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49DF771A" w:rsidR="00C52FE8" w:rsidRPr="00981AB4" w:rsidRDefault="00AC681F" w:rsidP="00C52FE8">
      <w:pPr>
        <w:ind w:left="-540"/>
        <w:jc w:val="center"/>
        <w:rPr>
          <w:rFonts w:eastAsia="Arial" w:cstheme="minorHAnsi"/>
          <w:b/>
          <w:color w:val="2F5496"/>
          <w:sz w:val="36"/>
          <w:szCs w:val="36"/>
        </w:rPr>
      </w:pPr>
      <w:r w:rsidRPr="00877393">
        <w:rPr>
          <w:rFonts w:eastAsia="Arial" w:cstheme="minorHAnsi"/>
          <w:b/>
          <w:color w:val="2F5496"/>
          <w:sz w:val="36"/>
          <w:szCs w:val="36"/>
        </w:rPr>
        <w:t xml:space="preserve">Form </w:t>
      </w:r>
      <w:proofErr w:type="gramStart"/>
      <w:r w:rsidRPr="00877393">
        <w:rPr>
          <w:rFonts w:eastAsia="Arial" w:cstheme="minorHAnsi"/>
          <w:b/>
          <w:color w:val="2F5496"/>
          <w:sz w:val="36"/>
          <w:szCs w:val="36"/>
        </w:rPr>
        <w:t xml:space="preserve">2 </w:t>
      </w:r>
      <w:r w:rsidR="00C52FE8" w:rsidRPr="00877393">
        <w:rPr>
          <w:rFonts w:eastAsia="Arial" w:cstheme="minorHAnsi"/>
          <w:b/>
          <w:color w:val="2F5496"/>
          <w:sz w:val="36"/>
          <w:szCs w:val="36"/>
        </w:rPr>
        <w:t>:</w:t>
      </w:r>
      <w:proofErr w:type="gramEnd"/>
      <w:r w:rsidR="00C52FE8" w:rsidRPr="00981AB4">
        <w:rPr>
          <w:rFonts w:eastAsia="Arial" w:cstheme="minorHAnsi"/>
          <w:b/>
          <w:color w:val="2F5496"/>
        </w:rPr>
        <w:t xml:space="preserve"> </w:t>
      </w:r>
      <w:r w:rsidR="00C52FE8" w:rsidRPr="00981AB4">
        <w:rPr>
          <w:rFonts w:eastAsia="Arial" w:cstheme="minorHAnsi"/>
          <w:b/>
          <w:color w:val="2F5496"/>
          <w:sz w:val="36"/>
          <w:szCs w:val="36"/>
        </w:rPr>
        <w:t>RF</w:t>
      </w:r>
      <w:r w:rsidR="00590433" w:rsidRPr="00981AB4">
        <w:rPr>
          <w:rFonts w:eastAsia="Arial" w:cstheme="minorHAnsi"/>
          <w:b/>
          <w:color w:val="2F5496"/>
          <w:sz w:val="36"/>
          <w:szCs w:val="36"/>
        </w:rPr>
        <w:t>A</w:t>
      </w:r>
      <w:r w:rsidR="00C52FE8" w:rsidRPr="00981AB4">
        <w:rPr>
          <w:rFonts w:eastAsia="Arial" w:cstheme="minorHAnsi"/>
          <w:b/>
          <w:color w:val="2F5496"/>
          <w:sz w:val="36"/>
          <w:szCs w:val="36"/>
        </w:rPr>
        <w:t xml:space="preserve"> A</w:t>
      </w:r>
      <w:r w:rsidR="005C5726" w:rsidRPr="00981AB4">
        <w:rPr>
          <w:rFonts w:eastAsia="Arial" w:cstheme="minorHAnsi"/>
          <w:b/>
          <w:color w:val="2F5496"/>
          <w:sz w:val="36"/>
          <w:szCs w:val="36"/>
        </w:rPr>
        <w:t>PPLICATION</w:t>
      </w:r>
    </w:p>
    <w:p w14:paraId="225C43EF" w14:textId="31E91872" w:rsidR="00C52FE8" w:rsidRPr="00981AB4" w:rsidRDefault="0812D02C" w:rsidP="409815C4">
      <w:pPr>
        <w:ind w:left="-540"/>
        <w:rPr>
          <w:b/>
          <w:bCs/>
          <w:color w:val="000000" w:themeColor="text1"/>
        </w:rPr>
      </w:pPr>
      <w:r w:rsidRPr="38408F93">
        <w:rPr>
          <w:b/>
          <w:bCs/>
          <w:color w:val="000000" w:themeColor="text1"/>
        </w:rPr>
        <w:t xml:space="preserve">APPLICATION </w:t>
      </w:r>
      <w:r w:rsidR="210CE2F5" w:rsidRPr="38408F93">
        <w:rPr>
          <w:b/>
          <w:bCs/>
          <w:color w:val="000000" w:themeColor="text1"/>
        </w:rPr>
        <w:t xml:space="preserve">INSTRUCTIONS: Fill out this document and upload the document into </w:t>
      </w:r>
      <w:proofErr w:type="spellStart"/>
      <w:r w:rsidR="210CE2F5" w:rsidRPr="38408F93">
        <w:rPr>
          <w:b/>
          <w:bCs/>
          <w:color w:val="000000" w:themeColor="text1"/>
        </w:rPr>
        <w:t>Partner</w:t>
      </w:r>
      <w:r w:rsidR="5A2B0CC1" w:rsidRPr="38408F93">
        <w:rPr>
          <w:b/>
          <w:bCs/>
          <w:color w:val="000000" w:themeColor="text1"/>
        </w:rPr>
        <w:t>gr</w:t>
      </w:r>
      <w:r w:rsidR="210CE2F5" w:rsidRPr="38408F93">
        <w:rPr>
          <w:b/>
          <w:bCs/>
          <w:color w:val="000000" w:themeColor="text1"/>
        </w:rPr>
        <w:t>ants</w:t>
      </w:r>
      <w:proofErr w:type="spellEnd"/>
      <w:r w:rsidR="210CE2F5" w:rsidRPr="38408F93">
        <w:rPr>
          <w:b/>
          <w:bCs/>
          <w:color w:val="000000" w:themeColor="text1"/>
        </w:rPr>
        <w:t>.</w:t>
      </w:r>
      <w:r w:rsidR="79DBE73A" w:rsidRPr="38408F93">
        <w:rPr>
          <w:b/>
          <w:bCs/>
          <w:color w:val="000000" w:themeColor="text1"/>
        </w:rPr>
        <w:t xml:space="preserve">  All questions are highlighted in green.  Click or tap on the sections below the Questions and type in your answers.  </w:t>
      </w:r>
      <w:r w:rsidRPr="38408F93">
        <w:rPr>
          <w:b/>
          <w:bCs/>
          <w:color w:val="000000" w:themeColor="text1"/>
        </w:rPr>
        <w:t xml:space="preserve">Any required attachments are indicated by a </w:t>
      </w:r>
      <w:r w:rsidR="343B7C1C">
        <w:rPr>
          <w:noProof/>
        </w:rPr>
        <w:drawing>
          <wp:inline distT="0" distB="0" distL="0" distR="0" wp14:anchorId="4668886E" wp14:editId="1F44BF4E">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8408F93">
        <w:rPr>
          <w:b/>
          <w:bCs/>
          <w:color w:val="000000" w:themeColor="text1"/>
        </w:rPr>
        <w:t xml:space="preserve"> symbol, and drop-down menus are indicated by a </w:t>
      </w:r>
      <w:r w:rsidR="343B7C1C">
        <w:rPr>
          <w:noProof/>
        </w:rPr>
        <w:drawing>
          <wp:inline distT="0" distB="0" distL="0" distR="0" wp14:anchorId="3ACCC014" wp14:editId="3A381EFC">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8408F93">
        <w:rPr>
          <w:b/>
          <w:bCs/>
          <w:color w:val="000000" w:themeColor="text1"/>
        </w:rPr>
        <w:t xml:space="preserve"> symbol.</w:t>
      </w:r>
    </w:p>
    <w:p w14:paraId="6DDD469F" w14:textId="77777777" w:rsidR="00673A4B" w:rsidRPr="00981AB4" w:rsidRDefault="00673A4B" w:rsidP="00673A4B">
      <w:pPr>
        <w:shd w:val="clear" w:color="auto" w:fill="FFFFFF" w:themeFill="background1"/>
        <w:rPr>
          <w:rFonts w:eastAsia="Arial" w:cstheme="minorHAnsi"/>
          <w:bCs/>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418411FD" w:rsidR="00372354" w:rsidRPr="00981AB4" w:rsidRDefault="005D5D13" w:rsidP="00A072F9">
      <w:pPr>
        <w:ind w:left="-540"/>
        <w:rPr>
          <w:rFonts w:cstheme="minorHAnsi"/>
          <w:b/>
          <w:color w:val="000000" w:themeColor="text1"/>
        </w:rPr>
      </w:pPr>
      <w:r w:rsidRPr="00981AB4">
        <w:rPr>
          <w:rFonts w:cstheme="minorHAnsi"/>
          <w:b/>
          <w:color w:val="000000" w:themeColor="text1"/>
        </w:rPr>
        <w:t xml:space="preserve">The total word count limit is </w:t>
      </w:r>
      <w:r w:rsidR="00C128FD" w:rsidRPr="00A81B18">
        <w:rPr>
          <w:rFonts w:cstheme="minorHAnsi"/>
          <w:b/>
          <w:color w:val="000000" w:themeColor="text1"/>
          <w:shd w:val="clear" w:color="auto" w:fill="E2EFD9" w:themeFill="accent6" w:themeFillTint="33"/>
        </w:rPr>
        <w:t>15</w:t>
      </w:r>
      <w:r w:rsidRPr="00A81B18">
        <w:rPr>
          <w:rFonts w:cstheme="minorHAnsi"/>
          <w:b/>
          <w:color w:val="000000" w:themeColor="text1"/>
          <w:shd w:val="clear" w:color="auto" w:fill="E2EFD9" w:themeFill="accent6" w:themeFillTint="33"/>
        </w:rPr>
        <w:t>,000</w:t>
      </w:r>
      <w:r w:rsidRPr="00981AB4">
        <w:rPr>
          <w:rFonts w:cstheme="minorHAnsi"/>
          <w:b/>
          <w:color w:val="000000" w:themeColor="text1"/>
        </w:rPr>
        <w:t xml:space="preserve"> for the entire word document (including questions and your answers).  The word count is indicated below left on your screen </w:t>
      </w:r>
      <w:r w:rsidRPr="00981AB4">
        <w:rPr>
          <w:rFonts w:cstheme="minorHAnsi"/>
          <w:b/>
          <w:color w:val="000000" w:themeColor="text1"/>
          <w:u w:val="single"/>
        </w:rPr>
        <w:t>or</w:t>
      </w:r>
      <w:r w:rsidRPr="00981AB4">
        <w:rPr>
          <w:rFonts w:cstheme="minorHAnsi"/>
          <w:b/>
          <w:color w:val="000000" w:themeColor="text1"/>
        </w:rPr>
        <w:t xml:space="preserve"> if you go to the top of the screen to Search “word count”. </w:t>
      </w:r>
    </w:p>
    <w:p w14:paraId="65242E63" w14:textId="77777777"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Required APH Documents:</w:t>
      </w:r>
    </w:p>
    <w:p w14:paraId="381475EA" w14:textId="39990C38"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The following must be completed and</w:t>
      </w:r>
      <w:r w:rsidR="00504957" w:rsidRPr="00981AB4">
        <w:rPr>
          <w:rFonts w:eastAsia="Arial" w:cstheme="minorHAnsi"/>
          <w:b/>
          <w:color w:val="000000"/>
        </w:rPr>
        <w:t>/or</w:t>
      </w:r>
      <w:r w:rsidRPr="00981AB4">
        <w:rPr>
          <w:rFonts w:eastAsia="Arial" w:cstheme="minorHAnsi"/>
          <w:b/>
          <w:color w:val="000000"/>
        </w:rPr>
        <w:t xml:space="preserve"> submitted in </w:t>
      </w:r>
      <w:proofErr w:type="spellStart"/>
      <w:r w:rsidRPr="00981AB4">
        <w:rPr>
          <w:rFonts w:eastAsia="Arial" w:cstheme="minorHAnsi"/>
          <w:b/>
          <w:color w:val="000000"/>
        </w:rPr>
        <w:t>Partnergrants</w:t>
      </w:r>
      <w:proofErr w:type="spellEnd"/>
      <w:r w:rsidRPr="00981AB4">
        <w:rPr>
          <w:rFonts w:eastAsia="Arial" w:cstheme="minorHAnsi"/>
          <w:b/>
          <w:color w:val="000000"/>
        </w:rPr>
        <w:t>.</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981AB4" w14:paraId="1FC62E37" w14:textId="77777777" w:rsidTr="1334FFDB">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3FC65B5" w14:textId="691770AB" w:rsidR="00962664" w:rsidRPr="00981AB4" w:rsidRDefault="00962664" w:rsidP="00962664">
            <w:pPr>
              <w:widowControl w:val="0"/>
              <w:spacing w:before="53" w:after="0" w:line="240" w:lineRule="auto"/>
              <w:ind w:left="91" w:right="79" w:hanging="18"/>
              <w:rPr>
                <w:rFonts w:eastAsia="Arial" w:cstheme="minorHAnsi"/>
              </w:rPr>
            </w:pPr>
            <w:r w:rsidRPr="00981AB4">
              <w:rPr>
                <w:rFonts w:cstheme="minorHAnsi"/>
                <w:b/>
                <w:spacing w:val="-1"/>
              </w:rPr>
              <w:t>FORM NUMBER</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4D6801D" w14:textId="77777777" w:rsidR="00962664" w:rsidRPr="00981AB4" w:rsidRDefault="00962664" w:rsidP="006776DF">
            <w:pPr>
              <w:widowControl w:val="0"/>
              <w:spacing w:before="53" w:after="0" w:line="240" w:lineRule="auto"/>
              <w:ind w:left="99"/>
              <w:jc w:val="center"/>
              <w:rPr>
                <w:rFonts w:eastAsia="Arial" w:cstheme="minorHAnsi"/>
              </w:rPr>
            </w:pPr>
            <w:r w:rsidRPr="00981AB4">
              <w:rPr>
                <w:rFonts w:cstheme="minorHAnsi"/>
                <w:b/>
              </w:rPr>
              <w:t>TITLE</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FD8438" w14:textId="067022BF" w:rsidR="00962664" w:rsidRPr="00981AB4" w:rsidRDefault="00962664" w:rsidP="00660C1E">
            <w:pPr>
              <w:widowControl w:val="0"/>
              <w:spacing w:before="53" w:after="0" w:line="240" w:lineRule="auto"/>
              <w:ind w:left="169"/>
              <w:rPr>
                <w:rFonts w:cstheme="minorHAnsi"/>
                <w:b/>
                <w:spacing w:val="-1"/>
              </w:rPr>
            </w:pPr>
            <w:r w:rsidRPr="00981AB4">
              <w:rPr>
                <w:rFonts w:cstheme="minorHAnsi"/>
                <w:b/>
                <w:spacing w:val="-1"/>
              </w:rPr>
              <w:t>Requires Applicant Response DUE</w:t>
            </w:r>
          </w:p>
        </w:tc>
      </w:tr>
      <w:tr w:rsidR="00156D78" w:rsidRPr="00981AB4" w14:paraId="444C55B6" w14:textId="77777777" w:rsidTr="00156D78">
        <w:trPr>
          <w:trHeight w:hRule="exact" w:val="35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3094D5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1</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6E7C509"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OFFER SHEET</w:t>
            </w:r>
          </w:p>
        </w:tc>
        <w:tc>
          <w:tcPr>
            <w:tcW w:w="2150" w:type="dxa"/>
            <w:vMerge w:val="restart"/>
            <w:tcBorders>
              <w:top w:val="single" w:sz="7" w:space="0" w:color="000000" w:themeColor="text1"/>
              <w:left w:val="single" w:sz="7" w:space="0" w:color="000000" w:themeColor="text1"/>
              <w:right w:val="single" w:sz="7" w:space="0" w:color="000000" w:themeColor="text1"/>
            </w:tcBorders>
            <w:shd w:val="clear" w:color="auto" w:fill="FFFFFF" w:themeFill="background1"/>
            <w:vAlign w:val="center"/>
          </w:tcPr>
          <w:p w14:paraId="1955C55F" w14:textId="61F6E635" w:rsidR="00156D78" w:rsidRDefault="00103A21" w:rsidP="00156D78">
            <w:pPr>
              <w:widowControl w:val="0"/>
              <w:spacing w:before="53" w:after="0" w:line="240" w:lineRule="auto"/>
              <w:ind w:left="169"/>
              <w:jc w:val="center"/>
              <w:rPr>
                <w:spacing w:val="-1"/>
              </w:rPr>
            </w:pPr>
            <w:r>
              <w:rPr>
                <w:spacing w:val="-1"/>
              </w:rPr>
              <w:t xml:space="preserve">Wednesday, </w:t>
            </w:r>
            <w:r w:rsidR="00FF01B4">
              <w:rPr>
                <w:spacing w:val="-1"/>
              </w:rPr>
              <w:t>September 29</w:t>
            </w:r>
            <w:r w:rsidR="00156D78" w:rsidRPr="007C09D2">
              <w:rPr>
                <w:spacing w:val="-1"/>
              </w:rPr>
              <w:t xml:space="preserve">, </w:t>
            </w:r>
            <w:proofErr w:type="gramStart"/>
            <w:r w:rsidR="00156D78" w:rsidRPr="007C09D2">
              <w:rPr>
                <w:spacing w:val="-1"/>
              </w:rPr>
              <w:t>2021</w:t>
            </w:r>
            <w:proofErr w:type="gramEnd"/>
            <w:r w:rsidR="00156D78" w:rsidRPr="007C09D2">
              <w:rPr>
                <w:spacing w:val="-1"/>
              </w:rPr>
              <w:t xml:space="preserve"> </w:t>
            </w:r>
            <w:r w:rsidR="000316A3">
              <w:rPr>
                <w:spacing w:val="-1"/>
              </w:rPr>
              <w:t>by</w:t>
            </w:r>
            <w:r w:rsidR="000316A3" w:rsidRPr="007C09D2">
              <w:rPr>
                <w:spacing w:val="-1"/>
              </w:rPr>
              <w:t xml:space="preserve"> </w:t>
            </w:r>
            <w:r w:rsidR="00156D78" w:rsidRPr="007C09D2">
              <w:rPr>
                <w:spacing w:val="-1"/>
              </w:rPr>
              <w:t>3 PM CST</w:t>
            </w:r>
          </w:p>
          <w:p w14:paraId="70CB5A19" w14:textId="0A817EE5" w:rsidR="00156D78" w:rsidRPr="00981AB4" w:rsidRDefault="00156D78" w:rsidP="00156D78">
            <w:pPr>
              <w:widowControl w:val="0"/>
              <w:spacing w:before="53" w:after="0" w:line="240" w:lineRule="auto"/>
              <w:ind w:left="169"/>
              <w:jc w:val="center"/>
              <w:rPr>
                <w:rFonts w:cstheme="minorHAnsi"/>
                <w:spacing w:val="-1"/>
                <w:highlight w:val="yellow"/>
              </w:rPr>
            </w:pPr>
            <w:r>
              <w:rPr>
                <w:spacing w:val="-1"/>
              </w:rPr>
              <w:t xml:space="preserve">In </w:t>
            </w:r>
            <w:proofErr w:type="spellStart"/>
            <w:r>
              <w:rPr>
                <w:spacing w:val="-1"/>
              </w:rPr>
              <w:t>Partnergrants</w:t>
            </w:r>
            <w:proofErr w:type="spellEnd"/>
          </w:p>
        </w:tc>
      </w:tr>
      <w:tr w:rsidR="00156D78" w:rsidRPr="00981AB4" w14:paraId="37911B63" w14:textId="77777777" w:rsidTr="10C1CEFD">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F80FEDC"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2</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2BE0C4C"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RFA APPLICATION</w:t>
            </w:r>
          </w:p>
        </w:tc>
        <w:tc>
          <w:tcPr>
            <w:tcW w:w="2150" w:type="dxa"/>
            <w:vMerge/>
          </w:tcPr>
          <w:p w14:paraId="4607E2B5" w14:textId="47912B17" w:rsidR="00156D78" w:rsidRPr="00981AB4" w:rsidRDefault="00156D78" w:rsidP="1334FFDB">
            <w:pPr>
              <w:widowControl w:val="0"/>
              <w:spacing w:before="53" w:after="0" w:line="240" w:lineRule="auto"/>
              <w:ind w:left="169"/>
              <w:rPr>
                <w:rFonts w:cstheme="minorHAnsi"/>
                <w:spacing w:val="-1"/>
                <w:highlight w:val="yellow"/>
              </w:rPr>
            </w:pPr>
          </w:p>
        </w:tc>
      </w:tr>
      <w:tr w:rsidR="00FF01B4" w:rsidRPr="00981AB4" w14:paraId="474F8227" w14:textId="77777777" w:rsidTr="10C1CEFD">
        <w:trPr>
          <w:trHeight w:val="424"/>
        </w:trPr>
        <w:tc>
          <w:tcPr>
            <w:tcW w:w="1351" w:type="dxa"/>
            <w:tcBorders>
              <w:top w:val="single" w:sz="7" w:space="0" w:color="000000" w:themeColor="text1"/>
              <w:left w:val="single" w:sz="7" w:space="0" w:color="000000" w:themeColor="text1"/>
              <w:right w:val="single" w:sz="7" w:space="0" w:color="000000" w:themeColor="text1"/>
            </w:tcBorders>
            <w:shd w:val="clear" w:color="auto" w:fill="FFFFFF" w:themeFill="background1"/>
          </w:tcPr>
          <w:p w14:paraId="54D47271" w14:textId="6E445743" w:rsidR="00FF01B4" w:rsidRPr="00981AB4" w:rsidRDefault="00FF01B4" w:rsidP="006776DF">
            <w:pPr>
              <w:widowControl w:val="0"/>
              <w:spacing w:before="53" w:after="0" w:line="240" w:lineRule="auto"/>
              <w:ind w:left="91" w:right="79" w:hanging="18"/>
              <w:jc w:val="center"/>
              <w:rPr>
                <w:rFonts w:cstheme="minorHAnsi"/>
                <w:bCs/>
                <w:spacing w:val="-1"/>
              </w:rPr>
            </w:pPr>
            <w:r>
              <w:rPr>
                <w:rFonts w:cstheme="minorHAnsi"/>
                <w:bCs/>
                <w:spacing w:val="-1"/>
              </w:rPr>
              <w:t>3</w:t>
            </w:r>
          </w:p>
        </w:tc>
        <w:tc>
          <w:tcPr>
            <w:tcW w:w="5759" w:type="dxa"/>
            <w:tcBorders>
              <w:top w:val="single" w:sz="7" w:space="0" w:color="000000" w:themeColor="text1"/>
              <w:left w:val="single" w:sz="7" w:space="0" w:color="000000" w:themeColor="text1"/>
              <w:right w:val="single" w:sz="7" w:space="0" w:color="000000" w:themeColor="text1"/>
            </w:tcBorders>
            <w:shd w:val="clear" w:color="auto" w:fill="FFFFFF" w:themeFill="background1"/>
          </w:tcPr>
          <w:p w14:paraId="75372BD8" w14:textId="1D6CDB54" w:rsidR="00FF01B4" w:rsidRPr="00981AB4" w:rsidRDefault="00FF01B4" w:rsidP="00087A75">
            <w:pPr>
              <w:widowControl w:val="0"/>
              <w:spacing w:before="53" w:after="0" w:line="240" w:lineRule="auto"/>
              <w:ind w:left="99"/>
              <w:rPr>
                <w:rFonts w:cstheme="minorHAnsi"/>
                <w:bCs/>
              </w:rPr>
            </w:pPr>
            <w:r w:rsidRPr="00981AB4">
              <w:rPr>
                <w:rFonts w:cstheme="minorHAnsi"/>
                <w:bCs/>
              </w:rPr>
              <w:t>COA CERTIFICATIONS AND DISCLOSURES</w:t>
            </w:r>
          </w:p>
        </w:tc>
        <w:tc>
          <w:tcPr>
            <w:tcW w:w="2150" w:type="dxa"/>
            <w:vMerge/>
          </w:tcPr>
          <w:p w14:paraId="2BE9E6FF" w14:textId="272EE1C1" w:rsidR="00FF01B4" w:rsidRPr="00981AB4" w:rsidRDefault="00FF01B4" w:rsidP="1334FFDB">
            <w:pPr>
              <w:widowControl w:val="0"/>
              <w:spacing w:before="53" w:after="0" w:line="240" w:lineRule="auto"/>
              <w:ind w:left="169"/>
              <w:rPr>
                <w:rFonts w:cstheme="minorHAnsi"/>
                <w:spacing w:val="-1"/>
                <w:highlight w:val="yellow"/>
              </w:rPr>
            </w:pPr>
          </w:p>
        </w:tc>
      </w:tr>
      <w:tr w:rsidR="00087A75" w:rsidRPr="00981AB4" w14:paraId="28493A8B" w14:textId="77777777" w:rsidTr="1334FFDB">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41AE7C7" w14:textId="77777777" w:rsidR="00087A75" w:rsidRPr="00981AB4" w:rsidRDefault="00087A75" w:rsidP="00087A75">
            <w:pPr>
              <w:widowControl w:val="0"/>
              <w:spacing w:before="53" w:after="0" w:line="240" w:lineRule="auto"/>
              <w:ind w:left="91" w:right="79" w:hanging="18"/>
              <w:rPr>
                <w:rFonts w:cstheme="minorHAnsi"/>
                <w:b/>
                <w:spacing w:val="-1"/>
              </w:rPr>
            </w:pPr>
            <w:r w:rsidRPr="00981AB4">
              <w:rPr>
                <w:rFonts w:cstheme="minorHAnsi"/>
                <w:b/>
                <w:spacing w:val="-1"/>
              </w:rPr>
              <w:t>SECTION NO.</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73A7E7B" w14:textId="77777777" w:rsidR="00087A75" w:rsidRPr="00981AB4" w:rsidRDefault="00087A75" w:rsidP="006776DF">
            <w:pPr>
              <w:widowControl w:val="0"/>
              <w:spacing w:before="53" w:after="0" w:line="240" w:lineRule="auto"/>
              <w:ind w:left="99"/>
              <w:jc w:val="center"/>
              <w:rPr>
                <w:rFonts w:cstheme="minorHAnsi"/>
                <w:b/>
              </w:rPr>
            </w:pPr>
            <w:r w:rsidRPr="00981AB4">
              <w:rPr>
                <w:rFonts w:cstheme="minorHAnsi"/>
                <w:b/>
              </w:rPr>
              <w:t>TITLE</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A130F92" w14:textId="27459C0A" w:rsidR="00087A75" w:rsidRPr="00981AB4" w:rsidRDefault="00AE5AA8" w:rsidP="00087A75">
            <w:pPr>
              <w:widowControl w:val="0"/>
              <w:spacing w:before="53" w:after="0" w:line="240" w:lineRule="auto"/>
              <w:ind w:left="169"/>
              <w:rPr>
                <w:rFonts w:cstheme="minorHAnsi"/>
                <w:b/>
                <w:spacing w:val="-1"/>
              </w:rPr>
            </w:pPr>
            <w:r w:rsidRPr="00981AB4">
              <w:rPr>
                <w:rFonts w:cstheme="minorHAnsi"/>
                <w:b/>
                <w:spacing w:val="-1"/>
              </w:rPr>
              <w:t xml:space="preserve">Form input in </w:t>
            </w:r>
            <w:proofErr w:type="spellStart"/>
            <w:r w:rsidRPr="00981AB4">
              <w:rPr>
                <w:rFonts w:cstheme="minorHAnsi"/>
                <w:b/>
                <w:spacing w:val="-1"/>
              </w:rPr>
              <w:t>Partnergrants</w:t>
            </w:r>
            <w:proofErr w:type="spellEnd"/>
            <w:r w:rsidRPr="00981AB4">
              <w:rPr>
                <w:rFonts w:cstheme="minorHAnsi"/>
                <w:b/>
                <w:spacing w:val="-1"/>
              </w:rPr>
              <w:t xml:space="preserve"> D</w:t>
            </w:r>
            <w:r w:rsidR="000E09E4" w:rsidRPr="00981AB4">
              <w:rPr>
                <w:rFonts w:cstheme="minorHAnsi"/>
                <w:b/>
                <w:spacing w:val="-1"/>
              </w:rPr>
              <w:t>UE</w:t>
            </w:r>
          </w:p>
        </w:tc>
      </w:tr>
      <w:tr w:rsidR="00087A75" w:rsidRPr="00981AB4" w14:paraId="1A5677C1" w14:textId="77777777" w:rsidTr="00103A21">
        <w:trPr>
          <w:trHeight w:hRule="exact" w:val="108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C57AC8E" w14:textId="77777777" w:rsidR="00087A75" w:rsidRPr="00981AB4" w:rsidRDefault="00087A75"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A</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A83970E" w14:textId="77777777" w:rsidR="00087A75" w:rsidRPr="00981AB4" w:rsidRDefault="00087A75" w:rsidP="00087A75">
            <w:pPr>
              <w:widowControl w:val="0"/>
              <w:spacing w:before="53" w:after="0" w:line="240" w:lineRule="auto"/>
              <w:ind w:left="99"/>
              <w:rPr>
                <w:rFonts w:cstheme="minorHAnsi"/>
                <w:bCs/>
              </w:rPr>
            </w:pPr>
            <w:r w:rsidRPr="00981AB4">
              <w:rPr>
                <w:rFonts w:cstheme="minorHAnsi"/>
                <w:bCs/>
              </w:rPr>
              <w:t>THRESHOLD REVIEW FORM</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65CC6D1" w14:textId="34DD3E6A" w:rsidR="00103A21" w:rsidRDefault="00103A21" w:rsidP="00103A21">
            <w:pPr>
              <w:widowControl w:val="0"/>
              <w:spacing w:before="53" w:after="0" w:line="240" w:lineRule="auto"/>
              <w:ind w:left="169"/>
              <w:jc w:val="center"/>
            </w:pPr>
            <w:r>
              <w:rPr>
                <w:spacing w:val="-1"/>
              </w:rPr>
              <w:t>Tuesday,</w:t>
            </w:r>
          </w:p>
          <w:p w14:paraId="44285F12" w14:textId="26B031F0" w:rsidR="00F85A59" w:rsidRDefault="00FF01B4" w:rsidP="00103A21">
            <w:pPr>
              <w:widowControl w:val="0"/>
              <w:spacing w:before="53" w:after="0" w:line="240" w:lineRule="auto"/>
              <w:ind w:left="169"/>
              <w:jc w:val="center"/>
            </w:pPr>
            <w:r>
              <w:rPr>
                <w:spacing w:val="-1"/>
              </w:rPr>
              <w:t>September 14</w:t>
            </w:r>
            <w:r w:rsidR="00F85A59" w:rsidRPr="00C62AD5">
              <w:rPr>
                <w:spacing w:val="-1"/>
              </w:rPr>
              <w:t>, 2021</w:t>
            </w:r>
          </w:p>
          <w:p w14:paraId="5546DB43" w14:textId="6B90CBF9" w:rsidR="00087A75" w:rsidRPr="00981AB4" w:rsidRDefault="000316A3" w:rsidP="00103A21">
            <w:pPr>
              <w:widowControl w:val="0"/>
              <w:spacing w:before="53" w:after="0" w:line="240" w:lineRule="auto"/>
              <w:ind w:left="169"/>
              <w:jc w:val="center"/>
              <w:rPr>
                <w:rFonts w:cstheme="minorHAnsi"/>
                <w:i/>
                <w:iCs/>
                <w:spacing w:val="-1"/>
                <w:sz w:val="18"/>
                <w:szCs w:val="18"/>
              </w:rPr>
            </w:pPr>
            <w:r>
              <w:rPr>
                <w:spacing w:val="-1"/>
              </w:rPr>
              <w:t>by</w:t>
            </w:r>
            <w:r w:rsidRPr="007C09D2">
              <w:rPr>
                <w:spacing w:val="-1"/>
              </w:rPr>
              <w:t xml:space="preserve"> </w:t>
            </w:r>
            <w:r w:rsidR="00F85A59" w:rsidRPr="007C09D2">
              <w:rPr>
                <w:spacing w:val="-1"/>
              </w:rPr>
              <w:t>3 PM CST</w:t>
            </w:r>
          </w:p>
        </w:tc>
      </w:tr>
    </w:tbl>
    <w:p w14:paraId="4071B471" w14:textId="77777777" w:rsidR="00962664" w:rsidRPr="00981AB4" w:rsidRDefault="00962664" w:rsidP="00A072F9">
      <w:pPr>
        <w:ind w:left="-540"/>
        <w:rPr>
          <w:rFonts w:cstheme="minorHAnsi"/>
          <w:b/>
          <w:color w:val="000000" w:themeColor="text1"/>
        </w:rPr>
      </w:pPr>
    </w:p>
    <w:p w14:paraId="1F91B878"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sidRPr="00981AB4">
        <w:rPr>
          <w:rFonts w:eastAsia="Arial" w:cstheme="minorHAnsi"/>
          <w:b/>
          <w:sz w:val="24"/>
          <w:szCs w:val="24"/>
        </w:rPr>
        <w:t>Minimum Threshold Review</w:t>
      </w:r>
    </w:p>
    <w:p w14:paraId="31B6D91A" w14:textId="7443DA5E" w:rsidR="00673A4B" w:rsidRPr="00981AB4" w:rsidRDefault="00673A4B" w:rsidP="00352791">
      <w:pPr>
        <w:widowControl w:val="0"/>
        <w:spacing w:before="53" w:after="0" w:line="240" w:lineRule="auto"/>
        <w:rPr>
          <w:rFonts w:eastAsia="Arial"/>
        </w:rPr>
      </w:pPr>
      <w:r w:rsidRPr="59CAC51F">
        <w:rPr>
          <w:rFonts w:eastAsia="Arial"/>
        </w:rPr>
        <w:t xml:space="preserve">The </w:t>
      </w:r>
      <w:r w:rsidR="00EC2D7F" w:rsidRPr="59CAC51F">
        <w:rPr>
          <w:rFonts w:eastAsia="Arial"/>
          <w:b/>
          <w:bCs/>
        </w:rPr>
        <w:t>Form 1:</w:t>
      </w:r>
      <w:r w:rsidR="00EC2D7F" w:rsidRPr="59CAC51F">
        <w:rPr>
          <w:rFonts w:eastAsia="Arial"/>
        </w:rPr>
        <w:t xml:space="preserve"> </w:t>
      </w:r>
      <w:r w:rsidRPr="59CAC51F">
        <w:rPr>
          <w:rFonts w:eastAsia="Arial"/>
          <w:b/>
          <w:bCs/>
          <w:u w:val="single"/>
        </w:rPr>
        <w:t>Threshold Review Form</w:t>
      </w:r>
      <w:r w:rsidRPr="59CAC51F">
        <w:rPr>
          <w:rFonts w:eastAsia="Arial"/>
          <w:b/>
          <w:bCs/>
        </w:rPr>
        <w:t xml:space="preserve"> </w:t>
      </w:r>
      <w:r w:rsidRPr="59CAC51F">
        <w:rPr>
          <w:rFonts w:eastAsia="Arial"/>
        </w:rPr>
        <w:t xml:space="preserve">must be completed in </w:t>
      </w:r>
      <w:proofErr w:type="spellStart"/>
      <w:r w:rsidRPr="59CAC51F">
        <w:rPr>
          <w:rFonts w:eastAsia="Arial"/>
        </w:rPr>
        <w:t>Partnergrants</w:t>
      </w:r>
      <w:proofErr w:type="spellEnd"/>
      <w:r w:rsidRPr="59CAC51F">
        <w:rPr>
          <w:rFonts w:eastAsia="Arial"/>
        </w:rPr>
        <w:t xml:space="preserve"> by </w:t>
      </w:r>
      <w:r w:rsidR="00352791">
        <w:rPr>
          <w:spacing w:val="-1"/>
        </w:rPr>
        <w:t>Tuesday,</w:t>
      </w:r>
      <w:r w:rsidR="3631E2ED">
        <w:rPr>
          <w:spacing w:val="-1"/>
        </w:rPr>
        <w:t xml:space="preserve"> </w:t>
      </w:r>
      <w:r w:rsidR="00352791">
        <w:rPr>
          <w:spacing w:val="-1"/>
        </w:rPr>
        <w:t>September 14</w:t>
      </w:r>
      <w:r w:rsidR="00352791" w:rsidRPr="00C62AD5">
        <w:rPr>
          <w:spacing w:val="-1"/>
        </w:rPr>
        <w:t xml:space="preserve">, </w:t>
      </w:r>
      <w:proofErr w:type="gramStart"/>
      <w:r w:rsidR="00E324CB" w:rsidRPr="59CAC51F">
        <w:rPr>
          <w:rFonts w:eastAsia="Arial"/>
        </w:rPr>
        <w:t>2021</w:t>
      </w:r>
      <w:proofErr w:type="gramEnd"/>
      <w:r w:rsidR="784A017B" w:rsidRPr="59CAC51F">
        <w:rPr>
          <w:rFonts w:eastAsia="Arial"/>
        </w:rPr>
        <w:t xml:space="preserve"> by 3:00 PM CST</w:t>
      </w:r>
      <w:r w:rsidRPr="59CAC51F">
        <w:rPr>
          <w:rFonts w:eastAsia="Arial"/>
        </w:rPr>
        <w:t>. This threshold will be reviewed by APH staff and then, if the agency’s threshold is approved, the agency will move forward to submit this final application.</w:t>
      </w:r>
    </w:p>
    <w:p w14:paraId="2C2030AA" w14:textId="63436C5C" w:rsidR="00DF3CE8" w:rsidRPr="00DF3CE8" w:rsidRDefault="00223606" w:rsidP="00962C0C">
      <w:pPr>
        <w:shd w:val="clear" w:color="auto" w:fill="FFF2CC" w:themeFill="accent4" w:themeFillTint="33"/>
        <w:rPr>
          <w:rFonts w:ascii="Segoe UI" w:eastAsia="Times New Roman" w:hAnsi="Segoe UI" w:cs="Segoe UI"/>
          <w:sz w:val="21"/>
          <w:szCs w:val="21"/>
        </w:rPr>
      </w:pPr>
      <w:bookmarkStart w:id="1" w:name="_Hlk64015327"/>
      <w:r w:rsidRPr="00981AB4">
        <w:rPr>
          <w:rFonts w:eastAsia="Arial" w:cstheme="minorHAnsi"/>
          <w:b/>
        </w:rPr>
        <w:t>Please note:</w:t>
      </w:r>
      <w:r w:rsidRPr="00981AB4">
        <w:rPr>
          <w:rFonts w:eastAsia="Arial" w:cstheme="minorHAnsi"/>
          <w:bCs/>
        </w:rPr>
        <w:t xml:space="preserve"> </w:t>
      </w:r>
      <w:r>
        <w:rPr>
          <w:rFonts w:eastAsia="Arial" w:cstheme="minorHAnsi"/>
          <w:bCs/>
        </w:rPr>
        <w:t xml:space="preserve">Only name uploaded documents with letters and numbers. </w:t>
      </w:r>
      <w:r w:rsidR="00DF3CE8"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bookmarkEnd w:id="1"/>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1F9C2FDF" w14:textId="2CEE4449" w:rsidR="00673A4B" w:rsidRPr="00981AB4" w:rsidRDefault="00673A4B" w:rsidP="00673A4B">
      <w:pPr>
        <w:rPr>
          <w:rFonts w:eastAsia="Arial"/>
          <w:color w:val="2F5496"/>
        </w:rPr>
      </w:pPr>
      <w:r w:rsidRPr="10C1CEFD">
        <w:rPr>
          <w:rFonts w:eastAsia="Arial"/>
          <w:color w:val="2F5496" w:themeColor="accent1" w:themeShade="BF"/>
        </w:rPr>
        <w:t xml:space="preserve">No points are assigned to questions in this section, but a response is required for each question. These questions will be used to </w:t>
      </w:r>
      <w:r w:rsidR="000A6988" w:rsidRPr="10C1CEFD">
        <w:rPr>
          <w:rFonts w:eastAsia="Arial"/>
          <w:color w:val="2F5496" w:themeColor="accent1" w:themeShade="BF"/>
        </w:rPr>
        <w:t xml:space="preserve">better understand the agency and to </w:t>
      </w:r>
      <w:r w:rsidRPr="10C1CEFD">
        <w:rPr>
          <w:rFonts w:eastAsia="Arial"/>
          <w:color w:val="2F5496" w:themeColor="accent1" w:themeShade="BF"/>
        </w:rPr>
        <w:t xml:space="preserve">determine if your organization is eligible to contract with the City of Austin.  All Applications must have satisfactory answers in this section </w:t>
      </w:r>
      <w:proofErr w:type="gramStart"/>
      <w:r w:rsidRPr="10C1CEFD">
        <w:rPr>
          <w:rFonts w:eastAsia="Arial"/>
          <w:color w:val="2F5496" w:themeColor="accent1" w:themeShade="BF"/>
        </w:rPr>
        <w:t>in order to</w:t>
      </w:r>
      <w:proofErr w:type="gramEnd"/>
      <w:r w:rsidRPr="10C1CEFD">
        <w:rPr>
          <w:rFonts w:eastAsia="Arial"/>
          <w:color w:val="2F5496" w:themeColor="accent1" w:themeShade="BF"/>
        </w:rPr>
        <w:t xml:space="preserve"> be evaluated for potential award. If this question was referenced in the Scope of Work (Section </w:t>
      </w:r>
      <w:r w:rsidR="000A6988" w:rsidRPr="10C1CEFD">
        <w:rPr>
          <w:rFonts w:eastAsia="Arial"/>
          <w:color w:val="2F5496" w:themeColor="accent1" w:themeShade="BF"/>
        </w:rPr>
        <w:t>C</w:t>
      </w:r>
      <w:r w:rsidRPr="10C1CEFD">
        <w:rPr>
          <w:rFonts w:eastAsia="Arial"/>
          <w:color w:val="2F5496" w:themeColor="accent1" w:themeShade="BF"/>
        </w:rPr>
        <w:t xml:space="preserve">), the letter and number reference is included in parenthesis at the end of the question. </w:t>
      </w:r>
    </w:p>
    <w:p w14:paraId="294453CB" w14:textId="08D055E1"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Name of your Organization:  </w:t>
      </w:r>
      <w:sdt>
        <w:sdtPr>
          <w:rPr>
            <w:rFonts w:eastAsia="Arial" w:cstheme="minorHAnsi"/>
            <w:b/>
            <w:bCs/>
            <w:iCs/>
            <w:color w:val="2F5496"/>
          </w:rPr>
          <w:id w:val="1971939655"/>
          <w:placeholder>
            <w:docPart w:val="3AF78A4407F5473CAA2A2077125A18A2"/>
          </w:placeholder>
          <w:showingPlcHdr/>
        </w:sdtPr>
        <w:sdtEndPr/>
        <w:sdtContent>
          <w:r w:rsidRPr="00981AB4">
            <w:rPr>
              <w:rStyle w:val="PlaceholderText"/>
              <w:rFonts w:cstheme="minorHAnsi"/>
              <w:color w:val="000000" w:themeColor="text1"/>
            </w:rPr>
            <w:t>Click or tap here to enter text.</w:t>
          </w:r>
        </w:sdtContent>
      </w:sdt>
    </w:p>
    <w:p w14:paraId="3D4F53EF"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Program Name: </w:t>
      </w:r>
      <w:sdt>
        <w:sdtPr>
          <w:rPr>
            <w:rFonts w:eastAsia="Arial" w:cstheme="minorHAnsi"/>
            <w:b/>
            <w:bCs/>
            <w:iCs/>
            <w:color w:val="2F5496"/>
          </w:rPr>
          <w:id w:val="64389888"/>
          <w:placeholder>
            <w:docPart w:val="1FF4E01F7A7C41A29C170A9E7DFDF205"/>
          </w:placeholder>
          <w:showingPlcHdr/>
        </w:sdtPr>
        <w:sdtEndPr/>
        <w:sdtContent>
          <w:r w:rsidRPr="00981AB4">
            <w:rPr>
              <w:rStyle w:val="PlaceholderText"/>
              <w:rFonts w:cstheme="minorHAnsi"/>
              <w:color w:val="000000" w:themeColor="text1"/>
            </w:rPr>
            <w:t>Click or tap here to enter text.</w:t>
          </w:r>
        </w:sdtContent>
      </w:sdt>
    </w:p>
    <w:p w14:paraId="55C7769E" w14:textId="7F2BD805"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601E77D1" w14:textId="77777777" w:rsidR="00C52FE8" w:rsidRPr="00981AB4" w:rsidRDefault="00C52FE8" w:rsidP="00C52FE8">
      <w:pPr>
        <w:shd w:val="clear" w:color="auto" w:fill="DEEAF6" w:themeFill="accent5" w:themeFillTint="33"/>
        <w:rPr>
          <w:rFonts w:eastAsia="Arial" w:cstheme="minorHAnsi"/>
          <w:b/>
          <w:bCs/>
          <w:iCs/>
          <w:color w:val="2F5496"/>
        </w:rPr>
      </w:pPr>
    </w:p>
    <w:p w14:paraId="4F7A4C51" w14:textId="5A36ACA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87784E" w:rsidRPr="00981AB4">
        <w:rPr>
          <w:rFonts w:eastAsia="Arial" w:cstheme="minorHAnsi"/>
          <w:b/>
          <w:color w:val="000000" w:themeColor="text1"/>
        </w:rPr>
        <w:t>1</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 xml:space="preserve">Does your organization have the ability to meet Austin Public Health’s Social Services </w:t>
      </w:r>
      <w:hyperlink r:id="rId14" w:history="1">
        <w:r w:rsidRPr="00981AB4">
          <w:rPr>
            <w:rStyle w:val="Hyperlink"/>
            <w:rFonts w:eastAsia="Arial" w:cstheme="minorHAnsi"/>
            <w:bCs/>
          </w:rPr>
          <w:t>Insurance Requirements</w:t>
        </w:r>
      </w:hyperlink>
      <w:r w:rsidR="00CF0F75" w:rsidRPr="00981AB4">
        <w:rPr>
          <w:rFonts w:eastAsia="Arial" w:cstheme="minorHAnsi"/>
          <w:bCs/>
          <w:color w:val="000000" w:themeColor="text1"/>
        </w:rPr>
        <w:t xml:space="preserve"> prior to entering into a contract</w:t>
      </w:r>
      <w:r w:rsidRPr="00981AB4">
        <w:rPr>
          <w:rFonts w:eastAsia="Arial" w:cstheme="minorHAnsi"/>
          <w:bCs/>
          <w:color w:val="000000" w:themeColor="text1"/>
        </w:rPr>
        <w:t xml:space="preserve">? </w:t>
      </w:r>
      <w:r w:rsidR="002B5126" w:rsidRPr="00981AB4">
        <w:rPr>
          <w:rFonts w:eastAsia="Arial" w:cstheme="minorHAnsi"/>
          <w:bCs/>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490E4E31" w14:textId="6B3EE4D0"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Will your organization be able to meet all the Terms and Conditions listed in the F-Standard Boilerplate</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981AB4" w:rsidRDefault="00E70DAA" w:rsidP="00186DC8">
          <w:pPr>
            <w:rPr>
              <w:rFonts w:cstheme="minorHAnsi"/>
              <w:color w:val="808080"/>
            </w:rPr>
          </w:pPr>
          <w:r w:rsidRPr="00981AB4">
            <w:rPr>
              <w:rFonts w:cstheme="minorHAnsi"/>
            </w:rPr>
            <w:t xml:space="preserve">Click or tap here to enter text. </w:t>
          </w:r>
        </w:p>
      </w:sdtContent>
    </w:sdt>
    <w:p w14:paraId="745949C7" w14:textId="5C98F567"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bCs/>
          <w:color w:val="000000" w:themeColor="text1"/>
        </w:rPr>
        <w:t xml:space="preserve">Question </w:t>
      </w:r>
      <w:r w:rsidR="003618EA" w:rsidRPr="00981AB4">
        <w:rPr>
          <w:rFonts w:eastAsia="Arial" w:cstheme="minorHAnsi"/>
          <w:b/>
          <w:bCs/>
          <w:color w:val="000000" w:themeColor="text1"/>
        </w:rPr>
        <w:t>3</w:t>
      </w:r>
      <w:r w:rsidRPr="00981AB4">
        <w:rPr>
          <w:rFonts w:eastAsia="Arial" w:cstheme="minorHAnsi"/>
          <w:b/>
          <w:bCs/>
          <w:color w:val="000000" w:themeColor="text1"/>
        </w:rPr>
        <w:t>:</w:t>
      </w:r>
      <w:r w:rsidRPr="00981AB4">
        <w:rPr>
          <w:rFonts w:eastAsia="Arial" w:cstheme="minorHAnsi"/>
          <w:color w:val="000000" w:themeColor="text1"/>
        </w:rPr>
        <w:t xml:space="preserve"> </w:t>
      </w:r>
      <w:r w:rsidRPr="00981AB4">
        <w:rPr>
          <w:rFonts w:eastAsia="Arial" w:cstheme="minorHAnsi"/>
        </w:rPr>
        <w:t>What is your organization’s annual budget?</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10AB76F5" w14:textId="730B48E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4</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1EFA8BA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Email Address:</w:t>
      </w:r>
      <w:r w:rsidRPr="00981AB4">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981AB4">
            <w:rPr>
              <w:rFonts w:cstheme="minorHAnsi"/>
            </w:rPr>
            <w:t>Click or tap here to enter text.</w:t>
          </w:r>
        </w:sdtContent>
      </w:sdt>
    </w:p>
    <w:p w14:paraId="1D2CE272" w14:textId="0CCC272A"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6</w:t>
      </w:r>
      <w:r w:rsidRPr="00981AB4">
        <w:rPr>
          <w:rFonts w:eastAsia="Arial" w:cstheme="minorHAnsi"/>
          <w:bCs/>
          <w:color w:val="000000" w:themeColor="text1"/>
        </w:rPr>
        <w:t xml:space="preserve">: Provide </w:t>
      </w:r>
      <w:r w:rsidRPr="00981AB4">
        <w:rPr>
          <w:rFonts w:eastAsia="Arial" w:cstheme="minorHAnsi"/>
          <w:bCs/>
        </w:rPr>
        <w:t>any additional comments or clarifications about your organization.</w:t>
      </w:r>
    </w:p>
    <w:p w14:paraId="5DF80428" w14:textId="495401C9" w:rsidR="00C52FE8" w:rsidRDefault="00F4442C" w:rsidP="00C52FE8">
      <w:sdt>
        <w:sdtPr>
          <w:rPr>
            <w:color w:val="808080" w:themeColor="background1" w:themeShade="80"/>
          </w:rPr>
          <w:id w:val="-1663617615"/>
          <w:placeholder>
            <w:docPart w:val="C1739BD518CC48018C7128C4064FCDA3"/>
          </w:placeholder>
        </w:sdtPr>
        <w:sdtEndPr/>
        <w:sdtContent>
          <w:r w:rsidR="00C52FE8" w:rsidRPr="10C1CEFD">
            <w:t xml:space="preserve">Click or tap here to enter text. </w:t>
          </w:r>
        </w:sdtContent>
      </w:sdt>
      <w:r w:rsidR="00C52FE8" w:rsidRPr="10C1CEFD">
        <w:t xml:space="preserve"> </w:t>
      </w:r>
    </w:p>
    <w:p w14:paraId="418C8804" w14:textId="22F19877" w:rsidR="001F40B0" w:rsidRDefault="001F40B0" w:rsidP="00C52FE8"/>
    <w:p w14:paraId="7DEA0DC6" w14:textId="581C5767" w:rsidR="001F40B0" w:rsidRDefault="001F40B0" w:rsidP="00C52FE8"/>
    <w:p w14:paraId="7CA66FCF" w14:textId="77777777" w:rsidR="004E079D" w:rsidRPr="00981AB4" w:rsidRDefault="004E079D" w:rsidP="00C52FE8"/>
    <w:p w14:paraId="5C116387" w14:textId="61AFD331"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2" w:name="_Hlk28866327"/>
      <w:bookmarkEnd w:id="0"/>
      <w:r w:rsidRPr="00981AB4">
        <w:rPr>
          <w:rFonts w:eastAsia="Arial" w:cstheme="minorHAnsi"/>
          <w:b/>
          <w:sz w:val="28"/>
          <w:szCs w:val="28"/>
        </w:rPr>
        <w:t>Part</w:t>
      </w:r>
      <w:r w:rsidR="00590433" w:rsidRPr="00981AB4">
        <w:rPr>
          <w:rFonts w:eastAsia="Arial" w:cstheme="minorHAnsi"/>
          <w:b/>
          <w:sz w:val="28"/>
          <w:szCs w:val="28"/>
        </w:rPr>
        <w:t xml:space="preserve"> II. SCORED APPLICATION SECTIONS - Total Points Available: 100</w:t>
      </w:r>
    </w:p>
    <w:p w14:paraId="0451EAF7" w14:textId="4972784C" w:rsidR="00C52FE8" w:rsidRPr="00981AB4" w:rsidRDefault="0812D02C" w:rsidP="7B0752D9">
      <w:pPr>
        <w:ind w:left="-540"/>
        <w:rPr>
          <w:rFonts w:eastAsia="Arial"/>
          <w:b/>
          <w:bCs/>
          <w:color w:val="000000" w:themeColor="text1"/>
        </w:rPr>
      </w:pPr>
      <w:r w:rsidRPr="38408F93">
        <w:rPr>
          <w:rFonts w:eastAsia="Arial"/>
          <w:b/>
          <w:bCs/>
          <w:color w:val="000000" w:themeColor="text1"/>
        </w:rPr>
        <w:t xml:space="preserve">Applicants must answer every question and every part of each question. Any required attachments are indicated by a </w:t>
      </w:r>
      <w:r w:rsidR="343B7C1C">
        <w:rPr>
          <w:noProof/>
        </w:rPr>
        <w:drawing>
          <wp:inline distT="0" distB="0" distL="0" distR="0" wp14:anchorId="55AFB888" wp14:editId="75453471">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8408F93">
        <w:rPr>
          <w:rFonts w:eastAsia="Arial"/>
          <w:b/>
          <w:bCs/>
          <w:color w:val="000000" w:themeColor="text1"/>
        </w:rPr>
        <w:t xml:space="preserve"> symbol, and drop-down menus are indicated by a </w:t>
      </w:r>
      <w:r w:rsidR="343B7C1C">
        <w:rPr>
          <w:noProof/>
        </w:rPr>
        <w:drawing>
          <wp:inline distT="0" distB="0" distL="0" distR="0" wp14:anchorId="2F9A5F79" wp14:editId="3E673033">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8408F93">
        <w:rPr>
          <w:rFonts w:eastAsia="Arial"/>
          <w:b/>
          <w:bCs/>
          <w:color w:val="000000" w:themeColor="text1"/>
        </w:rPr>
        <w:t xml:space="preserve"> symbol.</w:t>
      </w:r>
    </w:p>
    <w:p w14:paraId="59EAE876" w14:textId="01BD7F4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00981AB4">
        <w:rPr>
          <w:rFonts w:eastAsia="Arial" w:cstheme="minorHAnsi"/>
          <w:b/>
        </w:rPr>
        <w:t>Please note:</w:t>
      </w:r>
      <w:r w:rsidRPr="00981AB4">
        <w:rPr>
          <w:rFonts w:eastAsia="Arial" w:cstheme="minorHAnsi"/>
          <w:bCs/>
        </w:rPr>
        <w:t xml:space="preserve"> </w:t>
      </w:r>
      <w:r>
        <w:rPr>
          <w:rFonts w:eastAsia="Arial" w:cstheme="minorHAnsi"/>
          <w:bCs/>
        </w:rPr>
        <w:t xml:space="preserve">Only name uploaded documents with letters and numbers. </w:t>
      </w:r>
      <w:r w:rsidRPr="00DF3CE8">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2"/>
    <w:p w14:paraId="244B86BF" w14:textId="361B415A" w:rsidR="00C12814" w:rsidRPr="00981AB4" w:rsidRDefault="0037416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Cs/>
        </w:rPr>
      </w:pPr>
      <w:r w:rsidRPr="00981AB4">
        <w:rPr>
          <w:rFonts w:eastAsia="Times New Roman" w:cstheme="minorHAnsi"/>
          <w:sz w:val="20"/>
          <w:szCs w:val="20"/>
        </w:rPr>
        <w:t xml:space="preserve">Applicants must demonstrate that they have been delivering </w:t>
      </w:r>
      <w:r w:rsidR="000640FB" w:rsidRPr="00981AB4">
        <w:rPr>
          <w:rFonts w:eastAsia="Times New Roman" w:cstheme="minorHAnsi"/>
        </w:rPr>
        <w:t xml:space="preserve">high </w:t>
      </w:r>
      <w:r w:rsidR="000640FB" w:rsidRPr="00E82B13">
        <w:rPr>
          <w:rFonts w:eastAsia="Times New Roman" w:cstheme="minorHAnsi"/>
          <w:sz w:val="20"/>
          <w:szCs w:val="20"/>
        </w:rPr>
        <w:t>quality</w:t>
      </w:r>
      <w:r w:rsidR="000640FB" w:rsidRPr="00E82B13">
        <w:rPr>
          <w:rFonts w:eastAsia="Times New Roman"/>
        </w:rPr>
        <w:t xml:space="preserve"> </w:t>
      </w:r>
      <w:r w:rsidR="003E2557">
        <w:rPr>
          <w:rFonts w:eastAsia="Times New Roman" w:cstheme="minorHAnsi"/>
          <w:sz w:val="20"/>
          <w:szCs w:val="20"/>
        </w:rPr>
        <w:t>social</w:t>
      </w:r>
      <w:r w:rsidRPr="00981AB4">
        <w:rPr>
          <w:rFonts w:eastAsia="Times New Roman" w:cstheme="minorHAnsi"/>
          <w:sz w:val="20"/>
          <w:szCs w:val="20"/>
        </w:rPr>
        <w:t xml:space="preserve"> services </w:t>
      </w:r>
      <w:r w:rsidR="00A802DD" w:rsidRPr="00981AB4">
        <w:rPr>
          <w:rFonts w:eastAsia="Times New Roman" w:cstheme="minorHAnsi"/>
          <w:sz w:val="20"/>
          <w:szCs w:val="20"/>
        </w:rPr>
        <w:t xml:space="preserve">in Austin/Travis County </w:t>
      </w:r>
      <w:r w:rsidRPr="00981AB4">
        <w:rPr>
          <w:rFonts w:eastAsia="Times New Roman" w:cstheme="minorHAnsi"/>
          <w:sz w:val="20"/>
          <w:szCs w:val="20"/>
        </w:rPr>
        <w:t xml:space="preserve">for a minimum of 2 years.   </w:t>
      </w:r>
    </w:p>
    <w:p w14:paraId="766DDC80" w14:textId="1EF00EC8" w:rsidR="001B2761" w:rsidRPr="00981AB4" w:rsidRDefault="00590433" w:rsidP="2C53359D">
      <w:pP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6CDE6BF2" w14:textId="1EB4C03B" w:rsidR="00F53E33" w:rsidRPr="00BB563B" w:rsidRDefault="00F27C30" w:rsidP="00BB563B">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b/>
          <w:snapToGrid w:val="0"/>
          <w:color w:val="000000" w:themeColor="text1"/>
        </w:rPr>
      </w:pPr>
      <w:r w:rsidRPr="00BB563B">
        <w:rPr>
          <w:rFonts w:eastAsia="Times New Roman"/>
          <w:b/>
          <w:snapToGrid w:val="0"/>
          <w:color w:val="000000" w:themeColor="text1"/>
        </w:rPr>
        <w:t xml:space="preserve">Question </w:t>
      </w:r>
      <w:r w:rsidR="003618EA" w:rsidRPr="00BB563B">
        <w:rPr>
          <w:rFonts w:eastAsia="Times New Roman"/>
          <w:b/>
          <w:snapToGrid w:val="0"/>
          <w:color w:val="000000" w:themeColor="text1"/>
        </w:rPr>
        <w:t>7</w:t>
      </w:r>
      <w:r w:rsidRPr="00BB563B">
        <w:rPr>
          <w:rFonts w:eastAsia="Times New Roman"/>
          <w:b/>
          <w:snapToGrid w:val="0"/>
          <w:color w:val="000000" w:themeColor="text1"/>
        </w:rPr>
        <w:t xml:space="preserve">:  </w:t>
      </w:r>
      <w:r w:rsidR="00F53E33" w:rsidRPr="00BB563B">
        <w:rPr>
          <w:rFonts w:eastAsia="Times New Roman"/>
          <w:b/>
          <w:snapToGrid w:val="0"/>
          <w:color w:val="000000" w:themeColor="text1"/>
        </w:rPr>
        <w:t>Applicant Experience</w:t>
      </w:r>
    </w:p>
    <w:p w14:paraId="494CB5C5" w14:textId="414FC22C" w:rsidR="00AC2F0D" w:rsidRPr="00BB563B" w:rsidRDefault="00F27C30"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 xml:space="preserve">Describe </w:t>
      </w:r>
      <w:r w:rsidR="00F53E33" w:rsidRPr="10C1CEFD">
        <w:rPr>
          <w:rFonts w:eastAsia="Times New Roman"/>
          <w:snapToGrid w:val="0"/>
          <w:color w:val="000000" w:themeColor="text1"/>
        </w:rPr>
        <w:t xml:space="preserve">the Applicant’s </w:t>
      </w:r>
      <w:r w:rsidRPr="10C1CEFD">
        <w:rPr>
          <w:rFonts w:eastAsia="Times New Roman"/>
          <w:snapToGrid w:val="0"/>
          <w:color w:val="000000" w:themeColor="text1"/>
        </w:rPr>
        <w:t>experience</w:t>
      </w:r>
      <w:r w:rsidR="004550FE" w:rsidRPr="10C1CEFD">
        <w:rPr>
          <w:rFonts w:eastAsia="Times New Roman"/>
          <w:snapToGrid w:val="0"/>
          <w:color w:val="000000" w:themeColor="text1"/>
        </w:rPr>
        <w:t xml:space="preserve"> developing trusted relationships and </w:t>
      </w:r>
      <w:r w:rsidR="00C06EC2" w:rsidRPr="10C1CEFD">
        <w:rPr>
          <w:rFonts w:eastAsia="Times New Roman"/>
          <w:snapToGrid w:val="0"/>
          <w:color w:val="000000" w:themeColor="text1"/>
        </w:rPr>
        <w:t xml:space="preserve">conducting outreach </w:t>
      </w:r>
      <w:r w:rsidR="00351F60" w:rsidRPr="10C1CEFD">
        <w:rPr>
          <w:rFonts w:eastAsia="Times New Roman"/>
          <w:snapToGrid w:val="0"/>
          <w:color w:val="000000" w:themeColor="text1"/>
        </w:rPr>
        <w:t xml:space="preserve">to priority populations adversely affected by COVID-19 </w:t>
      </w:r>
    </w:p>
    <w:p w14:paraId="73B9AE66" w14:textId="4AA821BE" w:rsidR="00A0659C" w:rsidRPr="00BB563B" w:rsidRDefault="00AC2F0D"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 xml:space="preserve">Describe your experience </w:t>
      </w:r>
      <w:r w:rsidR="00524EE6" w:rsidRPr="10C1CEFD">
        <w:rPr>
          <w:rFonts w:eastAsia="Times New Roman"/>
          <w:snapToGrid w:val="0"/>
          <w:color w:val="000000" w:themeColor="text1"/>
        </w:rPr>
        <w:t xml:space="preserve">providing </w:t>
      </w:r>
      <w:r w:rsidR="00A0659C" w:rsidRPr="10C1CEFD">
        <w:rPr>
          <w:rFonts w:eastAsia="Times New Roman"/>
          <w:snapToGrid w:val="0"/>
          <w:color w:val="000000" w:themeColor="text1"/>
        </w:rPr>
        <w:t xml:space="preserve">health-related outreach and/or </w:t>
      </w:r>
      <w:r w:rsidR="00351F60" w:rsidRPr="10C1CEFD">
        <w:rPr>
          <w:rFonts w:eastAsia="Times New Roman"/>
          <w:snapToGrid w:val="0"/>
          <w:color w:val="000000" w:themeColor="text1"/>
        </w:rPr>
        <w:t>address</w:t>
      </w:r>
      <w:r w:rsidRPr="10C1CEFD">
        <w:rPr>
          <w:rFonts w:eastAsia="Times New Roman"/>
          <w:snapToGrid w:val="0"/>
          <w:color w:val="000000" w:themeColor="text1"/>
        </w:rPr>
        <w:t>ing</w:t>
      </w:r>
      <w:r w:rsidR="00351F60" w:rsidRPr="10C1CEFD">
        <w:rPr>
          <w:rFonts w:eastAsia="Times New Roman"/>
          <w:snapToGrid w:val="0"/>
          <w:color w:val="000000" w:themeColor="text1"/>
        </w:rPr>
        <w:t xml:space="preserve"> barriers to vaccines </w:t>
      </w:r>
      <w:r w:rsidRPr="10C1CEFD">
        <w:rPr>
          <w:rFonts w:eastAsia="Times New Roman"/>
          <w:snapToGrid w:val="0"/>
          <w:color w:val="000000" w:themeColor="text1"/>
        </w:rPr>
        <w:t>and</w:t>
      </w:r>
      <w:r w:rsidR="00351F60" w:rsidRPr="10C1CEFD">
        <w:rPr>
          <w:rFonts w:eastAsia="Times New Roman"/>
          <w:snapToGrid w:val="0"/>
          <w:color w:val="000000" w:themeColor="text1"/>
        </w:rPr>
        <w:t xml:space="preserve"> facilitat</w:t>
      </w:r>
      <w:r w:rsidRPr="10C1CEFD">
        <w:rPr>
          <w:rFonts w:eastAsia="Times New Roman"/>
          <w:snapToGrid w:val="0"/>
          <w:color w:val="000000" w:themeColor="text1"/>
        </w:rPr>
        <w:t>ing</w:t>
      </w:r>
      <w:r w:rsidR="00351F60" w:rsidRPr="10C1CEFD">
        <w:rPr>
          <w:rFonts w:eastAsia="Times New Roman"/>
          <w:snapToGrid w:val="0"/>
          <w:color w:val="000000" w:themeColor="text1"/>
        </w:rPr>
        <w:t xml:space="preserve"> access to vaccines</w:t>
      </w:r>
      <w:r w:rsidR="00C06EC2" w:rsidRPr="10C1CEFD">
        <w:rPr>
          <w:rFonts w:eastAsia="Times New Roman"/>
          <w:snapToGrid w:val="0"/>
          <w:color w:val="000000" w:themeColor="text1"/>
        </w:rPr>
        <w:t xml:space="preserve">. </w:t>
      </w:r>
    </w:p>
    <w:p w14:paraId="173E1C5D" w14:textId="24A78B77" w:rsidR="00BB563B" w:rsidRPr="00BB563B" w:rsidRDefault="00E57B4B"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Describe your experience coordinating with vaccine distribution efforts and other vaccine outreach organizations; and/or a willingness to coordinate with those entities.</w:t>
      </w:r>
      <w:r w:rsidR="00BB563B" w:rsidRPr="10C1CEFD">
        <w:rPr>
          <w:rFonts w:eastAsia="Times New Roman"/>
          <w:snapToGrid w:val="0"/>
          <w:color w:val="000000" w:themeColor="text1"/>
        </w:rPr>
        <w:t xml:space="preserve"> Describe your organization’s partnerships and collaborations in the community and how those connections will assist you bringing your programming to </w:t>
      </w:r>
      <w:r w:rsidR="00BB563B" w:rsidRPr="10C1CEFD">
        <w:rPr>
          <w:rFonts w:eastAsia="Times New Roman"/>
          <w:color w:val="000000" w:themeColor="text1"/>
        </w:rPr>
        <w:t>the priority populations</w:t>
      </w:r>
      <w:r w:rsidR="00BB563B" w:rsidRPr="10C1CEFD">
        <w:rPr>
          <w:rFonts w:eastAsia="Times New Roman"/>
          <w:snapToGrid w:val="0"/>
          <w:color w:val="000000" w:themeColor="text1"/>
        </w:rPr>
        <w:t>.</w:t>
      </w:r>
    </w:p>
    <w:p w14:paraId="4B453265" w14:textId="7C0B9CCD" w:rsidR="00FD18DC" w:rsidRPr="00BB563B" w:rsidRDefault="003E2557"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cstheme="minorHAnsi"/>
          <w:snapToGrid w:val="0"/>
          <w:color w:val="000000" w:themeColor="text1"/>
        </w:rPr>
      </w:pPr>
      <w:r w:rsidRPr="00BB563B">
        <w:rPr>
          <w:rFonts w:eastAsia="Times New Roman" w:cstheme="minorHAnsi"/>
          <w:snapToGrid w:val="0"/>
          <w:color w:val="000000" w:themeColor="text1"/>
        </w:rPr>
        <w:t>Note whether your agency has delivered services</w:t>
      </w:r>
      <w:r w:rsidR="00D95BC9" w:rsidRPr="00BB563B">
        <w:rPr>
          <w:rFonts w:eastAsia="Times New Roman" w:cstheme="minorHAnsi"/>
          <w:snapToGrid w:val="0"/>
          <w:color w:val="000000" w:themeColor="text1"/>
        </w:rPr>
        <w:t xml:space="preserve"> in</w:t>
      </w:r>
      <w:r w:rsidRPr="00BB563B">
        <w:rPr>
          <w:rFonts w:eastAsia="Times New Roman" w:cstheme="minorHAnsi"/>
          <w:snapToGrid w:val="0"/>
          <w:color w:val="000000" w:themeColor="text1"/>
        </w:rPr>
        <w:t xml:space="preserve"> the following</w:t>
      </w:r>
      <w:r w:rsidR="00D95BC9" w:rsidRPr="00BB563B">
        <w:rPr>
          <w:rFonts w:eastAsia="Times New Roman" w:cstheme="minorHAnsi"/>
          <w:snapToGrid w:val="0"/>
          <w:color w:val="000000" w:themeColor="text1"/>
        </w:rPr>
        <w:t xml:space="preserve"> priority</w:t>
      </w:r>
      <w:r w:rsidRPr="00BB563B">
        <w:rPr>
          <w:rFonts w:eastAsia="Times New Roman" w:cstheme="minorHAnsi"/>
          <w:snapToGrid w:val="0"/>
          <w:color w:val="000000" w:themeColor="text1"/>
        </w:rPr>
        <w:t xml:space="preserve"> zip codes: </w:t>
      </w:r>
      <w:r w:rsidR="00FD18DC" w:rsidRPr="00BB563B">
        <w:rPr>
          <w:rFonts w:eastAsia="Times New Roman" w:cstheme="minorHAnsi"/>
          <w:snapToGrid w:val="0"/>
          <w:color w:val="000000" w:themeColor="text1"/>
        </w:rPr>
        <w:t>78602; 78617; 78660; 78664; 78705; 78721; 78723; 78724; 78741; 78744; 78745; 78752; 78753; 78758</w:t>
      </w:r>
    </w:p>
    <w:p w14:paraId="3F534C92" w14:textId="2E943A28" w:rsidR="00230E7A" w:rsidRPr="00BB563B" w:rsidRDefault="00230E7A"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 xml:space="preserve">Describe </w:t>
      </w:r>
      <w:r w:rsidR="00BB3387" w:rsidRPr="10C1CEFD">
        <w:rPr>
          <w:rFonts w:eastAsia="Times New Roman"/>
          <w:snapToGrid w:val="0"/>
          <w:color w:val="000000" w:themeColor="text1"/>
        </w:rPr>
        <w:t xml:space="preserve">your experience </w:t>
      </w:r>
      <w:r w:rsidR="324974A9" w:rsidRPr="10C1CEFD">
        <w:rPr>
          <w:rFonts w:eastAsia="Times New Roman"/>
          <w:snapToGrid w:val="0"/>
          <w:color w:val="000000" w:themeColor="text1"/>
        </w:rPr>
        <w:t xml:space="preserve">using </w:t>
      </w:r>
      <w:r w:rsidR="006F3B19" w:rsidRPr="10C1CEFD">
        <w:rPr>
          <w:rFonts w:eastAsia="Times New Roman"/>
          <w:snapToGrid w:val="0"/>
          <w:color w:val="000000" w:themeColor="text1"/>
        </w:rPr>
        <w:t xml:space="preserve">promotional </w:t>
      </w:r>
      <w:r w:rsidR="00A22316" w:rsidRPr="10C1CEFD">
        <w:rPr>
          <w:rFonts w:eastAsia="Times New Roman"/>
          <w:snapToGrid w:val="0"/>
          <w:color w:val="000000" w:themeColor="text1"/>
        </w:rPr>
        <w:t>strategies</w:t>
      </w:r>
      <w:r w:rsidRPr="10C1CEFD">
        <w:rPr>
          <w:rFonts w:eastAsia="Times New Roman"/>
          <w:snapToGrid w:val="0"/>
          <w:color w:val="000000" w:themeColor="text1"/>
        </w:rPr>
        <w:t xml:space="preserve"> </w:t>
      </w:r>
      <w:proofErr w:type="gramStart"/>
      <w:r w:rsidR="003D709F" w:rsidRPr="10C1CEFD">
        <w:rPr>
          <w:rFonts w:eastAsia="Times New Roman"/>
          <w:snapToGrid w:val="0"/>
          <w:color w:val="000000" w:themeColor="text1"/>
        </w:rPr>
        <w:t>including</w:t>
      </w:r>
      <w:r w:rsidRPr="10C1CEFD">
        <w:rPr>
          <w:rFonts w:eastAsia="Times New Roman"/>
          <w:snapToGrid w:val="0"/>
          <w:color w:val="000000" w:themeColor="text1"/>
        </w:rPr>
        <w:t>:</w:t>
      </w:r>
      <w:proofErr w:type="gramEnd"/>
      <w:r w:rsidRPr="10C1CEFD">
        <w:rPr>
          <w:rFonts w:eastAsia="Times New Roman"/>
          <w:snapToGrid w:val="0"/>
          <w:color w:val="000000" w:themeColor="text1"/>
        </w:rPr>
        <w:t xml:space="preserve"> Social Media; Virtual Community Meetings; In</w:t>
      </w:r>
      <w:r w:rsidR="4EECBC5B" w:rsidRPr="10C1CEFD">
        <w:rPr>
          <w:rFonts w:eastAsia="Times New Roman"/>
          <w:snapToGrid w:val="0"/>
          <w:color w:val="000000" w:themeColor="text1"/>
        </w:rPr>
        <w:t>-</w:t>
      </w:r>
      <w:r w:rsidRPr="10C1CEFD">
        <w:rPr>
          <w:rFonts w:eastAsia="Times New Roman"/>
          <w:snapToGrid w:val="0"/>
          <w:color w:val="000000" w:themeColor="text1"/>
        </w:rPr>
        <w:t xml:space="preserve">Person Meetings with social distance protocols; Phone, Distribution of Print Materials, or Other. </w:t>
      </w:r>
    </w:p>
    <w:p w14:paraId="4982D95C" w14:textId="5459DEBB" w:rsidR="004C6386" w:rsidRPr="00BB563B" w:rsidRDefault="004C6386"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Describe your ability to track and report type of events, number of individuals reached and their demographics.</w:t>
      </w:r>
    </w:p>
    <w:p w14:paraId="66A9612D" w14:textId="16C29AFB" w:rsidR="00F27C30" w:rsidRPr="00BB563B" w:rsidRDefault="00C06EC2" w:rsidP="00BB563B">
      <w:pPr>
        <w:pStyle w:val="ListParagraph"/>
        <w:numPr>
          <w:ilvl w:val="0"/>
          <w:numId w:val="58"/>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snapToGrid w:val="0"/>
          <w:color w:val="000000" w:themeColor="text1"/>
        </w:rPr>
      </w:pPr>
      <w:r w:rsidRPr="10C1CEFD">
        <w:rPr>
          <w:rFonts w:eastAsia="Times New Roman"/>
          <w:snapToGrid w:val="0"/>
          <w:color w:val="000000" w:themeColor="text1"/>
        </w:rPr>
        <w:t>If</w:t>
      </w:r>
      <w:r w:rsidR="00F27C30" w:rsidRPr="10C1CEFD">
        <w:rPr>
          <w:rFonts w:eastAsia="Times New Roman"/>
          <w:snapToGrid w:val="0"/>
          <w:color w:val="000000" w:themeColor="text1"/>
        </w:rPr>
        <w:t xml:space="preserve"> this is a new program describe how your previous experience and expertise will inform your ability to implement the new services successfully.</w:t>
      </w:r>
      <w:r w:rsidR="00230E7A" w:rsidRPr="10C1CEFD">
        <w:rPr>
          <w:rFonts w:eastAsia="Times New Roman"/>
          <w:snapToGrid w:val="0"/>
          <w:color w:val="000000" w:themeColor="text1"/>
        </w:rPr>
        <w:t xml:space="preserve">  </w:t>
      </w:r>
    </w:p>
    <w:p w14:paraId="0B01F1AA" w14:textId="77777777" w:rsidR="00F27C30" w:rsidRPr="00981AB4" w:rsidRDefault="00F4442C" w:rsidP="00F27C30">
      <w:pPr>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64A0B2F7" w14:textId="58A40B05" w:rsidR="00F27C30" w:rsidRPr="00981AB4" w:rsidRDefault="00F27C30" w:rsidP="2C53359D">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w:t>
      </w:r>
      <w:r w:rsidR="003618EA" w:rsidRPr="2C53359D">
        <w:rPr>
          <w:b/>
          <w:bCs/>
          <w:color w:val="000000" w:themeColor="text1"/>
        </w:rPr>
        <w:t>8</w:t>
      </w:r>
      <w:r w:rsidRPr="2C53359D">
        <w:rPr>
          <w:b/>
          <w:bCs/>
          <w:color w:val="000000" w:themeColor="text1"/>
        </w:rPr>
        <w:t xml:space="preserve">: </w:t>
      </w:r>
      <w:r w:rsidR="00580145">
        <w:rPr>
          <w:rFonts w:eastAsia="Times New Roman"/>
          <w:color w:val="000000" w:themeColor="text1"/>
        </w:rPr>
        <w:t>Please explain your agency’s successful performance</w:t>
      </w:r>
      <w:r w:rsidR="00D64770">
        <w:rPr>
          <w:rFonts w:eastAsia="Times New Roman"/>
          <w:color w:val="000000" w:themeColor="text1"/>
        </w:rPr>
        <w:t xml:space="preserve"> by uploading past performance reports.</w:t>
      </w:r>
      <w:r w:rsidR="00230E7A">
        <w:rPr>
          <w:rFonts w:eastAsia="Times New Roman"/>
          <w:color w:val="000000" w:themeColor="text1"/>
        </w:rPr>
        <w:t xml:space="preserve"> </w:t>
      </w:r>
    </w:p>
    <w:p w14:paraId="03FE8E04" w14:textId="7C613762" w:rsidR="00F27C30" w:rsidRPr="00981AB4" w:rsidRDefault="00F27C30" w:rsidP="00F27C3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inorHAnsi"/>
          <w:color w:val="000000"/>
        </w:rPr>
      </w:pPr>
      <w:r w:rsidRPr="00981AB4">
        <w:rPr>
          <w:rFonts w:cstheme="minorHAnsi"/>
          <w:noProof/>
        </w:rPr>
        <w:drawing>
          <wp:inline distT="0" distB="0" distL="0" distR="0" wp14:anchorId="5B9D3C09" wp14:editId="7EA5B8E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cstheme="minorHAnsi"/>
        </w:rPr>
        <w:t xml:space="preserve"> </w:t>
      </w:r>
      <w:r w:rsidRPr="00981AB4">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77777777"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 when combined, demonstrate at least two years of services</w:t>
      </w:r>
    </w:p>
    <w:p w14:paraId="6E595B1A" w14:textId="77777777" w:rsidR="00F27C30" w:rsidRPr="00981AB4" w:rsidRDefault="00F27C30" w:rsidP="00F27C30">
      <w:pPr>
        <w:pStyle w:val="ListParagraph"/>
        <w:numPr>
          <w:ilvl w:val="0"/>
          <w:numId w:val="9"/>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board when combined, demonstrate at least two years. </w:t>
      </w:r>
    </w:p>
    <w:p w14:paraId="70F514C6" w14:textId="46115D40" w:rsidR="00F27C30" w:rsidRPr="00981AB4" w:rsidRDefault="006303DD" w:rsidP="00580145">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heme="minorEastAsia"/>
          <w:color w:val="000000"/>
        </w:rPr>
      </w:pPr>
      <w:r w:rsidRPr="006303DD">
        <w:rPr>
          <w:rFonts w:eastAsia="Arial"/>
          <w:b/>
          <w:bCs/>
          <w:color w:val="000000" w:themeColor="text1"/>
          <w:u w:val="single"/>
        </w:rPr>
        <w:t>NOTE:</w:t>
      </w:r>
      <w:r>
        <w:rPr>
          <w:rFonts w:eastAsia="Arial"/>
          <w:color w:val="000000" w:themeColor="text1"/>
        </w:rPr>
        <w:t xml:space="preserve"> </w:t>
      </w:r>
      <w:r w:rsidR="00F27C30" w:rsidRPr="59CAC51F">
        <w:rPr>
          <w:rFonts w:eastAsia="Arial"/>
          <w:color w:val="000000" w:themeColor="text1"/>
        </w:rPr>
        <w:t xml:space="preserve">Please explain </w:t>
      </w:r>
      <w:r>
        <w:rPr>
          <w:rFonts w:eastAsia="Arial"/>
          <w:color w:val="000000" w:themeColor="text1"/>
        </w:rPr>
        <w:t xml:space="preserve">in the text box below </w:t>
      </w:r>
      <w:r w:rsidR="00F27C30" w:rsidRPr="59CAC51F">
        <w:rPr>
          <w:rFonts w:eastAsia="Arial"/>
          <w:color w:val="000000" w:themeColor="text1"/>
        </w:rPr>
        <w:t>if you are not able to provide these reports,</w:t>
      </w:r>
      <w:r w:rsidR="00EA57B4" w:rsidRPr="59CAC51F">
        <w:rPr>
          <w:rFonts w:eastAsia="Arial"/>
          <w:color w:val="000000" w:themeColor="text1"/>
        </w:rPr>
        <w:t xml:space="preserve"> or you are</w:t>
      </w:r>
      <w:r w:rsidR="00F27C30" w:rsidRPr="59CAC51F">
        <w:rPr>
          <w:rFonts w:eastAsia="Arial"/>
          <w:color w:val="000000" w:themeColor="text1"/>
        </w:rPr>
        <w:t xml:space="preserve"> submitting other reports, or</w:t>
      </w:r>
      <w:r w:rsidR="00EA57B4" w:rsidRPr="59CAC51F">
        <w:rPr>
          <w:rFonts w:eastAsia="Arial"/>
          <w:color w:val="000000" w:themeColor="text1"/>
        </w:rPr>
        <w:t xml:space="preserve"> if you have</w:t>
      </w:r>
      <w:r w:rsidR="00F27C30" w:rsidRPr="59CAC51F">
        <w:rPr>
          <w:rFonts w:eastAsia="Arial"/>
          <w:color w:val="000000" w:themeColor="text1"/>
        </w:rPr>
        <w:t xml:space="preserve"> </w:t>
      </w:r>
      <w:r w:rsidR="00F27C30" w:rsidRPr="59CAC51F" w:rsidDel="00F27C30">
        <w:rPr>
          <w:rFonts w:eastAsia="Arial"/>
          <w:color w:val="000000" w:themeColor="text1"/>
        </w:rPr>
        <w:t xml:space="preserve">any </w:t>
      </w:r>
      <w:r w:rsidR="4A501891" w:rsidRPr="00864D3A">
        <w:rPr>
          <w:rFonts w:eastAsia="Arial"/>
          <w:color w:val="000000" w:themeColor="text1"/>
        </w:rPr>
        <w:t>clarification</w:t>
      </w:r>
      <w:r w:rsidR="000D1E33">
        <w:rPr>
          <w:rFonts w:eastAsia="Arial"/>
          <w:color w:val="000000" w:themeColor="text1"/>
        </w:rPr>
        <w:t xml:space="preserve"> </w:t>
      </w:r>
      <w:r w:rsidR="004166B9">
        <w:rPr>
          <w:rFonts w:eastAsia="Arial"/>
          <w:color w:val="000000" w:themeColor="text1"/>
        </w:rPr>
        <w:t xml:space="preserve">to provide in response to the question.  </w:t>
      </w:r>
    </w:p>
    <w:p w14:paraId="052AE8F1" w14:textId="77777777" w:rsidR="00F27C30" w:rsidRPr="00981AB4" w:rsidRDefault="00F4442C"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981AB4">
            <w:rPr>
              <w:rStyle w:val="PlaceholderText"/>
              <w:rFonts w:cstheme="minorHAnsi"/>
            </w:rPr>
            <w:t xml:space="preserve">Click or tap here to enter text. </w:t>
          </w:r>
        </w:sdtContent>
      </w:sdt>
    </w:p>
    <w:p w14:paraId="266AEB9E" w14:textId="751AD66C" w:rsidR="00B405F2" w:rsidRPr="00981AB4" w:rsidRDefault="00F4442C" w:rsidP="003F553E">
      <w:pPr>
        <w:rPr>
          <w:rFonts w:eastAsia="Times New Roman"/>
          <w:strike/>
        </w:rPr>
      </w:pPr>
      <w:sdt>
        <w:sdtPr>
          <w:rPr>
            <w:b/>
            <w:color w:val="2F5496" w:themeColor="accent1" w:themeShade="BF"/>
          </w:rPr>
          <w:id w:val="375126698"/>
          <w14:checkbox>
            <w14:checked w14:val="0"/>
            <w14:checkedState w14:val="2612" w14:font="MS Gothic"/>
            <w14:uncheckedState w14:val="2610" w14:font="MS Gothic"/>
          </w14:checkbox>
        </w:sdtPr>
        <w:sdtEndPr/>
        <w:sdtContent>
          <w:r w:rsidR="00F27C30" w:rsidRPr="00981AB4">
            <w:rPr>
              <w:rFonts w:ascii="Segoe UI Symbol" w:eastAsia="MS Gothic" w:hAnsi="Segoe UI Symbol" w:cs="Segoe UI Symbol"/>
              <w:b/>
              <w:bCs/>
              <w:color w:val="2F5496" w:themeColor="accent1" w:themeShade="BF"/>
            </w:rPr>
            <w:t>☐</w:t>
          </w:r>
        </w:sdtContent>
      </w:sdt>
      <w:r w:rsidR="00F27C30" w:rsidRPr="10C1CEFD">
        <w:rPr>
          <w:b/>
          <w:color w:val="2F5496" w:themeColor="accent1" w:themeShade="BF"/>
        </w:rPr>
        <w:t xml:space="preserve"> </w:t>
      </w:r>
      <w:r w:rsidR="00F27C30" w:rsidRPr="00981AB4">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F27C30" w:rsidRPr="10C1CEFD">
        <w:rPr>
          <w:rFonts w:eastAsia="Times New Roman"/>
        </w:rPr>
        <w:t xml:space="preserve">Past performance reports are attached to the application in </w:t>
      </w:r>
      <w:proofErr w:type="spellStart"/>
      <w:r w:rsidR="00F27C30" w:rsidRPr="10C1CEFD">
        <w:rPr>
          <w:rFonts w:eastAsia="Times New Roman"/>
        </w:rPr>
        <w:t>Partnergrants</w:t>
      </w:r>
      <w:proofErr w:type="spellEnd"/>
      <w:r w:rsidR="00F27C30" w:rsidRPr="10C1CEFD">
        <w:rPr>
          <w:rFonts w:eastAsia="Times New Roman"/>
        </w:rPr>
        <w:t>.</w:t>
      </w:r>
    </w:p>
    <w:p w14:paraId="257862F2" w14:textId="5A8DBBC4"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4F4EB857" w:rsidR="00D3247B" w:rsidRPr="00981AB4" w:rsidRDefault="00D3247B" w:rsidP="00BA142A">
      <w:bookmarkStart w:id="3" w:name="_3znysh7" w:colFirst="0" w:colLast="0"/>
      <w:bookmarkStart w:id="4" w:name="_2et92p0" w:colFirst="0" w:colLast="0"/>
      <w:bookmarkEnd w:id="3"/>
      <w:bookmarkEnd w:id="4"/>
      <w:r w:rsidRPr="10C1CEFD">
        <w:t>City of Austin’s definition of Equity is the condition when every member of the community has a fair opportunity to live a long, healthy, and meaningful life. Equity is embedded into Austin’s values system and m</w:t>
      </w:r>
      <w:r w:rsidR="00D706EA" w:rsidRPr="10C1CEFD">
        <w:t xml:space="preserve">eans changing hearts and minds, </w:t>
      </w:r>
      <w:r w:rsidRPr="10C1CEFD">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65A438F8" w14:textId="6BF91BCD" w:rsidR="00C2277A"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themeColor="text1"/>
        </w:rPr>
      </w:pPr>
      <w:r w:rsidRPr="405162F4">
        <w:rPr>
          <w:b/>
          <w:color w:val="000000" w:themeColor="text1"/>
        </w:rPr>
        <w:t xml:space="preserve">Question </w:t>
      </w:r>
      <w:r w:rsidR="00BB563B">
        <w:rPr>
          <w:b/>
          <w:color w:val="000000" w:themeColor="text1"/>
        </w:rPr>
        <w:t>9</w:t>
      </w:r>
      <w:r w:rsidRPr="405162F4">
        <w:rPr>
          <w:b/>
          <w:color w:val="000000" w:themeColor="text1"/>
        </w:rPr>
        <w:t xml:space="preserve">: </w:t>
      </w:r>
      <w:r w:rsidRPr="405162F4">
        <w:rPr>
          <w:color w:val="000000" w:themeColor="text1"/>
        </w:rPr>
        <w:t xml:space="preserve">Describe how </w:t>
      </w:r>
      <w:r w:rsidRPr="405162F4">
        <w:t xml:space="preserve">your agency and </w:t>
      </w:r>
      <w:r w:rsidRPr="405162F4">
        <w:rPr>
          <w:color w:val="000000" w:themeColor="text1"/>
        </w:rPr>
        <w:t xml:space="preserve">the proposed program </w:t>
      </w:r>
      <w:r w:rsidR="00B365EB" w:rsidRPr="405162F4">
        <w:rPr>
          <w:color w:val="000000" w:themeColor="text1"/>
        </w:rPr>
        <w:t>includes an</w:t>
      </w:r>
      <w:r w:rsidRPr="405162F4">
        <w:rPr>
          <w:color w:val="000000" w:themeColor="text1"/>
        </w:rPr>
        <w:t xml:space="preserve"> implementation strategy </w:t>
      </w:r>
      <w:r w:rsidR="00B365EB" w:rsidRPr="405162F4">
        <w:rPr>
          <w:color w:val="000000" w:themeColor="text1"/>
        </w:rPr>
        <w:t xml:space="preserve">that </w:t>
      </w:r>
      <w:r w:rsidRPr="405162F4">
        <w:rPr>
          <w:color w:val="000000" w:themeColor="text1"/>
        </w:rPr>
        <w:t>advances racial equity</w:t>
      </w:r>
      <w:r w:rsidR="00C2277A" w:rsidRPr="405162F4">
        <w:rPr>
          <w:color w:val="000000" w:themeColor="text1"/>
        </w:rPr>
        <w:t>:</w:t>
      </w:r>
    </w:p>
    <w:p w14:paraId="0A15D6D7" w14:textId="057F6748" w:rsidR="00D3247B" w:rsidRPr="00C2277A" w:rsidRDefault="00D3247B" w:rsidP="00C2277A">
      <w:pPr>
        <w:pStyle w:val="ListParagraph"/>
        <w:numPr>
          <w:ilvl w:val="0"/>
          <w:numId w:val="45"/>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rFonts w:cstheme="minorHAnsi"/>
          <w:color w:val="000000" w:themeColor="text1"/>
        </w:rPr>
      </w:pPr>
      <w:r w:rsidRPr="00C2277A">
        <w:rPr>
          <w:rFonts w:cstheme="minorHAnsi"/>
          <w:color w:val="000000" w:themeColor="text1"/>
        </w:rPr>
        <w:t>in the communit</w:t>
      </w:r>
      <w:r w:rsidR="00C2277A" w:rsidRPr="00C2277A">
        <w:rPr>
          <w:rFonts w:cstheme="minorHAnsi"/>
          <w:color w:val="000000" w:themeColor="text1"/>
        </w:rPr>
        <w:t>y and</w:t>
      </w:r>
    </w:p>
    <w:p w14:paraId="15B86969" w14:textId="72853486" w:rsidR="00C2277A" w:rsidRPr="00C2277A" w:rsidRDefault="00C2277A" w:rsidP="00C2277A">
      <w:pPr>
        <w:pStyle w:val="ListParagraph"/>
        <w:numPr>
          <w:ilvl w:val="0"/>
          <w:numId w:val="45"/>
        </w:numPr>
        <w:pBdr>
          <w:top w:val="single" w:sz="4" w:space="1" w:color="000000"/>
          <w:left w:val="single" w:sz="4" w:space="4" w:color="000000"/>
          <w:bottom w:val="single" w:sz="4" w:space="1" w:color="000000"/>
          <w:right w:val="single" w:sz="4" w:space="4" w:color="000000"/>
        </w:pBdr>
        <w:shd w:val="clear" w:color="auto" w:fill="E2EFD9" w:themeFill="accent6" w:themeFillTint="33"/>
        <w:ind w:hanging="720"/>
        <w:rPr>
          <w:color w:val="000000"/>
        </w:rPr>
      </w:pPr>
      <w:r w:rsidRPr="405162F4">
        <w:rPr>
          <w:color w:val="000000" w:themeColor="text1"/>
        </w:rPr>
        <w:t xml:space="preserve">within your </w:t>
      </w:r>
      <w:r w:rsidR="3C2A63D6" w:rsidRPr="405162F4">
        <w:rPr>
          <w:color w:val="000000" w:themeColor="text1"/>
        </w:rPr>
        <w:t>organization</w:t>
      </w:r>
    </w:p>
    <w:sdt>
      <w:sdtPr>
        <w:rPr>
          <w:rFonts w:cstheme="minorHAnsi"/>
          <w:color w:val="000000"/>
        </w:rPr>
        <w:id w:val="1607695572"/>
        <w:placeholder>
          <w:docPart w:val="0BBD8B1E45944DBBA2927C09BE4A8F1C"/>
        </w:placeholder>
        <w:showingPlcHdr/>
      </w:sdtPr>
      <w:sdtEndPr/>
      <w:sdtContent>
        <w:p w14:paraId="02DFA564" w14:textId="77777777" w:rsidR="00D3247B" w:rsidRPr="00981AB4" w:rsidRDefault="00D3247B" w:rsidP="00BA142A">
          <w:pPr>
            <w:rPr>
              <w:rFonts w:cstheme="minorHAnsi"/>
              <w:color w:val="000000"/>
            </w:rPr>
          </w:pPr>
          <w:r w:rsidRPr="00981AB4">
            <w:rPr>
              <w:rStyle w:val="PlaceholderText"/>
              <w:rFonts w:cstheme="minorHAnsi"/>
            </w:rPr>
            <w:t>Click or tap here to enter text.</w:t>
          </w:r>
        </w:p>
      </w:sdtContent>
    </w:sdt>
    <w:p w14:paraId="0BD6CD79" w14:textId="4B1D322F" w:rsidR="00D3247B" w:rsidRPr="00981AB4" w:rsidRDefault="65D015CF"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t xml:space="preserve">Question </w:t>
      </w:r>
      <w:r w:rsidR="216E53C8" w:rsidRPr="7B0752D9">
        <w:rPr>
          <w:b/>
          <w:bCs/>
          <w:shd w:val="clear" w:color="auto" w:fill="E2EFD9"/>
        </w:rPr>
        <w:t>1</w:t>
      </w:r>
      <w:r w:rsidR="00BB563B">
        <w:rPr>
          <w:b/>
          <w:bCs/>
          <w:shd w:val="clear" w:color="auto" w:fill="E2EFD9"/>
        </w:rPr>
        <w:t>0</w:t>
      </w:r>
      <w:r w:rsidRPr="7B0752D9">
        <w:rPr>
          <w:b/>
          <w:bCs/>
          <w:shd w:val="clear" w:color="auto" w:fill="E2EFD9"/>
        </w:rPr>
        <w:t xml:space="preserve">: </w:t>
      </w:r>
      <w:r w:rsidRPr="7B0752D9">
        <w:rPr>
          <w:shd w:val="clear" w:color="auto" w:fill="E2EFD9"/>
        </w:rPr>
        <w:t>Rate your organization for each of the</w:t>
      </w:r>
      <w:r w:rsidR="3B9D1800" w:rsidRPr="7B0752D9">
        <w:rPr>
          <w:shd w:val="clear" w:color="auto" w:fill="E2EFD9"/>
        </w:rPr>
        <w:t xml:space="preserve"> </w:t>
      </w:r>
      <w:r w:rsidRPr="7B0752D9">
        <w:rPr>
          <w:shd w:val="clear" w:color="auto" w:fill="E2EFD9"/>
        </w:rPr>
        <w:t>following questions</w:t>
      </w:r>
      <w:r w:rsidR="3B9D1800" w:rsidRPr="7B0752D9">
        <w:rPr>
          <w:shd w:val="clear" w:color="auto" w:fill="E2EFD9"/>
        </w:rPr>
        <w:t xml:space="preserve"> </w:t>
      </w:r>
      <w:r w:rsidRPr="7B0752D9">
        <w:rPr>
          <w:shd w:val="clear" w:color="auto" w:fill="E2EFD9"/>
        </w:rPr>
        <w:t>with “Implementation Started” or “Plan to Implement</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BB74C1" w:rsidRPr="00981AB4" w14:paraId="7FBB21F5" w14:textId="77777777" w:rsidTr="7311C5A6">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t>Racial Equity Self</w:t>
            </w:r>
            <w:r w:rsidR="00E06B1A" w:rsidRPr="00981AB4">
              <w:rPr>
                <w:rFonts w:asciiTheme="minorHAnsi" w:hAnsiTheme="minorHAnsi" w:cstheme="minorHAnsi"/>
                <w:b/>
                <w:sz w:val="16"/>
                <w:szCs w:val="16"/>
              </w:rPr>
              <w:t>-</w:t>
            </w:r>
            <w:r w:rsidRPr="00981AB4">
              <w:rPr>
                <w:rFonts w:asciiTheme="minorHAnsi" w:hAnsiTheme="minorHAnsi" w:cstheme="minorHAnsi"/>
                <w:b/>
                <w:sz w:val="16"/>
                <w:szCs w:val="16"/>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981AB4" w:rsidRDefault="65D015CF" w:rsidP="4FE27818">
            <w:pPr>
              <w:rPr>
                <w:rFonts w:asciiTheme="minorHAnsi" w:hAnsiTheme="minorHAnsi" w:cstheme="minorBidi"/>
                <w:b/>
                <w:bCs/>
                <w:sz w:val="16"/>
                <w:szCs w:val="16"/>
              </w:rPr>
            </w:pPr>
            <w:r w:rsidRPr="4421497D">
              <w:rPr>
                <w:rFonts w:asciiTheme="minorHAnsi" w:hAnsiTheme="minorHAnsi" w:cstheme="minorBidi"/>
                <w:b/>
                <w:bCs/>
                <w:sz w:val="16"/>
                <w:szCs w:val="16"/>
              </w:rPr>
              <w:t xml:space="preserve">Choose from the </w:t>
            </w:r>
            <w:r w:rsidR="485EBFBA">
              <w:rPr>
                <w:noProof/>
              </w:rPr>
              <w:drawing>
                <wp:inline distT="0" distB="0" distL="0" distR="0" wp14:anchorId="234D877A" wp14:editId="774EA638">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4421497D">
              <w:rPr>
                <w:rFonts w:asciiTheme="minorHAnsi" w:hAnsiTheme="minorHAnsi" w:cstheme="minorBidi"/>
                <w:b/>
                <w:bCs/>
                <w:sz w:val="16"/>
                <w:szCs w:val="16"/>
              </w:rPr>
              <w:t xml:space="preserve"> drop down menu that describes your stage of implementation: Planning; </w:t>
            </w:r>
            <w:r w:rsidRPr="4421497D">
              <w:rPr>
                <w:rFonts w:asciiTheme="minorHAnsi" w:hAnsiTheme="minorHAnsi" w:cstheme="minorBidi"/>
                <w:b/>
                <w:bCs/>
                <w:sz w:val="16"/>
                <w:szCs w:val="16"/>
              </w:rPr>
              <w:lastRenderedPageBreak/>
              <w:t xml:space="preserve">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981AB4" w:rsidRDefault="00D3247B" w:rsidP="00BA142A">
            <w:pPr>
              <w:rPr>
                <w:rFonts w:asciiTheme="minorHAnsi" w:hAnsiTheme="minorHAnsi" w:cstheme="minorHAnsi"/>
                <w:b/>
                <w:sz w:val="16"/>
                <w:szCs w:val="16"/>
              </w:rPr>
            </w:pPr>
            <w:r w:rsidRPr="00981AB4">
              <w:rPr>
                <w:rFonts w:asciiTheme="minorHAnsi" w:hAnsiTheme="minorHAnsi" w:cstheme="minorHAnsi"/>
                <w:b/>
                <w:sz w:val="16"/>
                <w:szCs w:val="16"/>
              </w:rPr>
              <w:lastRenderedPageBreak/>
              <w:t>Describe what the agency’s board, staff and programs are doing to implement these items. </w:t>
            </w:r>
          </w:p>
        </w:tc>
      </w:tr>
      <w:tr w:rsidR="00081BDB" w:rsidRPr="00981AB4" w14:paraId="4506283D" w14:textId="77777777" w:rsidTr="7311C5A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5049B384" w:rsidR="00D3247B" w:rsidRPr="00981AB4" w:rsidRDefault="00F4442C" w:rsidP="4FE27818">
            <w:pPr>
              <w:rPr>
                <w:rFonts w:asciiTheme="minorHAnsi" w:hAnsiTheme="minorHAnsi" w:cstheme="minorBidi"/>
                <w:color w:val="808080"/>
                <w:sz w:val="16"/>
                <w:szCs w:val="16"/>
              </w:rPr>
            </w:pPr>
            <w:sdt>
              <w:sdtPr>
                <w:rPr>
                  <w:sz w:val="16"/>
                  <w:szCs w:val="16"/>
                </w:rPr>
                <w:id w:val="1771122963"/>
                <w:placeholder>
                  <w:docPart w:val="4C3C20908C164B898D1DDD49955D87BB"/>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003E01BA">
                  <w:rPr>
                    <w:noProof/>
                  </w:rPr>
                  <w:drawing>
                    <wp:inline distT="0" distB="0" distL="0" distR="0" wp14:anchorId="3678B60E" wp14:editId="4FED0E87">
                      <wp:extent cx="179705" cy="156210"/>
                      <wp:effectExtent l="0" t="0" r="0" b="0"/>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sidR="003E01BA">
                  <w:rPr>
                    <w:rStyle w:val="PlaceholderText"/>
                  </w:rPr>
                  <w:t>Drop Down Menu</w:t>
                </w:r>
              </w:sdtContent>
            </w:sdt>
            <w:r w:rsidR="00D3247B" w:rsidRPr="00981AB4">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081BDB" w:rsidRPr="00981AB4" w14:paraId="59191B3D" w14:textId="77777777" w:rsidTr="7311C5A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sz w:val="16"/>
                <w:szCs w:val="16"/>
              </w:rPr>
            </w:pPr>
            <w:r w:rsidRPr="00981AB4">
              <w:rPr>
                <w:rFonts w:asciiTheme="minorHAnsi" w:hAnsiTheme="minorHAnsi" w:cstheme="minorHAnsi"/>
                <w:color w:val="000000"/>
                <w:sz w:val="16"/>
                <w:szCs w:val="16"/>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981AB4" w:rsidRDefault="00F4442C" w:rsidP="4FE27818">
            <w:pPr>
              <w:rPr>
                <w:rFonts w:asciiTheme="minorHAnsi" w:hAnsiTheme="minorHAnsi" w:cstheme="minorBidi"/>
                <w:color w:val="808080"/>
                <w:sz w:val="16"/>
                <w:szCs w:val="16"/>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BF78EEA" w:rsidRPr="4FE27818">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081BDB" w:rsidRPr="00981AB4" w14:paraId="645F3FEB" w14:textId="77777777" w:rsidTr="7311C5A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981AB4" w:rsidRDefault="00F4442C" w:rsidP="4FE27818">
            <w:pPr>
              <w:rPr>
                <w:rFonts w:asciiTheme="minorHAnsi" w:hAnsiTheme="minorHAnsi" w:cstheme="minorBidi"/>
                <w:sz w:val="16"/>
                <w:szCs w:val="16"/>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BF78EEA" w:rsidRPr="4FE27818">
                  <w:rPr>
                    <w:rFonts w:asciiTheme="minorHAnsi" w:hAnsiTheme="minorHAnsi" w:cstheme="minorBidi"/>
                    <w:sz w:val="16"/>
                    <w:szCs w:val="16"/>
                  </w:rPr>
                  <w:t xml:space="preserve">Click here for </w:t>
                </w:r>
                <w:r w:rsidR="7BF78EEA" w:rsidRPr="4FE27818">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981AB4" w:rsidRDefault="00D3247B" w:rsidP="00BA142A">
                <w:pPr>
                  <w:rPr>
                    <w:rFonts w:asciiTheme="minorHAnsi" w:hAnsiTheme="minorHAnsi" w:cstheme="minorHAnsi"/>
                    <w:color w:val="000000"/>
                    <w:sz w:val="16"/>
                    <w:szCs w:val="16"/>
                  </w:rPr>
                </w:pPr>
                <w:r w:rsidRPr="00981AB4">
                  <w:rPr>
                    <w:rStyle w:val="PlaceholderText"/>
                    <w:rFonts w:asciiTheme="minorHAnsi" w:hAnsiTheme="minorHAnsi" w:cstheme="minorHAnsi"/>
                    <w:sz w:val="16"/>
                    <w:szCs w:val="16"/>
                  </w:rPr>
                  <w:t>Click or tap here to enter text.</w:t>
                </w:r>
              </w:p>
            </w:tc>
          </w:sdtContent>
        </w:sdt>
      </w:tr>
      <w:tr w:rsidR="00081BDB" w:rsidRPr="00981AB4" w14:paraId="4F0640E0" w14:textId="77777777" w:rsidTr="7311C5A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981AB4" w:rsidRDefault="00D3247B" w:rsidP="00EC0C7F">
            <w:pPr>
              <w:numPr>
                <w:ilvl w:val="0"/>
                <w:numId w:val="10"/>
              </w:numPr>
              <w:pBdr>
                <w:top w:val="nil"/>
                <w:left w:val="nil"/>
                <w:bottom w:val="nil"/>
                <w:right w:val="nil"/>
                <w:between w:val="nil"/>
              </w:pBdr>
              <w:ind w:left="0"/>
              <w:rPr>
                <w:rFonts w:asciiTheme="minorHAnsi" w:hAnsiTheme="minorHAnsi" w:cstheme="minorHAnsi"/>
                <w:color w:val="000000"/>
                <w:sz w:val="16"/>
                <w:szCs w:val="16"/>
              </w:rPr>
            </w:pPr>
            <w:r w:rsidRPr="00981AB4">
              <w:rPr>
                <w:rFonts w:asciiTheme="minorHAnsi" w:hAnsiTheme="minorHAnsi" w:cstheme="minorHAnsi"/>
                <w:color w:val="000000"/>
                <w:sz w:val="16"/>
                <w:szCs w:val="16"/>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981AB4" w:rsidRDefault="00F4442C" w:rsidP="4FE27818">
            <w:pPr>
              <w:rPr>
                <w:rFonts w:asciiTheme="minorHAnsi" w:hAnsiTheme="minorHAnsi" w:cstheme="minorBidi"/>
                <w:color w:val="000000"/>
                <w:sz w:val="16"/>
                <w:szCs w:val="16"/>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7BF78EEA" w:rsidRPr="4FE27818">
                  <w:rPr>
                    <w:rFonts w:asciiTheme="minorHAnsi" w:hAnsiTheme="minorHAnsi" w:cstheme="minorBidi"/>
                    <w:sz w:val="16"/>
                    <w:szCs w:val="16"/>
                  </w:rPr>
                  <w:t xml:space="preserve">Click here for </w:t>
                </w:r>
                <w:r w:rsidR="7BF78EEA" w:rsidRPr="4FE27818">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081BDB" w:rsidRPr="00981AB4" w14:paraId="0425E9B0" w14:textId="77777777" w:rsidTr="7311C5A6">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7777777" w:rsidR="00D3247B" w:rsidRPr="00981AB4" w:rsidRDefault="00D3247B" w:rsidP="00FF4A66">
            <w:pPr>
              <w:pBdr>
                <w:top w:val="nil"/>
                <w:left w:val="nil"/>
                <w:bottom w:val="nil"/>
                <w:right w:val="nil"/>
                <w:between w:val="nil"/>
              </w:pBdr>
              <w:rPr>
                <w:rFonts w:asciiTheme="minorHAnsi" w:hAnsiTheme="minorHAnsi" w:cstheme="minorHAnsi"/>
                <w:color w:val="000000"/>
                <w:sz w:val="16"/>
                <w:szCs w:val="16"/>
              </w:rPr>
            </w:pPr>
            <w:r w:rsidRPr="00981AB4">
              <w:rPr>
                <w:rFonts w:asciiTheme="minorHAnsi" w:hAnsiTheme="minorHAnsi" w:cstheme="minorHAnsi"/>
                <w:color w:val="000000"/>
                <w:sz w:val="16"/>
                <w:szCs w:val="16"/>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981AB4" w:rsidRDefault="00F4442C" w:rsidP="4FE27818">
            <w:pPr>
              <w:rPr>
                <w:rFonts w:asciiTheme="minorHAnsi" w:hAnsiTheme="minorHAnsi" w:cstheme="minorBidi"/>
                <w:sz w:val="16"/>
                <w:szCs w:val="16"/>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7BF78EEA" w:rsidRPr="4FE27818">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981AB4" w:rsidRDefault="00D3247B" w:rsidP="00B91535">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bl>
    <w:p w14:paraId="7C83DFAB" w14:textId="7D8129E0" w:rsidR="00B07376" w:rsidRPr="00981AB4" w:rsidRDefault="00B07376" w:rsidP="00BA142A">
      <w:pPr>
        <w:rPr>
          <w:rFonts w:eastAsiaTheme="majorEastAsia" w:cstheme="minorHAnsi"/>
          <w:b/>
          <w:color w:val="2F5496" w:themeColor="accent1" w:themeShade="BF"/>
        </w:rPr>
      </w:pPr>
    </w:p>
    <w:p w14:paraId="0370CA2A" w14:textId="6A28B0A9" w:rsidR="00D3247B" w:rsidRPr="00981AB4" w:rsidRDefault="00D3247B" w:rsidP="0043286D">
      <w:pPr>
        <w:rPr>
          <w:rFonts w:cstheme="minorHAnsi"/>
        </w:rPr>
      </w:pPr>
      <w:r w:rsidRPr="00981AB4">
        <w:rPr>
          <w:rFonts w:eastAsiaTheme="majorEastAsia" w:cstheme="minorHAnsi"/>
          <w:b/>
          <w:color w:val="2F5496" w:themeColor="accent1" w:themeShade="BF"/>
        </w:rPr>
        <w:t>Alignment with CLAS Standards</w:t>
      </w:r>
    </w:p>
    <w:p w14:paraId="19086E86"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Applicant’s policies and practices are required to align with the following </w:t>
      </w:r>
      <w:hyperlink r:id="rId16">
        <w:r w:rsidRPr="00981AB4">
          <w:rPr>
            <w:rStyle w:val="Hyperlink"/>
            <w:rFonts w:eastAsia="Times New Roman" w:cstheme="minorHAnsi"/>
          </w:rPr>
          <w:t xml:space="preserve">National Culturally and Linguistically Appropriate Services (CLAS) Standards in Health </w:t>
        </w:r>
      </w:hyperlink>
      <w:r w:rsidRPr="00981AB4">
        <w:rPr>
          <w:rStyle w:val="Hyperlink"/>
          <w:rFonts w:eastAsia="Times New Roman" w:cstheme="minorHAnsi"/>
        </w:rPr>
        <w:t>and Health Care</w:t>
      </w:r>
      <w:r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Principal Standard</w:t>
      </w:r>
    </w:p>
    <w:p w14:paraId="47B3685D"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5"/>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77777777" w:rsidR="00D3247B" w:rsidRPr="00981AB4" w:rsidRDefault="00D3247B" w:rsidP="00BA142A">
      <w:pPr>
        <w:pStyle w:val="ListParagraph"/>
        <w:widowControl w:val="0"/>
        <w:numPr>
          <w:ilvl w:val="0"/>
          <w:numId w:val="6"/>
        </w:numPr>
        <w:spacing w:after="80" w:line="240" w:lineRule="auto"/>
        <w:ind w:left="360"/>
        <w:rPr>
          <w:rFonts w:eastAsia="Times New Roman" w:cstheme="minorHAnsi"/>
          <w:iCs/>
        </w:rPr>
      </w:pPr>
      <w:r w:rsidRPr="00981AB4">
        <w:rPr>
          <w:rFonts w:eastAsia="Times New Roman" w:cstheme="minorHAnsi"/>
          <w:iCs/>
        </w:rPr>
        <w:t xml:space="preserve">Provide effective, equitable, </w:t>
      </w:r>
      <w:proofErr w:type="gramStart"/>
      <w:r w:rsidRPr="00981AB4">
        <w:rPr>
          <w:rFonts w:eastAsia="Times New Roman" w:cstheme="minorHAnsi"/>
          <w:iCs/>
        </w:rPr>
        <w:t>understandable</w:t>
      </w:r>
      <w:proofErr w:type="gramEnd"/>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lastRenderedPageBreak/>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4"/>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412387AA" w:rsidR="00D3247B" w:rsidRPr="00981AB4" w:rsidRDefault="00D3247B" w:rsidP="00BA142A">
      <w:pPr>
        <w:spacing w:line="240" w:lineRule="auto"/>
        <w:rPr>
          <w:rFonts w:eastAsia="Times New Roman"/>
          <w:i/>
        </w:rPr>
      </w:pPr>
      <w:r w:rsidRPr="10C1CEFD">
        <w:rPr>
          <w:rFonts w:eastAsia="Times New Roman"/>
          <w:i/>
        </w:rPr>
        <w:t xml:space="preserve">Agencies are encouraged to implement all 15 CLAS Standards listed </w:t>
      </w:r>
      <w:hyperlink r:id="rId17">
        <w:r w:rsidR="4F4AF57F" w:rsidRPr="10C1CEFD">
          <w:rPr>
            <w:rStyle w:val="Hyperlink"/>
            <w:rFonts w:eastAsia="Times New Roman"/>
            <w:i/>
            <w:iCs/>
          </w:rPr>
          <w:t>here</w:t>
        </w:r>
      </w:hyperlink>
      <w:r w:rsidRPr="10C1CEFD">
        <w:rPr>
          <w:rFonts w:eastAsia="Times New Roman"/>
          <w:i/>
        </w:rPr>
        <w:t>.</w:t>
      </w:r>
    </w:p>
    <w:p w14:paraId="3230264F" w14:textId="3C290C65" w:rsidR="00BB563B"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10C1CEFD">
        <w:rPr>
          <w:rFonts w:eastAsia="Times New Roman"/>
          <w:b/>
          <w:snapToGrid w:val="0"/>
          <w:color w:val="000000" w:themeColor="text1"/>
        </w:rPr>
        <w:t xml:space="preserve">Question </w:t>
      </w:r>
      <w:r w:rsidR="2722FE57" w:rsidRPr="10C1CEFD">
        <w:rPr>
          <w:rFonts w:eastAsia="Times New Roman"/>
          <w:b/>
          <w:snapToGrid w:val="0"/>
          <w:color w:val="000000" w:themeColor="text1"/>
        </w:rPr>
        <w:t>1</w:t>
      </w:r>
      <w:r w:rsidR="00BB563B" w:rsidRPr="10C1CEFD">
        <w:rPr>
          <w:rFonts w:eastAsia="Times New Roman"/>
          <w:b/>
          <w:snapToGrid w:val="0"/>
          <w:color w:val="000000" w:themeColor="text1"/>
        </w:rPr>
        <w:t>1</w:t>
      </w:r>
      <w:r w:rsidRPr="10C1CEFD">
        <w:rPr>
          <w:rFonts w:eastAsia="Times New Roman"/>
          <w:b/>
          <w:snapToGrid w:val="0"/>
          <w:color w:val="000000" w:themeColor="text1"/>
        </w:rPr>
        <w:t>:</w:t>
      </w:r>
      <w:r w:rsidRPr="10C1CEFD">
        <w:rPr>
          <w:rFonts w:eastAsia="Times New Roman"/>
          <w:snapToGrid w:val="0"/>
          <w:color w:val="000000" w:themeColor="text1"/>
        </w:rPr>
        <w:t xml:space="preserve"> </w:t>
      </w:r>
    </w:p>
    <w:p w14:paraId="7EBD5F43" w14:textId="2A649C85" w:rsidR="00D3247B" w:rsidRPr="00BB563B" w:rsidRDefault="00D3247B" w:rsidP="008246D0">
      <w:pPr>
        <w:pStyle w:val="ListParagraph"/>
        <w:numPr>
          <w:ilvl w:val="0"/>
          <w:numId w:val="60"/>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eastAsia="Times New Roman" w:cstheme="minorHAnsi"/>
          <w:snapToGrid w:val="0"/>
          <w:color w:val="000000" w:themeColor="text1"/>
        </w:rPr>
      </w:pPr>
      <w:r w:rsidRPr="00BB563B">
        <w:rPr>
          <w:rFonts w:eastAsia="Times New Roman" w:cstheme="minorHAnsi"/>
          <w:snapToGrid w:val="0"/>
          <w:color w:val="000000" w:themeColor="text1"/>
        </w:rPr>
        <w:t xml:space="preserve">Describe how your policies and practices will align with the National Culturally and Linguistically Appropriate Services </w:t>
      </w:r>
      <w:r w:rsidRPr="008246D0">
        <w:rPr>
          <w:rFonts w:eastAsia="Times New Roman" w:cstheme="minorHAnsi"/>
          <w:b/>
          <w:bCs/>
          <w:snapToGrid w:val="0"/>
          <w:color w:val="000000" w:themeColor="text1"/>
        </w:rPr>
        <w:t>(CLAS) standards</w:t>
      </w:r>
      <w:r w:rsidRPr="00BB563B">
        <w:rPr>
          <w:rFonts w:eastAsia="Times New Roman" w:cstheme="minorHAnsi"/>
          <w:snapToGrid w:val="0"/>
          <w:color w:val="000000" w:themeColor="text1"/>
        </w:rPr>
        <w:t>.  Applicants must describe specific CLAS standards that will be met.</w:t>
      </w:r>
    </w:p>
    <w:p w14:paraId="1C9BB1F5" w14:textId="4B6BC5F6" w:rsidR="00F83532" w:rsidRPr="00BB563B" w:rsidRDefault="00CD1120" w:rsidP="008246D0">
      <w:pPr>
        <w:pStyle w:val="ListParagraph"/>
        <w:numPr>
          <w:ilvl w:val="0"/>
          <w:numId w:val="60"/>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BB563B">
        <w:rPr>
          <w:rFonts w:cstheme="minorHAnsi"/>
          <w:color w:val="000000" w:themeColor="text1"/>
        </w:rPr>
        <w:t xml:space="preserve">Describe your </w:t>
      </w:r>
      <w:r w:rsidRPr="008246D0">
        <w:rPr>
          <w:rFonts w:cstheme="minorHAnsi"/>
          <w:b/>
          <w:bCs/>
          <w:color w:val="000000" w:themeColor="text1"/>
        </w:rPr>
        <w:t>accessib</w:t>
      </w:r>
      <w:r w:rsidR="0017283B" w:rsidRPr="008246D0">
        <w:rPr>
          <w:rFonts w:cstheme="minorHAnsi"/>
          <w:b/>
          <w:bCs/>
          <w:color w:val="000000" w:themeColor="text1"/>
        </w:rPr>
        <w:t>ility</w:t>
      </w:r>
      <w:r w:rsidRPr="008246D0">
        <w:rPr>
          <w:rFonts w:cstheme="minorHAnsi"/>
          <w:b/>
          <w:bCs/>
          <w:color w:val="000000" w:themeColor="text1"/>
        </w:rPr>
        <w:t xml:space="preserve"> infrastructure</w:t>
      </w:r>
      <w:r w:rsidRPr="00BB563B">
        <w:rPr>
          <w:rFonts w:cstheme="minorHAnsi"/>
          <w:color w:val="000000" w:themeColor="text1"/>
        </w:rPr>
        <w:t xml:space="preserve"> (disability access, language access, technology) to provide equitable supportive services to clients with disabilities, in different languages and </w:t>
      </w:r>
      <w:r w:rsidR="00F83532" w:rsidRPr="00BB563B">
        <w:rPr>
          <w:rFonts w:cstheme="minorHAnsi"/>
          <w:color w:val="000000" w:themeColor="text1"/>
        </w:rPr>
        <w:t xml:space="preserve">how you will reach persons with limited access to technology.  </w:t>
      </w:r>
    </w:p>
    <w:p w14:paraId="72BC885D" w14:textId="76367BEB" w:rsidR="00CD1120" w:rsidRPr="000575EC" w:rsidRDefault="007E4B5A" w:rsidP="008246D0">
      <w:pPr>
        <w:pStyle w:val="ListParagraph"/>
        <w:numPr>
          <w:ilvl w:val="0"/>
          <w:numId w:val="60"/>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color w:val="000000" w:themeColor="text1"/>
        </w:rPr>
      </w:pPr>
      <w:r w:rsidRPr="21E91479">
        <w:rPr>
          <w:color w:val="000000" w:themeColor="text1"/>
        </w:rPr>
        <w:t>Describe h</w:t>
      </w:r>
      <w:r w:rsidR="00F83532" w:rsidRPr="21E91479">
        <w:rPr>
          <w:color w:val="000000" w:themeColor="text1"/>
        </w:rPr>
        <w:t xml:space="preserve">ow </w:t>
      </w:r>
      <w:r w:rsidRPr="21E91479">
        <w:rPr>
          <w:color w:val="000000" w:themeColor="text1"/>
        </w:rPr>
        <w:t xml:space="preserve">you </w:t>
      </w:r>
      <w:r w:rsidR="00F83532" w:rsidRPr="21E91479">
        <w:rPr>
          <w:color w:val="000000" w:themeColor="text1"/>
        </w:rPr>
        <w:t xml:space="preserve">will </w:t>
      </w:r>
      <w:r w:rsidR="00F83532" w:rsidRPr="008246D0">
        <w:rPr>
          <w:b/>
          <w:bCs/>
          <w:color w:val="000000" w:themeColor="text1"/>
        </w:rPr>
        <w:t>tailor messaging</w:t>
      </w:r>
      <w:r w:rsidR="00F83532" w:rsidRPr="21E91479">
        <w:rPr>
          <w:color w:val="000000" w:themeColor="text1"/>
        </w:rPr>
        <w:t xml:space="preserve"> to communicate with diverse audiences </w:t>
      </w:r>
      <w:r w:rsidR="000575EC" w:rsidRPr="21E91479">
        <w:rPr>
          <w:color w:val="000000" w:themeColor="text1"/>
        </w:rPr>
        <w:t xml:space="preserve">including </w:t>
      </w:r>
      <w:r w:rsidR="00F83532" w:rsidRPr="21E91479">
        <w:rPr>
          <w:color w:val="000000" w:themeColor="text1"/>
        </w:rPr>
        <w:t xml:space="preserve">messaging and practices that are gender-inclusive and affirming, </w:t>
      </w:r>
      <w:r w:rsidR="000575EC" w:rsidRPr="21E91479">
        <w:rPr>
          <w:color w:val="000000" w:themeColor="text1"/>
        </w:rPr>
        <w:t xml:space="preserve">that </w:t>
      </w:r>
      <w:r w:rsidR="00F83532" w:rsidRPr="21E91479">
        <w:rPr>
          <w:color w:val="000000" w:themeColor="text1"/>
        </w:rPr>
        <w:t xml:space="preserve">promote racial equity, </w:t>
      </w:r>
      <w:r w:rsidR="4BD3D73C" w:rsidRPr="21E91479">
        <w:rPr>
          <w:color w:val="000000" w:themeColor="text1"/>
        </w:rPr>
        <w:t xml:space="preserve">and </w:t>
      </w:r>
      <w:r w:rsidR="00F83532" w:rsidRPr="21E91479">
        <w:rPr>
          <w:color w:val="000000" w:themeColor="text1"/>
        </w:rPr>
        <w:t>are inclusive of clients who are immigrants</w:t>
      </w:r>
      <w:r w:rsidR="000575EC" w:rsidRPr="21E91479">
        <w:rPr>
          <w:color w:val="000000" w:themeColor="text1"/>
        </w:rPr>
        <w:t xml:space="preserve"> </w:t>
      </w:r>
      <w:r w:rsidR="6F5EA8D2" w:rsidRPr="21E91479">
        <w:rPr>
          <w:color w:val="000000" w:themeColor="text1"/>
        </w:rPr>
        <w:t>or refugees</w:t>
      </w:r>
      <w:r w:rsidR="0971A0D4" w:rsidRPr="21E91479">
        <w:rPr>
          <w:color w:val="000000" w:themeColor="text1"/>
        </w:rPr>
        <w:t xml:space="preserve"> </w:t>
      </w:r>
      <w:r w:rsidR="000575EC" w:rsidRPr="21E91479">
        <w:rPr>
          <w:color w:val="000000" w:themeColor="text1"/>
        </w:rPr>
        <w:t xml:space="preserve">(documented or undocumented). </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p w14:paraId="73DE7F2A" w14:textId="77777777" w:rsidR="00E06B1A" w:rsidRPr="00981AB4" w:rsidRDefault="00F4442C"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7CCFA9E7" w14:textId="7202E6B9" w:rsidR="00D3247B" w:rsidRPr="00981AB4" w:rsidRDefault="00F4442C"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981AB4">
        <w:rPr>
          <w:rFonts w:eastAsia="Times New Roman" w:cstheme="minorHAnsi"/>
        </w:rPr>
        <w:t>Ap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application in </w:t>
      </w:r>
      <w:proofErr w:type="spellStart"/>
      <w:r w:rsidR="2849EB32" w:rsidRPr="00981AB4">
        <w:rPr>
          <w:rFonts w:eastAsia="Times New Roman" w:cstheme="minorHAnsi"/>
        </w:rPr>
        <w:t>Partnergrants</w:t>
      </w:r>
      <w:proofErr w:type="spellEnd"/>
      <w:r w:rsidR="2849EB32" w:rsidRPr="00981AB4">
        <w:rPr>
          <w:rFonts w:eastAsia="Times New Roman" w:cstheme="minorHAnsi"/>
        </w:rPr>
        <w:t>.</w:t>
      </w:r>
    </w:p>
    <w:p w14:paraId="226C943A" w14:textId="77777777" w:rsidR="0043286D" w:rsidRPr="00981AB4" w:rsidRDefault="0043286D" w:rsidP="00FD3A06">
      <w:pPr>
        <w:rPr>
          <w:rFonts w:cstheme="minorHAnsi"/>
          <w:color w:val="000000" w:themeColor="text1"/>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1D84683F" w14:textId="5FFA2F05" w:rsidR="005C17CF" w:rsidRDefault="003E3940" w:rsidP="009909A3">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77F0D0E8">
        <w:rPr>
          <w:b/>
          <w:color w:val="000000" w:themeColor="text1"/>
        </w:rPr>
        <w:t xml:space="preserve">Question </w:t>
      </w:r>
      <w:r w:rsidR="00B426DA" w:rsidRPr="77F0D0E8">
        <w:rPr>
          <w:b/>
          <w:color w:val="000000" w:themeColor="text1"/>
        </w:rPr>
        <w:t>1</w:t>
      </w:r>
      <w:r w:rsidR="00BB563B" w:rsidRPr="77F0D0E8">
        <w:rPr>
          <w:b/>
          <w:color w:val="000000" w:themeColor="text1"/>
        </w:rPr>
        <w:t>2</w:t>
      </w:r>
      <w:r w:rsidRPr="77F0D0E8">
        <w:rPr>
          <w:b/>
          <w:color w:val="000000" w:themeColor="text1"/>
        </w:rPr>
        <w:t>:</w:t>
      </w:r>
      <w:r w:rsidRPr="77F0D0E8">
        <w:rPr>
          <w:color w:val="000000" w:themeColor="text1"/>
        </w:rPr>
        <w:t xml:space="preserve"> </w:t>
      </w:r>
      <w:r w:rsidR="00170F5A" w:rsidRPr="77F0D0E8">
        <w:t xml:space="preserve">Describe how your agency will provide </w:t>
      </w:r>
      <w:r w:rsidR="7BE42189" w:rsidRPr="77F0D0E8">
        <w:t xml:space="preserve">services that meet </w:t>
      </w:r>
      <w:r w:rsidR="00170F5A" w:rsidRPr="77F0D0E8">
        <w:t>the Program Services Requirements in the Scope of Work including education and outreach; social services; identifying and training trusted messengers; and coordinat</w:t>
      </w:r>
      <w:r w:rsidR="6F4178FA" w:rsidRPr="77F0D0E8">
        <w:t>ing</w:t>
      </w:r>
      <w:r w:rsidR="00170F5A" w:rsidRPr="77F0D0E8">
        <w:t xml:space="preserve"> cross-agency vaccine events; as well as coordina</w:t>
      </w:r>
      <w:r w:rsidR="51DD4A10" w:rsidRPr="77F0D0E8">
        <w:t>ting</w:t>
      </w:r>
      <w:r w:rsidR="00170F5A" w:rsidRPr="77F0D0E8">
        <w:t xml:space="preserve"> with area vaccine response partners.  Include answers to all questions below</w:t>
      </w:r>
      <w:r w:rsidR="002B55D8" w:rsidRPr="77F0D0E8">
        <w:t xml:space="preserve"> </w:t>
      </w:r>
      <w:r w:rsidR="005C17CF" w:rsidRPr="77F0D0E8">
        <w:rPr>
          <w:color w:val="000000" w:themeColor="text1"/>
        </w:rPr>
        <w:t>about your program design:</w:t>
      </w:r>
    </w:p>
    <w:p w14:paraId="33B54EF6" w14:textId="7C3FC9CD" w:rsidR="005C17CF" w:rsidRDefault="005C17CF" w:rsidP="005C17CF">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73184792">
        <w:t xml:space="preserve">Describe the </w:t>
      </w:r>
      <w:r w:rsidRPr="009909A3">
        <w:rPr>
          <w:b/>
        </w:rPr>
        <w:t>priority populations</w:t>
      </w:r>
      <w:r w:rsidRPr="73184792">
        <w:t xml:space="preserve"> </w:t>
      </w:r>
      <w:r w:rsidR="00B0370E" w:rsidRPr="73184792">
        <w:t xml:space="preserve">and priority zip codes </w:t>
      </w:r>
      <w:r w:rsidRPr="73184792">
        <w:t xml:space="preserve">identified in the Scope of Work that your organization will be serving.  </w:t>
      </w:r>
    </w:p>
    <w:p w14:paraId="3BBE132F" w14:textId="574731C4" w:rsidR="0071308F" w:rsidRDefault="005C17CF" w:rsidP="005C17CF">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73184792">
        <w:t>Describe the</w:t>
      </w:r>
      <w:r w:rsidR="009D77B9" w:rsidRPr="73184792">
        <w:t xml:space="preserve"> </w:t>
      </w:r>
      <w:r w:rsidR="009D77B9" w:rsidRPr="73184792">
        <w:rPr>
          <w:color w:val="000000" w:themeColor="text1"/>
        </w:rPr>
        <w:t xml:space="preserve">existing and planned </w:t>
      </w:r>
      <w:r w:rsidR="009D77B9" w:rsidRPr="009909A3">
        <w:rPr>
          <w:b/>
          <w:color w:val="000000" w:themeColor="text1"/>
        </w:rPr>
        <w:t>culturally and linguistically appropriate</w:t>
      </w:r>
      <w:r w:rsidR="005E450F" w:rsidRPr="73184792">
        <w:rPr>
          <w:b/>
          <w:color w:val="000000" w:themeColor="text1"/>
        </w:rPr>
        <w:t xml:space="preserve"> education and</w:t>
      </w:r>
      <w:r w:rsidR="009D77B9" w:rsidRPr="73184792">
        <w:rPr>
          <w:color w:val="000000" w:themeColor="text1"/>
        </w:rPr>
        <w:t xml:space="preserve"> </w:t>
      </w:r>
      <w:r w:rsidR="00BE0EDF" w:rsidRPr="009909A3">
        <w:rPr>
          <w:b/>
        </w:rPr>
        <w:t xml:space="preserve">outreach </w:t>
      </w:r>
      <w:r w:rsidR="00835B15" w:rsidRPr="73184792">
        <w:rPr>
          <w:b/>
        </w:rPr>
        <w:t>plan</w:t>
      </w:r>
      <w:r w:rsidR="009D77B9" w:rsidRPr="73184792">
        <w:t xml:space="preserve"> </w:t>
      </w:r>
      <w:r w:rsidR="00A12CC8" w:rsidRPr="73184792">
        <w:t xml:space="preserve">and </w:t>
      </w:r>
      <w:r w:rsidR="00A12CC8" w:rsidRPr="009909A3">
        <w:rPr>
          <w:b/>
        </w:rPr>
        <w:t>language access plan</w:t>
      </w:r>
      <w:r w:rsidR="00A12CC8" w:rsidRPr="73184792">
        <w:t xml:space="preserve"> </w:t>
      </w:r>
      <w:r w:rsidR="009D77B9" w:rsidRPr="73184792">
        <w:rPr>
          <w:color w:val="000000" w:themeColor="text1"/>
        </w:rPr>
        <w:t xml:space="preserve">to reach the priority population(s) </w:t>
      </w:r>
      <w:r w:rsidR="00CE2091" w:rsidRPr="73184792">
        <w:t>and how this will address overcoming barriers to access vaccines.</w:t>
      </w:r>
      <w:r w:rsidRPr="73184792">
        <w:t xml:space="preserve">  </w:t>
      </w:r>
      <w:r w:rsidR="00AD740A" w:rsidRPr="73184792">
        <w:t xml:space="preserve">Describe how your agency will identify and train </w:t>
      </w:r>
      <w:r w:rsidR="00AD740A" w:rsidRPr="009909A3">
        <w:rPr>
          <w:b/>
        </w:rPr>
        <w:t>trusted messengers</w:t>
      </w:r>
      <w:r w:rsidR="00AD740A" w:rsidRPr="73184792">
        <w:t>.</w:t>
      </w:r>
    </w:p>
    <w:p w14:paraId="2D6F3E0F" w14:textId="7C3FC9CD" w:rsidR="0071308F" w:rsidRDefault="003D709F" w:rsidP="005C17CF">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73184792">
        <w:t xml:space="preserve">What </w:t>
      </w:r>
      <w:r w:rsidRPr="009909A3">
        <w:rPr>
          <w:b/>
        </w:rPr>
        <w:t>type of outreach</w:t>
      </w:r>
      <w:r w:rsidRPr="73184792">
        <w:t xml:space="preserve"> will the program use? </w:t>
      </w:r>
      <w:r w:rsidRPr="73184792">
        <w:rPr>
          <w:rFonts w:eastAsia="Arial"/>
        </w:rPr>
        <w:t>Social Media</w:t>
      </w:r>
      <w:r w:rsidR="0060413B" w:rsidRPr="73184792">
        <w:rPr>
          <w:rFonts w:eastAsia="Arial"/>
        </w:rPr>
        <w:t>,</w:t>
      </w:r>
      <w:r w:rsidRPr="73184792">
        <w:rPr>
          <w:rFonts w:eastAsia="Arial"/>
        </w:rPr>
        <w:t xml:space="preserve"> Virtual Community Meetings</w:t>
      </w:r>
      <w:r w:rsidR="0060413B" w:rsidRPr="73184792">
        <w:rPr>
          <w:rFonts w:eastAsia="Arial"/>
        </w:rPr>
        <w:t>,</w:t>
      </w:r>
      <w:r w:rsidRPr="73184792">
        <w:rPr>
          <w:rFonts w:eastAsia="Arial"/>
        </w:rPr>
        <w:t xml:space="preserve"> In Person Meetings with social distance protocols; Phone, Distribution of Print Materials</w:t>
      </w:r>
      <w:r w:rsidR="0060413B" w:rsidRPr="73184792">
        <w:t>, other.</w:t>
      </w:r>
    </w:p>
    <w:p w14:paraId="617DB7E7" w14:textId="100BB440" w:rsidR="005C17CF" w:rsidRDefault="005C17CF" w:rsidP="005C17CF">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73184792">
        <w:lastRenderedPageBreak/>
        <w:t xml:space="preserve">If </w:t>
      </w:r>
      <w:r w:rsidRPr="73184792">
        <w:rPr>
          <w:b/>
        </w:rPr>
        <w:t>vaccine outreach</w:t>
      </w:r>
      <w:r w:rsidRPr="73184792">
        <w:t xml:space="preserve"> will be </w:t>
      </w:r>
      <w:r w:rsidR="006334A2" w:rsidRPr="73184792">
        <w:t>an added component to</w:t>
      </w:r>
      <w:r w:rsidRPr="73184792">
        <w:t xml:space="preserve"> an existing program or a new program that </w:t>
      </w:r>
      <w:r w:rsidR="006334A2" w:rsidRPr="73184792">
        <w:t xml:space="preserve">will provide </w:t>
      </w:r>
      <w:r w:rsidRPr="73184792">
        <w:t>other services, describe how vaccine outreach will be highlighted.</w:t>
      </w:r>
    </w:p>
    <w:p w14:paraId="45424678" w14:textId="559B4B2D" w:rsidR="00AD593C" w:rsidRPr="009909A3" w:rsidRDefault="0071308F" w:rsidP="00DF2C3D">
      <w:pPr>
        <w:pStyle w:val="ListParagraph"/>
        <w:numPr>
          <w:ilvl w:val="0"/>
          <w:numId w:val="44"/>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73184792">
        <w:t>Describe how your program will</w:t>
      </w:r>
      <w:r w:rsidR="00AD593C" w:rsidRPr="73184792">
        <w:t xml:space="preserve"> coordina</w:t>
      </w:r>
      <w:r w:rsidRPr="73184792">
        <w:t>te</w:t>
      </w:r>
      <w:r w:rsidR="00AD593C" w:rsidRPr="73184792">
        <w:t xml:space="preserve"> with </w:t>
      </w:r>
      <w:r w:rsidR="00AD593C" w:rsidRPr="009909A3">
        <w:rPr>
          <w:b/>
        </w:rPr>
        <w:t>vaccine distribution efforts</w:t>
      </w:r>
      <w:r w:rsidR="00AD593C" w:rsidRPr="73184792">
        <w:t xml:space="preserve"> and other vaccine outreach organizations</w:t>
      </w:r>
      <w:r w:rsidR="00C7166E" w:rsidRPr="73184792">
        <w:t>. Will your agency organize events specifically for your priority population or will you work with existing vaccine outreach providers?</w:t>
      </w:r>
    </w:p>
    <w:sdt>
      <w:sdtPr>
        <w:rPr>
          <w:rStyle w:val="eop"/>
          <w:rFonts w:asciiTheme="minorHAnsi" w:hAnsiTheme="minorHAnsi" w:cstheme="minorHAnsi"/>
          <w:sz w:val="22"/>
          <w:szCs w:val="22"/>
        </w:rPr>
        <w:id w:val="-162480916"/>
        <w:placeholder>
          <w:docPart w:val="EF2475FE8D474391A3047B34A9B9A2F5"/>
        </w:placeholder>
        <w:showingPlcHdr/>
      </w:sdtPr>
      <w:sdtEndPr>
        <w:rPr>
          <w:rStyle w:val="eop"/>
        </w:rPr>
      </w:sdtEndPr>
      <w:sdtContent>
        <w:p w14:paraId="12F9E4EE" w14:textId="311B54CD" w:rsidR="00175DB6" w:rsidRPr="00981AB4" w:rsidRDefault="00175DB6" w:rsidP="002D4514">
          <w:pPr>
            <w:pStyle w:val="paragraph"/>
            <w:spacing w:before="0" w:beforeAutospacing="0" w:after="0" w:afterAutospacing="0"/>
            <w:textAlignment w:val="baseline"/>
            <w:rPr>
              <w:rStyle w:val="eop"/>
              <w:rFonts w:asciiTheme="minorHAnsi" w:hAnsiTheme="minorHAnsi" w:cstheme="minorBidi"/>
              <w:sz w:val="22"/>
              <w:szCs w:val="22"/>
            </w:rPr>
          </w:pPr>
          <w:r w:rsidRPr="10C1CEFD">
            <w:rPr>
              <w:rStyle w:val="PlaceholderText"/>
              <w:rFonts w:asciiTheme="minorHAnsi" w:hAnsiTheme="minorHAnsi" w:cstheme="minorBidi"/>
              <w:sz w:val="22"/>
              <w:szCs w:val="22"/>
            </w:rPr>
            <w:t>Click or tap here to enter text.</w:t>
          </w:r>
        </w:p>
      </w:sdtContent>
    </w:sdt>
    <w:p w14:paraId="1F61B0D3" w14:textId="16241A98" w:rsidR="00AB53BF" w:rsidRPr="009909A3" w:rsidRDefault="00AB53BF" w:rsidP="00DF2C3D">
      <w:pPr>
        <w:pStyle w:val="ListParagraph"/>
        <w:ind w:left="0"/>
        <w:rPr>
          <w:b/>
          <w:color w:val="000000" w:themeColor="text1"/>
        </w:rPr>
      </w:pPr>
    </w:p>
    <w:p w14:paraId="25280E43" w14:textId="163307DA" w:rsidR="00AB53BF" w:rsidRPr="009909A3" w:rsidRDefault="00AB53BF" w:rsidP="00AB53BF">
      <w:pPr>
        <w:pStyle w:val="ListParagraph"/>
        <w:ind w:left="0"/>
        <w:rPr>
          <w:b/>
          <w:color w:val="000000" w:themeColor="text1"/>
          <w:u w:val="single"/>
        </w:rPr>
      </w:pPr>
      <w:r w:rsidRPr="009909A3">
        <w:rPr>
          <w:b/>
          <w:color w:val="000000" w:themeColor="text1"/>
          <w:u w:val="single"/>
        </w:rPr>
        <w:t>Incentives</w:t>
      </w:r>
    </w:p>
    <w:p w14:paraId="5CBC8E3D" w14:textId="1D30CD3B" w:rsidR="00751AB2" w:rsidRDefault="0041329E" w:rsidP="009909A3">
      <w:pPr>
        <w:pStyle w:val="ListParagraph"/>
        <w:ind w:left="0"/>
        <w:rPr>
          <w:b/>
          <w:color w:val="000000" w:themeColor="text1"/>
        </w:rPr>
      </w:pPr>
      <w:r w:rsidRPr="73184792">
        <w:rPr>
          <w:b/>
          <w:color w:val="000000" w:themeColor="text1"/>
        </w:rPr>
        <w:t>Program incentives are allowed by CDC</w:t>
      </w:r>
      <w:r w:rsidR="00751AB2" w:rsidRPr="73184792">
        <w:rPr>
          <w:b/>
          <w:color w:val="000000" w:themeColor="text1"/>
        </w:rPr>
        <w:t xml:space="preserve">.  The limitations </w:t>
      </w:r>
      <w:r w:rsidR="00AB53BF" w:rsidRPr="73184792">
        <w:rPr>
          <w:b/>
          <w:color w:val="000000" w:themeColor="text1"/>
        </w:rPr>
        <w:t xml:space="preserve">to monetary incentives </w:t>
      </w:r>
      <w:r w:rsidR="00751AB2" w:rsidRPr="73184792">
        <w:rPr>
          <w:b/>
          <w:color w:val="000000" w:themeColor="text1"/>
        </w:rPr>
        <w:t>are:</w:t>
      </w:r>
    </w:p>
    <w:p w14:paraId="313460E8" w14:textId="6AE58AC3" w:rsidR="00751AB2" w:rsidRPr="00DF2C3D" w:rsidRDefault="00751AB2" w:rsidP="009909A3">
      <w:pPr>
        <w:pStyle w:val="ListParagraph"/>
        <w:numPr>
          <w:ilvl w:val="0"/>
          <w:numId w:val="52"/>
        </w:numPr>
        <w:ind w:hanging="720"/>
        <w:rPr>
          <w:color w:val="000000" w:themeColor="text1"/>
        </w:rPr>
      </w:pPr>
      <w:r w:rsidRPr="009909A3">
        <w:rPr>
          <w:color w:val="000000" w:themeColor="text1"/>
        </w:rPr>
        <w:t xml:space="preserve">Limited to $25 </w:t>
      </w:r>
      <w:r w:rsidRPr="00DF2C3D">
        <w:rPr>
          <w:color w:val="000000" w:themeColor="text1"/>
        </w:rPr>
        <w:t>per participant</w:t>
      </w:r>
    </w:p>
    <w:p w14:paraId="3D53B80B" w14:textId="01D5FAEC" w:rsidR="005509EF" w:rsidRPr="00DF2C3D" w:rsidRDefault="00751AB2" w:rsidP="009909A3">
      <w:pPr>
        <w:pStyle w:val="ListParagraph"/>
        <w:numPr>
          <w:ilvl w:val="0"/>
          <w:numId w:val="52"/>
        </w:numPr>
        <w:ind w:hanging="720"/>
        <w:rPr>
          <w:color w:val="000000" w:themeColor="text1"/>
        </w:rPr>
      </w:pPr>
      <w:r w:rsidRPr="00DF2C3D">
        <w:rPr>
          <w:color w:val="000000" w:themeColor="text1"/>
        </w:rPr>
        <w:t>No cash</w:t>
      </w:r>
      <w:r w:rsidR="00AF3E95" w:rsidRPr="73184792">
        <w:rPr>
          <w:color w:val="000000" w:themeColor="text1"/>
        </w:rPr>
        <w:t>, l</w:t>
      </w:r>
      <w:r w:rsidR="005509EF" w:rsidRPr="00DF2C3D">
        <w:t>ottery tickets or games of chance; entertainment expenses; food; commemorative or promotional items; and gift cards that may appear to endorse a vendor.  </w:t>
      </w:r>
    </w:p>
    <w:p w14:paraId="7CC42AE3" w14:textId="4CC2F450" w:rsidR="00145862" w:rsidRPr="00DF2C3D" w:rsidRDefault="00145862" w:rsidP="009909A3">
      <w:pPr>
        <w:pStyle w:val="ListParagraph"/>
        <w:numPr>
          <w:ilvl w:val="0"/>
          <w:numId w:val="52"/>
        </w:numPr>
        <w:ind w:hanging="720"/>
        <w:rPr>
          <w:color w:val="000000" w:themeColor="text1"/>
        </w:rPr>
      </w:pPr>
      <w:proofErr w:type="spellStart"/>
      <w:r w:rsidRPr="00DF2C3D">
        <w:rPr>
          <w:color w:val="000000" w:themeColor="text1"/>
        </w:rPr>
        <w:t>Can not</w:t>
      </w:r>
      <w:proofErr w:type="spellEnd"/>
      <w:r w:rsidRPr="00DF2C3D">
        <w:rPr>
          <w:color w:val="000000" w:themeColor="text1"/>
        </w:rPr>
        <w:t xml:space="preserve"> pay for the following:</w:t>
      </w:r>
    </w:p>
    <w:p w14:paraId="09BE7A13" w14:textId="72C5BEC4" w:rsidR="00816F55" w:rsidRDefault="00816F55" w:rsidP="009909A3">
      <w:pPr>
        <w:pStyle w:val="ListParagraph"/>
        <w:ind w:left="2160" w:hanging="720"/>
        <w:rPr>
          <w:color w:val="000000" w:themeColor="text1"/>
        </w:rPr>
      </w:pPr>
      <w:r w:rsidRPr="73184792">
        <w:rPr>
          <w:color w:val="000000" w:themeColor="text1"/>
        </w:rPr>
        <w:t xml:space="preserve">(1) </w:t>
      </w:r>
      <w:r w:rsidR="004B7F7B" w:rsidRPr="00DF2C3D">
        <w:rPr>
          <w:color w:val="000000" w:themeColor="text1"/>
        </w:rPr>
        <w:t>any illegal</w:t>
      </w:r>
      <w:r w:rsidR="008246D0">
        <w:rPr>
          <w:color w:val="000000" w:themeColor="text1"/>
        </w:rPr>
        <w:t xml:space="preserve"> </w:t>
      </w:r>
      <w:r w:rsidR="004B7F7B" w:rsidRPr="00DF2C3D">
        <w:rPr>
          <w:color w:val="000000" w:themeColor="text1"/>
        </w:rPr>
        <w:t>or illicit</w:t>
      </w:r>
      <w:r w:rsidR="008246D0">
        <w:rPr>
          <w:color w:val="000000" w:themeColor="text1"/>
        </w:rPr>
        <w:t xml:space="preserve"> </w:t>
      </w:r>
      <w:proofErr w:type="gramStart"/>
      <w:r w:rsidR="004B7F7B" w:rsidRPr="00DF2C3D">
        <w:rPr>
          <w:color w:val="000000" w:themeColor="text1"/>
        </w:rPr>
        <w:t>activity;</w:t>
      </w:r>
      <w:proofErr w:type="gramEnd"/>
      <w:r w:rsidR="004B7F7B" w:rsidRPr="00DF2C3D">
        <w:rPr>
          <w:color w:val="000000" w:themeColor="text1"/>
        </w:rPr>
        <w:t xml:space="preserve"> </w:t>
      </w:r>
    </w:p>
    <w:p w14:paraId="0BDE18C4" w14:textId="4EB354ED" w:rsidR="00816F55" w:rsidRDefault="004B7F7B" w:rsidP="009909A3">
      <w:pPr>
        <w:pStyle w:val="ListParagraph"/>
        <w:ind w:left="2160" w:hanging="720"/>
        <w:rPr>
          <w:color w:val="000000" w:themeColor="text1"/>
        </w:rPr>
      </w:pPr>
      <w:r w:rsidRPr="00DF2C3D">
        <w:rPr>
          <w:color w:val="000000" w:themeColor="text1"/>
        </w:rPr>
        <w:t xml:space="preserve">(2) adult </w:t>
      </w:r>
      <w:r w:rsidR="008246D0" w:rsidRPr="00DF2C3D">
        <w:rPr>
          <w:color w:val="000000" w:themeColor="text1"/>
        </w:rPr>
        <w:t>entertainment-oriented</w:t>
      </w:r>
      <w:r w:rsidRPr="00DF2C3D">
        <w:rPr>
          <w:color w:val="000000" w:themeColor="text1"/>
        </w:rPr>
        <w:t xml:space="preserve"> products or services,</w:t>
      </w:r>
    </w:p>
    <w:p w14:paraId="6A7BF823" w14:textId="35738216" w:rsidR="00816F55" w:rsidRDefault="004B7F7B" w:rsidP="009909A3">
      <w:pPr>
        <w:pStyle w:val="ListParagraph"/>
        <w:ind w:left="2160" w:hanging="720"/>
        <w:rPr>
          <w:color w:val="000000" w:themeColor="text1"/>
        </w:rPr>
      </w:pPr>
      <w:r w:rsidRPr="00DF2C3D">
        <w:rPr>
          <w:color w:val="000000" w:themeColor="text1"/>
        </w:rPr>
        <w:t>(3) internet/mail order/telephone order</w:t>
      </w:r>
      <w:r w:rsidR="00B77260">
        <w:rPr>
          <w:color w:val="000000" w:themeColor="text1"/>
        </w:rPr>
        <w:t xml:space="preserve"> </w:t>
      </w:r>
      <w:r w:rsidRPr="00DF2C3D">
        <w:rPr>
          <w:color w:val="000000" w:themeColor="text1"/>
        </w:rPr>
        <w:t xml:space="preserve">firearm or weapon </w:t>
      </w:r>
      <w:proofErr w:type="gramStart"/>
      <w:r w:rsidRPr="00DF2C3D">
        <w:rPr>
          <w:color w:val="000000" w:themeColor="text1"/>
        </w:rPr>
        <w:t>sales;</w:t>
      </w:r>
      <w:proofErr w:type="gramEnd"/>
      <w:r w:rsidRPr="00DF2C3D">
        <w:rPr>
          <w:color w:val="000000" w:themeColor="text1"/>
        </w:rPr>
        <w:t xml:space="preserve"> </w:t>
      </w:r>
    </w:p>
    <w:p w14:paraId="7C19C4D9" w14:textId="6BAC5DD0" w:rsidR="00B77260" w:rsidRDefault="004B7F7B" w:rsidP="00AB53BF">
      <w:pPr>
        <w:pStyle w:val="ListParagraph"/>
        <w:ind w:left="2160" w:hanging="720"/>
        <w:rPr>
          <w:color w:val="000000" w:themeColor="text1"/>
        </w:rPr>
      </w:pPr>
      <w:r w:rsidRPr="00DF2C3D">
        <w:rPr>
          <w:color w:val="000000" w:themeColor="text1"/>
        </w:rPr>
        <w:t>(4)</w:t>
      </w:r>
      <w:r w:rsidR="00B77260">
        <w:rPr>
          <w:color w:val="000000" w:themeColor="text1"/>
        </w:rPr>
        <w:t xml:space="preserve"> </w:t>
      </w:r>
      <w:r w:rsidRPr="00DF2C3D">
        <w:rPr>
          <w:color w:val="000000" w:themeColor="text1"/>
        </w:rPr>
        <w:t xml:space="preserve">cigarette or tobacco </w:t>
      </w:r>
      <w:proofErr w:type="gramStart"/>
      <w:r w:rsidRPr="00DF2C3D">
        <w:rPr>
          <w:color w:val="000000" w:themeColor="text1"/>
        </w:rPr>
        <w:t>sales;</w:t>
      </w:r>
      <w:proofErr w:type="gramEnd"/>
      <w:r w:rsidR="00B77260">
        <w:rPr>
          <w:color w:val="000000" w:themeColor="text1"/>
        </w:rPr>
        <w:t xml:space="preserve"> </w:t>
      </w:r>
    </w:p>
    <w:p w14:paraId="46D1705E" w14:textId="2AF9E59A" w:rsidR="004B7F7B" w:rsidRDefault="004B7F7B" w:rsidP="00AB53BF">
      <w:pPr>
        <w:pStyle w:val="ListParagraph"/>
        <w:ind w:left="2160" w:hanging="720"/>
        <w:rPr>
          <w:color w:val="000000" w:themeColor="text1"/>
        </w:rPr>
      </w:pPr>
      <w:r w:rsidRPr="00DF2C3D">
        <w:rPr>
          <w:color w:val="000000" w:themeColor="text1"/>
        </w:rPr>
        <w:t>(5) alcohol</w:t>
      </w:r>
      <w:r w:rsidR="00B77260">
        <w:rPr>
          <w:color w:val="000000" w:themeColor="text1"/>
        </w:rPr>
        <w:t xml:space="preserve"> </w:t>
      </w:r>
      <w:r w:rsidRPr="00DF2C3D">
        <w:rPr>
          <w:color w:val="000000" w:themeColor="text1"/>
        </w:rPr>
        <w:t>or</w:t>
      </w:r>
      <w:r w:rsidR="00B77260">
        <w:rPr>
          <w:color w:val="000000" w:themeColor="text1"/>
        </w:rPr>
        <w:t xml:space="preserve"> </w:t>
      </w:r>
      <w:r w:rsidRPr="00DF2C3D">
        <w:rPr>
          <w:color w:val="000000" w:themeColor="text1"/>
        </w:rPr>
        <w:t>(6) drug paraphernalia.</w:t>
      </w:r>
    </w:p>
    <w:p w14:paraId="536A7C1A" w14:textId="16D85F68" w:rsidR="00823C59" w:rsidRPr="00DF2C3D" w:rsidRDefault="00823C59" w:rsidP="00DF2C3D">
      <w:pPr>
        <w:pStyle w:val="ListParagraph"/>
        <w:ind w:left="2160" w:hanging="720"/>
        <w:rPr>
          <w:color w:val="000000" w:themeColor="text1"/>
        </w:rPr>
      </w:pPr>
    </w:p>
    <w:p w14:paraId="75142042" w14:textId="725B6FBF" w:rsidR="00671ADB" w:rsidRPr="00DF2C3D" w:rsidRDefault="00AB53BF" w:rsidP="00DF2C3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b/>
          <w:color w:val="000000" w:themeColor="text1"/>
        </w:rPr>
      </w:pPr>
      <w:r w:rsidRPr="73184792">
        <w:rPr>
          <w:b/>
          <w:color w:val="000000" w:themeColor="text1"/>
        </w:rPr>
        <w:t>Question 1</w:t>
      </w:r>
      <w:r w:rsidR="00BB563B">
        <w:rPr>
          <w:b/>
          <w:color w:val="000000" w:themeColor="text1"/>
        </w:rPr>
        <w:t>3</w:t>
      </w:r>
      <w:r w:rsidRPr="73184792">
        <w:rPr>
          <w:b/>
          <w:color w:val="000000" w:themeColor="text1"/>
        </w:rPr>
        <w:t xml:space="preserve">: </w:t>
      </w:r>
      <w:r w:rsidR="00770479">
        <w:rPr>
          <w:b/>
          <w:color w:val="000000" w:themeColor="text1"/>
        </w:rPr>
        <w:t xml:space="preserve">Program Incentives: </w:t>
      </w:r>
      <w:r w:rsidR="00671ADB" w:rsidRPr="00DF2C3D">
        <w:rPr>
          <w:b/>
          <w:color w:val="000000" w:themeColor="text1"/>
        </w:rPr>
        <w:t>If your program design includes incentives, the following</w:t>
      </w:r>
      <w:r w:rsidR="0041329E" w:rsidRPr="73184792">
        <w:rPr>
          <w:b/>
          <w:color w:val="000000" w:themeColor="text1"/>
        </w:rPr>
        <w:t xml:space="preserve"> details are</w:t>
      </w:r>
      <w:r w:rsidR="00671ADB" w:rsidRPr="00DF2C3D">
        <w:rPr>
          <w:b/>
          <w:color w:val="000000" w:themeColor="text1"/>
        </w:rPr>
        <w:t xml:space="preserve"> required by the CDC. </w:t>
      </w:r>
      <w:r w:rsidR="006C7631" w:rsidRPr="00DF2C3D">
        <w:rPr>
          <w:b/>
          <w:color w:val="000000" w:themeColor="text1"/>
        </w:rPr>
        <w:t xml:space="preserve"> </w:t>
      </w:r>
      <w:r w:rsidR="00671ADB" w:rsidRPr="00DF2C3D">
        <w:rPr>
          <w:b/>
          <w:color w:val="000000" w:themeColor="text1"/>
        </w:rPr>
        <w:t xml:space="preserve"> </w:t>
      </w:r>
      <w:r w:rsidR="00CC63FF" w:rsidRPr="73184792">
        <w:rPr>
          <w:b/>
          <w:color w:val="000000" w:themeColor="text1"/>
        </w:rPr>
        <w:t>Please answer the following questions below</w:t>
      </w:r>
      <w:r w:rsidR="00770479">
        <w:rPr>
          <w:b/>
          <w:color w:val="000000" w:themeColor="text1"/>
        </w:rPr>
        <w:t xml:space="preserve"> in the </w:t>
      </w:r>
      <w:r w:rsidR="00770479" w:rsidRPr="00770479">
        <w:rPr>
          <w:b/>
          <w:color w:val="000000" w:themeColor="text1"/>
          <w:shd w:val="clear" w:color="auto" w:fill="FFF2CC" w:themeFill="accent4" w:themeFillTint="33"/>
        </w:rPr>
        <w:t>yellow -shaded boxes</w:t>
      </w:r>
      <w:r w:rsidR="00CC63FF" w:rsidRPr="73184792">
        <w:rPr>
          <w:b/>
          <w:color w:val="000000" w:themeColor="text1"/>
        </w:rPr>
        <w:t>.</w:t>
      </w:r>
    </w:p>
    <w:p w14:paraId="29E31E45" w14:textId="086C0B3D" w:rsidR="007A2DF6" w:rsidRDefault="007A2DF6" w:rsidP="00EC6F78">
      <w:pPr>
        <w:shd w:val="clear" w:color="auto" w:fill="FFFFFF"/>
        <w:spacing w:after="0" w:line="240" w:lineRule="auto"/>
        <w:ind w:left="1440"/>
        <w:rPr>
          <w:rFonts w:ascii="Times New Roman" w:eastAsia="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1757"/>
        <w:gridCol w:w="3722"/>
        <w:gridCol w:w="3871"/>
      </w:tblGrid>
      <w:tr w:rsidR="00CC63FF" w:rsidRPr="00CC63FF" w14:paraId="10024733" w14:textId="1574F8B5" w:rsidTr="00582446">
        <w:tc>
          <w:tcPr>
            <w:tcW w:w="2222" w:type="dxa"/>
          </w:tcPr>
          <w:p w14:paraId="0ADE7629" w14:textId="6C786224"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r w:rsidRPr="00EC6F78">
              <w:rPr>
                <w:rFonts w:asciiTheme="minorHAnsi" w:hAnsiTheme="minorHAnsi" w:cstheme="minorHAnsi"/>
                <w:b/>
                <w:bCs/>
                <w:color w:val="000000"/>
                <w:sz w:val="22"/>
                <w:szCs w:val="22"/>
                <w:bdr w:val="none" w:sz="0" w:space="0" w:color="auto" w:frame="1"/>
              </w:rPr>
              <w:t>Proposed Incentive</w:t>
            </w:r>
          </w:p>
        </w:tc>
        <w:tc>
          <w:tcPr>
            <w:tcW w:w="6593" w:type="dxa"/>
          </w:tcPr>
          <w:p w14:paraId="5BCB2FF5" w14:textId="005D7E28" w:rsidR="0041329E" w:rsidRPr="00EC6F78" w:rsidRDefault="0010459E" w:rsidP="00EC6F78">
            <w:pPr>
              <w:shd w:val="clear" w:color="auto" w:fill="FFFFFF"/>
              <w:rPr>
                <w:rFonts w:eastAsia="Times New Roman" w:cstheme="minorHAnsi"/>
                <w:b/>
                <w:bCs/>
                <w:color w:val="000000"/>
              </w:rPr>
            </w:pPr>
            <w:r w:rsidRPr="007521F7">
              <w:rPr>
                <w:rFonts w:eastAsia="Times New Roman" w:cstheme="minorHAnsi"/>
                <w:color w:val="000000"/>
                <w:bdr w:val="none" w:sz="0" w:space="0" w:color="auto" w:frame="1"/>
              </w:rPr>
              <w:t>D</w:t>
            </w:r>
            <w:r w:rsidR="0041329E" w:rsidRPr="007521F7">
              <w:rPr>
                <w:rFonts w:eastAsia="Times New Roman" w:cstheme="minorHAnsi"/>
                <w:color w:val="000000"/>
                <w:bdr w:val="none" w:sz="0" w:space="0" w:color="auto" w:frame="1"/>
              </w:rPr>
              <w:t>escribe</w:t>
            </w:r>
            <w:r w:rsidR="0042699C" w:rsidRPr="007521F7">
              <w:rPr>
                <w:rFonts w:eastAsia="Times New Roman" w:cstheme="minorHAnsi"/>
                <w:color w:val="000000"/>
                <w:bdr w:val="none" w:sz="0" w:space="0" w:color="auto" w:frame="1"/>
              </w:rPr>
              <w:t xml:space="preserve"> </w:t>
            </w:r>
            <w:r w:rsidR="0041329E" w:rsidRPr="007521F7">
              <w:rPr>
                <w:rFonts w:eastAsia="Times New Roman" w:cstheme="minorHAnsi"/>
                <w:color w:val="000000"/>
                <w:bdr w:val="none" w:sz="0" w:space="0" w:color="auto" w:frame="1"/>
              </w:rPr>
              <w:t>what incentive will be provided</w:t>
            </w:r>
            <w:r w:rsidR="008009B9">
              <w:rPr>
                <w:rFonts w:eastAsia="Times New Roman" w:cstheme="minorHAnsi"/>
                <w:color w:val="000000"/>
                <w:bdr w:val="none" w:sz="0" w:space="0" w:color="auto" w:frame="1"/>
              </w:rPr>
              <w:t xml:space="preserve"> and approximately how many </w:t>
            </w:r>
            <w:r w:rsidR="00C72B8D">
              <w:rPr>
                <w:rFonts w:eastAsia="Times New Roman" w:cstheme="minorHAnsi"/>
                <w:color w:val="000000"/>
                <w:bdr w:val="none" w:sz="0" w:space="0" w:color="auto" w:frame="1"/>
              </w:rPr>
              <w:t>incentives will be provided</w:t>
            </w:r>
            <w:r w:rsidR="0042699C" w:rsidRPr="007521F7">
              <w:rPr>
                <w:rFonts w:eastAsia="Times New Roman" w:cstheme="minorHAnsi"/>
                <w:color w:val="000000"/>
                <w:bdr w:val="none" w:sz="0" w:space="0" w:color="auto" w:frame="1"/>
              </w:rPr>
              <w:t xml:space="preserve">. </w:t>
            </w:r>
            <w:r w:rsidR="0042699C" w:rsidRPr="00EC6F78">
              <w:rPr>
                <w:rFonts w:eastAsia="Times New Roman" w:cstheme="minorHAnsi"/>
                <w:b/>
                <w:bCs/>
                <w:color w:val="000000"/>
                <w:bdr w:val="none" w:sz="0" w:space="0" w:color="auto" w:frame="1"/>
              </w:rPr>
              <w:t>The allowable</w:t>
            </w:r>
            <w:r w:rsidR="0042699C" w:rsidRPr="00467DDC">
              <w:rPr>
                <w:rFonts w:eastAsia="Times New Roman" w:cstheme="minorHAnsi"/>
                <w:b/>
                <w:bCs/>
                <w:color w:val="000000"/>
                <w:bdr w:val="none" w:sz="0" w:space="0" w:color="auto" w:frame="1"/>
              </w:rPr>
              <w:t xml:space="preserve"> </w:t>
            </w:r>
            <w:r w:rsidR="0042699C" w:rsidRPr="007521F7">
              <w:rPr>
                <w:rFonts w:eastAsia="Times New Roman" w:cstheme="minorHAnsi"/>
                <w:b/>
                <w:bCs/>
                <w:color w:val="000000"/>
                <w:bdr w:val="none" w:sz="0" w:space="0" w:color="auto" w:frame="1"/>
              </w:rPr>
              <w:t>monetary</w:t>
            </w:r>
            <w:r w:rsidR="0042699C" w:rsidRPr="00EC6F78">
              <w:rPr>
                <w:rFonts w:eastAsia="Times New Roman" w:cstheme="minorHAnsi"/>
                <w:b/>
                <w:bCs/>
                <w:color w:val="000000"/>
                <w:bdr w:val="none" w:sz="0" w:space="0" w:color="auto" w:frame="1"/>
              </w:rPr>
              <w:t xml:space="preserve"> incentive is a gift card for no more than $25 - for a store; bus card; or gas card</w:t>
            </w:r>
            <w:r w:rsidR="0042699C" w:rsidRPr="00467DDC">
              <w:rPr>
                <w:rFonts w:eastAsia="Times New Roman" w:cstheme="minorHAnsi"/>
                <w:b/>
                <w:bCs/>
                <w:color w:val="000000"/>
                <w:bdr w:val="none" w:sz="0" w:space="0" w:color="auto" w:frame="1"/>
              </w:rPr>
              <w:t xml:space="preserve">, but agencies may </w:t>
            </w:r>
            <w:r w:rsidR="005056AA" w:rsidRPr="007521F7">
              <w:rPr>
                <w:rFonts w:eastAsia="Times New Roman" w:cstheme="minorHAnsi"/>
                <w:b/>
                <w:bCs/>
                <w:color w:val="000000"/>
                <w:bdr w:val="none" w:sz="0" w:space="0" w:color="auto" w:frame="1"/>
              </w:rPr>
              <w:t xml:space="preserve">propose </w:t>
            </w:r>
            <w:r w:rsidR="0042699C" w:rsidRPr="007521F7">
              <w:rPr>
                <w:rFonts w:eastAsia="Times New Roman" w:cstheme="minorHAnsi"/>
                <w:b/>
                <w:bCs/>
                <w:color w:val="000000"/>
                <w:bdr w:val="none" w:sz="0" w:space="0" w:color="auto" w:frame="1"/>
              </w:rPr>
              <w:t>other non-monetary incentives</w:t>
            </w:r>
            <w:r w:rsidR="005056AA" w:rsidRPr="007521F7">
              <w:rPr>
                <w:rFonts w:eastAsia="Times New Roman" w:cstheme="minorHAnsi"/>
                <w:b/>
                <w:bCs/>
                <w:color w:val="000000"/>
                <w:bdr w:val="none" w:sz="0" w:space="0" w:color="auto" w:frame="1"/>
              </w:rPr>
              <w:t>.</w:t>
            </w:r>
          </w:p>
          <w:p w14:paraId="1367CBCE" w14:textId="77777777"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p>
        </w:tc>
        <w:tc>
          <w:tcPr>
            <w:tcW w:w="9215" w:type="dxa"/>
            <w:shd w:val="clear" w:color="auto" w:fill="FFF2CC" w:themeFill="accent4" w:themeFillTint="33"/>
          </w:tcPr>
          <w:sdt>
            <w:sdtPr>
              <w:rPr>
                <w:rStyle w:val="eop"/>
                <w:rFonts w:asciiTheme="minorHAnsi" w:hAnsiTheme="minorHAnsi" w:cstheme="minorHAnsi"/>
                <w:sz w:val="22"/>
                <w:szCs w:val="22"/>
              </w:rPr>
              <w:id w:val="-1701464650"/>
              <w:placeholder>
                <w:docPart w:val="7BAF96DC6BA448148B5FAC60B621345D"/>
              </w:placeholder>
              <w:showingPlcHdr/>
            </w:sdtPr>
            <w:sdtEndPr>
              <w:rPr>
                <w:rStyle w:val="eop"/>
              </w:rPr>
            </w:sdtEndPr>
            <w:sdtContent>
              <w:p w14:paraId="3C790241"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4375E35D" w14:textId="77777777" w:rsidR="0041329E" w:rsidRPr="00EC6F78" w:rsidRDefault="0041329E" w:rsidP="00500CE1">
            <w:pPr>
              <w:shd w:val="clear" w:color="auto" w:fill="FFFFFF"/>
              <w:rPr>
                <w:rFonts w:eastAsia="Times New Roman" w:cstheme="minorHAnsi"/>
                <w:color w:val="000000"/>
                <w:bdr w:val="none" w:sz="0" w:space="0" w:color="auto" w:frame="1"/>
              </w:rPr>
            </w:pPr>
          </w:p>
        </w:tc>
      </w:tr>
      <w:tr w:rsidR="00CC63FF" w:rsidRPr="00CC63FF" w14:paraId="7D7106C9" w14:textId="12950677" w:rsidTr="00582446">
        <w:tc>
          <w:tcPr>
            <w:tcW w:w="2222" w:type="dxa"/>
          </w:tcPr>
          <w:p w14:paraId="42722D32" w14:textId="40F571D2"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r w:rsidRPr="00EC6F78">
              <w:rPr>
                <w:rFonts w:asciiTheme="minorHAnsi" w:hAnsiTheme="minorHAnsi" w:cstheme="minorHAnsi"/>
                <w:b/>
                <w:bCs/>
                <w:color w:val="000000"/>
                <w:sz w:val="22"/>
                <w:szCs w:val="22"/>
                <w:bdr w:val="none" w:sz="0" w:space="0" w:color="auto" w:frame="1"/>
              </w:rPr>
              <w:t>Justification</w:t>
            </w:r>
          </w:p>
        </w:tc>
        <w:tc>
          <w:tcPr>
            <w:tcW w:w="6593" w:type="dxa"/>
          </w:tcPr>
          <w:p w14:paraId="31617594" w14:textId="2F281420" w:rsidR="0041329E" w:rsidRPr="00EC6F78" w:rsidRDefault="00D47834" w:rsidP="00EC6F78">
            <w:pPr>
              <w:shd w:val="clear" w:color="auto" w:fill="FFFFFF"/>
              <w:rPr>
                <w:rFonts w:eastAsia="Times New Roman" w:cstheme="minorHAnsi"/>
                <w:color w:val="000000"/>
              </w:rPr>
            </w:pPr>
            <w:r w:rsidRPr="007521F7">
              <w:rPr>
                <w:rFonts w:eastAsia="Times New Roman" w:cstheme="minorHAnsi"/>
                <w:color w:val="000000"/>
                <w:bdr w:val="none" w:sz="0" w:space="0" w:color="auto" w:frame="1"/>
              </w:rPr>
              <w:t>Describe</w:t>
            </w:r>
            <w:r w:rsidR="0041329E" w:rsidRPr="007521F7">
              <w:rPr>
                <w:rFonts w:eastAsia="Times New Roman" w:cstheme="minorHAnsi"/>
                <w:color w:val="000000"/>
                <w:bdr w:val="none" w:sz="0" w:space="0" w:color="auto" w:frame="1"/>
              </w:rPr>
              <w:t xml:space="preserve"> the purpose for the incentive and what the specific reason </w:t>
            </w:r>
            <w:r w:rsidRPr="00EC6F78">
              <w:rPr>
                <w:rFonts w:eastAsia="Times New Roman" w:cstheme="minorHAnsi"/>
                <w:color w:val="000000"/>
                <w:bdr w:val="none" w:sz="0" w:space="0" w:color="auto" w:frame="1"/>
              </w:rPr>
              <w:t xml:space="preserve">is </w:t>
            </w:r>
            <w:r w:rsidR="0041329E" w:rsidRPr="00EC6F78">
              <w:rPr>
                <w:rFonts w:eastAsia="Times New Roman" w:cstheme="minorHAnsi"/>
                <w:color w:val="000000"/>
                <w:bdr w:val="none" w:sz="0" w:space="0" w:color="auto" w:frame="1"/>
              </w:rPr>
              <w:t>for selecting this incentive</w:t>
            </w:r>
            <w:r w:rsidRPr="00EC6F78">
              <w:rPr>
                <w:rFonts w:eastAsia="Times New Roman" w:cstheme="minorHAnsi"/>
                <w:color w:val="000000"/>
                <w:bdr w:val="none" w:sz="0" w:space="0" w:color="auto" w:frame="1"/>
              </w:rPr>
              <w:t>.</w:t>
            </w:r>
            <w:r w:rsidR="0041329E" w:rsidRPr="00EC6F78">
              <w:rPr>
                <w:rFonts w:eastAsia="Times New Roman" w:cstheme="minorHAnsi"/>
                <w:color w:val="000000"/>
                <w:bdr w:val="none" w:sz="0" w:space="0" w:color="auto" w:frame="1"/>
              </w:rPr>
              <w:t xml:space="preserve"> What evidence indicates that an incentive is needed, and what evidence suggests that the selected incentive will be effective at achieving the desired result?</w:t>
            </w:r>
          </w:p>
          <w:p w14:paraId="313C9D73" w14:textId="77777777"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p>
        </w:tc>
        <w:tc>
          <w:tcPr>
            <w:tcW w:w="9215" w:type="dxa"/>
            <w:shd w:val="clear" w:color="auto" w:fill="FFF2CC" w:themeFill="accent4" w:themeFillTint="33"/>
          </w:tcPr>
          <w:sdt>
            <w:sdtPr>
              <w:rPr>
                <w:rStyle w:val="eop"/>
                <w:rFonts w:asciiTheme="minorHAnsi" w:hAnsiTheme="minorHAnsi" w:cstheme="minorHAnsi"/>
                <w:sz w:val="22"/>
                <w:szCs w:val="22"/>
              </w:rPr>
              <w:id w:val="-2008898127"/>
              <w:placeholder>
                <w:docPart w:val="1ECBAA1A1469411FA204294D2E8B4CF5"/>
              </w:placeholder>
              <w:showingPlcHdr/>
            </w:sdtPr>
            <w:sdtEndPr>
              <w:rPr>
                <w:rStyle w:val="eop"/>
              </w:rPr>
            </w:sdtEndPr>
            <w:sdtContent>
              <w:p w14:paraId="6CA9ECD6"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7A25C11E" w14:textId="77777777" w:rsidR="0041329E" w:rsidRPr="00EC6F78" w:rsidRDefault="0041329E" w:rsidP="00500CE1">
            <w:pPr>
              <w:shd w:val="clear" w:color="auto" w:fill="FFFFFF"/>
              <w:rPr>
                <w:rFonts w:eastAsia="Times New Roman" w:cstheme="minorHAnsi"/>
                <w:color w:val="000000"/>
                <w:bdr w:val="none" w:sz="0" w:space="0" w:color="auto" w:frame="1"/>
              </w:rPr>
            </w:pPr>
          </w:p>
        </w:tc>
      </w:tr>
      <w:tr w:rsidR="00CC63FF" w:rsidRPr="00CC63FF" w14:paraId="34BCA448" w14:textId="0D48A132" w:rsidTr="00582446">
        <w:tc>
          <w:tcPr>
            <w:tcW w:w="2222" w:type="dxa"/>
          </w:tcPr>
          <w:p w14:paraId="741E4E31" w14:textId="6C63D795"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r w:rsidRPr="00EC6F78">
              <w:rPr>
                <w:rFonts w:asciiTheme="minorHAnsi" w:hAnsiTheme="minorHAnsi" w:cstheme="minorHAnsi"/>
                <w:b/>
                <w:bCs/>
                <w:color w:val="000000"/>
                <w:sz w:val="22"/>
                <w:szCs w:val="22"/>
                <w:bdr w:val="none" w:sz="0" w:space="0" w:color="auto" w:frame="1"/>
              </w:rPr>
              <w:lastRenderedPageBreak/>
              <w:t>Anticipated gains</w:t>
            </w:r>
          </w:p>
        </w:tc>
        <w:tc>
          <w:tcPr>
            <w:tcW w:w="6593" w:type="dxa"/>
          </w:tcPr>
          <w:p w14:paraId="70C65CA9" w14:textId="7AB78462" w:rsidR="0041329E" w:rsidRPr="00EC6F78" w:rsidRDefault="00D47834" w:rsidP="00EC6F78">
            <w:pPr>
              <w:shd w:val="clear" w:color="auto" w:fill="FFFFFF"/>
              <w:rPr>
                <w:rFonts w:eastAsia="Times New Roman" w:cstheme="minorHAnsi"/>
                <w:color w:val="000000"/>
              </w:rPr>
            </w:pPr>
            <w:r w:rsidRPr="007521F7">
              <w:rPr>
                <w:rFonts w:eastAsia="Times New Roman" w:cstheme="minorHAnsi"/>
                <w:color w:val="000000"/>
                <w:bdr w:val="none" w:sz="0" w:space="0" w:color="auto" w:frame="1"/>
              </w:rPr>
              <w:t>E</w:t>
            </w:r>
            <w:r w:rsidR="0041329E" w:rsidRPr="007521F7">
              <w:rPr>
                <w:rFonts w:eastAsia="Times New Roman" w:cstheme="minorHAnsi"/>
                <w:color w:val="000000"/>
                <w:bdr w:val="none" w:sz="0" w:space="0" w:color="auto" w:frame="1"/>
              </w:rPr>
              <w:t>xplain how providing such an incentive will defray societal costs or have a positive return o</w:t>
            </w:r>
            <w:r w:rsidR="0041329E" w:rsidRPr="00EC6F78">
              <w:rPr>
                <w:rFonts w:eastAsia="Times New Roman" w:cstheme="minorHAnsi"/>
                <w:color w:val="000000"/>
                <w:bdr w:val="none" w:sz="0" w:space="0" w:color="auto" w:frame="1"/>
              </w:rPr>
              <w:t>n investment, including by increasing overall COVID-19 vaccination</w:t>
            </w:r>
            <w:r w:rsidRPr="00EC6F78">
              <w:rPr>
                <w:rFonts w:eastAsia="Times New Roman" w:cstheme="minorHAnsi"/>
                <w:color w:val="000000"/>
                <w:bdr w:val="none" w:sz="0" w:space="0" w:color="auto" w:frame="1"/>
              </w:rPr>
              <w:t xml:space="preserve">. </w:t>
            </w:r>
            <w:r w:rsidR="0041329E" w:rsidRPr="00EC6F78">
              <w:rPr>
                <w:rFonts w:eastAsia="Times New Roman" w:cstheme="minorHAnsi"/>
                <w:color w:val="000000"/>
                <w:bdr w:val="none" w:sz="0" w:space="0" w:color="auto" w:frame="1"/>
              </w:rPr>
              <w:t>Additionally, describe potential unintended negative consequences and how those are outweighed by the benefits</w:t>
            </w:r>
            <w:r w:rsidR="00A75508" w:rsidRPr="00EC6F78">
              <w:rPr>
                <w:rFonts w:eastAsia="Times New Roman" w:cstheme="minorHAnsi"/>
                <w:color w:val="000000"/>
                <w:bdr w:val="none" w:sz="0" w:space="0" w:color="auto" w:frame="1"/>
              </w:rPr>
              <w:t>.</w:t>
            </w:r>
          </w:p>
          <w:p w14:paraId="49AAB3B3" w14:textId="77777777"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p>
        </w:tc>
        <w:tc>
          <w:tcPr>
            <w:tcW w:w="9215" w:type="dxa"/>
            <w:shd w:val="clear" w:color="auto" w:fill="FFF2CC" w:themeFill="accent4" w:themeFillTint="33"/>
          </w:tcPr>
          <w:sdt>
            <w:sdtPr>
              <w:rPr>
                <w:rStyle w:val="eop"/>
                <w:rFonts w:asciiTheme="minorHAnsi" w:hAnsiTheme="minorHAnsi" w:cstheme="minorHAnsi"/>
                <w:sz w:val="22"/>
                <w:szCs w:val="22"/>
              </w:rPr>
              <w:id w:val="-1552227230"/>
              <w:placeholder>
                <w:docPart w:val="C20B250E54094274A5661FDB4E5A2C27"/>
              </w:placeholder>
              <w:showingPlcHdr/>
            </w:sdtPr>
            <w:sdtEndPr>
              <w:rPr>
                <w:rStyle w:val="eop"/>
              </w:rPr>
            </w:sdtEndPr>
            <w:sdtContent>
              <w:p w14:paraId="7DF6CA51"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365CA5A6" w14:textId="77777777" w:rsidR="0041329E" w:rsidRPr="00EC6F78" w:rsidRDefault="0041329E" w:rsidP="00500CE1">
            <w:pPr>
              <w:shd w:val="clear" w:color="auto" w:fill="FFFFFF"/>
              <w:rPr>
                <w:rFonts w:eastAsia="Times New Roman" w:cstheme="minorHAnsi"/>
                <w:color w:val="000000"/>
                <w:bdr w:val="none" w:sz="0" w:space="0" w:color="auto" w:frame="1"/>
              </w:rPr>
            </w:pPr>
          </w:p>
        </w:tc>
      </w:tr>
      <w:tr w:rsidR="00CC63FF" w:rsidRPr="00CC63FF" w14:paraId="445B04C3" w14:textId="63D32C78" w:rsidTr="00582446">
        <w:tc>
          <w:tcPr>
            <w:tcW w:w="2222" w:type="dxa"/>
          </w:tcPr>
          <w:p w14:paraId="43F73838" w14:textId="4A0CE96D"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r w:rsidRPr="00EC6F78">
              <w:rPr>
                <w:rFonts w:asciiTheme="minorHAnsi" w:hAnsiTheme="minorHAnsi" w:cstheme="minorHAnsi"/>
                <w:b/>
                <w:bCs/>
                <w:color w:val="000000"/>
                <w:sz w:val="22"/>
                <w:szCs w:val="22"/>
                <w:bdr w:val="none" w:sz="0" w:space="0" w:color="auto" w:frame="1"/>
              </w:rPr>
              <w:t>Defined amount</w:t>
            </w:r>
          </w:p>
        </w:tc>
        <w:tc>
          <w:tcPr>
            <w:tcW w:w="6593" w:type="dxa"/>
          </w:tcPr>
          <w:p w14:paraId="06F3CB48" w14:textId="351C6B0C" w:rsidR="0041329E" w:rsidRPr="00EC6F78" w:rsidRDefault="00A75508" w:rsidP="00EC6F78">
            <w:pPr>
              <w:shd w:val="clear" w:color="auto" w:fill="FFFFFF"/>
              <w:rPr>
                <w:rFonts w:eastAsia="Times New Roman" w:cstheme="minorHAnsi"/>
                <w:b/>
                <w:bCs/>
                <w:color w:val="000000"/>
              </w:rPr>
            </w:pPr>
            <w:r w:rsidRPr="007521F7">
              <w:rPr>
                <w:rFonts w:eastAsia="Times New Roman" w:cstheme="minorHAnsi"/>
                <w:color w:val="000000"/>
                <w:bdr w:val="none" w:sz="0" w:space="0" w:color="auto" w:frame="1"/>
              </w:rPr>
              <w:t>C</w:t>
            </w:r>
            <w:r w:rsidR="0041329E" w:rsidRPr="007521F7">
              <w:rPr>
                <w:rFonts w:eastAsia="Times New Roman" w:cstheme="minorHAnsi"/>
                <w:color w:val="000000"/>
                <w:bdr w:val="none" w:sz="0" w:space="0" w:color="auto" w:frame="1"/>
              </w:rPr>
              <w:t>ost per person and total allocated funding for the vaccine recipient incentives</w:t>
            </w:r>
            <w:r w:rsidRPr="007521F7">
              <w:rPr>
                <w:rFonts w:eastAsia="Times New Roman" w:cstheme="minorHAnsi"/>
                <w:color w:val="000000"/>
                <w:bdr w:val="none" w:sz="0" w:space="0" w:color="auto" w:frame="1"/>
              </w:rPr>
              <w:t>.</w:t>
            </w:r>
            <w:r w:rsidR="0041329E" w:rsidRPr="007521F7">
              <w:rPr>
                <w:rFonts w:eastAsia="Times New Roman" w:cstheme="minorHAnsi"/>
                <w:color w:val="000000"/>
                <w:bdr w:val="none" w:sz="0" w:space="0" w:color="auto" w:frame="1"/>
              </w:rPr>
              <w:t xml:space="preserve"> </w:t>
            </w:r>
            <w:r w:rsidR="0041329E" w:rsidRPr="00EC6F78">
              <w:rPr>
                <w:rFonts w:eastAsia="Times New Roman" w:cstheme="minorHAnsi"/>
                <w:b/>
                <w:bCs/>
                <w:color w:val="000000"/>
                <w:bdr w:val="none" w:sz="0" w:space="0" w:color="auto" w:frame="1"/>
              </w:rPr>
              <w:t>Note that the incentive cap is $25 per person.</w:t>
            </w:r>
          </w:p>
          <w:p w14:paraId="7E34A2EB" w14:textId="77777777"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p>
        </w:tc>
        <w:tc>
          <w:tcPr>
            <w:tcW w:w="9215" w:type="dxa"/>
            <w:shd w:val="clear" w:color="auto" w:fill="FFF2CC" w:themeFill="accent4" w:themeFillTint="33"/>
          </w:tcPr>
          <w:sdt>
            <w:sdtPr>
              <w:rPr>
                <w:rStyle w:val="eop"/>
                <w:rFonts w:asciiTheme="minorHAnsi" w:hAnsiTheme="minorHAnsi" w:cstheme="minorHAnsi"/>
                <w:sz w:val="22"/>
                <w:szCs w:val="22"/>
              </w:rPr>
              <w:id w:val="1438792481"/>
              <w:placeholder>
                <w:docPart w:val="5943BEAD938E43E2BDA7C53056A341D9"/>
              </w:placeholder>
              <w:showingPlcHdr/>
            </w:sdtPr>
            <w:sdtEndPr>
              <w:rPr>
                <w:rStyle w:val="eop"/>
              </w:rPr>
            </w:sdtEndPr>
            <w:sdtContent>
              <w:p w14:paraId="5F402721"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375DEA4F" w14:textId="77777777" w:rsidR="0041329E" w:rsidRPr="00EC6F78" w:rsidRDefault="0041329E" w:rsidP="00500CE1">
            <w:pPr>
              <w:shd w:val="clear" w:color="auto" w:fill="FFFFFF"/>
              <w:rPr>
                <w:rFonts w:eastAsia="Times New Roman" w:cstheme="minorHAnsi"/>
                <w:color w:val="000000"/>
                <w:bdr w:val="none" w:sz="0" w:space="0" w:color="auto" w:frame="1"/>
              </w:rPr>
            </w:pPr>
          </w:p>
        </w:tc>
      </w:tr>
      <w:tr w:rsidR="00CC63FF" w:rsidRPr="00CC63FF" w14:paraId="7DDED8F2" w14:textId="50160E16" w:rsidTr="00582446">
        <w:tc>
          <w:tcPr>
            <w:tcW w:w="2222" w:type="dxa"/>
          </w:tcPr>
          <w:p w14:paraId="72D27C30" w14:textId="77EC9494"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r w:rsidRPr="00EC6F78">
              <w:rPr>
                <w:rFonts w:asciiTheme="minorHAnsi" w:hAnsiTheme="minorHAnsi" w:cstheme="minorHAnsi"/>
                <w:b/>
                <w:bCs/>
                <w:color w:val="000000"/>
                <w:sz w:val="22"/>
                <w:szCs w:val="22"/>
                <w:bdr w:val="none" w:sz="0" w:space="0" w:color="auto" w:frame="1"/>
              </w:rPr>
              <w:t>Qualifications for issuance</w:t>
            </w:r>
          </w:p>
        </w:tc>
        <w:tc>
          <w:tcPr>
            <w:tcW w:w="6593" w:type="dxa"/>
          </w:tcPr>
          <w:p w14:paraId="14FE2B54" w14:textId="4FA35C56" w:rsidR="0041329E" w:rsidRPr="00EC6F78" w:rsidRDefault="00A75508" w:rsidP="00EC6F78">
            <w:pPr>
              <w:shd w:val="clear" w:color="auto" w:fill="FFFFFF"/>
              <w:rPr>
                <w:rFonts w:eastAsia="Times New Roman" w:cstheme="minorHAnsi"/>
                <w:color w:val="000000"/>
              </w:rPr>
            </w:pPr>
            <w:r w:rsidRPr="007521F7">
              <w:rPr>
                <w:rFonts w:eastAsia="Times New Roman" w:cstheme="minorHAnsi"/>
                <w:color w:val="000000"/>
                <w:bdr w:val="none" w:sz="0" w:space="0" w:color="auto" w:frame="1"/>
              </w:rPr>
              <w:t>W</w:t>
            </w:r>
            <w:r w:rsidR="0041329E" w:rsidRPr="007521F7">
              <w:rPr>
                <w:rFonts w:eastAsia="Times New Roman" w:cstheme="minorHAnsi"/>
                <w:color w:val="000000"/>
                <w:bdr w:val="none" w:sz="0" w:space="0" w:color="auto" w:frame="1"/>
              </w:rPr>
              <w:t>hat makes a person eligible for the incentive? Does it take into consideration issues related to equity in your community? Does the proposed plan raise any state legal concerns?</w:t>
            </w:r>
          </w:p>
          <w:p w14:paraId="0FF324FE" w14:textId="77777777"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p>
        </w:tc>
        <w:tc>
          <w:tcPr>
            <w:tcW w:w="9215" w:type="dxa"/>
            <w:shd w:val="clear" w:color="auto" w:fill="FFF2CC" w:themeFill="accent4" w:themeFillTint="33"/>
          </w:tcPr>
          <w:sdt>
            <w:sdtPr>
              <w:rPr>
                <w:rStyle w:val="eop"/>
                <w:rFonts w:asciiTheme="minorHAnsi" w:hAnsiTheme="minorHAnsi" w:cstheme="minorHAnsi"/>
                <w:sz w:val="22"/>
                <w:szCs w:val="22"/>
              </w:rPr>
              <w:id w:val="285241982"/>
              <w:placeholder>
                <w:docPart w:val="BD776027829D4D609BD02969BC94ABE6"/>
              </w:placeholder>
              <w:showingPlcHdr/>
            </w:sdtPr>
            <w:sdtEndPr>
              <w:rPr>
                <w:rStyle w:val="eop"/>
              </w:rPr>
            </w:sdtEndPr>
            <w:sdtContent>
              <w:p w14:paraId="4A97F7BB"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792741D3" w14:textId="77777777" w:rsidR="0041329E" w:rsidRPr="00EC6F78" w:rsidRDefault="0041329E" w:rsidP="005D3E9C">
            <w:pPr>
              <w:shd w:val="clear" w:color="auto" w:fill="FFFFFF"/>
              <w:rPr>
                <w:rFonts w:eastAsia="Times New Roman" w:cstheme="minorHAnsi"/>
                <w:color w:val="000000"/>
                <w:bdr w:val="none" w:sz="0" w:space="0" w:color="auto" w:frame="1"/>
              </w:rPr>
            </w:pPr>
          </w:p>
        </w:tc>
      </w:tr>
      <w:tr w:rsidR="00CC63FF" w:rsidRPr="00EC6F78" w14:paraId="6C203555" w14:textId="6D8BBB5C" w:rsidTr="00582446">
        <w:tc>
          <w:tcPr>
            <w:tcW w:w="2222" w:type="dxa"/>
          </w:tcPr>
          <w:p w14:paraId="6935B05A" w14:textId="6E56183B" w:rsidR="0041329E" w:rsidRPr="00467DDC" w:rsidRDefault="0041329E" w:rsidP="002D4514">
            <w:pPr>
              <w:pStyle w:val="paragraph"/>
              <w:spacing w:before="0" w:beforeAutospacing="0" w:after="0" w:afterAutospacing="0"/>
              <w:textAlignment w:val="baseline"/>
              <w:rPr>
                <w:rFonts w:asciiTheme="minorHAnsi" w:hAnsiTheme="minorHAnsi" w:cstheme="minorHAnsi"/>
                <w:sz w:val="22"/>
                <w:szCs w:val="22"/>
              </w:rPr>
            </w:pPr>
            <w:r w:rsidRPr="00EC6F78">
              <w:rPr>
                <w:rFonts w:asciiTheme="minorHAnsi" w:hAnsiTheme="minorHAnsi" w:cstheme="minorHAnsi"/>
                <w:b/>
                <w:bCs/>
                <w:color w:val="000000"/>
                <w:sz w:val="22"/>
                <w:szCs w:val="22"/>
                <w:bdr w:val="none" w:sz="0" w:space="0" w:color="auto" w:frame="1"/>
              </w:rPr>
              <w:t>Method of issuance and tracking</w:t>
            </w:r>
          </w:p>
        </w:tc>
        <w:tc>
          <w:tcPr>
            <w:tcW w:w="6593" w:type="dxa"/>
          </w:tcPr>
          <w:p w14:paraId="65F113C3" w14:textId="77777777" w:rsidR="005E4B9A" w:rsidRPr="00EC6F78" w:rsidRDefault="00A75508" w:rsidP="002D4514">
            <w:pPr>
              <w:pStyle w:val="paragraph"/>
              <w:spacing w:before="0" w:beforeAutospacing="0" w:after="0" w:afterAutospacing="0"/>
              <w:textAlignment w:val="baseline"/>
              <w:rPr>
                <w:rFonts w:asciiTheme="minorHAnsi" w:hAnsiTheme="minorHAnsi" w:cstheme="minorBidi"/>
                <w:color w:val="000000"/>
                <w:sz w:val="22"/>
                <w:szCs w:val="22"/>
                <w:bdr w:val="none" w:sz="0" w:space="0" w:color="auto" w:frame="1"/>
              </w:rPr>
            </w:pPr>
            <w:r w:rsidRPr="73184792">
              <w:rPr>
                <w:rFonts w:asciiTheme="minorHAnsi" w:hAnsiTheme="minorHAnsi" w:cstheme="minorBidi"/>
                <w:color w:val="000000"/>
                <w:sz w:val="22"/>
                <w:szCs w:val="22"/>
                <w:bdr w:val="none" w:sz="0" w:space="0" w:color="auto" w:frame="1"/>
              </w:rPr>
              <w:t>H</w:t>
            </w:r>
            <w:r w:rsidR="0041329E" w:rsidRPr="73184792">
              <w:rPr>
                <w:rFonts w:asciiTheme="minorHAnsi" w:hAnsiTheme="minorHAnsi" w:cstheme="minorBidi"/>
                <w:color w:val="000000"/>
                <w:sz w:val="22"/>
                <w:szCs w:val="22"/>
                <w:bdr w:val="none" w:sz="0" w:space="0" w:color="auto" w:frame="1"/>
              </w:rPr>
              <w:t xml:space="preserve">ow will the incentive be delivered? Does the proposed plan and implementation align with any relevant policies and procedures governing your organization (e.g., procurement, ethics, etc.)? </w:t>
            </w:r>
          </w:p>
          <w:p w14:paraId="4BBB5106" w14:textId="27F4B166" w:rsidR="0041329E" w:rsidRPr="00467DDC" w:rsidRDefault="005E4B9A" w:rsidP="002D4514">
            <w:pPr>
              <w:pStyle w:val="paragraph"/>
              <w:spacing w:before="0" w:beforeAutospacing="0" w:after="0" w:afterAutospacing="0"/>
              <w:textAlignment w:val="baseline"/>
              <w:rPr>
                <w:rFonts w:asciiTheme="minorHAnsi" w:hAnsiTheme="minorHAnsi" w:cstheme="minorBidi"/>
                <w:sz w:val="22"/>
                <w:szCs w:val="22"/>
              </w:rPr>
            </w:pPr>
            <w:r w:rsidRPr="73184792">
              <w:rPr>
                <w:rFonts w:asciiTheme="minorHAnsi" w:hAnsiTheme="minorHAnsi" w:cstheme="minorBidi"/>
                <w:color w:val="000000"/>
                <w:sz w:val="22"/>
                <w:szCs w:val="22"/>
                <w:bdr w:val="none" w:sz="0" w:space="0" w:color="auto" w:frame="1"/>
              </w:rPr>
              <w:t xml:space="preserve">Note: </w:t>
            </w:r>
            <w:r w:rsidR="00A75508" w:rsidRPr="73184792">
              <w:rPr>
                <w:rFonts w:asciiTheme="minorHAnsi" w:hAnsiTheme="minorHAnsi" w:cstheme="minorBidi"/>
                <w:color w:val="000000"/>
                <w:sz w:val="22"/>
                <w:szCs w:val="22"/>
                <w:bdr w:val="none" w:sz="0" w:space="0" w:color="auto" w:frame="1"/>
              </w:rPr>
              <w:t>APH will be providing a gift card policy</w:t>
            </w:r>
            <w:r w:rsidR="00BC422A" w:rsidRPr="73184792">
              <w:rPr>
                <w:rFonts w:asciiTheme="minorHAnsi" w:hAnsiTheme="minorHAnsi" w:cstheme="minorBidi"/>
                <w:color w:val="000000"/>
                <w:sz w:val="22"/>
                <w:szCs w:val="22"/>
                <w:bdr w:val="none" w:sz="0" w:space="0" w:color="auto" w:frame="1"/>
              </w:rPr>
              <w:t xml:space="preserve"> that all awarded agencies will have to use to track their gift cards.  However, if the incentives are non-monetary, please describe</w:t>
            </w:r>
            <w:r w:rsidRPr="73184792">
              <w:rPr>
                <w:rFonts w:asciiTheme="minorHAnsi" w:hAnsiTheme="minorHAnsi" w:cstheme="minorBidi"/>
                <w:color w:val="000000"/>
                <w:sz w:val="22"/>
                <w:szCs w:val="22"/>
                <w:bdr w:val="none" w:sz="0" w:space="0" w:color="auto" w:frame="1"/>
              </w:rPr>
              <w:t xml:space="preserve"> how you will track incentives distributed</w:t>
            </w:r>
            <w:r w:rsidR="00BC422A" w:rsidRPr="73184792">
              <w:rPr>
                <w:rFonts w:asciiTheme="minorHAnsi" w:hAnsiTheme="minorHAnsi" w:cstheme="minorBidi"/>
                <w:color w:val="000000"/>
                <w:sz w:val="22"/>
                <w:szCs w:val="22"/>
                <w:bdr w:val="none" w:sz="0" w:space="0" w:color="auto" w:frame="1"/>
              </w:rPr>
              <w:t>.</w:t>
            </w:r>
          </w:p>
        </w:tc>
        <w:tc>
          <w:tcPr>
            <w:tcW w:w="9215" w:type="dxa"/>
            <w:shd w:val="clear" w:color="auto" w:fill="FFF2CC" w:themeFill="accent4" w:themeFillTint="33"/>
          </w:tcPr>
          <w:sdt>
            <w:sdtPr>
              <w:rPr>
                <w:rStyle w:val="eop"/>
                <w:rFonts w:asciiTheme="minorHAnsi" w:hAnsiTheme="minorHAnsi" w:cstheme="minorHAnsi"/>
                <w:sz w:val="22"/>
                <w:szCs w:val="22"/>
              </w:rPr>
              <w:id w:val="-1446836882"/>
              <w:placeholder>
                <w:docPart w:val="9CB9197744E74FCEABF2F312CC639E60"/>
              </w:placeholder>
              <w:showingPlcHdr/>
            </w:sdtPr>
            <w:sdtEndPr>
              <w:rPr>
                <w:rStyle w:val="eop"/>
              </w:rPr>
            </w:sdtEndPr>
            <w:sdtContent>
              <w:p w14:paraId="53C099CE"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249FA020" w14:textId="77777777" w:rsidR="0041329E" w:rsidRPr="00EC6F78" w:rsidRDefault="0041329E" w:rsidP="002D4514">
            <w:pPr>
              <w:pStyle w:val="paragraph"/>
              <w:spacing w:before="0" w:beforeAutospacing="0" w:after="0" w:afterAutospacing="0"/>
              <w:textAlignment w:val="baseline"/>
              <w:rPr>
                <w:rFonts w:asciiTheme="minorHAnsi" w:hAnsiTheme="minorHAnsi" w:cstheme="minorHAnsi"/>
                <w:color w:val="000000"/>
                <w:sz w:val="22"/>
                <w:szCs w:val="22"/>
                <w:bdr w:val="none" w:sz="0" w:space="0" w:color="auto" w:frame="1"/>
              </w:rPr>
            </w:pPr>
          </w:p>
        </w:tc>
      </w:tr>
      <w:tr w:rsidR="00CC63FF" w:rsidRPr="00EC6F78" w14:paraId="166EA143" w14:textId="4AEE646C" w:rsidTr="00582446">
        <w:tc>
          <w:tcPr>
            <w:tcW w:w="2222" w:type="dxa"/>
          </w:tcPr>
          <w:p w14:paraId="323B6EC3" w14:textId="6C3CAA17" w:rsidR="0041329E" w:rsidRPr="00EC6F78" w:rsidRDefault="0041329E" w:rsidP="002D4514">
            <w:pPr>
              <w:pStyle w:val="paragraph"/>
              <w:spacing w:before="0" w:beforeAutospacing="0" w:after="0" w:afterAutospacing="0"/>
              <w:textAlignment w:val="baseline"/>
              <w:rPr>
                <w:rFonts w:asciiTheme="minorHAnsi" w:hAnsiTheme="minorHAnsi" w:cstheme="minorHAnsi"/>
                <w:b/>
                <w:bCs/>
                <w:color w:val="000000"/>
                <w:sz w:val="22"/>
                <w:szCs w:val="22"/>
                <w:bdr w:val="none" w:sz="0" w:space="0" w:color="auto" w:frame="1"/>
              </w:rPr>
            </w:pPr>
            <w:r w:rsidRPr="00EC6F78">
              <w:rPr>
                <w:rFonts w:asciiTheme="minorHAnsi" w:hAnsiTheme="minorHAnsi" w:cstheme="minorHAnsi"/>
                <w:b/>
                <w:bCs/>
                <w:color w:val="000000"/>
                <w:sz w:val="22"/>
                <w:szCs w:val="22"/>
                <w:bdr w:val="none" w:sz="0" w:space="0" w:color="auto" w:frame="1"/>
              </w:rPr>
              <w:t>Method of evaluation</w:t>
            </w:r>
          </w:p>
        </w:tc>
        <w:tc>
          <w:tcPr>
            <w:tcW w:w="6593" w:type="dxa"/>
          </w:tcPr>
          <w:p w14:paraId="2D14EA56" w14:textId="2E9E91E0" w:rsidR="0041329E" w:rsidRPr="00EC6F78" w:rsidRDefault="005E4B9A" w:rsidP="002D4514">
            <w:pPr>
              <w:pStyle w:val="paragraph"/>
              <w:spacing w:before="0" w:beforeAutospacing="0" w:after="0" w:afterAutospacing="0"/>
              <w:textAlignment w:val="baseline"/>
              <w:rPr>
                <w:rFonts w:asciiTheme="minorHAnsi" w:hAnsiTheme="minorHAnsi" w:cstheme="minorHAnsi"/>
                <w:color w:val="000000"/>
                <w:sz w:val="22"/>
                <w:szCs w:val="22"/>
                <w:bdr w:val="none" w:sz="0" w:space="0" w:color="auto" w:frame="1"/>
              </w:rPr>
            </w:pPr>
            <w:r w:rsidRPr="00EC6F78">
              <w:rPr>
                <w:rFonts w:asciiTheme="minorHAnsi" w:hAnsiTheme="minorHAnsi" w:cstheme="minorHAnsi"/>
                <w:color w:val="000000"/>
                <w:sz w:val="22"/>
                <w:szCs w:val="22"/>
                <w:bdr w:val="none" w:sz="0" w:space="0" w:color="auto" w:frame="1"/>
              </w:rPr>
              <w:t>H</w:t>
            </w:r>
            <w:r w:rsidR="0041329E" w:rsidRPr="00EC6F78">
              <w:rPr>
                <w:rFonts w:asciiTheme="minorHAnsi" w:hAnsiTheme="minorHAnsi" w:cstheme="minorHAnsi"/>
                <w:color w:val="000000"/>
                <w:sz w:val="22"/>
                <w:szCs w:val="22"/>
                <w:bdr w:val="none" w:sz="0" w:space="0" w:color="auto" w:frame="1"/>
              </w:rPr>
              <w:t>ow will the incentive plan be evaluated for effectiveness?</w:t>
            </w:r>
          </w:p>
        </w:tc>
        <w:tc>
          <w:tcPr>
            <w:tcW w:w="9215" w:type="dxa"/>
            <w:shd w:val="clear" w:color="auto" w:fill="FFF2CC" w:themeFill="accent4" w:themeFillTint="33"/>
          </w:tcPr>
          <w:sdt>
            <w:sdtPr>
              <w:rPr>
                <w:rStyle w:val="eop"/>
                <w:rFonts w:asciiTheme="minorHAnsi" w:hAnsiTheme="minorHAnsi" w:cstheme="minorHAnsi"/>
                <w:sz w:val="22"/>
                <w:szCs w:val="22"/>
              </w:rPr>
              <w:id w:val="-1044985118"/>
              <w:placeholder>
                <w:docPart w:val="22AB1AC3DFC349AF88AB30FF381BD6B6"/>
              </w:placeholder>
              <w:showingPlcHdr/>
            </w:sdtPr>
            <w:sdtEndPr>
              <w:rPr>
                <w:rStyle w:val="eop"/>
              </w:rPr>
            </w:sdtEndPr>
            <w:sdtContent>
              <w:p w14:paraId="5D42EC7E" w14:textId="77777777" w:rsidR="0041329E" w:rsidRPr="00467DDC" w:rsidRDefault="0041329E" w:rsidP="0041329E">
                <w:pPr>
                  <w:pStyle w:val="paragraph"/>
                  <w:spacing w:before="0" w:beforeAutospacing="0" w:after="0" w:afterAutospacing="0"/>
                  <w:textAlignment w:val="baseline"/>
                  <w:rPr>
                    <w:rStyle w:val="eop"/>
                    <w:rFonts w:asciiTheme="minorHAnsi" w:eastAsiaTheme="minorHAnsi" w:hAnsiTheme="minorHAnsi" w:cstheme="minorHAnsi"/>
                    <w:sz w:val="22"/>
                    <w:szCs w:val="22"/>
                  </w:rPr>
                </w:pPr>
                <w:r w:rsidRPr="00467DDC">
                  <w:rPr>
                    <w:rStyle w:val="PlaceholderText"/>
                    <w:rFonts w:asciiTheme="minorHAnsi" w:hAnsiTheme="minorHAnsi" w:cstheme="minorHAnsi"/>
                    <w:sz w:val="22"/>
                    <w:szCs w:val="22"/>
                  </w:rPr>
                  <w:t>Click or tap here to enter text.</w:t>
                </w:r>
              </w:p>
            </w:sdtContent>
          </w:sdt>
          <w:p w14:paraId="22994018" w14:textId="77777777" w:rsidR="0041329E" w:rsidRDefault="0041329E" w:rsidP="002D4514">
            <w:pPr>
              <w:pStyle w:val="paragraph"/>
              <w:spacing w:before="0" w:beforeAutospacing="0" w:after="0" w:afterAutospacing="0"/>
              <w:textAlignment w:val="baseline"/>
              <w:rPr>
                <w:rFonts w:asciiTheme="minorHAnsi" w:hAnsiTheme="minorHAnsi" w:cstheme="minorHAnsi"/>
                <w:color w:val="000000"/>
                <w:sz w:val="22"/>
                <w:szCs w:val="22"/>
                <w:bdr w:val="none" w:sz="0" w:space="0" w:color="auto" w:frame="1"/>
              </w:rPr>
            </w:pPr>
          </w:p>
          <w:p w14:paraId="368F4FAA" w14:textId="531D3579" w:rsidR="00B15A34" w:rsidRPr="00EC6F78" w:rsidRDefault="00B15A34" w:rsidP="002D4514">
            <w:pPr>
              <w:pStyle w:val="paragraph"/>
              <w:spacing w:before="0" w:beforeAutospacing="0" w:after="0" w:afterAutospacing="0"/>
              <w:textAlignment w:val="baseline"/>
              <w:rPr>
                <w:rFonts w:asciiTheme="minorHAnsi" w:hAnsiTheme="minorHAnsi" w:cstheme="minorHAnsi"/>
                <w:color w:val="000000"/>
                <w:sz w:val="22"/>
                <w:szCs w:val="22"/>
                <w:bdr w:val="none" w:sz="0" w:space="0" w:color="auto" w:frame="1"/>
              </w:rPr>
            </w:pPr>
          </w:p>
        </w:tc>
      </w:tr>
    </w:tbl>
    <w:p w14:paraId="60DCAC0F" w14:textId="0BB97ECF" w:rsidR="007A2DF6" w:rsidRPr="00981AB4" w:rsidRDefault="007A2DF6" w:rsidP="002D4514">
      <w:pPr>
        <w:pStyle w:val="paragraph"/>
        <w:spacing w:before="0" w:beforeAutospacing="0" w:after="0" w:afterAutospacing="0"/>
        <w:textAlignment w:val="baseline"/>
        <w:rPr>
          <w:rFonts w:asciiTheme="minorHAnsi" w:hAnsiTheme="minorHAnsi" w:cstheme="minorHAnsi"/>
          <w:sz w:val="22"/>
          <w:szCs w:val="22"/>
        </w:rPr>
      </w:pPr>
    </w:p>
    <w:p w14:paraId="6F15B766" w14:textId="77777777" w:rsidR="00505ECF" w:rsidRPr="00981AB4" w:rsidRDefault="00505ECF" w:rsidP="00505ECF">
      <w:pPr>
        <w:pStyle w:val="paragraph"/>
        <w:spacing w:before="0" w:beforeAutospacing="0" w:after="0" w:afterAutospacing="0"/>
        <w:textAlignment w:val="baseline"/>
        <w:rPr>
          <w:rFonts w:asciiTheme="minorHAnsi" w:hAnsiTheme="minorHAnsi" w:cstheme="minorHAnsi"/>
          <w:sz w:val="22"/>
          <w:szCs w:val="22"/>
        </w:rPr>
      </w:pPr>
    </w:p>
    <w:p w14:paraId="20B3C710" w14:textId="78A4A90C" w:rsidR="000A6F1A" w:rsidRPr="00981AB4" w:rsidRDefault="00FF4A66" w:rsidP="0043286D">
      <w:pPr>
        <w:pBdr>
          <w:top w:val="single" w:sz="4" w:space="1" w:color="auto"/>
        </w:pBdr>
        <w:rPr>
          <w:rFonts w:cstheme="minorHAnsi"/>
          <w:b/>
          <w:color w:val="2F5496" w:themeColor="accent1" w:themeShade="BF"/>
        </w:rPr>
      </w:pPr>
      <w:r w:rsidRPr="00981AB4">
        <w:rPr>
          <w:rFonts w:cstheme="minorHAnsi"/>
          <w:b/>
          <w:color w:val="2F5496" w:themeColor="accent1" w:themeShade="BF"/>
        </w:rPr>
        <w:t>Performance Metrics</w:t>
      </w:r>
    </w:p>
    <w:p w14:paraId="529F6556" w14:textId="4193C84C" w:rsidR="00CC0091" w:rsidRPr="00981AB4"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color w:val="000000" w:themeColor="text1"/>
        </w:rPr>
        <w:t xml:space="preserve">Question </w:t>
      </w:r>
      <w:r w:rsidR="009D1BFF" w:rsidRPr="00981AB4">
        <w:rPr>
          <w:rFonts w:cstheme="minorHAnsi"/>
          <w:b/>
          <w:bCs/>
          <w:color w:val="000000" w:themeColor="text1"/>
        </w:rPr>
        <w:t>1</w:t>
      </w:r>
      <w:r w:rsidR="00BB563B">
        <w:rPr>
          <w:rFonts w:cstheme="minorHAnsi"/>
          <w:b/>
          <w:bCs/>
          <w:color w:val="000000" w:themeColor="text1"/>
        </w:rPr>
        <w:t>4</w:t>
      </w:r>
      <w:r w:rsidRPr="00981AB4">
        <w:rPr>
          <w:rFonts w:cstheme="minorHAnsi"/>
          <w:b/>
          <w:color w:val="000000" w:themeColor="text1"/>
        </w:rPr>
        <w:t>:</w:t>
      </w:r>
      <w:r w:rsidRPr="00981AB4">
        <w:rPr>
          <w:rFonts w:cstheme="minorHAnsi"/>
          <w:color w:val="000000" w:themeColor="text1"/>
        </w:rPr>
        <w:t xml:space="preserve"> </w:t>
      </w:r>
      <w:r w:rsidR="008F294D">
        <w:rPr>
          <w:rFonts w:cstheme="minorHAnsi"/>
        </w:rPr>
        <w:t>Required CDC Outputs</w:t>
      </w:r>
    </w:p>
    <w:p w14:paraId="3CA56E35" w14:textId="0161EC9C"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 xml:space="preserve">Provide a proposed </w:t>
      </w:r>
      <w:proofErr w:type="gramStart"/>
      <w:r w:rsidRPr="00981AB4">
        <w:rPr>
          <w:rFonts w:eastAsia="Times New Roman" w:cstheme="minorHAnsi"/>
        </w:rPr>
        <w:t>a</w:t>
      </w:r>
      <w:proofErr w:type="gramEnd"/>
      <w:r w:rsidRPr="00981AB4">
        <w:rPr>
          <w:rFonts w:eastAsia="Times New Roman" w:cstheme="minorHAnsi"/>
        </w:rPr>
        <w:t xml:space="preserve"> </w:t>
      </w:r>
      <w:r w:rsidR="00172A24" w:rsidRPr="00981AB4">
        <w:rPr>
          <w:rFonts w:eastAsia="Times New Roman" w:cstheme="minorHAnsi"/>
        </w:rPr>
        <w:t>1</w:t>
      </w:r>
      <w:r w:rsidR="00172A24">
        <w:rPr>
          <w:rFonts w:eastAsia="Times New Roman" w:cstheme="minorHAnsi"/>
        </w:rPr>
        <w:t>8</w:t>
      </w:r>
      <w:r w:rsidRPr="00981AB4">
        <w:rPr>
          <w:rFonts w:eastAsia="Times New Roman" w:cstheme="minorHAnsi"/>
        </w:rPr>
        <w:t xml:space="preserve">-month goal for the number of unduplicated clients served by the total program as well as any additional context. The goal should be based on past performance experience, budgeted </w:t>
      </w:r>
      <w:r w:rsidRPr="00981AB4">
        <w:rPr>
          <w:rFonts w:eastAsia="Times New Roman" w:cstheme="minorHAnsi"/>
        </w:rPr>
        <w:lastRenderedPageBreak/>
        <w:t>program costs, and best estimates.  The contract goal for unduplicated clients served should be for the total program including City funding and all other funding sources.</w:t>
      </w:r>
    </w:p>
    <w:p w14:paraId="3181AC1D" w14:textId="77777777" w:rsidR="005410C4" w:rsidRPr="00981AB4" w:rsidRDefault="005410C4" w:rsidP="005410C4">
      <w:pPr>
        <w:spacing w:after="0" w:line="240" w:lineRule="auto"/>
        <w:textAlignment w:val="baseline"/>
        <w:rPr>
          <w:rFonts w:eastAsia="Times New Roman" w:cstheme="minorHAnsi"/>
          <w:b/>
          <w:bCs/>
        </w:rPr>
      </w:pPr>
    </w:p>
    <w:p w14:paraId="56B4AB9A" w14:textId="41C9A6FC" w:rsidR="005410C4" w:rsidRPr="00981AB4" w:rsidRDefault="009126C6" w:rsidP="005410C4">
      <w:pPr>
        <w:spacing w:after="0" w:line="240" w:lineRule="auto"/>
        <w:textAlignment w:val="baseline"/>
        <w:rPr>
          <w:rFonts w:eastAsia="Times New Roman"/>
        </w:rPr>
      </w:pPr>
      <w:r>
        <w:rPr>
          <w:rFonts w:eastAsia="Times New Roman"/>
        </w:rPr>
        <w:t xml:space="preserve">Please fill in the </w:t>
      </w:r>
      <w:r w:rsidR="00EC18CF" w:rsidRPr="00EC18CF">
        <w:rPr>
          <w:rFonts w:eastAsia="Times New Roman"/>
          <w:shd w:val="clear" w:color="auto" w:fill="FFF2CC" w:themeFill="accent4" w:themeFillTint="33"/>
        </w:rPr>
        <w:t>yellow-</w:t>
      </w:r>
      <w:r w:rsidRPr="00EC18CF">
        <w:rPr>
          <w:rFonts w:eastAsia="Times New Roman"/>
          <w:shd w:val="clear" w:color="auto" w:fill="FFF2CC" w:themeFill="accent4" w:themeFillTint="33"/>
        </w:rPr>
        <w:t xml:space="preserve">shaded </w:t>
      </w:r>
      <w:r w:rsidR="00110974" w:rsidRPr="00EC18CF">
        <w:rPr>
          <w:rFonts w:eastAsia="Times New Roman"/>
          <w:shd w:val="clear" w:color="auto" w:fill="FFF2CC" w:themeFill="accent4" w:themeFillTint="33"/>
        </w:rPr>
        <w:t>cells</w:t>
      </w:r>
      <w:r w:rsidR="00110974">
        <w:rPr>
          <w:rFonts w:eastAsia="Times New Roman"/>
        </w:rPr>
        <w:t xml:space="preserve"> in the table below</w:t>
      </w:r>
      <w:r w:rsidR="008F294D">
        <w:rPr>
          <w:rFonts w:eastAsia="Times New Roman"/>
        </w:rPr>
        <w:t xml:space="preserve"> for each of the 5 Outputs</w:t>
      </w:r>
      <w:r w:rsidR="00110974">
        <w:rPr>
          <w:rFonts w:eastAsia="Times New Roman"/>
        </w:rPr>
        <w:t>.</w:t>
      </w:r>
      <w:r w:rsidR="007C58C9">
        <w:rPr>
          <w:rFonts w:eastAsia="Times New Roman"/>
        </w:rPr>
        <w:t xml:space="preserve">  The bolded items are the actual output required, and there is a </w:t>
      </w:r>
      <w:r w:rsidR="007C58C9" w:rsidRPr="008F294D">
        <w:rPr>
          <w:rFonts w:eastAsia="Times New Roman"/>
          <w:shd w:val="clear" w:color="auto" w:fill="FFF2CC" w:themeFill="accent4" w:themeFillTint="33"/>
        </w:rPr>
        <w:t>description field</w:t>
      </w:r>
      <w:r w:rsidR="007C58C9">
        <w:rPr>
          <w:rFonts w:eastAsia="Times New Roman"/>
        </w:rPr>
        <w:t xml:space="preserve"> and a </w:t>
      </w:r>
      <w:r w:rsidR="007C58C9" w:rsidRPr="008F294D">
        <w:rPr>
          <w:rFonts w:eastAsia="Times New Roman"/>
          <w:shd w:val="clear" w:color="auto" w:fill="FFF2CC" w:themeFill="accent4" w:themeFillTint="33"/>
        </w:rPr>
        <w:t>goal number (#)</w:t>
      </w:r>
      <w:r w:rsidR="008F294D" w:rsidRPr="008F294D">
        <w:rPr>
          <w:rFonts w:eastAsia="Times New Roman"/>
          <w:shd w:val="clear" w:color="auto" w:fill="FFF2CC" w:themeFill="accent4" w:themeFillTint="33"/>
        </w:rPr>
        <w:t xml:space="preserve"> field</w:t>
      </w:r>
      <w:r w:rsidR="008F294D">
        <w:rPr>
          <w:rFonts w:eastAsia="Times New Roman"/>
        </w:rPr>
        <w:t xml:space="preserve"> for most outputs.</w:t>
      </w:r>
    </w:p>
    <w:p w14:paraId="3296764C" w14:textId="7C3FC9CD" w:rsidR="00AB5E28" w:rsidRPr="00981AB4" w:rsidRDefault="00AB5E28" w:rsidP="005410C4">
      <w:pPr>
        <w:spacing w:after="0" w:line="240" w:lineRule="auto"/>
        <w:textAlignment w:val="baseline"/>
        <w:rPr>
          <w:rFonts w:eastAsia="Times New Roman"/>
        </w:rPr>
      </w:pPr>
    </w:p>
    <w:tbl>
      <w:tblPr>
        <w:tblW w:w="94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880"/>
        <w:gridCol w:w="5490"/>
        <w:gridCol w:w="2096"/>
      </w:tblGrid>
      <w:tr w:rsidR="00A64C2C" w:rsidRPr="00981AB4" w14:paraId="3F0C09A6" w14:textId="77777777" w:rsidTr="00623428">
        <w:trPr>
          <w:trHeight w:val="849"/>
        </w:trPr>
        <w:tc>
          <w:tcPr>
            <w:tcW w:w="1880" w:type="dxa"/>
            <w:shd w:val="clear" w:color="auto" w:fill="FFFFFF" w:themeFill="background1"/>
            <w:hideMark/>
          </w:tcPr>
          <w:p w14:paraId="22C02A6C" w14:textId="674A0D6C" w:rsidR="00DE5E07" w:rsidRPr="00981AB4" w:rsidRDefault="00DE5E07" w:rsidP="00CD0510">
            <w:pPr>
              <w:spacing w:after="0" w:line="240" w:lineRule="auto"/>
              <w:ind w:right="90"/>
              <w:textAlignment w:val="baseline"/>
              <w:rPr>
                <w:rFonts w:eastAsia="Times New Roman" w:cstheme="minorHAnsi"/>
                <w:b/>
                <w:bCs/>
              </w:rPr>
            </w:pPr>
            <w:r w:rsidRPr="00981AB4">
              <w:rPr>
                <w:rFonts w:eastAsia="Times New Roman" w:cstheme="minorHAnsi"/>
                <w:b/>
                <w:bCs/>
                <w:color w:val="000000"/>
              </w:rPr>
              <w:t>Output Wording</w:t>
            </w:r>
          </w:p>
        </w:tc>
        <w:tc>
          <w:tcPr>
            <w:tcW w:w="5490" w:type="dxa"/>
            <w:shd w:val="clear" w:color="auto" w:fill="FFFFFF" w:themeFill="background1"/>
          </w:tcPr>
          <w:p w14:paraId="69BB0BFF" w14:textId="3CC7460B" w:rsidR="00DE5E07" w:rsidRPr="004D495F" w:rsidRDefault="00DE5E07" w:rsidP="00BA413D">
            <w:pPr>
              <w:spacing w:after="0" w:line="240" w:lineRule="auto"/>
              <w:textAlignment w:val="baseline"/>
              <w:rPr>
                <w:rFonts w:eastAsia="Times New Roman" w:cstheme="minorHAnsi"/>
                <w:b/>
                <w:bCs/>
                <w:color w:val="000000"/>
              </w:rPr>
            </w:pPr>
            <w:r w:rsidRPr="004D495F">
              <w:rPr>
                <w:rFonts w:eastAsia="Times New Roman" w:cstheme="minorHAnsi"/>
                <w:b/>
                <w:bCs/>
                <w:color w:val="000000"/>
              </w:rPr>
              <w:t>Descriptions</w:t>
            </w:r>
          </w:p>
        </w:tc>
        <w:tc>
          <w:tcPr>
            <w:tcW w:w="2096" w:type="dxa"/>
            <w:shd w:val="clear" w:color="auto" w:fill="FFFFFF" w:themeFill="background1"/>
            <w:hideMark/>
          </w:tcPr>
          <w:p w14:paraId="165867B7" w14:textId="5FD95FDE" w:rsidR="00DE5E07" w:rsidRDefault="00DE5E07" w:rsidP="00BA413D">
            <w:pPr>
              <w:spacing w:after="0" w:line="240" w:lineRule="auto"/>
              <w:textAlignment w:val="baseline"/>
              <w:rPr>
                <w:rFonts w:eastAsia="Times New Roman"/>
                <w:b/>
                <w:color w:val="000000"/>
              </w:rPr>
            </w:pPr>
            <w:r w:rsidRPr="228095EF">
              <w:rPr>
                <w:rFonts w:eastAsia="Times New Roman"/>
                <w:b/>
                <w:color w:val="000000" w:themeColor="text1"/>
              </w:rPr>
              <w:t>1</w:t>
            </w:r>
            <w:r>
              <w:rPr>
                <w:rFonts w:eastAsia="Times New Roman"/>
                <w:b/>
                <w:color w:val="000000" w:themeColor="text1"/>
              </w:rPr>
              <w:t>8</w:t>
            </w:r>
            <w:r w:rsidRPr="228095EF">
              <w:rPr>
                <w:rFonts w:eastAsia="Times New Roman"/>
                <w:b/>
                <w:color w:val="000000" w:themeColor="text1"/>
              </w:rPr>
              <w:t>-month Goal #</w:t>
            </w:r>
          </w:p>
          <w:p w14:paraId="4128387E" w14:textId="33C97AC3" w:rsidR="00DE5E07" w:rsidRPr="00981AB4" w:rsidRDefault="00DE5E07" w:rsidP="00BA413D">
            <w:pPr>
              <w:spacing w:after="0" w:line="240" w:lineRule="auto"/>
              <w:textAlignment w:val="baseline"/>
              <w:rPr>
                <w:rFonts w:eastAsia="Times New Roman"/>
                <w:b/>
              </w:rPr>
            </w:pPr>
            <w:r>
              <w:rPr>
                <w:rFonts w:eastAsia="Times New Roman"/>
                <w:b/>
                <w:color w:val="000000" w:themeColor="text1"/>
              </w:rPr>
              <w:t>November</w:t>
            </w:r>
            <w:r w:rsidRPr="228095EF">
              <w:rPr>
                <w:rFonts w:eastAsia="Times New Roman"/>
                <w:b/>
                <w:color w:val="000000" w:themeColor="text1"/>
              </w:rPr>
              <w:t xml:space="preserve"> 1, 202</w:t>
            </w:r>
            <w:r>
              <w:rPr>
                <w:rFonts w:eastAsia="Times New Roman"/>
                <w:b/>
                <w:color w:val="000000" w:themeColor="text1"/>
              </w:rPr>
              <w:t>1</w:t>
            </w:r>
            <w:r w:rsidRPr="228095EF">
              <w:rPr>
                <w:rFonts w:eastAsia="Times New Roman"/>
                <w:b/>
                <w:color w:val="000000" w:themeColor="text1"/>
              </w:rPr>
              <w:t xml:space="preserve"> – </w:t>
            </w:r>
            <w:r>
              <w:rPr>
                <w:rFonts w:eastAsia="Times New Roman"/>
                <w:b/>
                <w:color w:val="000000" w:themeColor="text1"/>
              </w:rPr>
              <w:t>April</w:t>
            </w:r>
            <w:r w:rsidRPr="228095EF">
              <w:rPr>
                <w:rFonts w:eastAsia="Times New Roman"/>
                <w:b/>
                <w:color w:val="000000" w:themeColor="text1"/>
              </w:rPr>
              <w:t xml:space="preserve"> 30, 2023</w:t>
            </w:r>
          </w:p>
        </w:tc>
      </w:tr>
      <w:tr w:rsidR="00A64C2C" w:rsidRPr="00981AB4" w14:paraId="2E86A6CC" w14:textId="77777777" w:rsidTr="00110974">
        <w:tc>
          <w:tcPr>
            <w:tcW w:w="1880" w:type="dxa"/>
            <w:shd w:val="clear" w:color="auto" w:fill="FFFFFF" w:themeFill="background1"/>
            <w:hideMark/>
          </w:tcPr>
          <w:p w14:paraId="507D9AB3" w14:textId="359AA5B6" w:rsidR="003E5C69" w:rsidRPr="00CD0510" w:rsidRDefault="008F294D" w:rsidP="00CD0510">
            <w:pPr>
              <w:ind w:right="90"/>
              <w:rPr>
                <w:rFonts w:eastAsia="Times New Roman" w:cstheme="minorHAnsi"/>
                <w:b/>
                <w:bCs/>
              </w:rPr>
            </w:pPr>
            <w:r>
              <w:rPr>
                <w:b/>
                <w:bCs/>
              </w:rPr>
              <w:t xml:space="preserve">1) </w:t>
            </w:r>
            <w:r w:rsidR="003E5C69" w:rsidRPr="00CD0510">
              <w:rPr>
                <w:b/>
                <w:bCs/>
              </w:rPr>
              <w:t>Number of individual touch points achieved by the program.</w:t>
            </w:r>
          </w:p>
        </w:tc>
        <w:tc>
          <w:tcPr>
            <w:tcW w:w="7586" w:type="dxa"/>
            <w:gridSpan w:val="2"/>
            <w:shd w:val="clear" w:color="auto" w:fill="FFFFFF" w:themeFill="background1"/>
          </w:tcPr>
          <w:p w14:paraId="6F4E0687" w14:textId="2A2D1C86" w:rsidR="003E5C69" w:rsidRPr="00EC6F78" w:rsidRDefault="003E5C69" w:rsidP="00316921">
            <w:pPr>
              <w:spacing w:after="0" w:line="240" w:lineRule="auto"/>
              <w:textAlignment w:val="baseline"/>
              <w:rPr>
                <w:rFonts w:ascii="Segoe UI" w:eastAsia="Times New Roman" w:hAnsi="Segoe UI" w:cs="Segoe UI"/>
                <w:sz w:val="18"/>
                <w:szCs w:val="18"/>
              </w:rPr>
            </w:pPr>
            <w:r w:rsidRPr="73184792">
              <w:rPr>
                <w:rFonts w:ascii="Calibri" w:eastAsia="Times New Roman" w:hAnsi="Calibri" w:cs="Calibri"/>
                <w:color w:val="000000" w:themeColor="text1"/>
              </w:rPr>
              <w:t xml:space="preserve">This counts the number of persons who are provided information, </w:t>
            </w:r>
            <w:proofErr w:type="gramStart"/>
            <w:r w:rsidRPr="73184792">
              <w:rPr>
                <w:rFonts w:ascii="Calibri" w:eastAsia="Times New Roman" w:hAnsi="Calibri" w:cs="Calibri"/>
                <w:color w:val="000000" w:themeColor="text1"/>
              </w:rPr>
              <w:t>outreach</w:t>
            </w:r>
            <w:proofErr w:type="gramEnd"/>
            <w:r w:rsidRPr="73184792">
              <w:rPr>
                <w:rFonts w:ascii="Calibri" w:eastAsia="Times New Roman" w:hAnsi="Calibri" w:cs="Calibri"/>
                <w:color w:val="000000" w:themeColor="text1"/>
              </w:rPr>
              <w:t xml:space="preserve"> or services in the following settings:  </w:t>
            </w:r>
          </w:p>
          <w:p w14:paraId="5B0F263C" w14:textId="2A2D1C86" w:rsidR="003E5C69" w:rsidRPr="004D495F" w:rsidRDefault="003E5C69" w:rsidP="00C2262A">
            <w:pPr>
              <w:spacing w:after="0" w:line="240" w:lineRule="auto"/>
              <w:textAlignment w:val="baseline"/>
              <w:rPr>
                <w:rFonts w:eastAsia="Times New Roman"/>
                <w:b/>
                <w:color w:val="000000"/>
              </w:rPr>
            </w:pPr>
            <w:r>
              <w:t>Radio broadcast, PSA release, door-to-door block walk, direct text, call center, in-person and virtual events, television,</w:t>
            </w:r>
            <w:r w:rsidRPr="73184792">
              <w:rPr>
                <w:rFonts w:eastAsia="Arial"/>
              </w:rPr>
              <w:t xml:space="preserve"> social media, distribution of print materials</w:t>
            </w:r>
          </w:p>
          <w:p w14:paraId="7DA498CB" w14:textId="2A2D1C86" w:rsidR="003E5C69" w:rsidRPr="00981AB4" w:rsidRDefault="003E5C69" w:rsidP="00D30C21">
            <w:pPr>
              <w:spacing w:after="0" w:line="240" w:lineRule="auto"/>
              <w:textAlignment w:val="baseline"/>
              <w:rPr>
                <w:rFonts w:eastAsia="Times New Roman"/>
                <w:b/>
              </w:rPr>
            </w:pPr>
          </w:p>
        </w:tc>
      </w:tr>
      <w:tr w:rsidR="00A64C2C" w:rsidRPr="00981AB4" w14:paraId="1D4516BE" w14:textId="77777777" w:rsidTr="00623428">
        <w:tc>
          <w:tcPr>
            <w:tcW w:w="1880" w:type="dxa"/>
            <w:shd w:val="clear" w:color="auto" w:fill="FFFFFF" w:themeFill="background1"/>
          </w:tcPr>
          <w:p w14:paraId="019DEB29" w14:textId="78A8C87F" w:rsidR="000C3594" w:rsidRPr="004D495F" w:rsidRDefault="000C3594" w:rsidP="001C5EB3">
            <w:pPr>
              <w:ind w:right="90"/>
            </w:pPr>
            <w:r>
              <w:t xml:space="preserve">Describe what </w:t>
            </w:r>
            <w:r w:rsidR="003E5C69">
              <w:t>outreach services will be provided:</w:t>
            </w:r>
          </w:p>
        </w:tc>
        <w:sdt>
          <w:sdtPr>
            <w:rPr>
              <w:rFonts w:eastAsia="Times New Roman" w:cstheme="minorHAnsi"/>
              <w:b/>
              <w:bCs/>
            </w:rPr>
            <w:id w:val="-1804917166"/>
            <w:placeholder>
              <w:docPart w:val="9E7B5136E34A41F0898A475CE0C44954"/>
            </w:placeholder>
            <w:showingPlcHdr/>
          </w:sdtPr>
          <w:sdtEndPr/>
          <w:sdtContent>
            <w:tc>
              <w:tcPr>
                <w:tcW w:w="5490" w:type="dxa"/>
                <w:shd w:val="clear" w:color="auto" w:fill="FFF2CC" w:themeFill="accent4" w:themeFillTint="33"/>
              </w:tcPr>
              <w:p w14:paraId="22532DEE" w14:textId="7D85BE37" w:rsidR="000C3594" w:rsidRPr="00EC6F78" w:rsidRDefault="003E5C69" w:rsidP="00316921">
                <w:pPr>
                  <w:spacing w:after="0" w:line="240" w:lineRule="auto"/>
                  <w:textAlignment w:val="baseline"/>
                  <w:rPr>
                    <w:rFonts w:ascii="Calibri" w:eastAsia="Times New Roman" w:hAnsi="Calibri" w:cs="Calibri"/>
                    <w:color w:val="000000"/>
                  </w:rPr>
                </w:pPr>
                <w:r w:rsidRPr="00981AB4">
                  <w:rPr>
                    <w:rStyle w:val="PlaceholderText"/>
                    <w:rFonts w:cstheme="minorHAnsi"/>
                  </w:rPr>
                  <w:t xml:space="preserve">Click or tap here to enter </w:t>
                </w:r>
                <w:r w:rsidR="00EC6F78">
                  <w:rPr>
                    <w:rStyle w:val="PlaceholderText"/>
                    <w:rFonts w:cstheme="minorHAnsi"/>
                  </w:rPr>
                  <w:t>text</w:t>
                </w:r>
                <w:r w:rsidRPr="00981AB4">
                  <w:rPr>
                    <w:rStyle w:val="PlaceholderText"/>
                    <w:rFonts w:cstheme="minorHAnsi"/>
                  </w:rPr>
                  <w:t>.</w:t>
                </w:r>
              </w:p>
            </w:tc>
          </w:sdtContent>
        </w:sdt>
        <w:sdt>
          <w:sdtPr>
            <w:rPr>
              <w:rFonts w:eastAsia="Times New Roman" w:cstheme="minorHAnsi"/>
              <w:b/>
              <w:bCs/>
            </w:rPr>
            <w:id w:val="750859251"/>
            <w:placeholder>
              <w:docPart w:val="7B840F56243549F1A8537DA76FEE4AEB"/>
            </w:placeholder>
            <w:showingPlcHdr/>
          </w:sdtPr>
          <w:sdtEndPr/>
          <w:sdtContent>
            <w:tc>
              <w:tcPr>
                <w:tcW w:w="2096" w:type="dxa"/>
                <w:shd w:val="clear" w:color="auto" w:fill="FFF2CC" w:themeFill="accent4" w:themeFillTint="33"/>
              </w:tcPr>
              <w:p w14:paraId="6C15D97A" w14:textId="19A8401E" w:rsidR="000C3594" w:rsidRDefault="003E5C69" w:rsidP="00D30C21">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r w:rsidR="00A64C2C" w:rsidRPr="00981AB4" w14:paraId="3A1D7C67" w14:textId="77777777" w:rsidTr="00110974">
        <w:tc>
          <w:tcPr>
            <w:tcW w:w="1880" w:type="dxa"/>
            <w:shd w:val="clear" w:color="auto" w:fill="FFFFFF" w:themeFill="background1"/>
          </w:tcPr>
          <w:p w14:paraId="2DC08F51" w14:textId="317DAF0C" w:rsidR="0098582F" w:rsidRPr="00EC6F78" w:rsidRDefault="008F294D" w:rsidP="00EC6F78">
            <w:pPr>
              <w:ind w:right="90"/>
              <w:rPr>
                <w:b/>
                <w:bCs/>
              </w:rPr>
            </w:pPr>
            <w:r>
              <w:rPr>
                <w:b/>
                <w:bCs/>
              </w:rPr>
              <w:t xml:space="preserve">2) </w:t>
            </w:r>
            <w:r w:rsidR="0098582F" w:rsidRPr="00EC6F78">
              <w:rPr>
                <w:b/>
                <w:bCs/>
              </w:rPr>
              <w:t xml:space="preserve">Number of agencies or organizations </w:t>
            </w:r>
            <w:r w:rsidR="00F5287C">
              <w:rPr>
                <w:b/>
                <w:bCs/>
              </w:rPr>
              <w:t xml:space="preserve">the </w:t>
            </w:r>
            <w:r w:rsidR="0098582F" w:rsidRPr="00EC6F78">
              <w:rPr>
                <w:b/>
                <w:bCs/>
              </w:rPr>
              <w:t>program will coordinate</w:t>
            </w:r>
          </w:p>
        </w:tc>
        <w:tc>
          <w:tcPr>
            <w:tcW w:w="7586" w:type="dxa"/>
            <w:gridSpan w:val="2"/>
            <w:shd w:val="clear" w:color="auto" w:fill="FFFFFF" w:themeFill="background1"/>
          </w:tcPr>
          <w:p w14:paraId="1E39A42A" w14:textId="09055768" w:rsidR="0098582F" w:rsidRDefault="005D3B49" w:rsidP="00D30C21">
            <w:pPr>
              <w:spacing w:after="0" w:line="240" w:lineRule="auto"/>
              <w:textAlignment w:val="baseline"/>
            </w:pPr>
            <w:r>
              <w:t xml:space="preserve">Number of agencies that the organization </w:t>
            </w:r>
            <w:r w:rsidR="00F5287C">
              <w:t xml:space="preserve">or program will coordinate with including these </w:t>
            </w:r>
            <w:r>
              <w:t xml:space="preserve">Types of Agencies: </w:t>
            </w:r>
            <w:r w:rsidR="0098582F">
              <w:t>Community businesses, faith-based organizations, other social service organizations, governmental, education and healthcare organizations, or other organizations</w:t>
            </w:r>
          </w:p>
          <w:p w14:paraId="6E3D20BA" w14:textId="2A2D1C86" w:rsidR="0098582F" w:rsidRDefault="0098582F" w:rsidP="00D30C21">
            <w:pPr>
              <w:spacing w:after="0" w:line="240" w:lineRule="auto"/>
              <w:textAlignment w:val="baseline"/>
              <w:rPr>
                <w:rFonts w:eastAsia="Times New Roman"/>
                <w:b/>
              </w:rPr>
            </w:pPr>
          </w:p>
        </w:tc>
      </w:tr>
      <w:tr w:rsidR="00A64C2C" w:rsidRPr="00981AB4" w14:paraId="3728E100" w14:textId="77777777" w:rsidTr="00623428">
        <w:tc>
          <w:tcPr>
            <w:tcW w:w="1880" w:type="dxa"/>
            <w:shd w:val="clear" w:color="auto" w:fill="FFFFFF" w:themeFill="background1"/>
          </w:tcPr>
          <w:p w14:paraId="10124B02" w14:textId="0C1D6CF5" w:rsidR="003E5C69" w:rsidRDefault="003E5C69" w:rsidP="001C5EB3">
            <w:pPr>
              <w:ind w:right="90"/>
            </w:pPr>
            <w:r>
              <w:t>Describe what</w:t>
            </w:r>
            <w:r w:rsidR="007F55DF">
              <w:t xml:space="preserve"> type of</w:t>
            </w:r>
            <w:r>
              <w:t xml:space="preserve"> agencies </w:t>
            </w:r>
            <w:r w:rsidR="007F55DF">
              <w:t xml:space="preserve">the Applicant will be coordinating with: </w:t>
            </w:r>
          </w:p>
        </w:tc>
        <w:sdt>
          <w:sdtPr>
            <w:rPr>
              <w:rFonts w:eastAsia="Times New Roman" w:cstheme="minorHAnsi"/>
              <w:b/>
              <w:bCs/>
            </w:rPr>
            <w:id w:val="-1305157498"/>
            <w:placeholder>
              <w:docPart w:val="7FA7F33AD2A941F8AC9BA25AE51DD8FF"/>
            </w:placeholder>
            <w:showingPlcHdr/>
          </w:sdtPr>
          <w:sdtEndPr/>
          <w:sdtContent>
            <w:tc>
              <w:tcPr>
                <w:tcW w:w="5490" w:type="dxa"/>
                <w:shd w:val="clear" w:color="auto" w:fill="FFF2CC" w:themeFill="accent4" w:themeFillTint="33"/>
              </w:tcPr>
              <w:p w14:paraId="28D43DA1" w14:textId="701D8400" w:rsidR="003E5C69" w:rsidRDefault="00F3684A" w:rsidP="00D30C21">
                <w:pPr>
                  <w:spacing w:after="0" w:line="240" w:lineRule="auto"/>
                  <w:textAlignment w:val="baseline"/>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tc>
          </w:sdtContent>
        </w:sdt>
        <w:sdt>
          <w:sdtPr>
            <w:rPr>
              <w:rFonts w:eastAsia="Times New Roman" w:cstheme="minorHAnsi"/>
              <w:b/>
              <w:bCs/>
            </w:rPr>
            <w:id w:val="-2823504"/>
            <w:placeholder>
              <w:docPart w:val="8FC5FC4BA5F44C2991FEDA89D22EA338"/>
            </w:placeholder>
            <w:showingPlcHdr/>
          </w:sdtPr>
          <w:sdtEndPr/>
          <w:sdtContent>
            <w:tc>
              <w:tcPr>
                <w:tcW w:w="2096" w:type="dxa"/>
                <w:shd w:val="clear" w:color="auto" w:fill="FFF2CC" w:themeFill="accent4" w:themeFillTint="33"/>
              </w:tcPr>
              <w:p w14:paraId="714D2247" w14:textId="6B0A3CCA" w:rsidR="003E5C69" w:rsidRDefault="0098582F" w:rsidP="00D30C21">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r w:rsidR="00F3684A" w:rsidRPr="00981AB4" w14:paraId="127D50B1" w14:textId="77777777" w:rsidTr="00623428">
        <w:tc>
          <w:tcPr>
            <w:tcW w:w="1880" w:type="dxa"/>
            <w:shd w:val="clear" w:color="auto" w:fill="FFFFFF" w:themeFill="background1"/>
          </w:tcPr>
          <w:p w14:paraId="47766EA1" w14:textId="18496EC0" w:rsidR="00F3684A" w:rsidRPr="00110974" w:rsidRDefault="008F294D" w:rsidP="00EC6F78">
            <w:pPr>
              <w:ind w:right="90"/>
              <w:rPr>
                <w:b/>
                <w:bCs/>
              </w:rPr>
            </w:pPr>
            <w:r>
              <w:rPr>
                <w:b/>
                <w:bCs/>
              </w:rPr>
              <w:t xml:space="preserve">3) </w:t>
            </w:r>
            <w:r w:rsidR="00F3684A" w:rsidRPr="00110974">
              <w:rPr>
                <w:b/>
                <w:bCs/>
              </w:rPr>
              <w:t>Number of unique outreach events (virtual or in-person)</w:t>
            </w:r>
          </w:p>
        </w:tc>
        <w:tc>
          <w:tcPr>
            <w:tcW w:w="7586" w:type="dxa"/>
            <w:gridSpan w:val="2"/>
            <w:shd w:val="clear" w:color="auto" w:fill="FFFFFF" w:themeFill="background1"/>
          </w:tcPr>
          <w:p w14:paraId="536785FC" w14:textId="4F11AE68" w:rsidR="00F3684A" w:rsidRPr="00EC6F78" w:rsidRDefault="00F3684A" w:rsidP="00774582">
            <w:pPr>
              <w:spacing w:after="0" w:line="240" w:lineRule="auto"/>
              <w:textAlignment w:val="baseline"/>
              <w:rPr>
                <w:rFonts w:eastAsia="Times New Roman" w:cstheme="minorHAnsi"/>
                <w:color w:val="000000"/>
              </w:rPr>
            </w:pPr>
            <w:r>
              <w:rPr>
                <w:rFonts w:eastAsia="Times New Roman" w:cstheme="minorHAnsi"/>
                <w:color w:val="000000"/>
              </w:rPr>
              <w:t xml:space="preserve">Number of </w:t>
            </w:r>
            <w:r w:rsidRPr="00EC6F78">
              <w:rPr>
                <w:rFonts w:eastAsia="Times New Roman" w:cstheme="minorHAnsi"/>
                <w:color w:val="000000"/>
              </w:rPr>
              <w:t>Events includ</w:t>
            </w:r>
            <w:r>
              <w:rPr>
                <w:rFonts w:eastAsia="Times New Roman" w:cstheme="minorHAnsi"/>
                <w:color w:val="000000"/>
              </w:rPr>
              <w:t>ing</w:t>
            </w:r>
            <w:r w:rsidR="005D3B49">
              <w:rPr>
                <w:rFonts w:eastAsia="Times New Roman" w:cstheme="minorHAnsi"/>
                <w:color w:val="000000"/>
              </w:rPr>
              <w:t xml:space="preserve"> the following Types of Events</w:t>
            </w:r>
            <w:r w:rsidRPr="00EC6F78">
              <w:rPr>
                <w:rFonts w:eastAsia="Times New Roman" w:cstheme="minorHAnsi"/>
                <w:color w:val="000000"/>
              </w:rPr>
              <w:t>:</w:t>
            </w:r>
          </w:p>
          <w:p w14:paraId="458BE88B" w14:textId="77777777" w:rsidR="00F3684A" w:rsidRPr="00EC6F78" w:rsidRDefault="00F3684A" w:rsidP="00774582">
            <w:pPr>
              <w:pStyle w:val="ListParagraph"/>
              <w:numPr>
                <w:ilvl w:val="0"/>
                <w:numId w:val="55"/>
              </w:numPr>
              <w:spacing w:after="0" w:line="240" w:lineRule="auto"/>
              <w:textAlignment w:val="baseline"/>
              <w:rPr>
                <w:rFonts w:eastAsia="Times New Roman" w:cstheme="minorHAnsi"/>
                <w:color w:val="000000"/>
              </w:rPr>
            </w:pPr>
            <w:r w:rsidRPr="00EC6F78">
              <w:rPr>
                <w:rFonts w:eastAsia="Times New Roman" w:cstheme="minorHAnsi"/>
                <w:color w:val="000000"/>
              </w:rPr>
              <w:t xml:space="preserve">Vaccination events the Applicant helps coordinate or contribute volunteers for greeters/interpreters, transporting persons, </w:t>
            </w:r>
            <w:proofErr w:type="gramStart"/>
            <w:r w:rsidRPr="00EC6F78">
              <w:rPr>
                <w:rFonts w:eastAsia="Times New Roman" w:cstheme="minorHAnsi"/>
                <w:color w:val="000000"/>
              </w:rPr>
              <w:t>staffing;</w:t>
            </w:r>
            <w:proofErr w:type="gramEnd"/>
            <w:r w:rsidRPr="00EC6F78">
              <w:rPr>
                <w:rFonts w:eastAsia="Times New Roman" w:cstheme="minorHAnsi"/>
                <w:color w:val="000000"/>
              </w:rPr>
              <w:t xml:space="preserve"> </w:t>
            </w:r>
          </w:p>
          <w:p w14:paraId="2364E7BA" w14:textId="77777777" w:rsidR="00F3684A" w:rsidRPr="00EC6F78" w:rsidRDefault="00F3684A" w:rsidP="00774582">
            <w:pPr>
              <w:pStyle w:val="ListParagraph"/>
              <w:numPr>
                <w:ilvl w:val="0"/>
                <w:numId w:val="55"/>
              </w:numPr>
              <w:spacing w:after="0" w:line="240" w:lineRule="auto"/>
              <w:textAlignment w:val="baseline"/>
              <w:rPr>
                <w:rFonts w:eastAsia="Times New Roman" w:cstheme="minorHAnsi"/>
                <w:color w:val="000000"/>
              </w:rPr>
            </w:pPr>
            <w:r w:rsidRPr="00EC6F78">
              <w:rPr>
                <w:rFonts w:eastAsia="Times New Roman" w:cstheme="minorHAnsi"/>
                <w:color w:val="000000"/>
              </w:rPr>
              <w:t xml:space="preserve">Outreach events and education community meetings, trainings, workshops that the agency puts </w:t>
            </w:r>
            <w:proofErr w:type="gramStart"/>
            <w:r w:rsidRPr="00EC6F78">
              <w:rPr>
                <w:rFonts w:eastAsia="Times New Roman" w:cstheme="minorHAnsi"/>
                <w:color w:val="000000"/>
              </w:rPr>
              <w:t>together;</w:t>
            </w:r>
            <w:proofErr w:type="gramEnd"/>
            <w:r w:rsidRPr="00EC6F78">
              <w:rPr>
                <w:rFonts w:eastAsia="Times New Roman" w:cstheme="minorHAnsi"/>
                <w:color w:val="000000"/>
              </w:rPr>
              <w:t xml:space="preserve"> </w:t>
            </w:r>
          </w:p>
          <w:p w14:paraId="711A8C21" w14:textId="77777777" w:rsidR="00F3684A" w:rsidRPr="00EC6F78" w:rsidRDefault="00F3684A" w:rsidP="00774582">
            <w:pPr>
              <w:pStyle w:val="ListParagraph"/>
              <w:numPr>
                <w:ilvl w:val="0"/>
                <w:numId w:val="55"/>
              </w:numPr>
              <w:spacing w:after="0" w:line="240" w:lineRule="auto"/>
              <w:textAlignment w:val="baseline"/>
              <w:rPr>
                <w:rFonts w:eastAsia="Times New Roman" w:cstheme="minorHAnsi"/>
                <w:color w:val="000000"/>
              </w:rPr>
            </w:pPr>
            <w:r w:rsidRPr="00EC6F78">
              <w:rPr>
                <w:rFonts w:eastAsia="Times New Roman" w:cstheme="minorHAnsi"/>
                <w:color w:val="000000"/>
              </w:rPr>
              <w:t xml:space="preserve">Events where the agency is presenting information about COVID and/or connecting clients with vaccine distribution. </w:t>
            </w:r>
          </w:p>
          <w:p w14:paraId="41D707CC" w14:textId="77777777" w:rsidR="00F3684A" w:rsidRPr="00EC6F78" w:rsidRDefault="00F3684A" w:rsidP="00774582">
            <w:pPr>
              <w:spacing w:after="0" w:line="240" w:lineRule="auto"/>
              <w:textAlignment w:val="baseline"/>
              <w:rPr>
                <w:rFonts w:eastAsia="Times New Roman" w:cstheme="minorHAnsi"/>
                <w:color w:val="000000"/>
              </w:rPr>
            </w:pPr>
            <w:r w:rsidRPr="00EC6F78">
              <w:rPr>
                <w:rFonts w:eastAsia="Times New Roman" w:cstheme="minorHAnsi"/>
                <w:color w:val="000000"/>
              </w:rPr>
              <w:t xml:space="preserve">Does not include door-to-door canvassing or phone </w:t>
            </w:r>
            <w:proofErr w:type="gramStart"/>
            <w:r w:rsidRPr="00EC6F78">
              <w:rPr>
                <w:rFonts w:eastAsia="Times New Roman" w:cstheme="minorHAnsi"/>
                <w:color w:val="000000"/>
              </w:rPr>
              <w:t>calls;</w:t>
            </w:r>
            <w:proofErr w:type="gramEnd"/>
            <w:r w:rsidRPr="00EC6F78">
              <w:rPr>
                <w:rFonts w:eastAsia="Times New Roman" w:cstheme="minorHAnsi"/>
                <w:color w:val="000000"/>
              </w:rPr>
              <w:t xml:space="preserve"> marketing.</w:t>
            </w:r>
          </w:p>
          <w:sdt>
            <w:sdtPr>
              <w:rPr>
                <w:rFonts w:eastAsia="Times New Roman" w:cstheme="minorHAnsi"/>
                <w:b/>
                <w:bCs/>
              </w:rPr>
              <w:id w:val="-1364210663"/>
              <w:placeholder>
                <w:docPart w:val="FC040A05D62D441990229A136B73F5F3"/>
              </w:placeholder>
            </w:sdtPr>
            <w:sdtEndPr/>
            <w:sdtContent>
              <w:p w14:paraId="257EF4AD" w14:textId="1E1FB7B3" w:rsidR="00F3684A" w:rsidRDefault="00F4442C" w:rsidP="00D30C21">
                <w:pPr>
                  <w:spacing w:after="0" w:line="240" w:lineRule="auto"/>
                  <w:textAlignment w:val="baseline"/>
                  <w:rPr>
                    <w:rFonts w:eastAsia="Times New Roman" w:cstheme="minorHAnsi"/>
                    <w:b/>
                    <w:bCs/>
                  </w:rPr>
                </w:pPr>
              </w:p>
            </w:sdtContent>
          </w:sdt>
        </w:tc>
      </w:tr>
      <w:tr w:rsidR="00A703CD" w:rsidRPr="00981AB4" w14:paraId="3F5FEAF3" w14:textId="77777777" w:rsidTr="00623428">
        <w:tc>
          <w:tcPr>
            <w:tcW w:w="1880" w:type="dxa"/>
            <w:shd w:val="clear" w:color="auto" w:fill="FFFFFF" w:themeFill="background1"/>
          </w:tcPr>
          <w:p w14:paraId="6A3FBD4D" w14:textId="67F469AF" w:rsidR="00A703CD" w:rsidRDefault="00A703CD" w:rsidP="00EC6F78">
            <w:pPr>
              <w:ind w:right="90"/>
            </w:pPr>
            <w:r>
              <w:t xml:space="preserve">Describe the types of events that Applicant will </w:t>
            </w:r>
            <w:r w:rsidR="00F3684A">
              <w:t>count:</w:t>
            </w:r>
          </w:p>
        </w:tc>
        <w:sdt>
          <w:sdtPr>
            <w:rPr>
              <w:rFonts w:eastAsia="Times New Roman" w:cstheme="minorHAnsi"/>
              <w:b/>
              <w:bCs/>
            </w:rPr>
            <w:id w:val="1633283980"/>
            <w:placeholder>
              <w:docPart w:val="7E8B0F2E6D7D4A21AF9001A74ADEAD09"/>
            </w:placeholder>
            <w:showingPlcHdr/>
          </w:sdtPr>
          <w:sdtEndPr/>
          <w:sdtContent>
            <w:tc>
              <w:tcPr>
                <w:tcW w:w="5490" w:type="dxa"/>
                <w:shd w:val="clear" w:color="auto" w:fill="FFF2CC" w:themeFill="accent4" w:themeFillTint="33"/>
              </w:tcPr>
              <w:p w14:paraId="2A4E2397" w14:textId="23063BAC" w:rsidR="00A703CD" w:rsidRDefault="00F3684A" w:rsidP="00774582">
                <w:pPr>
                  <w:spacing w:after="0" w:line="240" w:lineRule="auto"/>
                  <w:textAlignment w:val="baseline"/>
                  <w:rPr>
                    <w:rFonts w:eastAsia="Times New Roman" w:cstheme="minorHAnsi"/>
                    <w:color w:val="000000"/>
                  </w:rPr>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tc>
          </w:sdtContent>
        </w:sdt>
        <w:sdt>
          <w:sdtPr>
            <w:rPr>
              <w:rFonts w:eastAsia="Times New Roman" w:cstheme="minorHAnsi"/>
              <w:b/>
              <w:bCs/>
            </w:rPr>
            <w:id w:val="-1297522035"/>
            <w:placeholder>
              <w:docPart w:val="452ED165CABD4394A3F1F59E48D790AB"/>
            </w:placeholder>
            <w:showingPlcHdr/>
          </w:sdtPr>
          <w:sdtEndPr/>
          <w:sdtContent>
            <w:tc>
              <w:tcPr>
                <w:tcW w:w="2096" w:type="dxa"/>
                <w:shd w:val="clear" w:color="auto" w:fill="FFF2CC" w:themeFill="accent4" w:themeFillTint="33"/>
              </w:tcPr>
              <w:p w14:paraId="12B831EC" w14:textId="056D1E6E" w:rsidR="00A703CD" w:rsidRDefault="00F3684A" w:rsidP="00D30C21">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r w:rsidR="00A64C2C" w:rsidRPr="00981AB4" w14:paraId="7D6FF785" w14:textId="77777777" w:rsidTr="00623428">
        <w:tc>
          <w:tcPr>
            <w:tcW w:w="1880" w:type="dxa"/>
            <w:shd w:val="clear" w:color="auto" w:fill="FFFFFF" w:themeFill="background1"/>
          </w:tcPr>
          <w:p w14:paraId="6C3F3AA4" w14:textId="15E8AC56" w:rsidR="00DE5E07" w:rsidRPr="000832A5" w:rsidRDefault="008F294D" w:rsidP="00EC6F78">
            <w:pPr>
              <w:ind w:right="90"/>
              <w:rPr>
                <w:b/>
                <w:bCs/>
              </w:rPr>
            </w:pPr>
            <w:r>
              <w:rPr>
                <w:b/>
                <w:bCs/>
              </w:rPr>
              <w:lastRenderedPageBreak/>
              <w:t xml:space="preserve">4) </w:t>
            </w:r>
            <w:r w:rsidR="00DE5E07" w:rsidRPr="000832A5">
              <w:rPr>
                <w:b/>
                <w:bCs/>
              </w:rPr>
              <w:t>Number of persons attending events</w:t>
            </w:r>
          </w:p>
        </w:tc>
        <w:tc>
          <w:tcPr>
            <w:tcW w:w="5490" w:type="dxa"/>
            <w:shd w:val="clear" w:color="auto" w:fill="FFFFFF" w:themeFill="background1"/>
          </w:tcPr>
          <w:p w14:paraId="3A47EFE5" w14:textId="770D5D3F" w:rsidR="00AC5A33" w:rsidRPr="00EC6F78" w:rsidRDefault="00AC5A33" w:rsidP="00EC6F78">
            <w:pPr>
              <w:spacing w:after="0" w:line="240" w:lineRule="auto"/>
              <w:textAlignment w:val="baseline"/>
              <w:rPr>
                <w:rFonts w:eastAsia="Times New Roman" w:cstheme="minorHAnsi"/>
                <w:color w:val="000000"/>
              </w:rPr>
            </w:pPr>
            <w:r w:rsidRPr="00EC6F78">
              <w:rPr>
                <w:rFonts w:eastAsia="Times New Roman" w:cstheme="minorHAnsi"/>
                <w:color w:val="000000"/>
              </w:rPr>
              <w:t xml:space="preserve">Number of people attending events </w:t>
            </w:r>
            <w:r w:rsidR="00AD6459">
              <w:rPr>
                <w:rFonts w:eastAsia="Times New Roman" w:cstheme="minorHAnsi"/>
                <w:color w:val="000000"/>
              </w:rPr>
              <w:t>described above.</w:t>
            </w:r>
          </w:p>
        </w:tc>
        <w:sdt>
          <w:sdtPr>
            <w:rPr>
              <w:rFonts w:eastAsia="Times New Roman" w:cstheme="minorHAnsi"/>
              <w:b/>
              <w:bCs/>
            </w:rPr>
            <w:id w:val="-523556892"/>
            <w:placeholder>
              <w:docPart w:val="CF923CF22D964A9C9BCB593D3AD75DB5"/>
            </w:placeholder>
            <w:showingPlcHdr/>
          </w:sdtPr>
          <w:sdtEndPr/>
          <w:sdtContent>
            <w:tc>
              <w:tcPr>
                <w:tcW w:w="2096" w:type="dxa"/>
                <w:shd w:val="clear" w:color="auto" w:fill="FFF2CC" w:themeFill="accent4" w:themeFillTint="33"/>
              </w:tcPr>
              <w:p w14:paraId="50B9A807" w14:textId="69C15E34" w:rsidR="00DE5E07" w:rsidRDefault="00DE5E07" w:rsidP="00D30C21">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r w:rsidR="004F3AC1" w:rsidRPr="00981AB4" w14:paraId="65CC1964" w14:textId="77777777" w:rsidTr="00623428">
        <w:tc>
          <w:tcPr>
            <w:tcW w:w="1880" w:type="dxa"/>
            <w:shd w:val="clear" w:color="auto" w:fill="FFFFFF" w:themeFill="background1"/>
          </w:tcPr>
          <w:p w14:paraId="5B727CFE" w14:textId="43BDF98A" w:rsidR="004F3AC1" w:rsidRPr="008F294D" w:rsidRDefault="008F294D" w:rsidP="008F294D">
            <w:pPr>
              <w:ind w:right="90"/>
              <w:rPr>
                <w:b/>
                <w:bCs/>
              </w:rPr>
            </w:pPr>
            <w:r>
              <w:rPr>
                <w:b/>
                <w:bCs/>
              </w:rPr>
              <w:t xml:space="preserve">5) </w:t>
            </w:r>
            <w:r w:rsidRPr="000832A5">
              <w:rPr>
                <w:b/>
                <w:bCs/>
              </w:rPr>
              <w:t xml:space="preserve">Number </w:t>
            </w:r>
            <w:r w:rsidR="004F3AC1" w:rsidRPr="008F294D">
              <w:rPr>
                <w:b/>
                <w:bCs/>
              </w:rPr>
              <w:t>of individuals engaged through outreach who are vaccinated</w:t>
            </w:r>
          </w:p>
        </w:tc>
        <w:tc>
          <w:tcPr>
            <w:tcW w:w="7586" w:type="dxa"/>
            <w:gridSpan w:val="2"/>
            <w:shd w:val="clear" w:color="auto" w:fill="FFFFFF" w:themeFill="background1"/>
          </w:tcPr>
          <w:p w14:paraId="11126E01" w14:textId="53AE55FA" w:rsidR="004F3AC1" w:rsidRPr="00EE1AE8" w:rsidRDefault="004F3AC1" w:rsidP="00BF540C">
            <w:pPr>
              <w:spacing w:after="0" w:line="240" w:lineRule="auto"/>
              <w:textAlignment w:val="baseline"/>
              <w:rPr>
                <w:rFonts w:eastAsia="Times New Roman" w:cstheme="minorHAnsi"/>
                <w:color w:val="000000"/>
              </w:rPr>
            </w:pPr>
            <w:r>
              <w:rPr>
                <w:rFonts w:eastAsia="Times New Roman" w:cstheme="minorHAnsi"/>
                <w:color w:val="000000"/>
              </w:rPr>
              <w:t xml:space="preserve">Number of </w:t>
            </w:r>
            <w:r w:rsidRPr="00EE1AE8">
              <w:rPr>
                <w:rFonts w:eastAsia="Times New Roman" w:cstheme="minorHAnsi"/>
                <w:color w:val="000000"/>
              </w:rPr>
              <w:t>people who are engaged with the agency who obtain the vaccine</w:t>
            </w:r>
            <w:r>
              <w:rPr>
                <w:rFonts w:eastAsia="Times New Roman" w:cstheme="minorHAnsi"/>
                <w:color w:val="000000"/>
              </w:rPr>
              <w:t xml:space="preserve"> (including initial vaccinations and booster shots)</w:t>
            </w:r>
            <w:r w:rsidRPr="00EE1AE8">
              <w:rPr>
                <w:rFonts w:eastAsia="Times New Roman" w:cstheme="minorHAnsi"/>
                <w:color w:val="000000"/>
              </w:rPr>
              <w:t xml:space="preserve">. </w:t>
            </w:r>
            <w:r w:rsidR="00262826">
              <w:rPr>
                <w:rFonts w:eastAsia="Times New Roman" w:cstheme="minorHAnsi"/>
                <w:color w:val="000000"/>
              </w:rPr>
              <w:t>Ways to count this measure include these types of “engagements” that could be used:</w:t>
            </w:r>
          </w:p>
          <w:p w14:paraId="0B12DAB5" w14:textId="77777777" w:rsidR="004F3AC1" w:rsidRPr="009A2A89" w:rsidRDefault="004F3AC1" w:rsidP="00BF540C">
            <w:pPr>
              <w:pStyle w:val="ListParagraph"/>
              <w:numPr>
                <w:ilvl w:val="0"/>
                <w:numId w:val="56"/>
              </w:numPr>
              <w:spacing w:after="0" w:line="240" w:lineRule="auto"/>
              <w:textAlignment w:val="baseline"/>
              <w:rPr>
                <w:rFonts w:eastAsia="Times New Roman" w:cstheme="minorHAnsi"/>
                <w:color w:val="000000"/>
              </w:rPr>
            </w:pPr>
            <w:r w:rsidRPr="009A2A89">
              <w:rPr>
                <w:rFonts w:eastAsia="Times New Roman" w:cstheme="minorHAnsi"/>
                <w:color w:val="000000"/>
              </w:rPr>
              <w:t>Number of people who are transported to a vaccination event either through a direct transport or arranging the transportation.</w:t>
            </w:r>
          </w:p>
          <w:p w14:paraId="6D5D0A06" w14:textId="77777777" w:rsidR="004F3AC1" w:rsidRDefault="004F3AC1" w:rsidP="00BF540C">
            <w:pPr>
              <w:pStyle w:val="ListParagraph"/>
              <w:numPr>
                <w:ilvl w:val="0"/>
                <w:numId w:val="56"/>
              </w:numPr>
              <w:spacing w:after="0" w:line="240" w:lineRule="auto"/>
              <w:textAlignment w:val="baseline"/>
              <w:rPr>
                <w:rFonts w:eastAsia="Times New Roman" w:cstheme="minorHAnsi"/>
                <w:color w:val="000000"/>
              </w:rPr>
            </w:pPr>
            <w:r w:rsidRPr="009A2A89">
              <w:rPr>
                <w:rFonts w:eastAsia="Times New Roman" w:cstheme="minorHAnsi"/>
                <w:color w:val="000000"/>
              </w:rPr>
              <w:t>Number of people who made an appointment for vaccinations, if agency was involved in making the appointment.</w:t>
            </w:r>
          </w:p>
          <w:p w14:paraId="255671D5" w14:textId="15DFA5DB" w:rsidR="004F3AC1" w:rsidRDefault="004F3AC1" w:rsidP="00BF540C">
            <w:pPr>
              <w:pStyle w:val="ListParagraph"/>
              <w:numPr>
                <w:ilvl w:val="0"/>
                <w:numId w:val="56"/>
              </w:numPr>
              <w:spacing w:after="0" w:line="240" w:lineRule="auto"/>
              <w:textAlignment w:val="baseline"/>
              <w:rPr>
                <w:rFonts w:eastAsia="Times New Roman"/>
                <w:color w:val="000000"/>
              </w:rPr>
            </w:pPr>
            <w:r w:rsidRPr="5F11F065">
              <w:rPr>
                <w:rFonts w:eastAsia="Times New Roman"/>
                <w:color w:val="000000" w:themeColor="text1"/>
              </w:rPr>
              <w:t>Number of people who self-identify as obtaining a vaccine to staff members after outreach activities</w:t>
            </w:r>
            <w:r w:rsidR="418215CF" w:rsidRPr="5F11F065">
              <w:rPr>
                <w:rFonts w:eastAsia="Times New Roman"/>
                <w:color w:val="000000" w:themeColor="text1"/>
              </w:rPr>
              <w:t>.</w:t>
            </w:r>
          </w:p>
          <w:p w14:paraId="0059B05B" w14:textId="77777777" w:rsidR="004F3AC1" w:rsidRPr="009A2A89" w:rsidRDefault="004F3AC1" w:rsidP="00BF540C">
            <w:pPr>
              <w:pStyle w:val="ListParagraph"/>
              <w:numPr>
                <w:ilvl w:val="0"/>
                <w:numId w:val="56"/>
              </w:numPr>
              <w:spacing w:after="0" w:line="240" w:lineRule="auto"/>
              <w:textAlignment w:val="baseline"/>
              <w:rPr>
                <w:rFonts w:eastAsia="Times New Roman" w:cstheme="minorHAnsi"/>
                <w:color w:val="000000"/>
              </w:rPr>
            </w:pPr>
            <w:r>
              <w:rPr>
                <w:rFonts w:eastAsia="Times New Roman" w:cstheme="minorHAnsi"/>
                <w:color w:val="000000"/>
              </w:rPr>
              <w:t>Could include direct follow-up surveys or contacts to persons attending events.</w:t>
            </w:r>
          </w:p>
          <w:p w14:paraId="7E68BED2" w14:textId="77777777" w:rsidR="004F3AC1" w:rsidRPr="004D495F" w:rsidRDefault="004F3AC1" w:rsidP="00BF540C">
            <w:pPr>
              <w:spacing w:after="0" w:line="240" w:lineRule="auto"/>
              <w:textAlignment w:val="baseline"/>
              <w:rPr>
                <w:rFonts w:eastAsia="Times New Roman" w:cstheme="minorHAnsi"/>
                <w:b/>
                <w:bCs/>
                <w:color w:val="000000"/>
              </w:rPr>
            </w:pPr>
            <w:r w:rsidRPr="009A2A89">
              <w:rPr>
                <w:rFonts w:eastAsia="Times New Roman" w:cstheme="minorHAnsi"/>
                <w:color w:val="000000"/>
              </w:rPr>
              <w:t>Not all agencies will be able to follow up with individual clients.</w:t>
            </w:r>
          </w:p>
          <w:sdt>
            <w:sdtPr>
              <w:rPr>
                <w:rFonts w:eastAsia="Times New Roman" w:cstheme="minorHAnsi"/>
                <w:b/>
                <w:bCs/>
              </w:rPr>
              <w:id w:val="1654795013"/>
              <w:placeholder>
                <w:docPart w:val="0F41B6E2929F4B9889B5C6035E4112EE"/>
              </w:placeholder>
            </w:sdtPr>
            <w:sdtEndPr/>
            <w:sdtContent>
              <w:p w14:paraId="5232113C" w14:textId="1594896C" w:rsidR="004F3AC1" w:rsidRDefault="00F4442C" w:rsidP="00D30C21">
                <w:pPr>
                  <w:spacing w:after="0" w:line="240" w:lineRule="auto"/>
                  <w:textAlignment w:val="baseline"/>
                  <w:rPr>
                    <w:rFonts w:eastAsia="Times New Roman" w:cstheme="minorHAnsi"/>
                    <w:b/>
                    <w:bCs/>
                  </w:rPr>
                </w:pPr>
              </w:p>
            </w:sdtContent>
          </w:sdt>
        </w:tc>
      </w:tr>
      <w:tr w:rsidR="00F3684A" w:rsidRPr="00981AB4" w14:paraId="3D062E65" w14:textId="77777777" w:rsidTr="00623428">
        <w:tc>
          <w:tcPr>
            <w:tcW w:w="1880" w:type="dxa"/>
            <w:shd w:val="clear" w:color="auto" w:fill="FFFFFF" w:themeFill="background1"/>
          </w:tcPr>
          <w:p w14:paraId="6A8F3AD0" w14:textId="3879DE2E" w:rsidR="00F3684A" w:rsidRDefault="00F3684A" w:rsidP="00EC6F78">
            <w:pPr>
              <w:ind w:right="90"/>
            </w:pPr>
            <w:r>
              <w:t xml:space="preserve">What types of </w:t>
            </w:r>
            <w:r w:rsidR="004F3AC1">
              <w:t xml:space="preserve">engagement will Applicant provide </w:t>
            </w:r>
            <w:r w:rsidR="00262826">
              <w:t>to count</w:t>
            </w:r>
            <w:r w:rsidR="004F3AC1">
              <w:t xml:space="preserve"> this measure?</w:t>
            </w:r>
          </w:p>
        </w:tc>
        <w:sdt>
          <w:sdtPr>
            <w:rPr>
              <w:rFonts w:eastAsia="Times New Roman" w:cstheme="minorHAnsi"/>
              <w:b/>
              <w:bCs/>
            </w:rPr>
            <w:id w:val="130528221"/>
            <w:placeholder>
              <w:docPart w:val="C63EDDEFA60F484EA50ECC1045C2F5A1"/>
            </w:placeholder>
            <w:showingPlcHdr/>
          </w:sdtPr>
          <w:sdtEndPr/>
          <w:sdtContent>
            <w:tc>
              <w:tcPr>
                <w:tcW w:w="5490" w:type="dxa"/>
                <w:shd w:val="clear" w:color="auto" w:fill="FFF2CC" w:themeFill="accent4" w:themeFillTint="33"/>
              </w:tcPr>
              <w:p w14:paraId="13D024AB" w14:textId="4DFE4C55" w:rsidR="00F3684A" w:rsidRDefault="004F3AC1" w:rsidP="00BF540C">
                <w:pPr>
                  <w:spacing w:after="0" w:line="240" w:lineRule="auto"/>
                  <w:textAlignment w:val="baseline"/>
                  <w:rPr>
                    <w:rFonts w:eastAsia="Times New Roman" w:cstheme="minorHAnsi"/>
                    <w:color w:val="000000"/>
                  </w:rPr>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tc>
          </w:sdtContent>
        </w:sdt>
        <w:sdt>
          <w:sdtPr>
            <w:rPr>
              <w:rFonts w:eastAsia="Times New Roman" w:cstheme="minorHAnsi"/>
              <w:b/>
              <w:bCs/>
            </w:rPr>
            <w:id w:val="1167984236"/>
            <w:placeholder>
              <w:docPart w:val="E3987A20334D4D8FA7837EA4F728CA77"/>
            </w:placeholder>
            <w:showingPlcHdr/>
          </w:sdtPr>
          <w:sdtEndPr/>
          <w:sdtContent>
            <w:tc>
              <w:tcPr>
                <w:tcW w:w="2096" w:type="dxa"/>
                <w:shd w:val="clear" w:color="auto" w:fill="FFF2CC" w:themeFill="accent4" w:themeFillTint="33"/>
              </w:tcPr>
              <w:p w14:paraId="331B6533" w14:textId="4F9A09A6" w:rsidR="00F3684A" w:rsidRDefault="004F3AC1" w:rsidP="00D30C21">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bl>
    <w:p w14:paraId="7EB9AE1B" w14:textId="23108C89" w:rsidR="005410C4" w:rsidRPr="00981AB4" w:rsidRDefault="005410C4" w:rsidP="005410C4">
      <w:pPr>
        <w:spacing w:after="0" w:line="240" w:lineRule="auto"/>
        <w:textAlignment w:val="baseline"/>
        <w:rPr>
          <w:rFonts w:eastAsia="Times New Roman" w:cstheme="minorHAnsi"/>
          <w:b/>
          <w:bCs/>
        </w:rPr>
      </w:pPr>
    </w:p>
    <w:p w14:paraId="312543E1" w14:textId="5BBF4F7E"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1BA4C89" w14:textId="7EEB03B8" w:rsidR="002451E8" w:rsidRPr="00981AB4" w:rsidRDefault="002451E8" w:rsidP="002451E8">
      <w:r w:rsidRPr="73184792">
        <w:t xml:space="preserve">The ability to collect, track, and report client demographics and program output(s) and outcome(s) is a priority for the </w:t>
      </w:r>
      <w:proofErr w:type="gramStart"/>
      <w:r w:rsidRPr="73184792">
        <w:t>City</w:t>
      </w:r>
      <w:proofErr w:type="gramEnd"/>
      <w:r w:rsidRPr="73184792">
        <w:t>.</w:t>
      </w:r>
      <w:r w:rsidR="00F5287C">
        <w:t xml:space="preserve">  </w:t>
      </w:r>
      <w:r w:rsidRPr="73184792">
        <w:t xml:space="preserve">The applicant should have demonstrated experience </w:t>
      </w:r>
      <w:r w:rsidR="00F234D0" w:rsidRPr="73184792">
        <w:t xml:space="preserve">that they will use data to evaluate and improve their programming, increase racial equity and their program's impact on the community </w:t>
      </w:r>
      <w:r w:rsidRPr="73184792">
        <w:t xml:space="preserve">and through data collection and evaluation. </w:t>
      </w:r>
    </w:p>
    <w:p w14:paraId="7E74AB30" w14:textId="5A4E6E19" w:rsidR="00BC0219" w:rsidRPr="003831D4"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color w:val="000000" w:themeColor="text1"/>
        </w:rPr>
      </w:pPr>
      <w:r w:rsidRPr="73184792">
        <w:rPr>
          <w:b/>
          <w:color w:val="000000" w:themeColor="text1"/>
        </w:rPr>
        <w:t xml:space="preserve">Question </w:t>
      </w:r>
      <w:r w:rsidR="003831D4" w:rsidRPr="73184792">
        <w:rPr>
          <w:b/>
          <w:color w:val="000000" w:themeColor="text1"/>
        </w:rPr>
        <w:t>1</w:t>
      </w:r>
      <w:r w:rsidR="00BB563B">
        <w:rPr>
          <w:b/>
          <w:color w:val="000000" w:themeColor="text1"/>
        </w:rPr>
        <w:t>5</w:t>
      </w:r>
      <w:r w:rsidR="00B14598" w:rsidRPr="73184792">
        <w:rPr>
          <w:b/>
          <w:color w:val="000000" w:themeColor="text1"/>
        </w:rPr>
        <w:t>:</w:t>
      </w:r>
      <w:r w:rsidR="00B14598" w:rsidRPr="73184792">
        <w:rPr>
          <w:color w:val="000000" w:themeColor="text1"/>
        </w:rPr>
        <w:t xml:space="preserve"> </w:t>
      </w:r>
      <w:r w:rsidR="00BC0219" w:rsidRPr="73184792">
        <w:rPr>
          <w:color w:val="000000" w:themeColor="text1"/>
        </w:rPr>
        <w:t xml:space="preserve">Describe the data management process and flow for the proposed program. How will data be collected, where will it be kept and how will it be used to report program performance to the </w:t>
      </w:r>
      <w:proofErr w:type="gramStart"/>
      <w:r w:rsidR="00BC0219" w:rsidRPr="73184792">
        <w:rPr>
          <w:color w:val="000000" w:themeColor="text1"/>
        </w:rPr>
        <w:t>City</w:t>
      </w:r>
      <w:proofErr w:type="gramEnd"/>
      <w:r w:rsidR="00BC0219" w:rsidRPr="73184792">
        <w:rPr>
          <w:color w:val="000000" w:themeColor="text1"/>
        </w:rPr>
        <w:t>?</w:t>
      </w:r>
      <w:r w:rsidR="00C41508" w:rsidRPr="73184792">
        <w:rPr>
          <w:color w:val="000000" w:themeColor="text1"/>
        </w:rPr>
        <w:t xml:space="preserve"> </w:t>
      </w:r>
      <w:r w:rsidR="003831D4" w:rsidRPr="003831D4">
        <w:t xml:space="preserve">Detail the systems and capacity your organization </w:t>
      </w:r>
      <w:proofErr w:type="gramStart"/>
      <w:r w:rsidR="003831D4" w:rsidRPr="003831D4">
        <w:t>has to</w:t>
      </w:r>
      <w:proofErr w:type="gramEnd"/>
      <w:r w:rsidR="003831D4" w:rsidRPr="003831D4">
        <w:t xml:space="preserve"> track and report program reach (unduplicated client count, zip code, demographic data, etc.).</w:t>
      </w:r>
    </w:p>
    <w:p w14:paraId="205F764E" w14:textId="77777777" w:rsidR="00E06B1A" w:rsidRPr="00981AB4" w:rsidRDefault="00BC0219" w:rsidP="00E06B1A">
      <w:pPr>
        <w:rPr>
          <w:rStyle w:val="Style1"/>
          <w:rFonts w:asciiTheme="minorHAnsi" w:hAnsiTheme="minorHAnsi" w:cstheme="minorHAnsi"/>
        </w:rPr>
      </w:pPr>
      <w:r w:rsidRPr="00981AB4">
        <w:rPr>
          <w:rStyle w:val="Style1"/>
          <w:rFonts w:asciiTheme="minorHAnsi" w:hAnsiTheme="minorHAnsi" w:cstheme="minorHAnsi"/>
        </w:rPr>
        <w:t xml:space="preserve"> </w:t>
      </w: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817C6E2" w14:textId="4CA4C65B"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bookmarkStart w:id="5" w:name="_Hlk27725972"/>
      <w:bookmarkStart w:id="6" w:name="_Hlk28874879"/>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7C3FC9CD" w:rsidR="009A4A7D" w:rsidRPr="00981AB4" w:rsidRDefault="009A4A7D" w:rsidP="00FF4A66">
      <w:pPr>
        <w:rPr>
          <w:b/>
          <w:color w:val="2F5496" w:themeColor="accent1" w:themeShade="BF"/>
        </w:rPr>
      </w:pPr>
      <w:r w:rsidRPr="73184792">
        <w:rPr>
          <w:b/>
          <w:color w:val="2F5496" w:themeColor="accent1" w:themeShade="BF"/>
        </w:rPr>
        <w:t>Program Staffing and Time</w:t>
      </w:r>
    </w:p>
    <w:p w14:paraId="7FCA9380" w14:textId="77777777" w:rsidR="00AB5521" w:rsidRDefault="009A4A7D" w:rsidP="00EC6F78">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73184792">
        <w:rPr>
          <w:rFonts w:eastAsia="Times New Roman"/>
          <w:b/>
          <w:snapToGrid w:val="0"/>
          <w:color w:val="000000" w:themeColor="text1"/>
        </w:rPr>
        <w:t xml:space="preserve">Question </w:t>
      </w:r>
      <w:r w:rsidR="006A4CB1" w:rsidRPr="73184792">
        <w:rPr>
          <w:rFonts w:eastAsia="Times New Roman"/>
          <w:b/>
          <w:snapToGrid w:val="0"/>
          <w:color w:val="000000" w:themeColor="text1"/>
        </w:rPr>
        <w:t>1</w:t>
      </w:r>
      <w:r w:rsidR="00BB563B">
        <w:rPr>
          <w:rFonts w:eastAsia="Times New Roman"/>
          <w:b/>
          <w:snapToGrid w:val="0"/>
          <w:color w:val="000000" w:themeColor="text1"/>
        </w:rPr>
        <w:t>6</w:t>
      </w:r>
      <w:r w:rsidRPr="73184792">
        <w:rPr>
          <w:rFonts w:eastAsia="Times New Roman"/>
          <w:b/>
          <w:snapToGrid w:val="0"/>
          <w:color w:val="000000" w:themeColor="text1"/>
        </w:rPr>
        <w:t>:</w:t>
      </w:r>
      <w:r w:rsidRPr="73184792">
        <w:rPr>
          <w:rFonts w:eastAsia="Times New Roman"/>
          <w:snapToGrid w:val="0"/>
          <w:color w:val="000000" w:themeColor="text1"/>
        </w:rPr>
        <w:t xml:space="preserve"> </w:t>
      </w:r>
    </w:p>
    <w:p w14:paraId="097F6707" w14:textId="5AA8261A" w:rsidR="001E7246" w:rsidRPr="00CD0510" w:rsidRDefault="009A4A7D" w:rsidP="00623428">
      <w:pPr>
        <w:pStyle w:val="ListParagraph"/>
        <w:numPr>
          <w:ilvl w:val="0"/>
          <w:numId w:val="59"/>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00623428">
        <w:rPr>
          <w:rFonts w:eastAsia="Times New Roman"/>
          <w:snapToGrid w:val="0"/>
          <w:color w:val="000000" w:themeColor="text1"/>
        </w:rPr>
        <w:lastRenderedPageBreak/>
        <w:t>Describe the overall staffing plan to accomplish activities in the proposed program, including project leadership, reporting responsibilities, and daily program operations.</w:t>
      </w:r>
      <w:r w:rsidRPr="0082565F">
        <w:rPr>
          <w:color w:val="000000"/>
        </w:rPr>
        <w:t xml:space="preserve"> </w:t>
      </w:r>
    </w:p>
    <w:p w14:paraId="2B3DC7B7" w14:textId="7C3FC9CD" w:rsidR="001E7246" w:rsidRPr="0082565F" w:rsidRDefault="009A4A7D" w:rsidP="00623428">
      <w:pPr>
        <w:pStyle w:val="ListParagraph"/>
        <w:numPr>
          <w:ilvl w:val="0"/>
          <w:numId w:val="59"/>
        </w:numPr>
        <w:pBdr>
          <w:top w:val="single" w:sz="4" w:space="1" w:color="auto"/>
          <w:left w:val="single" w:sz="4" w:space="4" w:color="auto"/>
          <w:bottom w:val="single" w:sz="4" w:space="1" w:color="auto"/>
          <w:right w:val="single" w:sz="4" w:space="4" w:color="auto"/>
        </w:pBdr>
        <w:shd w:val="clear" w:color="auto" w:fill="E2EFD9" w:themeFill="accent6" w:themeFillTint="33"/>
        <w:ind w:hanging="720"/>
        <w:rPr>
          <w:color w:val="000000"/>
        </w:rPr>
      </w:pPr>
      <w:r w:rsidRPr="00623428">
        <w:rPr>
          <w:color w:val="000000" w:themeColor="text1"/>
        </w:rPr>
        <w:t>Include education, licenses, credentials, qualifications, and/or certifications required for staff members that work directly with clients in the proposed program</w:t>
      </w:r>
      <w:r w:rsidR="006E031B" w:rsidRPr="00623428">
        <w:rPr>
          <w:color w:val="000000" w:themeColor="text1"/>
        </w:rPr>
        <w:t xml:space="preserve">. </w:t>
      </w:r>
    </w:p>
    <w:p w14:paraId="591104DA" w14:textId="706D7DB0" w:rsidR="006E031B" w:rsidRPr="00EC6F78" w:rsidRDefault="006E031B" w:rsidP="00623428">
      <w:pPr>
        <w:pStyle w:val="ListParagraph"/>
        <w:numPr>
          <w:ilvl w:val="0"/>
          <w:numId w:val="59"/>
        </w:numPr>
        <w:pBdr>
          <w:top w:val="single" w:sz="4" w:space="1" w:color="auto"/>
          <w:left w:val="single" w:sz="4" w:space="4" w:color="auto"/>
          <w:bottom w:val="single" w:sz="4" w:space="1" w:color="auto"/>
          <w:right w:val="single" w:sz="4" w:space="4" w:color="auto"/>
        </w:pBdr>
        <w:shd w:val="clear" w:color="auto" w:fill="E2EFD9" w:themeFill="accent6" w:themeFillTint="33"/>
        <w:ind w:hanging="720"/>
      </w:pPr>
      <w:r w:rsidRPr="00623428">
        <w:rPr>
          <w:color w:val="000000" w:themeColor="text1"/>
        </w:rPr>
        <w:t xml:space="preserve">Describe how your staff or volunteers will </w:t>
      </w:r>
      <w:r w:rsidRPr="73184792">
        <w:t>reflect the population including languages spoken by the priority populations and needs of the community.</w:t>
      </w:r>
    </w:p>
    <w:p w14:paraId="608660F2" w14:textId="45673D4D" w:rsidR="00B41C41" w:rsidRPr="00981AB4" w:rsidRDefault="00F4442C" w:rsidP="00F17CCF">
      <w:pPr>
        <w:shd w:val="clear" w:color="auto" w:fill="FFFFFF" w:themeFill="background1"/>
        <w:rPr>
          <w:rStyle w:val="Style1"/>
          <w:rFonts w:asciiTheme="minorHAnsi" w:hAnsiTheme="minorHAnsi" w:cstheme="minorHAnsi"/>
        </w:rPr>
      </w:pPr>
      <w:sdt>
        <w:sdtPr>
          <w:rPr>
            <w:rStyle w:val="Style1"/>
            <w:rFonts w:asciiTheme="minorHAnsi" w:hAnsiTheme="minorHAnsi" w:cstheme="minorHAnsi"/>
          </w:rPr>
          <w:id w:val="-1378000399"/>
          <w:placeholder>
            <w:docPart w:val="2EC695137FC04123AEA9D87538EAAC1B"/>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40897A9" w14:textId="0C7D38D9" w:rsidR="0001363D" w:rsidRPr="00981AB4" w:rsidRDefault="0001363D" w:rsidP="00FF4A66">
      <w:pPr>
        <w:rPr>
          <w:rFonts w:cstheme="minorHAnsi"/>
          <w:b/>
          <w:color w:val="2F5496" w:themeColor="accent1" w:themeShade="BF"/>
        </w:rPr>
      </w:pPr>
      <w:r w:rsidRPr="00981AB4">
        <w:rPr>
          <w:rFonts w:cstheme="minorHAnsi"/>
          <w:b/>
          <w:color w:val="2F5496" w:themeColor="accent1" w:themeShade="BF"/>
        </w:rPr>
        <w:t xml:space="preserve">Program Budget </w:t>
      </w:r>
      <w:r w:rsidR="006368A1">
        <w:rPr>
          <w:rFonts w:cstheme="minorHAnsi"/>
          <w:b/>
          <w:color w:val="2F5496" w:themeColor="accent1" w:themeShade="BF"/>
        </w:rPr>
        <w:t>and Funding Summary</w:t>
      </w:r>
    </w:p>
    <w:bookmarkEnd w:id="5"/>
    <w:p w14:paraId="2A97FFD6" w14:textId="60B034CA" w:rsidR="0073360C" w:rsidRPr="00981AB4"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6A4CB1">
        <w:rPr>
          <w:rFonts w:eastAsia="Times New Roman" w:cstheme="minorHAnsi"/>
          <w:b/>
          <w:bCs/>
          <w:snapToGrid w:val="0"/>
          <w:color w:val="000000" w:themeColor="text1"/>
        </w:rPr>
        <w:t>1</w:t>
      </w:r>
      <w:r w:rsidR="00BB563B">
        <w:rPr>
          <w:rFonts w:eastAsia="Times New Roman" w:cstheme="minorHAnsi"/>
          <w:b/>
          <w:bCs/>
          <w:snapToGrid w:val="0"/>
          <w:color w:val="000000" w:themeColor="text1"/>
        </w:rPr>
        <w:t>7</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Provide the total amount of City funding requested </w:t>
      </w:r>
      <w:r w:rsidRPr="006A4CB1">
        <w:rPr>
          <w:rFonts w:eastAsia="Times New Roman" w:cstheme="minorHAnsi"/>
          <w:snapToGrid w:val="0"/>
          <w:color w:val="000000" w:themeColor="text1"/>
          <w:u w:val="single"/>
        </w:rPr>
        <w:t>and</w:t>
      </w:r>
      <w:r w:rsidRPr="00981AB4">
        <w:rPr>
          <w:rFonts w:eastAsia="Times New Roman" w:cstheme="minorHAnsi"/>
          <w:snapToGrid w:val="0"/>
          <w:color w:val="000000" w:themeColor="text1"/>
        </w:rPr>
        <w:t xml:space="preserve"> a summary description of the budget justification for the program strategy/strategies.</w:t>
      </w:r>
    </w:p>
    <w:p w14:paraId="67C5033F" w14:textId="77777777" w:rsidR="00B41C41" w:rsidRPr="00981AB4" w:rsidRDefault="00F4442C" w:rsidP="00B41C41">
      <w:pPr>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bookmarkEnd w:id="6"/>
    </w:p>
    <w:sectPr w:rsidR="00B41C41" w:rsidRPr="00981AB4">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1F58B" w14:textId="77777777" w:rsidR="009D1B2F" w:rsidRDefault="009D1B2F" w:rsidP="00A46D71">
      <w:pPr>
        <w:spacing w:after="0" w:line="240" w:lineRule="auto"/>
      </w:pPr>
      <w:r>
        <w:separator/>
      </w:r>
    </w:p>
  </w:endnote>
  <w:endnote w:type="continuationSeparator" w:id="0">
    <w:p w14:paraId="06E1EA94" w14:textId="77777777" w:rsidR="009D1B2F" w:rsidRDefault="009D1B2F" w:rsidP="00A46D71">
      <w:pPr>
        <w:spacing w:after="0" w:line="240" w:lineRule="auto"/>
      </w:pPr>
      <w:r>
        <w:continuationSeparator/>
      </w:r>
    </w:p>
  </w:endnote>
  <w:endnote w:type="continuationNotice" w:id="1">
    <w:p w14:paraId="6A02E1F0" w14:textId="77777777" w:rsidR="009D1B2F" w:rsidRDefault="009D1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5353F" w14:textId="77777777" w:rsidR="007B2B94" w:rsidRDefault="007B2B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77C6F208" w:rsidR="00660C1E" w:rsidRPr="00DF2F8D" w:rsidRDefault="00B840B2" w:rsidP="00974A03">
            <w:pPr>
              <w:rPr>
                <w:rFonts w:ascii="Arial" w:hAnsi="Arial" w:cs="Arial"/>
                <w:sz w:val="20"/>
                <w:szCs w:val="20"/>
              </w:rPr>
            </w:pPr>
            <w:r>
              <w:rPr>
                <w:rFonts w:ascii="Arial" w:hAnsi="Arial" w:cs="Arial"/>
                <w:sz w:val="20"/>
                <w:szCs w:val="20"/>
              </w:rPr>
              <w:t>Form 2</w:t>
            </w:r>
            <w:r w:rsidR="00660C1E" w:rsidRPr="00DF2F8D">
              <w:rPr>
                <w:rFonts w:ascii="Arial" w:hAnsi="Arial" w:cs="Arial"/>
                <w:sz w:val="20"/>
                <w:szCs w:val="20"/>
              </w:rPr>
              <w:t xml:space="preserve"> –</w:t>
            </w:r>
            <w:r w:rsidR="00660C1E">
              <w:rPr>
                <w:rFonts w:ascii="Arial" w:hAnsi="Arial" w:cs="Arial"/>
                <w:sz w:val="20"/>
                <w:szCs w:val="20"/>
              </w:rPr>
              <w:t xml:space="preserve">RFA </w:t>
            </w:r>
            <w:r>
              <w:rPr>
                <w:rFonts w:ascii="Arial" w:hAnsi="Arial" w:cs="Arial"/>
                <w:sz w:val="20"/>
                <w:szCs w:val="20"/>
              </w:rPr>
              <w:t>Application</w:t>
            </w:r>
            <w:r w:rsidR="00660C1E">
              <w:rPr>
                <w:rFonts w:ascii="Arial" w:hAnsi="Arial" w:cs="Arial"/>
                <w:sz w:val="20"/>
                <w:szCs w:val="20"/>
              </w:rPr>
              <w:tab/>
            </w:r>
            <w:r w:rsidR="00230E7A">
              <w:rPr>
                <w:rFonts w:ascii="Arial" w:hAnsi="Arial" w:cs="Arial"/>
                <w:sz w:val="20"/>
                <w:szCs w:val="20"/>
              </w:rPr>
              <w:tab/>
            </w:r>
            <w:r w:rsidR="00230E7A">
              <w:rPr>
                <w:rFonts w:ascii="Arial" w:hAnsi="Arial" w:cs="Arial"/>
                <w:sz w:val="20"/>
                <w:szCs w:val="20"/>
              </w:rPr>
              <w:tab/>
            </w:r>
            <w:r w:rsidR="00660C1E" w:rsidRPr="00DF2F8D">
              <w:rPr>
                <w:rFonts w:ascii="Arial" w:hAnsi="Arial" w:cs="Arial"/>
                <w:sz w:val="20"/>
                <w:szCs w:val="20"/>
              </w:rPr>
              <w:tab/>
              <w:t xml:space="preserve">                                             Page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PAGE </w:instrText>
            </w:r>
            <w:r w:rsidR="00660C1E" w:rsidRPr="00DF2F8D">
              <w:rPr>
                <w:rFonts w:ascii="Arial" w:hAnsi="Arial" w:cs="Arial"/>
                <w:b/>
                <w:bCs/>
                <w:sz w:val="20"/>
                <w:szCs w:val="20"/>
              </w:rPr>
              <w:fldChar w:fldCharType="separate"/>
            </w:r>
            <w:r w:rsidR="00660C1E">
              <w:rPr>
                <w:rFonts w:ascii="Arial" w:hAnsi="Arial" w:cs="Arial"/>
                <w:b/>
                <w:bCs/>
                <w:noProof/>
                <w:sz w:val="20"/>
                <w:szCs w:val="20"/>
              </w:rPr>
              <w:t>1</w:t>
            </w:r>
            <w:r w:rsidR="00660C1E" w:rsidRPr="00DF2F8D">
              <w:rPr>
                <w:rFonts w:ascii="Arial" w:hAnsi="Arial" w:cs="Arial"/>
                <w:b/>
                <w:bCs/>
                <w:sz w:val="20"/>
                <w:szCs w:val="20"/>
              </w:rPr>
              <w:fldChar w:fldCharType="end"/>
            </w:r>
            <w:r w:rsidR="00660C1E" w:rsidRPr="00DF2F8D">
              <w:rPr>
                <w:rFonts w:ascii="Arial" w:hAnsi="Arial" w:cs="Arial"/>
                <w:sz w:val="20"/>
                <w:szCs w:val="20"/>
              </w:rPr>
              <w:t xml:space="preserve"> of </w:t>
            </w:r>
            <w:r w:rsidR="00660C1E" w:rsidRPr="00DF2F8D">
              <w:rPr>
                <w:rFonts w:ascii="Arial" w:hAnsi="Arial" w:cs="Arial"/>
                <w:b/>
                <w:bCs/>
                <w:sz w:val="20"/>
                <w:szCs w:val="20"/>
              </w:rPr>
              <w:fldChar w:fldCharType="begin"/>
            </w:r>
            <w:r w:rsidR="00660C1E" w:rsidRPr="00DF2F8D">
              <w:rPr>
                <w:rFonts w:ascii="Arial" w:hAnsi="Arial" w:cs="Arial"/>
                <w:b/>
                <w:bCs/>
                <w:sz w:val="20"/>
                <w:szCs w:val="20"/>
              </w:rPr>
              <w:instrText xml:space="preserve"> NUMPAGES  </w:instrText>
            </w:r>
            <w:r w:rsidR="00660C1E" w:rsidRPr="00DF2F8D">
              <w:rPr>
                <w:rFonts w:ascii="Arial" w:hAnsi="Arial" w:cs="Arial"/>
                <w:b/>
                <w:bCs/>
                <w:sz w:val="20"/>
                <w:szCs w:val="20"/>
              </w:rPr>
              <w:fldChar w:fldCharType="separate"/>
            </w:r>
            <w:r w:rsidR="00660C1E">
              <w:rPr>
                <w:rFonts w:ascii="Arial" w:hAnsi="Arial" w:cs="Arial"/>
                <w:b/>
                <w:bCs/>
                <w:noProof/>
                <w:sz w:val="20"/>
                <w:szCs w:val="20"/>
              </w:rPr>
              <w:t>17</w:t>
            </w:r>
            <w:r w:rsidR="00660C1E" w:rsidRPr="00DF2F8D">
              <w:rPr>
                <w:rFonts w:ascii="Arial" w:hAnsi="Arial" w:cs="Arial"/>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BA21" w14:textId="77777777" w:rsidR="007B2B94" w:rsidRDefault="007B2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1D3C7" w14:textId="77777777" w:rsidR="009D1B2F" w:rsidRDefault="009D1B2F" w:rsidP="00A46D71">
      <w:pPr>
        <w:spacing w:after="0" w:line="240" w:lineRule="auto"/>
      </w:pPr>
      <w:r>
        <w:separator/>
      </w:r>
    </w:p>
  </w:footnote>
  <w:footnote w:type="continuationSeparator" w:id="0">
    <w:p w14:paraId="4AB53DAE" w14:textId="77777777" w:rsidR="009D1B2F" w:rsidRDefault="009D1B2F" w:rsidP="00A46D71">
      <w:pPr>
        <w:spacing w:after="0" w:line="240" w:lineRule="auto"/>
      </w:pPr>
      <w:r>
        <w:continuationSeparator/>
      </w:r>
    </w:p>
  </w:footnote>
  <w:footnote w:type="continuationNotice" w:id="1">
    <w:p w14:paraId="3AB0ABA2" w14:textId="77777777" w:rsidR="009D1B2F" w:rsidRDefault="009D1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5F2F4" w14:textId="73AB9C8F" w:rsidR="007B2B94" w:rsidRDefault="007B2B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19A1FF1B" w:rsidR="00660C1E" w:rsidRPr="00E116B0" w:rsidRDefault="00660C1E"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15D4ADA4" w:rsidRPr="15D4ADA4">
      <w:rPr>
        <w:rFonts w:ascii="Arial"/>
        <w:b/>
        <w:bCs/>
        <w:i/>
        <w:iCs/>
        <w:sz w:val="28"/>
        <w:szCs w:val="28"/>
      </w:rPr>
      <w:t>C I</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Y O</w:t>
    </w:r>
    <w:r w:rsidR="15D4ADA4" w:rsidRPr="15D4ADA4">
      <w:rPr>
        <w:rFonts w:ascii="Arial"/>
        <w:b/>
        <w:bCs/>
        <w:i/>
        <w:iCs/>
        <w:spacing w:val="-2"/>
        <w:sz w:val="28"/>
        <w:szCs w:val="28"/>
      </w:rPr>
      <w:t xml:space="preserve"> </w:t>
    </w:r>
    <w:r w:rsidR="15D4ADA4" w:rsidRPr="15D4ADA4">
      <w:rPr>
        <w:rFonts w:ascii="Arial"/>
        <w:b/>
        <w:bCs/>
        <w:i/>
        <w:iCs/>
        <w:sz w:val="28"/>
        <w:szCs w:val="28"/>
      </w:rPr>
      <w:t xml:space="preserve">F </w:t>
    </w:r>
    <w:proofErr w:type="gramStart"/>
    <w:r w:rsidR="15D4ADA4" w:rsidRPr="15D4ADA4">
      <w:rPr>
        <w:rFonts w:ascii="Arial"/>
        <w:b/>
        <w:bCs/>
        <w:i/>
        <w:iCs/>
        <w:sz w:val="28"/>
        <w:szCs w:val="28"/>
      </w:rPr>
      <w:t>A</w:t>
    </w:r>
    <w:proofErr w:type="gramEnd"/>
    <w:r w:rsidR="15D4ADA4" w:rsidRPr="15D4ADA4">
      <w:rPr>
        <w:rFonts w:ascii="Arial"/>
        <w:b/>
        <w:bCs/>
        <w:i/>
        <w:iCs/>
        <w:sz w:val="28"/>
        <w:szCs w:val="28"/>
      </w:rPr>
      <w:t xml:space="preserve"> U</w:t>
    </w:r>
    <w:r w:rsidR="15D4ADA4" w:rsidRPr="15D4ADA4">
      <w:rPr>
        <w:rFonts w:ascii="Arial"/>
        <w:b/>
        <w:bCs/>
        <w:i/>
        <w:iCs/>
        <w:spacing w:val="-5"/>
        <w:sz w:val="28"/>
        <w:szCs w:val="28"/>
      </w:rPr>
      <w:t xml:space="preserve"> </w:t>
    </w:r>
    <w:r w:rsidR="15D4ADA4" w:rsidRPr="15D4ADA4">
      <w:rPr>
        <w:rFonts w:ascii="Arial"/>
        <w:b/>
        <w:bCs/>
        <w:i/>
        <w:iCs/>
        <w:sz w:val="28"/>
        <w:szCs w:val="28"/>
      </w:rPr>
      <w:t>S</w:t>
    </w:r>
    <w:r w:rsidR="15D4ADA4" w:rsidRPr="15D4ADA4">
      <w:rPr>
        <w:rFonts w:ascii="Arial"/>
        <w:b/>
        <w:bCs/>
        <w:i/>
        <w:iCs/>
        <w:spacing w:val="1"/>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I</w:t>
    </w:r>
    <w:r w:rsidR="15D4ADA4" w:rsidRPr="15D4ADA4">
      <w:rPr>
        <w:rFonts w:ascii="Arial"/>
        <w:b/>
        <w:bCs/>
        <w:i/>
        <w:iCs/>
        <w:spacing w:val="2"/>
        <w:sz w:val="28"/>
        <w:szCs w:val="28"/>
      </w:rPr>
      <w:t xml:space="preserve"> </w:t>
    </w:r>
    <w:r w:rsidR="15D4ADA4" w:rsidRPr="15D4ADA4">
      <w:rPr>
        <w:rFonts w:ascii="Arial"/>
        <w:b/>
        <w:bCs/>
        <w:i/>
        <w:iCs/>
        <w:spacing w:val="-1"/>
        <w:sz w:val="28"/>
        <w:szCs w:val="28"/>
      </w:rPr>
      <w:t>N,</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E</w:t>
    </w:r>
    <w:r w:rsidR="15D4ADA4" w:rsidRPr="15D4ADA4">
      <w:rPr>
        <w:rFonts w:ascii="Arial"/>
        <w:b/>
        <w:bCs/>
        <w:i/>
        <w:iCs/>
        <w:spacing w:val="1"/>
        <w:sz w:val="28"/>
        <w:szCs w:val="28"/>
      </w:rPr>
      <w:t xml:space="preserve"> </w:t>
    </w:r>
    <w:r w:rsidR="15D4ADA4" w:rsidRPr="15D4ADA4">
      <w:rPr>
        <w:rFonts w:ascii="Arial"/>
        <w:b/>
        <w:bCs/>
        <w:i/>
        <w:iCs/>
        <w:sz w:val="28"/>
        <w:szCs w:val="28"/>
      </w:rPr>
      <w:t>X</w:t>
    </w:r>
    <w:r w:rsidR="15D4ADA4" w:rsidRPr="15D4ADA4">
      <w:rPr>
        <w:rFonts w:ascii="Arial"/>
        <w:b/>
        <w:bCs/>
        <w:i/>
        <w:iCs/>
        <w:spacing w:val="-2"/>
        <w:sz w:val="28"/>
        <w:szCs w:val="28"/>
      </w:rPr>
      <w:t xml:space="preserve"> </w:t>
    </w:r>
    <w:r w:rsidR="15D4ADA4" w:rsidRPr="15D4ADA4">
      <w:rPr>
        <w:rFonts w:ascii="Arial"/>
        <w:b/>
        <w:bCs/>
        <w:i/>
        <w:iCs/>
        <w:sz w:val="28"/>
        <w:szCs w:val="28"/>
      </w:rPr>
      <w:t>A S</w:t>
    </w:r>
    <w:r>
      <w:rPr>
        <w:rFonts w:ascii="Arial"/>
        <w:b/>
        <w:i/>
        <w:sz w:val="28"/>
      </w:rPr>
      <w:br/>
    </w:r>
    <w:r w:rsidR="15D4ADA4" w:rsidRPr="15D4ADA4">
      <w:rPr>
        <w:rFonts w:ascii="Arial"/>
        <w:b/>
        <w:bCs/>
        <w:i/>
        <w:iCs/>
        <w:sz w:val="28"/>
        <w:szCs w:val="28"/>
      </w:rPr>
      <w:t>Austin Public Health</w:t>
    </w:r>
    <w:r>
      <w:rPr>
        <w:rFonts w:ascii="Arial"/>
        <w:b/>
        <w:i/>
        <w:sz w:val="28"/>
      </w:rPr>
      <w:br/>
    </w:r>
    <w:r w:rsidR="15D4ADA4" w:rsidRPr="001A4BB5">
      <w:rPr>
        <w:rFonts w:ascii="Arial" w:eastAsia="Arial" w:hAnsi="Arial" w:cs="Arial"/>
        <w:b/>
        <w:bCs/>
        <w:sz w:val="28"/>
        <w:szCs w:val="28"/>
      </w:rPr>
      <w:t>RFA-00</w:t>
    </w:r>
    <w:r w:rsidR="00B613B0">
      <w:rPr>
        <w:rFonts w:ascii="Arial" w:eastAsia="Arial" w:hAnsi="Arial" w:cs="Arial"/>
        <w:b/>
        <w:bCs/>
        <w:sz w:val="28"/>
        <w:szCs w:val="28"/>
      </w:rPr>
      <w:t>5</w:t>
    </w:r>
    <w:r w:rsidR="003F1963" w:rsidRPr="001A4BB5">
      <w:rPr>
        <w:rFonts w:ascii="Arial" w:eastAsia="Arial" w:hAnsi="Arial" w:cs="Arial"/>
        <w:b/>
        <w:bCs/>
        <w:sz w:val="28"/>
        <w:szCs w:val="28"/>
      </w:rPr>
      <w:t>-</w:t>
    </w:r>
    <w:r w:rsidR="00B613B0">
      <w:rPr>
        <w:rFonts w:ascii="Arial" w:eastAsia="Arial" w:hAnsi="Arial" w:cs="Arial"/>
        <w:b/>
        <w:bCs/>
        <w:sz w:val="28"/>
        <w:szCs w:val="28"/>
      </w:rPr>
      <w:t>CDC Vaccine Outreach</w:t>
    </w:r>
    <w:r w:rsidR="15D4ADA4" w:rsidRPr="001A4BB5">
      <w:rPr>
        <w:rFonts w:ascii="Arial" w:eastAsia="Arial" w:hAnsi="Arial" w:cs="Arial"/>
        <w:b/>
        <w:bCs/>
        <w:sz w:val="28"/>
        <w:szCs w:val="28"/>
      </w:rPr>
      <w:t xml:space="preserve"> 2021-</w:t>
    </w:r>
    <w:r w:rsidR="00B613B0">
      <w:rPr>
        <w:rFonts w:ascii="Arial" w:eastAsia="Arial" w:hAnsi="Arial" w:cs="Arial"/>
        <w:b/>
        <w:bCs/>
        <w:sz w:val="28"/>
        <w:szCs w:val="28"/>
      </w:rPr>
      <w:t>NPS</w:t>
    </w:r>
    <w:r w:rsidR="15D4ADA4" w:rsidRPr="001A4BB5">
      <w:rPr>
        <w:rFonts w:ascii="Arial" w:eastAsia="Arial" w:hAnsi="Arial" w:cs="Arial"/>
        <w:b/>
        <w:bCs/>
        <w:sz w:val="28"/>
        <w:szCs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F98DB" w14:textId="6059E4CE" w:rsidR="007B2B94" w:rsidRDefault="007B2B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2DB3"/>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3A928BB"/>
    <w:multiLevelType w:val="hybridMultilevel"/>
    <w:tmpl w:val="809AF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47E63"/>
    <w:multiLevelType w:val="hybridMultilevel"/>
    <w:tmpl w:val="DA38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DD4AEE"/>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8" w15:restartNumberingAfterBreak="0">
    <w:nsid w:val="156C7878"/>
    <w:multiLevelType w:val="hybridMultilevel"/>
    <w:tmpl w:val="EE68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11"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13" w15:restartNumberingAfterBreak="0">
    <w:nsid w:val="19894D77"/>
    <w:multiLevelType w:val="hybridMultilevel"/>
    <w:tmpl w:val="08DC5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D40519A"/>
    <w:multiLevelType w:val="hybridMultilevel"/>
    <w:tmpl w:val="AEBE3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E53718"/>
    <w:multiLevelType w:val="hybridMultilevel"/>
    <w:tmpl w:val="BC185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21"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22"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CE6E3E"/>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27"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1A76371"/>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31"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34"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5" w15:restartNumberingAfterBreak="0">
    <w:nsid w:val="4CB33DAD"/>
    <w:multiLevelType w:val="hybridMultilevel"/>
    <w:tmpl w:val="C8D6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C9574D"/>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51D6514A"/>
    <w:multiLevelType w:val="multilevel"/>
    <w:tmpl w:val="755232C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38"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42"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8F101B"/>
    <w:multiLevelType w:val="hybridMultilevel"/>
    <w:tmpl w:val="F9D61C9C"/>
    <w:lvl w:ilvl="0" w:tplc="DAEA04B0">
      <w:start w:val="1"/>
      <w:numFmt w:val="bullet"/>
      <w:lvlText w:val=""/>
      <w:lvlJc w:val="left"/>
      <w:pPr>
        <w:ind w:left="720" w:hanging="360"/>
      </w:pPr>
      <w:rPr>
        <w:rFonts w:ascii="Symbol" w:hAnsi="Symbol" w:hint="default"/>
      </w:rPr>
    </w:lvl>
    <w:lvl w:ilvl="1" w:tplc="3BB4EA58">
      <w:start w:val="1"/>
      <w:numFmt w:val="bullet"/>
      <w:lvlText w:val=""/>
      <w:lvlJc w:val="left"/>
      <w:pPr>
        <w:ind w:left="1440" w:hanging="360"/>
      </w:pPr>
      <w:rPr>
        <w:rFonts w:ascii="Symbol" w:hAnsi="Symbol" w:hint="default"/>
      </w:rPr>
    </w:lvl>
    <w:lvl w:ilvl="2" w:tplc="EEA4BB56">
      <w:start w:val="1"/>
      <w:numFmt w:val="bullet"/>
      <w:lvlText w:val=""/>
      <w:lvlJc w:val="left"/>
      <w:pPr>
        <w:ind w:left="2160" w:hanging="360"/>
      </w:pPr>
      <w:rPr>
        <w:rFonts w:ascii="Wingdings" w:hAnsi="Wingdings" w:hint="default"/>
      </w:rPr>
    </w:lvl>
    <w:lvl w:ilvl="3" w:tplc="50367FAA">
      <w:start w:val="1"/>
      <w:numFmt w:val="bullet"/>
      <w:lvlText w:val=""/>
      <w:lvlJc w:val="left"/>
      <w:pPr>
        <w:ind w:left="2880" w:hanging="360"/>
      </w:pPr>
      <w:rPr>
        <w:rFonts w:ascii="Symbol" w:hAnsi="Symbol" w:hint="default"/>
      </w:rPr>
    </w:lvl>
    <w:lvl w:ilvl="4" w:tplc="3FAAACFC">
      <w:start w:val="1"/>
      <w:numFmt w:val="bullet"/>
      <w:lvlText w:val="o"/>
      <w:lvlJc w:val="left"/>
      <w:pPr>
        <w:ind w:left="3600" w:hanging="360"/>
      </w:pPr>
      <w:rPr>
        <w:rFonts w:ascii="Courier New" w:hAnsi="Courier New" w:hint="default"/>
      </w:rPr>
    </w:lvl>
    <w:lvl w:ilvl="5" w:tplc="B5F612D2">
      <w:start w:val="1"/>
      <w:numFmt w:val="bullet"/>
      <w:lvlText w:val=""/>
      <w:lvlJc w:val="left"/>
      <w:pPr>
        <w:ind w:left="4320" w:hanging="360"/>
      </w:pPr>
      <w:rPr>
        <w:rFonts w:ascii="Wingdings" w:hAnsi="Wingdings" w:hint="default"/>
      </w:rPr>
    </w:lvl>
    <w:lvl w:ilvl="6" w:tplc="50B0F47C">
      <w:start w:val="1"/>
      <w:numFmt w:val="bullet"/>
      <w:lvlText w:val=""/>
      <w:lvlJc w:val="left"/>
      <w:pPr>
        <w:ind w:left="5040" w:hanging="360"/>
      </w:pPr>
      <w:rPr>
        <w:rFonts w:ascii="Symbol" w:hAnsi="Symbol" w:hint="default"/>
      </w:rPr>
    </w:lvl>
    <w:lvl w:ilvl="7" w:tplc="CF3E2EEA">
      <w:start w:val="1"/>
      <w:numFmt w:val="bullet"/>
      <w:lvlText w:val="o"/>
      <w:lvlJc w:val="left"/>
      <w:pPr>
        <w:ind w:left="5760" w:hanging="360"/>
      </w:pPr>
      <w:rPr>
        <w:rFonts w:ascii="Courier New" w:hAnsi="Courier New" w:hint="default"/>
      </w:rPr>
    </w:lvl>
    <w:lvl w:ilvl="8" w:tplc="5148D000">
      <w:start w:val="1"/>
      <w:numFmt w:val="bullet"/>
      <w:lvlText w:val=""/>
      <w:lvlJc w:val="left"/>
      <w:pPr>
        <w:ind w:left="6480" w:hanging="360"/>
      </w:pPr>
      <w:rPr>
        <w:rFonts w:ascii="Wingdings" w:hAnsi="Wingdings" w:hint="default"/>
      </w:rPr>
    </w:lvl>
  </w:abstractNum>
  <w:abstractNum w:abstractNumId="44" w15:restartNumberingAfterBreak="0">
    <w:nsid w:val="5A3F6ABA"/>
    <w:multiLevelType w:val="hybridMultilevel"/>
    <w:tmpl w:val="BC185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46"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5B1715F"/>
    <w:multiLevelType w:val="hybridMultilevel"/>
    <w:tmpl w:val="3A36A312"/>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53" w15:restartNumberingAfterBreak="0">
    <w:nsid w:val="6EB321E4"/>
    <w:multiLevelType w:val="hybridMultilevel"/>
    <w:tmpl w:val="1D1C241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5" w15:restartNumberingAfterBreak="0">
    <w:nsid w:val="70D442D3"/>
    <w:multiLevelType w:val="hybridMultilevel"/>
    <w:tmpl w:val="DA381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CF6972"/>
    <w:multiLevelType w:val="multilevel"/>
    <w:tmpl w:val="42BA63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num w:numId="1">
    <w:abstractNumId w:val="34"/>
  </w:num>
  <w:num w:numId="2">
    <w:abstractNumId w:val="11"/>
  </w:num>
  <w:num w:numId="3">
    <w:abstractNumId w:val="14"/>
  </w:num>
  <w:num w:numId="4">
    <w:abstractNumId w:val="54"/>
  </w:num>
  <w:num w:numId="5">
    <w:abstractNumId w:val="29"/>
  </w:num>
  <w:num w:numId="6">
    <w:abstractNumId w:val="44"/>
  </w:num>
  <w:num w:numId="7">
    <w:abstractNumId w:val="46"/>
  </w:num>
  <w:num w:numId="8">
    <w:abstractNumId w:val="18"/>
  </w:num>
  <w:num w:numId="9">
    <w:abstractNumId w:val="57"/>
  </w:num>
  <w:num w:numId="10">
    <w:abstractNumId w:val="45"/>
  </w:num>
  <w:num w:numId="11">
    <w:abstractNumId w:val="58"/>
  </w:num>
  <w:num w:numId="12">
    <w:abstractNumId w:val="16"/>
  </w:num>
  <w:num w:numId="13">
    <w:abstractNumId w:val="39"/>
  </w:num>
  <w:num w:numId="1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42"/>
  </w:num>
  <w:num w:numId="17">
    <w:abstractNumId w:val="40"/>
  </w:num>
  <w:num w:numId="18">
    <w:abstractNumId w:val="41"/>
  </w:num>
  <w:num w:numId="19">
    <w:abstractNumId w:val="30"/>
  </w:num>
  <w:num w:numId="20">
    <w:abstractNumId w:val="21"/>
  </w:num>
  <w:num w:numId="21">
    <w:abstractNumId w:val="52"/>
  </w:num>
  <w:num w:numId="22">
    <w:abstractNumId w:val="10"/>
  </w:num>
  <w:num w:numId="23">
    <w:abstractNumId w:val="33"/>
  </w:num>
  <w:num w:numId="24">
    <w:abstractNumId w:val="20"/>
  </w:num>
  <w:num w:numId="25">
    <w:abstractNumId w:val="12"/>
  </w:num>
  <w:num w:numId="26">
    <w:abstractNumId w:val="26"/>
  </w:num>
  <w:num w:numId="27">
    <w:abstractNumId w:val="24"/>
  </w:num>
  <w:num w:numId="28">
    <w:abstractNumId w:val="3"/>
  </w:num>
  <w:num w:numId="29">
    <w:abstractNumId w:val="0"/>
  </w:num>
  <w:num w:numId="30">
    <w:abstractNumId w:val="48"/>
  </w:num>
  <w:num w:numId="31">
    <w:abstractNumId w:val="27"/>
  </w:num>
  <w:num w:numId="32">
    <w:abstractNumId w:val="23"/>
  </w:num>
  <w:num w:numId="33">
    <w:abstractNumId w:val="32"/>
  </w:num>
  <w:num w:numId="34">
    <w:abstractNumId w:val="6"/>
  </w:num>
  <w:num w:numId="35">
    <w:abstractNumId w:val="51"/>
  </w:num>
  <w:num w:numId="36">
    <w:abstractNumId w:val="59"/>
  </w:num>
  <w:num w:numId="37">
    <w:abstractNumId w:val="7"/>
  </w:num>
  <w:num w:numId="38">
    <w:abstractNumId w:val="38"/>
  </w:num>
  <w:num w:numId="39">
    <w:abstractNumId w:val="31"/>
  </w:num>
  <w:num w:numId="40">
    <w:abstractNumId w:val="9"/>
  </w:num>
  <w:num w:numId="41">
    <w:abstractNumId w:val="47"/>
  </w:num>
  <w:num w:numId="42">
    <w:abstractNumId w:val="19"/>
  </w:num>
  <w:num w:numId="43">
    <w:abstractNumId w:val="8"/>
  </w:num>
  <w:num w:numId="44">
    <w:abstractNumId w:val="17"/>
  </w:num>
  <w:num w:numId="45">
    <w:abstractNumId w:val="2"/>
  </w:num>
  <w:num w:numId="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num>
  <w:num w:numId="48">
    <w:abstractNumId w:val="1"/>
  </w:num>
  <w:num w:numId="49">
    <w:abstractNumId w:val="5"/>
  </w:num>
  <w:num w:numId="50">
    <w:abstractNumId w:val="36"/>
  </w:num>
  <w:num w:numId="51">
    <w:abstractNumId w:val="56"/>
  </w:num>
  <w:num w:numId="52">
    <w:abstractNumId w:val="15"/>
  </w:num>
  <w:num w:numId="53">
    <w:abstractNumId w:val="37"/>
  </w:num>
  <w:num w:numId="54">
    <w:abstractNumId w:val="43"/>
  </w:num>
  <w:num w:numId="55">
    <w:abstractNumId w:val="53"/>
  </w:num>
  <w:num w:numId="56">
    <w:abstractNumId w:val="35"/>
  </w:num>
  <w:num w:numId="57">
    <w:abstractNumId w:val="49"/>
  </w:num>
  <w:num w:numId="58">
    <w:abstractNumId w:val="55"/>
  </w:num>
  <w:num w:numId="59">
    <w:abstractNumId w:val="13"/>
  </w:num>
  <w:num w:numId="60">
    <w:abstractNumId w:val="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1" w:cryptProviderType="rsaAES" w:cryptAlgorithmClass="hash" w:cryptAlgorithmType="typeAny" w:cryptAlgorithmSid="14" w:cryptSpinCount="100000" w:hash="QpGF1maWLB7vlOxb1idBg/MJLfHLpgGoCw3cKji6eNzHa2euB7Se7iFfyog9433y2wVYNc72VQ8/qJHAzYbSCw==" w:salt="tZJUwm5OWXwCQMZEGJwWMw=="/>
  <w:defaultTabStop w:val="720"/>
  <w:characterSpacingControl w:val="doNotCompress"/>
  <w:hdrShapeDefaults>
    <o:shapedefaults v:ext="edit" spidmax="614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370F"/>
    <w:rsid w:val="00004BE7"/>
    <w:rsid w:val="00006CB8"/>
    <w:rsid w:val="00006EB2"/>
    <w:rsid w:val="00006EE2"/>
    <w:rsid w:val="000070A6"/>
    <w:rsid w:val="000106CC"/>
    <w:rsid w:val="0001314B"/>
    <w:rsid w:val="000133EB"/>
    <w:rsid w:val="0001363D"/>
    <w:rsid w:val="00014643"/>
    <w:rsid w:val="000155A2"/>
    <w:rsid w:val="00016A5F"/>
    <w:rsid w:val="00016E4C"/>
    <w:rsid w:val="0002035E"/>
    <w:rsid w:val="000213FD"/>
    <w:rsid w:val="0002188A"/>
    <w:rsid w:val="00021C9B"/>
    <w:rsid w:val="00021DD0"/>
    <w:rsid w:val="000224EC"/>
    <w:rsid w:val="0002318C"/>
    <w:rsid w:val="00023466"/>
    <w:rsid w:val="000234C9"/>
    <w:rsid w:val="00025220"/>
    <w:rsid w:val="00026FFC"/>
    <w:rsid w:val="00027FCD"/>
    <w:rsid w:val="0003065C"/>
    <w:rsid w:val="000316A3"/>
    <w:rsid w:val="000318D4"/>
    <w:rsid w:val="00031D38"/>
    <w:rsid w:val="000335C4"/>
    <w:rsid w:val="00033BAA"/>
    <w:rsid w:val="00033DF3"/>
    <w:rsid w:val="000347DB"/>
    <w:rsid w:val="00036152"/>
    <w:rsid w:val="00036C8F"/>
    <w:rsid w:val="00037A33"/>
    <w:rsid w:val="00037A60"/>
    <w:rsid w:val="00037EB9"/>
    <w:rsid w:val="0004099A"/>
    <w:rsid w:val="00040D7F"/>
    <w:rsid w:val="00041357"/>
    <w:rsid w:val="00041645"/>
    <w:rsid w:val="00043BB0"/>
    <w:rsid w:val="0004444A"/>
    <w:rsid w:val="00044E22"/>
    <w:rsid w:val="000451DE"/>
    <w:rsid w:val="0004693D"/>
    <w:rsid w:val="000479A2"/>
    <w:rsid w:val="00050A15"/>
    <w:rsid w:val="000516BE"/>
    <w:rsid w:val="00051E8A"/>
    <w:rsid w:val="00051F1E"/>
    <w:rsid w:val="000522E4"/>
    <w:rsid w:val="000542B8"/>
    <w:rsid w:val="000557BD"/>
    <w:rsid w:val="000575EC"/>
    <w:rsid w:val="00060168"/>
    <w:rsid w:val="000603D3"/>
    <w:rsid w:val="00060816"/>
    <w:rsid w:val="0006284E"/>
    <w:rsid w:val="000629C3"/>
    <w:rsid w:val="0006366D"/>
    <w:rsid w:val="00063CA5"/>
    <w:rsid w:val="000640FB"/>
    <w:rsid w:val="00066435"/>
    <w:rsid w:val="000666D4"/>
    <w:rsid w:val="00066849"/>
    <w:rsid w:val="00067753"/>
    <w:rsid w:val="000679FC"/>
    <w:rsid w:val="00071794"/>
    <w:rsid w:val="00072F49"/>
    <w:rsid w:val="00073122"/>
    <w:rsid w:val="00074AE3"/>
    <w:rsid w:val="00075CA3"/>
    <w:rsid w:val="00075FFD"/>
    <w:rsid w:val="00081765"/>
    <w:rsid w:val="00081BDB"/>
    <w:rsid w:val="00082A87"/>
    <w:rsid w:val="000832A5"/>
    <w:rsid w:val="00083CE3"/>
    <w:rsid w:val="000841B8"/>
    <w:rsid w:val="00085417"/>
    <w:rsid w:val="00085D24"/>
    <w:rsid w:val="0008632E"/>
    <w:rsid w:val="00086705"/>
    <w:rsid w:val="000874CA"/>
    <w:rsid w:val="00087A6E"/>
    <w:rsid w:val="00087A75"/>
    <w:rsid w:val="00087C7C"/>
    <w:rsid w:val="00087EC0"/>
    <w:rsid w:val="00091F69"/>
    <w:rsid w:val="00094025"/>
    <w:rsid w:val="000955F2"/>
    <w:rsid w:val="00095905"/>
    <w:rsid w:val="000961E8"/>
    <w:rsid w:val="00097477"/>
    <w:rsid w:val="000A2D0D"/>
    <w:rsid w:val="000A31AD"/>
    <w:rsid w:val="000A521D"/>
    <w:rsid w:val="000A55CC"/>
    <w:rsid w:val="000A6283"/>
    <w:rsid w:val="000A6988"/>
    <w:rsid w:val="000A6F1A"/>
    <w:rsid w:val="000A6F6D"/>
    <w:rsid w:val="000A74FF"/>
    <w:rsid w:val="000A7C7E"/>
    <w:rsid w:val="000B23D5"/>
    <w:rsid w:val="000B2B1D"/>
    <w:rsid w:val="000B3721"/>
    <w:rsid w:val="000B46C0"/>
    <w:rsid w:val="000B773C"/>
    <w:rsid w:val="000B7981"/>
    <w:rsid w:val="000C1C81"/>
    <w:rsid w:val="000C1CF0"/>
    <w:rsid w:val="000C1F9D"/>
    <w:rsid w:val="000C3594"/>
    <w:rsid w:val="000C3D95"/>
    <w:rsid w:val="000C58F9"/>
    <w:rsid w:val="000C781F"/>
    <w:rsid w:val="000C7AAE"/>
    <w:rsid w:val="000C7B61"/>
    <w:rsid w:val="000D0C4B"/>
    <w:rsid w:val="000D0F02"/>
    <w:rsid w:val="000D1E33"/>
    <w:rsid w:val="000D3011"/>
    <w:rsid w:val="000D33FE"/>
    <w:rsid w:val="000D3C35"/>
    <w:rsid w:val="000D48D9"/>
    <w:rsid w:val="000D4BD0"/>
    <w:rsid w:val="000D4D70"/>
    <w:rsid w:val="000D55FA"/>
    <w:rsid w:val="000D69CA"/>
    <w:rsid w:val="000D7A25"/>
    <w:rsid w:val="000D7BA2"/>
    <w:rsid w:val="000E09E4"/>
    <w:rsid w:val="000E2503"/>
    <w:rsid w:val="000E324E"/>
    <w:rsid w:val="000E4D71"/>
    <w:rsid w:val="000E63E3"/>
    <w:rsid w:val="000E7C09"/>
    <w:rsid w:val="000F0D73"/>
    <w:rsid w:val="000F0DE2"/>
    <w:rsid w:val="000F3B08"/>
    <w:rsid w:val="000F59A5"/>
    <w:rsid w:val="000F6B34"/>
    <w:rsid w:val="000F6C88"/>
    <w:rsid w:val="000F6F57"/>
    <w:rsid w:val="00101FA0"/>
    <w:rsid w:val="00102020"/>
    <w:rsid w:val="001021E5"/>
    <w:rsid w:val="00103A21"/>
    <w:rsid w:val="0010459E"/>
    <w:rsid w:val="0010518B"/>
    <w:rsid w:val="00105EFD"/>
    <w:rsid w:val="00106913"/>
    <w:rsid w:val="00106EA6"/>
    <w:rsid w:val="001079B5"/>
    <w:rsid w:val="00110974"/>
    <w:rsid w:val="00110A02"/>
    <w:rsid w:val="00113687"/>
    <w:rsid w:val="00113CEE"/>
    <w:rsid w:val="0011490F"/>
    <w:rsid w:val="00114B12"/>
    <w:rsid w:val="00114D8D"/>
    <w:rsid w:val="00115051"/>
    <w:rsid w:val="001163FE"/>
    <w:rsid w:val="00116840"/>
    <w:rsid w:val="00117890"/>
    <w:rsid w:val="00117B90"/>
    <w:rsid w:val="00120F80"/>
    <w:rsid w:val="00121BA6"/>
    <w:rsid w:val="0012457E"/>
    <w:rsid w:val="001245A7"/>
    <w:rsid w:val="0012652E"/>
    <w:rsid w:val="0012756F"/>
    <w:rsid w:val="00127BEF"/>
    <w:rsid w:val="00130742"/>
    <w:rsid w:val="00130766"/>
    <w:rsid w:val="00130C8D"/>
    <w:rsid w:val="00131876"/>
    <w:rsid w:val="0013211E"/>
    <w:rsid w:val="0013288F"/>
    <w:rsid w:val="0013538F"/>
    <w:rsid w:val="0013566F"/>
    <w:rsid w:val="0013798B"/>
    <w:rsid w:val="00137DE9"/>
    <w:rsid w:val="00137F0A"/>
    <w:rsid w:val="0014117B"/>
    <w:rsid w:val="001418A5"/>
    <w:rsid w:val="00142A21"/>
    <w:rsid w:val="00142ED9"/>
    <w:rsid w:val="001443FE"/>
    <w:rsid w:val="00144714"/>
    <w:rsid w:val="001448A3"/>
    <w:rsid w:val="00144EA1"/>
    <w:rsid w:val="00145862"/>
    <w:rsid w:val="00147077"/>
    <w:rsid w:val="00147224"/>
    <w:rsid w:val="001504E5"/>
    <w:rsid w:val="0015077A"/>
    <w:rsid w:val="00150C53"/>
    <w:rsid w:val="00150FAB"/>
    <w:rsid w:val="001522F8"/>
    <w:rsid w:val="00152CC9"/>
    <w:rsid w:val="001540C8"/>
    <w:rsid w:val="00154530"/>
    <w:rsid w:val="0015464A"/>
    <w:rsid w:val="001549F9"/>
    <w:rsid w:val="00154F9D"/>
    <w:rsid w:val="00156D78"/>
    <w:rsid w:val="00160122"/>
    <w:rsid w:val="00162530"/>
    <w:rsid w:val="0016358F"/>
    <w:rsid w:val="00163919"/>
    <w:rsid w:val="00167624"/>
    <w:rsid w:val="00170797"/>
    <w:rsid w:val="00170F5A"/>
    <w:rsid w:val="00171E3F"/>
    <w:rsid w:val="0017208C"/>
    <w:rsid w:val="0017283B"/>
    <w:rsid w:val="00172A24"/>
    <w:rsid w:val="0017514A"/>
    <w:rsid w:val="00175A78"/>
    <w:rsid w:val="00175DB6"/>
    <w:rsid w:val="00176120"/>
    <w:rsid w:val="00176D35"/>
    <w:rsid w:val="0017752A"/>
    <w:rsid w:val="0017799E"/>
    <w:rsid w:val="00180577"/>
    <w:rsid w:val="00181687"/>
    <w:rsid w:val="001838E5"/>
    <w:rsid w:val="00183C15"/>
    <w:rsid w:val="00184CEA"/>
    <w:rsid w:val="00184F3F"/>
    <w:rsid w:val="00186DC8"/>
    <w:rsid w:val="00186DD1"/>
    <w:rsid w:val="00187BF0"/>
    <w:rsid w:val="00190313"/>
    <w:rsid w:val="00190C1F"/>
    <w:rsid w:val="00191FA1"/>
    <w:rsid w:val="00192B70"/>
    <w:rsid w:val="00192CE2"/>
    <w:rsid w:val="0019413F"/>
    <w:rsid w:val="00194BCD"/>
    <w:rsid w:val="001963D6"/>
    <w:rsid w:val="00196E29"/>
    <w:rsid w:val="001974EB"/>
    <w:rsid w:val="001979A7"/>
    <w:rsid w:val="001A097E"/>
    <w:rsid w:val="001A0EC3"/>
    <w:rsid w:val="001A32AD"/>
    <w:rsid w:val="001A3F14"/>
    <w:rsid w:val="001A4BB5"/>
    <w:rsid w:val="001A6BBD"/>
    <w:rsid w:val="001A6DBE"/>
    <w:rsid w:val="001A74F7"/>
    <w:rsid w:val="001A784E"/>
    <w:rsid w:val="001B0E6D"/>
    <w:rsid w:val="001B0E8B"/>
    <w:rsid w:val="001B1FD0"/>
    <w:rsid w:val="001B2761"/>
    <w:rsid w:val="001B387D"/>
    <w:rsid w:val="001B4961"/>
    <w:rsid w:val="001B4B9E"/>
    <w:rsid w:val="001B580C"/>
    <w:rsid w:val="001B64F4"/>
    <w:rsid w:val="001B7215"/>
    <w:rsid w:val="001C070D"/>
    <w:rsid w:val="001C091A"/>
    <w:rsid w:val="001C14CB"/>
    <w:rsid w:val="001C27E3"/>
    <w:rsid w:val="001C5EB3"/>
    <w:rsid w:val="001C6999"/>
    <w:rsid w:val="001D0CC7"/>
    <w:rsid w:val="001D2400"/>
    <w:rsid w:val="001D26F3"/>
    <w:rsid w:val="001D3541"/>
    <w:rsid w:val="001D43F6"/>
    <w:rsid w:val="001D4900"/>
    <w:rsid w:val="001D6287"/>
    <w:rsid w:val="001D632E"/>
    <w:rsid w:val="001D6757"/>
    <w:rsid w:val="001D693E"/>
    <w:rsid w:val="001E03B5"/>
    <w:rsid w:val="001E24D2"/>
    <w:rsid w:val="001E2D01"/>
    <w:rsid w:val="001E2F77"/>
    <w:rsid w:val="001E3C71"/>
    <w:rsid w:val="001E41B8"/>
    <w:rsid w:val="001E4DD1"/>
    <w:rsid w:val="001E544C"/>
    <w:rsid w:val="001E7246"/>
    <w:rsid w:val="001F3098"/>
    <w:rsid w:val="001F32A2"/>
    <w:rsid w:val="001F3748"/>
    <w:rsid w:val="001F38C0"/>
    <w:rsid w:val="001F3B11"/>
    <w:rsid w:val="001F3FCE"/>
    <w:rsid w:val="001F40B0"/>
    <w:rsid w:val="001F4AAB"/>
    <w:rsid w:val="001F5CE9"/>
    <w:rsid w:val="001F7396"/>
    <w:rsid w:val="001F7BD7"/>
    <w:rsid w:val="00200487"/>
    <w:rsid w:val="002009FB"/>
    <w:rsid w:val="00200CBB"/>
    <w:rsid w:val="00201BCF"/>
    <w:rsid w:val="002047BD"/>
    <w:rsid w:val="0020543E"/>
    <w:rsid w:val="00206BD9"/>
    <w:rsid w:val="002103E6"/>
    <w:rsid w:val="00210680"/>
    <w:rsid w:val="002108FC"/>
    <w:rsid w:val="0021203E"/>
    <w:rsid w:val="00213EC0"/>
    <w:rsid w:val="0021474A"/>
    <w:rsid w:val="00215696"/>
    <w:rsid w:val="00221CFC"/>
    <w:rsid w:val="0022208F"/>
    <w:rsid w:val="00223606"/>
    <w:rsid w:val="002236F9"/>
    <w:rsid w:val="0022375E"/>
    <w:rsid w:val="0022434A"/>
    <w:rsid w:val="00224FD3"/>
    <w:rsid w:val="002260AF"/>
    <w:rsid w:val="00226357"/>
    <w:rsid w:val="00230588"/>
    <w:rsid w:val="00230E7A"/>
    <w:rsid w:val="00231C40"/>
    <w:rsid w:val="00232088"/>
    <w:rsid w:val="002330F7"/>
    <w:rsid w:val="00233673"/>
    <w:rsid w:val="002336A5"/>
    <w:rsid w:val="00234873"/>
    <w:rsid w:val="00234D4F"/>
    <w:rsid w:val="002350E7"/>
    <w:rsid w:val="00235F6F"/>
    <w:rsid w:val="00240791"/>
    <w:rsid w:val="00243541"/>
    <w:rsid w:val="00243667"/>
    <w:rsid w:val="00243C91"/>
    <w:rsid w:val="00244F68"/>
    <w:rsid w:val="002451E8"/>
    <w:rsid w:val="00245CEF"/>
    <w:rsid w:val="00245D1F"/>
    <w:rsid w:val="00246D19"/>
    <w:rsid w:val="00246D70"/>
    <w:rsid w:val="00247CE6"/>
    <w:rsid w:val="00250248"/>
    <w:rsid w:val="00253E9E"/>
    <w:rsid w:val="002557A4"/>
    <w:rsid w:val="00255C68"/>
    <w:rsid w:val="00255F4C"/>
    <w:rsid w:val="002562DA"/>
    <w:rsid w:val="00257397"/>
    <w:rsid w:val="002577EC"/>
    <w:rsid w:val="002612EA"/>
    <w:rsid w:val="00262826"/>
    <w:rsid w:val="0026288B"/>
    <w:rsid w:val="00263E16"/>
    <w:rsid w:val="00265A9B"/>
    <w:rsid w:val="002678A9"/>
    <w:rsid w:val="00270EDA"/>
    <w:rsid w:val="00271376"/>
    <w:rsid w:val="0027196D"/>
    <w:rsid w:val="00272F8F"/>
    <w:rsid w:val="0027495E"/>
    <w:rsid w:val="002749F6"/>
    <w:rsid w:val="00274BB2"/>
    <w:rsid w:val="00274BFC"/>
    <w:rsid w:val="00274EB7"/>
    <w:rsid w:val="00276010"/>
    <w:rsid w:val="00276B91"/>
    <w:rsid w:val="0027785B"/>
    <w:rsid w:val="00277EAD"/>
    <w:rsid w:val="00282D54"/>
    <w:rsid w:val="002838CD"/>
    <w:rsid w:val="002841DF"/>
    <w:rsid w:val="00285AB0"/>
    <w:rsid w:val="00285F14"/>
    <w:rsid w:val="00286230"/>
    <w:rsid w:val="002873C8"/>
    <w:rsid w:val="002908CC"/>
    <w:rsid w:val="002922C6"/>
    <w:rsid w:val="00292394"/>
    <w:rsid w:val="00292CCA"/>
    <w:rsid w:val="00293057"/>
    <w:rsid w:val="002933CB"/>
    <w:rsid w:val="00293D09"/>
    <w:rsid w:val="00293F83"/>
    <w:rsid w:val="0029474D"/>
    <w:rsid w:val="00295DBA"/>
    <w:rsid w:val="002975BC"/>
    <w:rsid w:val="002A15AA"/>
    <w:rsid w:val="002A1788"/>
    <w:rsid w:val="002A2D0E"/>
    <w:rsid w:val="002A539D"/>
    <w:rsid w:val="002A5678"/>
    <w:rsid w:val="002A6DB3"/>
    <w:rsid w:val="002A7EB5"/>
    <w:rsid w:val="002B056A"/>
    <w:rsid w:val="002B3C42"/>
    <w:rsid w:val="002B499F"/>
    <w:rsid w:val="002B4C0B"/>
    <w:rsid w:val="002B4DAB"/>
    <w:rsid w:val="002B5126"/>
    <w:rsid w:val="002B51BB"/>
    <w:rsid w:val="002B55D8"/>
    <w:rsid w:val="002B65E2"/>
    <w:rsid w:val="002B7543"/>
    <w:rsid w:val="002C0B47"/>
    <w:rsid w:val="002C0F16"/>
    <w:rsid w:val="002C2D14"/>
    <w:rsid w:val="002C3414"/>
    <w:rsid w:val="002C3622"/>
    <w:rsid w:val="002C464E"/>
    <w:rsid w:val="002C4F7B"/>
    <w:rsid w:val="002C6CFE"/>
    <w:rsid w:val="002C7468"/>
    <w:rsid w:val="002C7D67"/>
    <w:rsid w:val="002D14C3"/>
    <w:rsid w:val="002D4514"/>
    <w:rsid w:val="002D4AA1"/>
    <w:rsid w:val="002D4E57"/>
    <w:rsid w:val="002D6191"/>
    <w:rsid w:val="002D7614"/>
    <w:rsid w:val="002D7876"/>
    <w:rsid w:val="002E0E34"/>
    <w:rsid w:val="002E1162"/>
    <w:rsid w:val="002E13E7"/>
    <w:rsid w:val="002E1759"/>
    <w:rsid w:val="002E1E3F"/>
    <w:rsid w:val="002E2429"/>
    <w:rsid w:val="002E2CBC"/>
    <w:rsid w:val="002E3172"/>
    <w:rsid w:val="002E32CC"/>
    <w:rsid w:val="002E3F80"/>
    <w:rsid w:val="002E4062"/>
    <w:rsid w:val="002E6D09"/>
    <w:rsid w:val="002E75EA"/>
    <w:rsid w:val="002F0958"/>
    <w:rsid w:val="002F12EE"/>
    <w:rsid w:val="002F23FB"/>
    <w:rsid w:val="002F3C48"/>
    <w:rsid w:val="002F3C7E"/>
    <w:rsid w:val="002F54D0"/>
    <w:rsid w:val="002F59D5"/>
    <w:rsid w:val="002F5B07"/>
    <w:rsid w:val="002F6545"/>
    <w:rsid w:val="002F7C60"/>
    <w:rsid w:val="00300234"/>
    <w:rsid w:val="0030295C"/>
    <w:rsid w:val="00302B32"/>
    <w:rsid w:val="00307BF9"/>
    <w:rsid w:val="0030CFAC"/>
    <w:rsid w:val="00310586"/>
    <w:rsid w:val="00311CF8"/>
    <w:rsid w:val="00314637"/>
    <w:rsid w:val="00314DC6"/>
    <w:rsid w:val="00315393"/>
    <w:rsid w:val="00315425"/>
    <w:rsid w:val="00315AF7"/>
    <w:rsid w:val="00316921"/>
    <w:rsid w:val="00320534"/>
    <w:rsid w:val="003210D6"/>
    <w:rsid w:val="003225E4"/>
    <w:rsid w:val="00323907"/>
    <w:rsid w:val="00323FE0"/>
    <w:rsid w:val="00326D59"/>
    <w:rsid w:val="00326F1E"/>
    <w:rsid w:val="0032756F"/>
    <w:rsid w:val="003279DE"/>
    <w:rsid w:val="00331EA6"/>
    <w:rsid w:val="003321BE"/>
    <w:rsid w:val="00333199"/>
    <w:rsid w:val="00333AC5"/>
    <w:rsid w:val="00333DD1"/>
    <w:rsid w:val="00336409"/>
    <w:rsid w:val="00337839"/>
    <w:rsid w:val="00340AA0"/>
    <w:rsid w:val="0034108F"/>
    <w:rsid w:val="003425BB"/>
    <w:rsid w:val="00343103"/>
    <w:rsid w:val="0034362E"/>
    <w:rsid w:val="00343F5D"/>
    <w:rsid w:val="00344743"/>
    <w:rsid w:val="0034514D"/>
    <w:rsid w:val="003451DB"/>
    <w:rsid w:val="003456A5"/>
    <w:rsid w:val="00345AED"/>
    <w:rsid w:val="003473A4"/>
    <w:rsid w:val="00347FBE"/>
    <w:rsid w:val="00350BE4"/>
    <w:rsid w:val="00350C11"/>
    <w:rsid w:val="003514FD"/>
    <w:rsid w:val="00351F60"/>
    <w:rsid w:val="00352791"/>
    <w:rsid w:val="003539F3"/>
    <w:rsid w:val="003541A9"/>
    <w:rsid w:val="003549A5"/>
    <w:rsid w:val="00354E0C"/>
    <w:rsid w:val="0035765E"/>
    <w:rsid w:val="00360921"/>
    <w:rsid w:val="003618EA"/>
    <w:rsid w:val="00363611"/>
    <w:rsid w:val="003639BB"/>
    <w:rsid w:val="00364FCE"/>
    <w:rsid w:val="003673AF"/>
    <w:rsid w:val="00370C83"/>
    <w:rsid w:val="003714A7"/>
    <w:rsid w:val="00372053"/>
    <w:rsid w:val="00372354"/>
    <w:rsid w:val="003728B2"/>
    <w:rsid w:val="00372AFE"/>
    <w:rsid w:val="0037358C"/>
    <w:rsid w:val="00373CA6"/>
    <w:rsid w:val="00374160"/>
    <w:rsid w:val="0037419A"/>
    <w:rsid w:val="00375449"/>
    <w:rsid w:val="003755D2"/>
    <w:rsid w:val="00376BBD"/>
    <w:rsid w:val="003771CA"/>
    <w:rsid w:val="00380CE8"/>
    <w:rsid w:val="003831D4"/>
    <w:rsid w:val="0038326A"/>
    <w:rsid w:val="0038354B"/>
    <w:rsid w:val="003835F2"/>
    <w:rsid w:val="00383F14"/>
    <w:rsid w:val="00384901"/>
    <w:rsid w:val="00385687"/>
    <w:rsid w:val="00385D74"/>
    <w:rsid w:val="00386A75"/>
    <w:rsid w:val="00386CCC"/>
    <w:rsid w:val="00390811"/>
    <w:rsid w:val="00392D56"/>
    <w:rsid w:val="00392EDA"/>
    <w:rsid w:val="003932BB"/>
    <w:rsid w:val="00393899"/>
    <w:rsid w:val="00396D5C"/>
    <w:rsid w:val="00397AD3"/>
    <w:rsid w:val="00397CEC"/>
    <w:rsid w:val="003A0BF9"/>
    <w:rsid w:val="003A0EC7"/>
    <w:rsid w:val="003A20F4"/>
    <w:rsid w:val="003A2D88"/>
    <w:rsid w:val="003A4308"/>
    <w:rsid w:val="003A4EDD"/>
    <w:rsid w:val="003A5F30"/>
    <w:rsid w:val="003A6F44"/>
    <w:rsid w:val="003A769D"/>
    <w:rsid w:val="003A77CF"/>
    <w:rsid w:val="003B0C35"/>
    <w:rsid w:val="003B327C"/>
    <w:rsid w:val="003B385B"/>
    <w:rsid w:val="003B6592"/>
    <w:rsid w:val="003B6DE6"/>
    <w:rsid w:val="003B76A3"/>
    <w:rsid w:val="003C05AB"/>
    <w:rsid w:val="003C0E59"/>
    <w:rsid w:val="003C41AF"/>
    <w:rsid w:val="003C5F72"/>
    <w:rsid w:val="003C6073"/>
    <w:rsid w:val="003C65DF"/>
    <w:rsid w:val="003C69BE"/>
    <w:rsid w:val="003C6D48"/>
    <w:rsid w:val="003C7411"/>
    <w:rsid w:val="003C7FA3"/>
    <w:rsid w:val="003D04CE"/>
    <w:rsid w:val="003D3405"/>
    <w:rsid w:val="003D3FEF"/>
    <w:rsid w:val="003D45F8"/>
    <w:rsid w:val="003D5632"/>
    <w:rsid w:val="003D5D19"/>
    <w:rsid w:val="003D7077"/>
    <w:rsid w:val="003D709F"/>
    <w:rsid w:val="003D746B"/>
    <w:rsid w:val="003D768A"/>
    <w:rsid w:val="003E0074"/>
    <w:rsid w:val="003E01BA"/>
    <w:rsid w:val="003E207A"/>
    <w:rsid w:val="003E2557"/>
    <w:rsid w:val="003E27F2"/>
    <w:rsid w:val="003E2B75"/>
    <w:rsid w:val="003E3940"/>
    <w:rsid w:val="003E48DE"/>
    <w:rsid w:val="003E5A18"/>
    <w:rsid w:val="003E5C69"/>
    <w:rsid w:val="003E7EE1"/>
    <w:rsid w:val="003F1963"/>
    <w:rsid w:val="003F23B9"/>
    <w:rsid w:val="003F54E2"/>
    <w:rsid w:val="003F553E"/>
    <w:rsid w:val="003F567F"/>
    <w:rsid w:val="003F6513"/>
    <w:rsid w:val="00400A8A"/>
    <w:rsid w:val="00400D5B"/>
    <w:rsid w:val="004010EA"/>
    <w:rsid w:val="004034E1"/>
    <w:rsid w:val="004037F2"/>
    <w:rsid w:val="00403817"/>
    <w:rsid w:val="00403D77"/>
    <w:rsid w:val="00407FA2"/>
    <w:rsid w:val="004112B9"/>
    <w:rsid w:val="0041329E"/>
    <w:rsid w:val="004135B2"/>
    <w:rsid w:val="00413BE2"/>
    <w:rsid w:val="004166B9"/>
    <w:rsid w:val="00416940"/>
    <w:rsid w:val="00417FE9"/>
    <w:rsid w:val="00420B92"/>
    <w:rsid w:val="00420D70"/>
    <w:rsid w:val="004217E7"/>
    <w:rsid w:val="00422140"/>
    <w:rsid w:val="00423DD4"/>
    <w:rsid w:val="004241B8"/>
    <w:rsid w:val="00424D44"/>
    <w:rsid w:val="00425348"/>
    <w:rsid w:val="004258C8"/>
    <w:rsid w:val="00425FA4"/>
    <w:rsid w:val="0042699C"/>
    <w:rsid w:val="00426A7F"/>
    <w:rsid w:val="004275F1"/>
    <w:rsid w:val="00427D81"/>
    <w:rsid w:val="00431D5F"/>
    <w:rsid w:val="00432586"/>
    <w:rsid w:val="0043259E"/>
    <w:rsid w:val="0043286D"/>
    <w:rsid w:val="00432D55"/>
    <w:rsid w:val="00433EA5"/>
    <w:rsid w:val="00434ECA"/>
    <w:rsid w:val="0043565F"/>
    <w:rsid w:val="00435B27"/>
    <w:rsid w:val="00435B71"/>
    <w:rsid w:val="004369EF"/>
    <w:rsid w:val="00437287"/>
    <w:rsid w:val="00441736"/>
    <w:rsid w:val="0044249A"/>
    <w:rsid w:val="00443E51"/>
    <w:rsid w:val="00445606"/>
    <w:rsid w:val="0044567B"/>
    <w:rsid w:val="004464FD"/>
    <w:rsid w:val="0044655C"/>
    <w:rsid w:val="00446EB6"/>
    <w:rsid w:val="0044768B"/>
    <w:rsid w:val="00450B80"/>
    <w:rsid w:val="00453949"/>
    <w:rsid w:val="004544EA"/>
    <w:rsid w:val="00454F04"/>
    <w:rsid w:val="004550FE"/>
    <w:rsid w:val="00455C92"/>
    <w:rsid w:val="00455D60"/>
    <w:rsid w:val="00456838"/>
    <w:rsid w:val="00456E40"/>
    <w:rsid w:val="00461E13"/>
    <w:rsid w:val="0046364A"/>
    <w:rsid w:val="00463F6D"/>
    <w:rsid w:val="00465C06"/>
    <w:rsid w:val="00466651"/>
    <w:rsid w:val="00467DDC"/>
    <w:rsid w:val="004704DF"/>
    <w:rsid w:val="00472B7B"/>
    <w:rsid w:val="00472BBF"/>
    <w:rsid w:val="004742D2"/>
    <w:rsid w:val="0047444B"/>
    <w:rsid w:val="00474975"/>
    <w:rsid w:val="00474AE2"/>
    <w:rsid w:val="00475E34"/>
    <w:rsid w:val="004778DF"/>
    <w:rsid w:val="00477E68"/>
    <w:rsid w:val="00480690"/>
    <w:rsid w:val="00480744"/>
    <w:rsid w:val="00481A6C"/>
    <w:rsid w:val="0048356C"/>
    <w:rsid w:val="00484098"/>
    <w:rsid w:val="004848E5"/>
    <w:rsid w:val="00485CDB"/>
    <w:rsid w:val="0048644E"/>
    <w:rsid w:val="00486786"/>
    <w:rsid w:val="00491FCF"/>
    <w:rsid w:val="004934AC"/>
    <w:rsid w:val="00493894"/>
    <w:rsid w:val="00493D36"/>
    <w:rsid w:val="00494CEF"/>
    <w:rsid w:val="0049581E"/>
    <w:rsid w:val="00495AA4"/>
    <w:rsid w:val="00495F7C"/>
    <w:rsid w:val="00495FF6"/>
    <w:rsid w:val="00496FDF"/>
    <w:rsid w:val="0049793A"/>
    <w:rsid w:val="004A03D7"/>
    <w:rsid w:val="004A1255"/>
    <w:rsid w:val="004A1DFB"/>
    <w:rsid w:val="004A2091"/>
    <w:rsid w:val="004A21FB"/>
    <w:rsid w:val="004A3047"/>
    <w:rsid w:val="004A3D57"/>
    <w:rsid w:val="004A430D"/>
    <w:rsid w:val="004A6782"/>
    <w:rsid w:val="004A79CB"/>
    <w:rsid w:val="004A7B73"/>
    <w:rsid w:val="004B08E8"/>
    <w:rsid w:val="004B208F"/>
    <w:rsid w:val="004B21FF"/>
    <w:rsid w:val="004B262C"/>
    <w:rsid w:val="004B3939"/>
    <w:rsid w:val="004B42DA"/>
    <w:rsid w:val="004B5A75"/>
    <w:rsid w:val="004B7F7B"/>
    <w:rsid w:val="004C0811"/>
    <w:rsid w:val="004C0C44"/>
    <w:rsid w:val="004C125B"/>
    <w:rsid w:val="004C1B08"/>
    <w:rsid w:val="004C1CF5"/>
    <w:rsid w:val="004C1DE7"/>
    <w:rsid w:val="004C2700"/>
    <w:rsid w:val="004C516D"/>
    <w:rsid w:val="004C6386"/>
    <w:rsid w:val="004C68D5"/>
    <w:rsid w:val="004D0E2C"/>
    <w:rsid w:val="004D21FB"/>
    <w:rsid w:val="004D2918"/>
    <w:rsid w:val="004D3889"/>
    <w:rsid w:val="004D4804"/>
    <w:rsid w:val="004D495F"/>
    <w:rsid w:val="004D598D"/>
    <w:rsid w:val="004D5CA1"/>
    <w:rsid w:val="004D6FCA"/>
    <w:rsid w:val="004D7265"/>
    <w:rsid w:val="004E02FC"/>
    <w:rsid w:val="004E045D"/>
    <w:rsid w:val="004E079D"/>
    <w:rsid w:val="004E2AB9"/>
    <w:rsid w:val="004E3747"/>
    <w:rsid w:val="004E380B"/>
    <w:rsid w:val="004E45F5"/>
    <w:rsid w:val="004E512E"/>
    <w:rsid w:val="004F0D52"/>
    <w:rsid w:val="004F2DA7"/>
    <w:rsid w:val="004F3AC1"/>
    <w:rsid w:val="004F525F"/>
    <w:rsid w:val="004F7EDB"/>
    <w:rsid w:val="00500978"/>
    <w:rsid w:val="00500BC8"/>
    <w:rsid w:val="00500CE1"/>
    <w:rsid w:val="00501C32"/>
    <w:rsid w:val="0050439A"/>
    <w:rsid w:val="00504957"/>
    <w:rsid w:val="0050544A"/>
    <w:rsid w:val="005056AA"/>
    <w:rsid w:val="00505ECF"/>
    <w:rsid w:val="00510562"/>
    <w:rsid w:val="005127C0"/>
    <w:rsid w:val="00512D14"/>
    <w:rsid w:val="00514956"/>
    <w:rsid w:val="00514BA6"/>
    <w:rsid w:val="00514C01"/>
    <w:rsid w:val="0051572A"/>
    <w:rsid w:val="0051596A"/>
    <w:rsid w:val="00515990"/>
    <w:rsid w:val="00516368"/>
    <w:rsid w:val="0051784E"/>
    <w:rsid w:val="00517AD9"/>
    <w:rsid w:val="00520BF1"/>
    <w:rsid w:val="00521299"/>
    <w:rsid w:val="005218C8"/>
    <w:rsid w:val="00521F0E"/>
    <w:rsid w:val="00522398"/>
    <w:rsid w:val="005241D0"/>
    <w:rsid w:val="005242A5"/>
    <w:rsid w:val="00524CB8"/>
    <w:rsid w:val="00524EE6"/>
    <w:rsid w:val="00525461"/>
    <w:rsid w:val="00525AF7"/>
    <w:rsid w:val="00525CAF"/>
    <w:rsid w:val="00526888"/>
    <w:rsid w:val="00530060"/>
    <w:rsid w:val="00530349"/>
    <w:rsid w:val="00530DBF"/>
    <w:rsid w:val="0053133C"/>
    <w:rsid w:val="00531FF2"/>
    <w:rsid w:val="00532017"/>
    <w:rsid w:val="00532F7D"/>
    <w:rsid w:val="0053395F"/>
    <w:rsid w:val="00534BAA"/>
    <w:rsid w:val="00534DFE"/>
    <w:rsid w:val="0053521C"/>
    <w:rsid w:val="00535DFE"/>
    <w:rsid w:val="00537520"/>
    <w:rsid w:val="00537806"/>
    <w:rsid w:val="0053797F"/>
    <w:rsid w:val="00537E75"/>
    <w:rsid w:val="005410C4"/>
    <w:rsid w:val="0054174D"/>
    <w:rsid w:val="005421F5"/>
    <w:rsid w:val="00542AC8"/>
    <w:rsid w:val="00544300"/>
    <w:rsid w:val="005459E7"/>
    <w:rsid w:val="00546499"/>
    <w:rsid w:val="005478F8"/>
    <w:rsid w:val="00547AE7"/>
    <w:rsid w:val="005501C4"/>
    <w:rsid w:val="00550952"/>
    <w:rsid w:val="005509EF"/>
    <w:rsid w:val="00550AB2"/>
    <w:rsid w:val="00552C0F"/>
    <w:rsid w:val="005531F9"/>
    <w:rsid w:val="00560768"/>
    <w:rsid w:val="00560BF7"/>
    <w:rsid w:val="005616DF"/>
    <w:rsid w:val="00562B9F"/>
    <w:rsid w:val="00564243"/>
    <w:rsid w:val="005643AE"/>
    <w:rsid w:val="00564A9C"/>
    <w:rsid w:val="00564DBC"/>
    <w:rsid w:val="00564FA0"/>
    <w:rsid w:val="00565647"/>
    <w:rsid w:val="00565E4C"/>
    <w:rsid w:val="00567E3D"/>
    <w:rsid w:val="00570596"/>
    <w:rsid w:val="005718D2"/>
    <w:rsid w:val="0057258D"/>
    <w:rsid w:val="00572986"/>
    <w:rsid w:val="0057555D"/>
    <w:rsid w:val="00575BF4"/>
    <w:rsid w:val="005761E6"/>
    <w:rsid w:val="005773B8"/>
    <w:rsid w:val="00580145"/>
    <w:rsid w:val="0058024A"/>
    <w:rsid w:val="00580A1F"/>
    <w:rsid w:val="00580D96"/>
    <w:rsid w:val="00580DC7"/>
    <w:rsid w:val="00582446"/>
    <w:rsid w:val="0058432C"/>
    <w:rsid w:val="005845BD"/>
    <w:rsid w:val="0058522F"/>
    <w:rsid w:val="0058551A"/>
    <w:rsid w:val="005861C9"/>
    <w:rsid w:val="005873DA"/>
    <w:rsid w:val="00587FB7"/>
    <w:rsid w:val="00590433"/>
    <w:rsid w:val="0059047A"/>
    <w:rsid w:val="0059097B"/>
    <w:rsid w:val="00590D92"/>
    <w:rsid w:val="0059127A"/>
    <w:rsid w:val="00592030"/>
    <w:rsid w:val="005929DA"/>
    <w:rsid w:val="005934A0"/>
    <w:rsid w:val="00593FA0"/>
    <w:rsid w:val="005A003A"/>
    <w:rsid w:val="005A066A"/>
    <w:rsid w:val="005A10B2"/>
    <w:rsid w:val="005A12A5"/>
    <w:rsid w:val="005A1E8A"/>
    <w:rsid w:val="005A4AD9"/>
    <w:rsid w:val="005A5590"/>
    <w:rsid w:val="005A6553"/>
    <w:rsid w:val="005A7D14"/>
    <w:rsid w:val="005B1292"/>
    <w:rsid w:val="005B2132"/>
    <w:rsid w:val="005B2B8F"/>
    <w:rsid w:val="005B2D02"/>
    <w:rsid w:val="005B51F6"/>
    <w:rsid w:val="005B67E3"/>
    <w:rsid w:val="005B7250"/>
    <w:rsid w:val="005B75CB"/>
    <w:rsid w:val="005C030E"/>
    <w:rsid w:val="005C06EF"/>
    <w:rsid w:val="005C17CF"/>
    <w:rsid w:val="005C1838"/>
    <w:rsid w:val="005C2021"/>
    <w:rsid w:val="005C2941"/>
    <w:rsid w:val="005C36FB"/>
    <w:rsid w:val="005C4752"/>
    <w:rsid w:val="005C4A4D"/>
    <w:rsid w:val="005C4DFD"/>
    <w:rsid w:val="005C5726"/>
    <w:rsid w:val="005C5A14"/>
    <w:rsid w:val="005C5DE5"/>
    <w:rsid w:val="005D1335"/>
    <w:rsid w:val="005D180E"/>
    <w:rsid w:val="005D1FAB"/>
    <w:rsid w:val="005D26CD"/>
    <w:rsid w:val="005D2CF9"/>
    <w:rsid w:val="005D385D"/>
    <w:rsid w:val="005D3B49"/>
    <w:rsid w:val="005D3E9C"/>
    <w:rsid w:val="005D5912"/>
    <w:rsid w:val="005D5D13"/>
    <w:rsid w:val="005D7F93"/>
    <w:rsid w:val="005E1BE6"/>
    <w:rsid w:val="005E2570"/>
    <w:rsid w:val="005E3429"/>
    <w:rsid w:val="005E3819"/>
    <w:rsid w:val="005E450F"/>
    <w:rsid w:val="005E4649"/>
    <w:rsid w:val="005E4B9A"/>
    <w:rsid w:val="005E544A"/>
    <w:rsid w:val="005E7BA1"/>
    <w:rsid w:val="005F07AD"/>
    <w:rsid w:val="005F13CF"/>
    <w:rsid w:val="005F220C"/>
    <w:rsid w:val="005F2494"/>
    <w:rsid w:val="005F438B"/>
    <w:rsid w:val="005F4BC5"/>
    <w:rsid w:val="005F7424"/>
    <w:rsid w:val="005F7A94"/>
    <w:rsid w:val="00600099"/>
    <w:rsid w:val="006010A3"/>
    <w:rsid w:val="00602C77"/>
    <w:rsid w:val="0060413B"/>
    <w:rsid w:val="006046D6"/>
    <w:rsid w:val="00604D22"/>
    <w:rsid w:val="00604E9F"/>
    <w:rsid w:val="0060611C"/>
    <w:rsid w:val="0060635A"/>
    <w:rsid w:val="006069BA"/>
    <w:rsid w:val="00606A80"/>
    <w:rsid w:val="00606D87"/>
    <w:rsid w:val="006070DD"/>
    <w:rsid w:val="006073FD"/>
    <w:rsid w:val="006078E9"/>
    <w:rsid w:val="00610B40"/>
    <w:rsid w:val="00611F6F"/>
    <w:rsid w:val="006123A7"/>
    <w:rsid w:val="0061587F"/>
    <w:rsid w:val="00615996"/>
    <w:rsid w:val="006167F6"/>
    <w:rsid w:val="0062094A"/>
    <w:rsid w:val="00620A7A"/>
    <w:rsid w:val="00621F15"/>
    <w:rsid w:val="0062267A"/>
    <w:rsid w:val="006227F2"/>
    <w:rsid w:val="00622E6A"/>
    <w:rsid w:val="00623428"/>
    <w:rsid w:val="00623710"/>
    <w:rsid w:val="006243BC"/>
    <w:rsid w:val="00625794"/>
    <w:rsid w:val="006257B1"/>
    <w:rsid w:val="00626BBA"/>
    <w:rsid w:val="00627511"/>
    <w:rsid w:val="00627B68"/>
    <w:rsid w:val="00627F59"/>
    <w:rsid w:val="006303DD"/>
    <w:rsid w:val="00631FDC"/>
    <w:rsid w:val="006334A2"/>
    <w:rsid w:val="006349DE"/>
    <w:rsid w:val="00635F8B"/>
    <w:rsid w:val="006368A1"/>
    <w:rsid w:val="00637013"/>
    <w:rsid w:val="006404C8"/>
    <w:rsid w:val="00643A58"/>
    <w:rsid w:val="006453F9"/>
    <w:rsid w:val="0064569A"/>
    <w:rsid w:val="00646019"/>
    <w:rsid w:val="006465A7"/>
    <w:rsid w:val="00646945"/>
    <w:rsid w:val="00647E4E"/>
    <w:rsid w:val="00650294"/>
    <w:rsid w:val="0065161D"/>
    <w:rsid w:val="006528D2"/>
    <w:rsid w:val="00652BBD"/>
    <w:rsid w:val="006543A8"/>
    <w:rsid w:val="00654E6C"/>
    <w:rsid w:val="00656107"/>
    <w:rsid w:val="00656FE2"/>
    <w:rsid w:val="00657EA5"/>
    <w:rsid w:val="006604C1"/>
    <w:rsid w:val="00660C1E"/>
    <w:rsid w:val="00661548"/>
    <w:rsid w:val="00662426"/>
    <w:rsid w:val="00662837"/>
    <w:rsid w:val="00663827"/>
    <w:rsid w:val="006642BC"/>
    <w:rsid w:val="00664B76"/>
    <w:rsid w:val="00665363"/>
    <w:rsid w:val="00665BA3"/>
    <w:rsid w:val="00666FCC"/>
    <w:rsid w:val="006700E8"/>
    <w:rsid w:val="006704A0"/>
    <w:rsid w:val="00670A44"/>
    <w:rsid w:val="00670DFC"/>
    <w:rsid w:val="00670EAE"/>
    <w:rsid w:val="00671565"/>
    <w:rsid w:val="00671ADB"/>
    <w:rsid w:val="0067245B"/>
    <w:rsid w:val="00673A4B"/>
    <w:rsid w:val="00673E7A"/>
    <w:rsid w:val="00674929"/>
    <w:rsid w:val="00675278"/>
    <w:rsid w:val="0067581C"/>
    <w:rsid w:val="00676106"/>
    <w:rsid w:val="00676CC4"/>
    <w:rsid w:val="006776DF"/>
    <w:rsid w:val="00677BAA"/>
    <w:rsid w:val="00680AA9"/>
    <w:rsid w:val="006816F6"/>
    <w:rsid w:val="00682A40"/>
    <w:rsid w:val="00684882"/>
    <w:rsid w:val="006871A3"/>
    <w:rsid w:val="0069081E"/>
    <w:rsid w:val="00690AC5"/>
    <w:rsid w:val="00692697"/>
    <w:rsid w:val="006939DD"/>
    <w:rsid w:val="00696044"/>
    <w:rsid w:val="006A07F2"/>
    <w:rsid w:val="006A0E84"/>
    <w:rsid w:val="006A0EE0"/>
    <w:rsid w:val="006A123B"/>
    <w:rsid w:val="006A1AAA"/>
    <w:rsid w:val="006A2CFE"/>
    <w:rsid w:val="006A463D"/>
    <w:rsid w:val="006A4CB1"/>
    <w:rsid w:val="006A61D2"/>
    <w:rsid w:val="006A6650"/>
    <w:rsid w:val="006A77F8"/>
    <w:rsid w:val="006A791C"/>
    <w:rsid w:val="006B0BA9"/>
    <w:rsid w:val="006B0F32"/>
    <w:rsid w:val="006B1E8E"/>
    <w:rsid w:val="006B4933"/>
    <w:rsid w:val="006B5451"/>
    <w:rsid w:val="006B677E"/>
    <w:rsid w:val="006B6941"/>
    <w:rsid w:val="006B6E53"/>
    <w:rsid w:val="006B74C0"/>
    <w:rsid w:val="006B769D"/>
    <w:rsid w:val="006B7C23"/>
    <w:rsid w:val="006C1668"/>
    <w:rsid w:val="006C3EBA"/>
    <w:rsid w:val="006C3ECC"/>
    <w:rsid w:val="006C3F1D"/>
    <w:rsid w:val="006C3F30"/>
    <w:rsid w:val="006C4311"/>
    <w:rsid w:val="006C44D4"/>
    <w:rsid w:val="006C464F"/>
    <w:rsid w:val="006C5CF0"/>
    <w:rsid w:val="006C60C4"/>
    <w:rsid w:val="006C6423"/>
    <w:rsid w:val="006C6FEA"/>
    <w:rsid w:val="006C70EA"/>
    <w:rsid w:val="006C7631"/>
    <w:rsid w:val="006D0322"/>
    <w:rsid w:val="006D040C"/>
    <w:rsid w:val="006D0D61"/>
    <w:rsid w:val="006D3D9B"/>
    <w:rsid w:val="006D4C20"/>
    <w:rsid w:val="006D7D89"/>
    <w:rsid w:val="006E031B"/>
    <w:rsid w:val="006E16E5"/>
    <w:rsid w:val="006E3038"/>
    <w:rsid w:val="006E3AA6"/>
    <w:rsid w:val="006E6CFA"/>
    <w:rsid w:val="006E718B"/>
    <w:rsid w:val="006E7385"/>
    <w:rsid w:val="006E7711"/>
    <w:rsid w:val="006F132B"/>
    <w:rsid w:val="006F238C"/>
    <w:rsid w:val="006F23D7"/>
    <w:rsid w:val="006F3B19"/>
    <w:rsid w:val="006F4C4A"/>
    <w:rsid w:val="006F4CA6"/>
    <w:rsid w:val="006F5AC1"/>
    <w:rsid w:val="006F73E6"/>
    <w:rsid w:val="00700B47"/>
    <w:rsid w:val="00700BE6"/>
    <w:rsid w:val="0070246A"/>
    <w:rsid w:val="007024A3"/>
    <w:rsid w:val="00702DA8"/>
    <w:rsid w:val="00702F31"/>
    <w:rsid w:val="00703125"/>
    <w:rsid w:val="00703998"/>
    <w:rsid w:val="00704598"/>
    <w:rsid w:val="00704F6C"/>
    <w:rsid w:val="00707270"/>
    <w:rsid w:val="00710B81"/>
    <w:rsid w:val="00711EC2"/>
    <w:rsid w:val="00712781"/>
    <w:rsid w:val="0071308F"/>
    <w:rsid w:val="00713245"/>
    <w:rsid w:val="007137F3"/>
    <w:rsid w:val="007138E5"/>
    <w:rsid w:val="007176F1"/>
    <w:rsid w:val="00717934"/>
    <w:rsid w:val="00717B0C"/>
    <w:rsid w:val="00717B7F"/>
    <w:rsid w:val="00717CDD"/>
    <w:rsid w:val="00720270"/>
    <w:rsid w:val="00721937"/>
    <w:rsid w:val="00721A02"/>
    <w:rsid w:val="00721AF6"/>
    <w:rsid w:val="00722EDE"/>
    <w:rsid w:val="00724FA4"/>
    <w:rsid w:val="0073197C"/>
    <w:rsid w:val="00731B02"/>
    <w:rsid w:val="007331E9"/>
    <w:rsid w:val="0073360C"/>
    <w:rsid w:val="007349D0"/>
    <w:rsid w:val="00734A56"/>
    <w:rsid w:val="00735242"/>
    <w:rsid w:val="00736AA3"/>
    <w:rsid w:val="0073712E"/>
    <w:rsid w:val="00737ABC"/>
    <w:rsid w:val="00740153"/>
    <w:rsid w:val="0074266A"/>
    <w:rsid w:val="00742EF2"/>
    <w:rsid w:val="00743124"/>
    <w:rsid w:val="007439D1"/>
    <w:rsid w:val="00745774"/>
    <w:rsid w:val="00746377"/>
    <w:rsid w:val="007463AA"/>
    <w:rsid w:val="00746EEC"/>
    <w:rsid w:val="00747BFF"/>
    <w:rsid w:val="00750D5E"/>
    <w:rsid w:val="007510D8"/>
    <w:rsid w:val="00751AB2"/>
    <w:rsid w:val="007521F7"/>
    <w:rsid w:val="007522EE"/>
    <w:rsid w:val="007528F9"/>
    <w:rsid w:val="00753357"/>
    <w:rsid w:val="007540DD"/>
    <w:rsid w:val="007556E7"/>
    <w:rsid w:val="007578A0"/>
    <w:rsid w:val="00760905"/>
    <w:rsid w:val="00760919"/>
    <w:rsid w:val="0076094E"/>
    <w:rsid w:val="00760FD3"/>
    <w:rsid w:val="0076303D"/>
    <w:rsid w:val="00763536"/>
    <w:rsid w:val="007639F1"/>
    <w:rsid w:val="00763A43"/>
    <w:rsid w:val="00763C48"/>
    <w:rsid w:val="0076403B"/>
    <w:rsid w:val="00766B20"/>
    <w:rsid w:val="007673F8"/>
    <w:rsid w:val="007678C8"/>
    <w:rsid w:val="00767BD1"/>
    <w:rsid w:val="00770479"/>
    <w:rsid w:val="007714E5"/>
    <w:rsid w:val="0077166F"/>
    <w:rsid w:val="00771A94"/>
    <w:rsid w:val="00774582"/>
    <w:rsid w:val="00775466"/>
    <w:rsid w:val="007767EB"/>
    <w:rsid w:val="00776CB8"/>
    <w:rsid w:val="00776FEF"/>
    <w:rsid w:val="00777E2F"/>
    <w:rsid w:val="00777E79"/>
    <w:rsid w:val="007821ED"/>
    <w:rsid w:val="00782D55"/>
    <w:rsid w:val="00783633"/>
    <w:rsid w:val="00784120"/>
    <w:rsid w:val="00784DFC"/>
    <w:rsid w:val="007867DE"/>
    <w:rsid w:val="007870D5"/>
    <w:rsid w:val="00790387"/>
    <w:rsid w:val="00790AE3"/>
    <w:rsid w:val="00790B1C"/>
    <w:rsid w:val="007923E8"/>
    <w:rsid w:val="00792605"/>
    <w:rsid w:val="0079321B"/>
    <w:rsid w:val="0079374D"/>
    <w:rsid w:val="00796CF7"/>
    <w:rsid w:val="007A2253"/>
    <w:rsid w:val="007A2DF6"/>
    <w:rsid w:val="007A3839"/>
    <w:rsid w:val="007A43D8"/>
    <w:rsid w:val="007A4835"/>
    <w:rsid w:val="007A51C5"/>
    <w:rsid w:val="007A63C5"/>
    <w:rsid w:val="007A64B0"/>
    <w:rsid w:val="007B027B"/>
    <w:rsid w:val="007B0C8E"/>
    <w:rsid w:val="007B184F"/>
    <w:rsid w:val="007B1AD7"/>
    <w:rsid w:val="007B2B11"/>
    <w:rsid w:val="007B2B94"/>
    <w:rsid w:val="007B35C0"/>
    <w:rsid w:val="007B53DD"/>
    <w:rsid w:val="007B5DA3"/>
    <w:rsid w:val="007B6744"/>
    <w:rsid w:val="007B7534"/>
    <w:rsid w:val="007C11F8"/>
    <w:rsid w:val="007C2709"/>
    <w:rsid w:val="007C2A16"/>
    <w:rsid w:val="007C3656"/>
    <w:rsid w:val="007C58C9"/>
    <w:rsid w:val="007C6BA7"/>
    <w:rsid w:val="007C6C77"/>
    <w:rsid w:val="007D049C"/>
    <w:rsid w:val="007D30A3"/>
    <w:rsid w:val="007D3B75"/>
    <w:rsid w:val="007D4766"/>
    <w:rsid w:val="007D4AEC"/>
    <w:rsid w:val="007D68CE"/>
    <w:rsid w:val="007E0785"/>
    <w:rsid w:val="007E07E7"/>
    <w:rsid w:val="007E0C02"/>
    <w:rsid w:val="007E310C"/>
    <w:rsid w:val="007E3D9E"/>
    <w:rsid w:val="007E4B5A"/>
    <w:rsid w:val="007E52C1"/>
    <w:rsid w:val="007E5381"/>
    <w:rsid w:val="007E6A09"/>
    <w:rsid w:val="007E6D85"/>
    <w:rsid w:val="007F166D"/>
    <w:rsid w:val="007F1AAD"/>
    <w:rsid w:val="007F2181"/>
    <w:rsid w:val="007F22E5"/>
    <w:rsid w:val="007F298B"/>
    <w:rsid w:val="007F2A47"/>
    <w:rsid w:val="007F31BD"/>
    <w:rsid w:val="007F55DF"/>
    <w:rsid w:val="007F63BB"/>
    <w:rsid w:val="007F7C03"/>
    <w:rsid w:val="007F7C6F"/>
    <w:rsid w:val="00800067"/>
    <w:rsid w:val="008009B9"/>
    <w:rsid w:val="008029C0"/>
    <w:rsid w:val="008029CF"/>
    <w:rsid w:val="008039C3"/>
    <w:rsid w:val="00804CB8"/>
    <w:rsid w:val="0080690D"/>
    <w:rsid w:val="008070C1"/>
    <w:rsid w:val="008072DF"/>
    <w:rsid w:val="00807BE2"/>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A31"/>
    <w:rsid w:val="00816F55"/>
    <w:rsid w:val="008202CB"/>
    <w:rsid w:val="00820A1B"/>
    <w:rsid w:val="00822F20"/>
    <w:rsid w:val="00823265"/>
    <w:rsid w:val="00823C59"/>
    <w:rsid w:val="008246D0"/>
    <w:rsid w:val="0082471C"/>
    <w:rsid w:val="00824FD4"/>
    <w:rsid w:val="0082565F"/>
    <w:rsid w:val="00826AD1"/>
    <w:rsid w:val="008272FB"/>
    <w:rsid w:val="00830754"/>
    <w:rsid w:val="008312FF"/>
    <w:rsid w:val="00832015"/>
    <w:rsid w:val="00833686"/>
    <w:rsid w:val="008340C5"/>
    <w:rsid w:val="00834512"/>
    <w:rsid w:val="00835239"/>
    <w:rsid w:val="008352EF"/>
    <w:rsid w:val="00835B15"/>
    <w:rsid w:val="00835C43"/>
    <w:rsid w:val="00837CD5"/>
    <w:rsid w:val="00837DC0"/>
    <w:rsid w:val="008415D8"/>
    <w:rsid w:val="00841D75"/>
    <w:rsid w:val="00842E8B"/>
    <w:rsid w:val="008452C0"/>
    <w:rsid w:val="008468E5"/>
    <w:rsid w:val="00846C0A"/>
    <w:rsid w:val="00847D89"/>
    <w:rsid w:val="00850BEA"/>
    <w:rsid w:val="0085266E"/>
    <w:rsid w:val="00854454"/>
    <w:rsid w:val="008552CB"/>
    <w:rsid w:val="0085583A"/>
    <w:rsid w:val="00855BE0"/>
    <w:rsid w:val="0085781A"/>
    <w:rsid w:val="008603DB"/>
    <w:rsid w:val="008612B0"/>
    <w:rsid w:val="008644D7"/>
    <w:rsid w:val="00864746"/>
    <w:rsid w:val="00864D3A"/>
    <w:rsid w:val="00865975"/>
    <w:rsid w:val="0086610F"/>
    <w:rsid w:val="00866D91"/>
    <w:rsid w:val="00867ADD"/>
    <w:rsid w:val="00871DEB"/>
    <w:rsid w:val="0087226A"/>
    <w:rsid w:val="008725C1"/>
    <w:rsid w:val="00872BC3"/>
    <w:rsid w:val="00873E49"/>
    <w:rsid w:val="00876CAE"/>
    <w:rsid w:val="00877393"/>
    <w:rsid w:val="0087784E"/>
    <w:rsid w:val="00881EC2"/>
    <w:rsid w:val="00882462"/>
    <w:rsid w:val="0088305D"/>
    <w:rsid w:val="0088414E"/>
    <w:rsid w:val="00884707"/>
    <w:rsid w:val="00884A9A"/>
    <w:rsid w:val="00884ED4"/>
    <w:rsid w:val="008861EB"/>
    <w:rsid w:val="00886EC6"/>
    <w:rsid w:val="008875B9"/>
    <w:rsid w:val="00887668"/>
    <w:rsid w:val="008876A7"/>
    <w:rsid w:val="00890A85"/>
    <w:rsid w:val="00890BA3"/>
    <w:rsid w:val="00890E4E"/>
    <w:rsid w:val="008913A1"/>
    <w:rsid w:val="00892D91"/>
    <w:rsid w:val="0089487C"/>
    <w:rsid w:val="00895196"/>
    <w:rsid w:val="0089536A"/>
    <w:rsid w:val="00895BFB"/>
    <w:rsid w:val="00895FC7"/>
    <w:rsid w:val="0089669D"/>
    <w:rsid w:val="008967DE"/>
    <w:rsid w:val="00896D78"/>
    <w:rsid w:val="00897D45"/>
    <w:rsid w:val="008A5C4D"/>
    <w:rsid w:val="008A5D5D"/>
    <w:rsid w:val="008A6006"/>
    <w:rsid w:val="008B0E8C"/>
    <w:rsid w:val="008B1D94"/>
    <w:rsid w:val="008B2044"/>
    <w:rsid w:val="008B29DC"/>
    <w:rsid w:val="008B4A7A"/>
    <w:rsid w:val="008B660E"/>
    <w:rsid w:val="008B6A9C"/>
    <w:rsid w:val="008B74F7"/>
    <w:rsid w:val="008B7A01"/>
    <w:rsid w:val="008B7EE6"/>
    <w:rsid w:val="008C0879"/>
    <w:rsid w:val="008C0C9D"/>
    <w:rsid w:val="008C0CBF"/>
    <w:rsid w:val="008C2CC9"/>
    <w:rsid w:val="008C4465"/>
    <w:rsid w:val="008C5686"/>
    <w:rsid w:val="008C7215"/>
    <w:rsid w:val="008D05D1"/>
    <w:rsid w:val="008D239D"/>
    <w:rsid w:val="008D3BB3"/>
    <w:rsid w:val="008D3C1D"/>
    <w:rsid w:val="008D414F"/>
    <w:rsid w:val="008D51DA"/>
    <w:rsid w:val="008D5271"/>
    <w:rsid w:val="008D5FA0"/>
    <w:rsid w:val="008D6FE9"/>
    <w:rsid w:val="008D7551"/>
    <w:rsid w:val="008D7948"/>
    <w:rsid w:val="008E01FC"/>
    <w:rsid w:val="008E04E7"/>
    <w:rsid w:val="008E1C2C"/>
    <w:rsid w:val="008E24FE"/>
    <w:rsid w:val="008E3B73"/>
    <w:rsid w:val="008E3C7F"/>
    <w:rsid w:val="008E4743"/>
    <w:rsid w:val="008E7F8F"/>
    <w:rsid w:val="008F080B"/>
    <w:rsid w:val="008F294D"/>
    <w:rsid w:val="008F2BB2"/>
    <w:rsid w:val="008F3B30"/>
    <w:rsid w:val="008F54F1"/>
    <w:rsid w:val="008F595C"/>
    <w:rsid w:val="0090048A"/>
    <w:rsid w:val="00902265"/>
    <w:rsid w:val="00902274"/>
    <w:rsid w:val="00902E11"/>
    <w:rsid w:val="009047BA"/>
    <w:rsid w:val="00904EE8"/>
    <w:rsid w:val="009053DF"/>
    <w:rsid w:val="00905ADF"/>
    <w:rsid w:val="00905D06"/>
    <w:rsid w:val="009062F9"/>
    <w:rsid w:val="00910BE3"/>
    <w:rsid w:val="00911275"/>
    <w:rsid w:val="009126C6"/>
    <w:rsid w:val="00912E8B"/>
    <w:rsid w:val="00913F83"/>
    <w:rsid w:val="009140C9"/>
    <w:rsid w:val="00914139"/>
    <w:rsid w:val="00914182"/>
    <w:rsid w:val="00914591"/>
    <w:rsid w:val="00914C1C"/>
    <w:rsid w:val="009157E7"/>
    <w:rsid w:val="00917A67"/>
    <w:rsid w:val="00920DEC"/>
    <w:rsid w:val="00921017"/>
    <w:rsid w:val="009218DF"/>
    <w:rsid w:val="00921E5D"/>
    <w:rsid w:val="009228E7"/>
    <w:rsid w:val="00922F26"/>
    <w:rsid w:val="00923726"/>
    <w:rsid w:val="0092423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5435"/>
    <w:rsid w:val="00935950"/>
    <w:rsid w:val="009360BC"/>
    <w:rsid w:val="00936499"/>
    <w:rsid w:val="00942991"/>
    <w:rsid w:val="00943183"/>
    <w:rsid w:val="00943BC7"/>
    <w:rsid w:val="00943C86"/>
    <w:rsid w:val="0094505D"/>
    <w:rsid w:val="00945C97"/>
    <w:rsid w:val="0094639C"/>
    <w:rsid w:val="0095248F"/>
    <w:rsid w:val="00953098"/>
    <w:rsid w:val="00953168"/>
    <w:rsid w:val="0095625A"/>
    <w:rsid w:val="0096076C"/>
    <w:rsid w:val="00961209"/>
    <w:rsid w:val="009617A7"/>
    <w:rsid w:val="00962664"/>
    <w:rsid w:val="00962C0C"/>
    <w:rsid w:val="00962C8E"/>
    <w:rsid w:val="00962EED"/>
    <w:rsid w:val="0096313C"/>
    <w:rsid w:val="00963A33"/>
    <w:rsid w:val="00963D4C"/>
    <w:rsid w:val="00963FBE"/>
    <w:rsid w:val="009660BD"/>
    <w:rsid w:val="00970135"/>
    <w:rsid w:val="0097094A"/>
    <w:rsid w:val="0097117A"/>
    <w:rsid w:val="0097172C"/>
    <w:rsid w:val="009720F2"/>
    <w:rsid w:val="00972BD5"/>
    <w:rsid w:val="009734EE"/>
    <w:rsid w:val="00973B1F"/>
    <w:rsid w:val="009743C7"/>
    <w:rsid w:val="009748AB"/>
    <w:rsid w:val="009749A4"/>
    <w:rsid w:val="00974A03"/>
    <w:rsid w:val="00976822"/>
    <w:rsid w:val="00976E29"/>
    <w:rsid w:val="0098091D"/>
    <w:rsid w:val="009818B0"/>
    <w:rsid w:val="00981AB4"/>
    <w:rsid w:val="00981EE0"/>
    <w:rsid w:val="00984126"/>
    <w:rsid w:val="009843C5"/>
    <w:rsid w:val="009844B8"/>
    <w:rsid w:val="00984802"/>
    <w:rsid w:val="009853A6"/>
    <w:rsid w:val="0098582F"/>
    <w:rsid w:val="00987562"/>
    <w:rsid w:val="00987721"/>
    <w:rsid w:val="009909A3"/>
    <w:rsid w:val="009943B4"/>
    <w:rsid w:val="00994786"/>
    <w:rsid w:val="00997125"/>
    <w:rsid w:val="009971B5"/>
    <w:rsid w:val="009A053E"/>
    <w:rsid w:val="009A0898"/>
    <w:rsid w:val="009A2C55"/>
    <w:rsid w:val="009A3E63"/>
    <w:rsid w:val="009A3E67"/>
    <w:rsid w:val="009A40CE"/>
    <w:rsid w:val="009A4103"/>
    <w:rsid w:val="009A4A7D"/>
    <w:rsid w:val="009A50FA"/>
    <w:rsid w:val="009A59D8"/>
    <w:rsid w:val="009A6CB9"/>
    <w:rsid w:val="009A6E87"/>
    <w:rsid w:val="009A7F91"/>
    <w:rsid w:val="009B026C"/>
    <w:rsid w:val="009B0511"/>
    <w:rsid w:val="009B30F0"/>
    <w:rsid w:val="009B380F"/>
    <w:rsid w:val="009B6EBA"/>
    <w:rsid w:val="009B73A3"/>
    <w:rsid w:val="009C0A6D"/>
    <w:rsid w:val="009C18DC"/>
    <w:rsid w:val="009C1A1C"/>
    <w:rsid w:val="009C2BF0"/>
    <w:rsid w:val="009C3920"/>
    <w:rsid w:val="009C3A13"/>
    <w:rsid w:val="009C4B57"/>
    <w:rsid w:val="009C5771"/>
    <w:rsid w:val="009C58A2"/>
    <w:rsid w:val="009C67F9"/>
    <w:rsid w:val="009C723C"/>
    <w:rsid w:val="009C7406"/>
    <w:rsid w:val="009D1B2F"/>
    <w:rsid w:val="009D1BFF"/>
    <w:rsid w:val="009D2C86"/>
    <w:rsid w:val="009D2CB3"/>
    <w:rsid w:val="009D3621"/>
    <w:rsid w:val="009D5628"/>
    <w:rsid w:val="009D5E28"/>
    <w:rsid w:val="009D63C4"/>
    <w:rsid w:val="009D63F4"/>
    <w:rsid w:val="009D6906"/>
    <w:rsid w:val="009D77B9"/>
    <w:rsid w:val="009E2362"/>
    <w:rsid w:val="009E2E4B"/>
    <w:rsid w:val="009E38A9"/>
    <w:rsid w:val="009E5815"/>
    <w:rsid w:val="009E5C35"/>
    <w:rsid w:val="009E6048"/>
    <w:rsid w:val="009E60BA"/>
    <w:rsid w:val="009F0180"/>
    <w:rsid w:val="009F02D4"/>
    <w:rsid w:val="009F245A"/>
    <w:rsid w:val="009F2465"/>
    <w:rsid w:val="009F300C"/>
    <w:rsid w:val="009F37B3"/>
    <w:rsid w:val="009F3FD9"/>
    <w:rsid w:val="009F4A1E"/>
    <w:rsid w:val="009F4DF7"/>
    <w:rsid w:val="009F59F8"/>
    <w:rsid w:val="009F5BD3"/>
    <w:rsid w:val="00A01037"/>
    <w:rsid w:val="00A0198B"/>
    <w:rsid w:val="00A03138"/>
    <w:rsid w:val="00A0386C"/>
    <w:rsid w:val="00A045F8"/>
    <w:rsid w:val="00A061F3"/>
    <w:rsid w:val="00A0659C"/>
    <w:rsid w:val="00A0719C"/>
    <w:rsid w:val="00A07299"/>
    <w:rsid w:val="00A072F9"/>
    <w:rsid w:val="00A07FBF"/>
    <w:rsid w:val="00A1091C"/>
    <w:rsid w:val="00A10AE8"/>
    <w:rsid w:val="00A12CC8"/>
    <w:rsid w:val="00A134B7"/>
    <w:rsid w:val="00A151A1"/>
    <w:rsid w:val="00A1575E"/>
    <w:rsid w:val="00A15ABF"/>
    <w:rsid w:val="00A16002"/>
    <w:rsid w:val="00A16183"/>
    <w:rsid w:val="00A17464"/>
    <w:rsid w:val="00A177A8"/>
    <w:rsid w:val="00A22316"/>
    <w:rsid w:val="00A22387"/>
    <w:rsid w:val="00A23F9A"/>
    <w:rsid w:val="00A243EB"/>
    <w:rsid w:val="00A24739"/>
    <w:rsid w:val="00A252F2"/>
    <w:rsid w:val="00A26268"/>
    <w:rsid w:val="00A26318"/>
    <w:rsid w:val="00A26593"/>
    <w:rsid w:val="00A267B9"/>
    <w:rsid w:val="00A2686A"/>
    <w:rsid w:val="00A2715E"/>
    <w:rsid w:val="00A275DA"/>
    <w:rsid w:val="00A27E6B"/>
    <w:rsid w:val="00A309D2"/>
    <w:rsid w:val="00A313B2"/>
    <w:rsid w:val="00A32707"/>
    <w:rsid w:val="00A3309D"/>
    <w:rsid w:val="00A36342"/>
    <w:rsid w:val="00A364DF"/>
    <w:rsid w:val="00A365EA"/>
    <w:rsid w:val="00A37247"/>
    <w:rsid w:val="00A37D91"/>
    <w:rsid w:val="00A40485"/>
    <w:rsid w:val="00A42732"/>
    <w:rsid w:val="00A42873"/>
    <w:rsid w:val="00A43169"/>
    <w:rsid w:val="00A4392F"/>
    <w:rsid w:val="00A43A6F"/>
    <w:rsid w:val="00A44141"/>
    <w:rsid w:val="00A44477"/>
    <w:rsid w:val="00A44B81"/>
    <w:rsid w:val="00A44EC9"/>
    <w:rsid w:val="00A45764"/>
    <w:rsid w:val="00A468F3"/>
    <w:rsid w:val="00A46D71"/>
    <w:rsid w:val="00A50520"/>
    <w:rsid w:val="00A5125A"/>
    <w:rsid w:val="00A526B2"/>
    <w:rsid w:val="00A531BD"/>
    <w:rsid w:val="00A53B0F"/>
    <w:rsid w:val="00A53D36"/>
    <w:rsid w:val="00A5468A"/>
    <w:rsid w:val="00A557AF"/>
    <w:rsid w:val="00A55B69"/>
    <w:rsid w:val="00A5672B"/>
    <w:rsid w:val="00A567B7"/>
    <w:rsid w:val="00A56A94"/>
    <w:rsid w:val="00A570AA"/>
    <w:rsid w:val="00A57AA5"/>
    <w:rsid w:val="00A60CD4"/>
    <w:rsid w:val="00A6155F"/>
    <w:rsid w:val="00A621A7"/>
    <w:rsid w:val="00A64C2C"/>
    <w:rsid w:val="00A667E3"/>
    <w:rsid w:val="00A66F0B"/>
    <w:rsid w:val="00A703CD"/>
    <w:rsid w:val="00A7124A"/>
    <w:rsid w:val="00A7344F"/>
    <w:rsid w:val="00A73BD4"/>
    <w:rsid w:val="00A73F87"/>
    <w:rsid w:val="00A73FF1"/>
    <w:rsid w:val="00A7407D"/>
    <w:rsid w:val="00A75508"/>
    <w:rsid w:val="00A77DFD"/>
    <w:rsid w:val="00A800F2"/>
    <w:rsid w:val="00A802DD"/>
    <w:rsid w:val="00A81964"/>
    <w:rsid w:val="00A81A53"/>
    <w:rsid w:val="00A81B18"/>
    <w:rsid w:val="00A81B34"/>
    <w:rsid w:val="00A81D31"/>
    <w:rsid w:val="00A8241B"/>
    <w:rsid w:val="00A828B5"/>
    <w:rsid w:val="00A83C14"/>
    <w:rsid w:val="00A847DE"/>
    <w:rsid w:val="00A84FDD"/>
    <w:rsid w:val="00A86EA4"/>
    <w:rsid w:val="00A87679"/>
    <w:rsid w:val="00A90898"/>
    <w:rsid w:val="00A918F2"/>
    <w:rsid w:val="00A91E83"/>
    <w:rsid w:val="00A91F3E"/>
    <w:rsid w:val="00A9213C"/>
    <w:rsid w:val="00A92780"/>
    <w:rsid w:val="00A92789"/>
    <w:rsid w:val="00A927C2"/>
    <w:rsid w:val="00A92A8C"/>
    <w:rsid w:val="00A93845"/>
    <w:rsid w:val="00A939DD"/>
    <w:rsid w:val="00A9420C"/>
    <w:rsid w:val="00A943F7"/>
    <w:rsid w:val="00A94C4F"/>
    <w:rsid w:val="00A95351"/>
    <w:rsid w:val="00A9570C"/>
    <w:rsid w:val="00A95F3E"/>
    <w:rsid w:val="00A96096"/>
    <w:rsid w:val="00A970F6"/>
    <w:rsid w:val="00AA19EF"/>
    <w:rsid w:val="00AA29FC"/>
    <w:rsid w:val="00AA330A"/>
    <w:rsid w:val="00AA33DE"/>
    <w:rsid w:val="00AA3E6C"/>
    <w:rsid w:val="00AA4049"/>
    <w:rsid w:val="00AA4A90"/>
    <w:rsid w:val="00AA5A8D"/>
    <w:rsid w:val="00AA6300"/>
    <w:rsid w:val="00AA6337"/>
    <w:rsid w:val="00AA7A59"/>
    <w:rsid w:val="00AA7BBE"/>
    <w:rsid w:val="00AB0D26"/>
    <w:rsid w:val="00AB0D74"/>
    <w:rsid w:val="00AB2795"/>
    <w:rsid w:val="00AB3A3F"/>
    <w:rsid w:val="00AB4E7A"/>
    <w:rsid w:val="00AB53BF"/>
    <w:rsid w:val="00AB5521"/>
    <w:rsid w:val="00AB5E28"/>
    <w:rsid w:val="00AC12A2"/>
    <w:rsid w:val="00AC1912"/>
    <w:rsid w:val="00AC1B33"/>
    <w:rsid w:val="00AC23B2"/>
    <w:rsid w:val="00AC2F0D"/>
    <w:rsid w:val="00AC3478"/>
    <w:rsid w:val="00AC4219"/>
    <w:rsid w:val="00AC5399"/>
    <w:rsid w:val="00AC5A33"/>
    <w:rsid w:val="00AC5A65"/>
    <w:rsid w:val="00AC5B39"/>
    <w:rsid w:val="00AC6305"/>
    <w:rsid w:val="00AC681F"/>
    <w:rsid w:val="00AC682D"/>
    <w:rsid w:val="00AD188A"/>
    <w:rsid w:val="00AD1E49"/>
    <w:rsid w:val="00AD250B"/>
    <w:rsid w:val="00AD25DC"/>
    <w:rsid w:val="00AD2B65"/>
    <w:rsid w:val="00AD3FE0"/>
    <w:rsid w:val="00AD4293"/>
    <w:rsid w:val="00AD475B"/>
    <w:rsid w:val="00AD4D86"/>
    <w:rsid w:val="00AD593C"/>
    <w:rsid w:val="00AD6136"/>
    <w:rsid w:val="00AD6459"/>
    <w:rsid w:val="00AD674B"/>
    <w:rsid w:val="00AD6E44"/>
    <w:rsid w:val="00AD6E8B"/>
    <w:rsid w:val="00AD6E99"/>
    <w:rsid w:val="00AD740A"/>
    <w:rsid w:val="00AE2C1A"/>
    <w:rsid w:val="00AE377A"/>
    <w:rsid w:val="00AE41F0"/>
    <w:rsid w:val="00AE531C"/>
    <w:rsid w:val="00AE5AA8"/>
    <w:rsid w:val="00AE61FF"/>
    <w:rsid w:val="00AE65C7"/>
    <w:rsid w:val="00AE6F1F"/>
    <w:rsid w:val="00AE7397"/>
    <w:rsid w:val="00AF0098"/>
    <w:rsid w:val="00AF2077"/>
    <w:rsid w:val="00AF39FB"/>
    <w:rsid w:val="00AF3E95"/>
    <w:rsid w:val="00AF3F43"/>
    <w:rsid w:val="00AF5374"/>
    <w:rsid w:val="00AF58E1"/>
    <w:rsid w:val="00B01879"/>
    <w:rsid w:val="00B01EBB"/>
    <w:rsid w:val="00B0269B"/>
    <w:rsid w:val="00B0370E"/>
    <w:rsid w:val="00B03D45"/>
    <w:rsid w:val="00B03F4A"/>
    <w:rsid w:val="00B046E4"/>
    <w:rsid w:val="00B0542E"/>
    <w:rsid w:val="00B0591C"/>
    <w:rsid w:val="00B067D3"/>
    <w:rsid w:val="00B06823"/>
    <w:rsid w:val="00B07376"/>
    <w:rsid w:val="00B07737"/>
    <w:rsid w:val="00B079CD"/>
    <w:rsid w:val="00B07F59"/>
    <w:rsid w:val="00B11BA6"/>
    <w:rsid w:val="00B12456"/>
    <w:rsid w:val="00B14598"/>
    <w:rsid w:val="00B151B0"/>
    <w:rsid w:val="00B1532D"/>
    <w:rsid w:val="00B15A34"/>
    <w:rsid w:val="00B1678F"/>
    <w:rsid w:val="00B16CE2"/>
    <w:rsid w:val="00B203B7"/>
    <w:rsid w:val="00B20649"/>
    <w:rsid w:val="00B20DAB"/>
    <w:rsid w:val="00B21BAF"/>
    <w:rsid w:val="00B22281"/>
    <w:rsid w:val="00B233CE"/>
    <w:rsid w:val="00B234BB"/>
    <w:rsid w:val="00B234C6"/>
    <w:rsid w:val="00B24D1B"/>
    <w:rsid w:val="00B2514E"/>
    <w:rsid w:val="00B2536B"/>
    <w:rsid w:val="00B2683B"/>
    <w:rsid w:val="00B273B1"/>
    <w:rsid w:val="00B31C95"/>
    <w:rsid w:val="00B33998"/>
    <w:rsid w:val="00B33B82"/>
    <w:rsid w:val="00B342C1"/>
    <w:rsid w:val="00B34990"/>
    <w:rsid w:val="00B365EB"/>
    <w:rsid w:val="00B3664B"/>
    <w:rsid w:val="00B405F2"/>
    <w:rsid w:val="00B40D0A"/>
    <w:rsid w:val="00B4192C"/>
    <w:rsid w:val="00B41C41"/>
    <w:rsid w:val="00B422D0"/>
    <w:rsid w:val="00B426DA"/>
    <w:rsid w:val="00B42BDB"/>
    <w:rsid w:val="00B43D5F"/>
    <w:rsid w:val="00B443D5"/>
    <w:rsid w:val="00B448FC"/>
    <w:rsid w:val="00B470F2"/>
    <w:rsid w:val="00B477C1"/>
    <w:rsid w:val="00B47A89"/>
    <w:rsid w:val="00B49872"/>
    <w:rsid w:val="00B5196C"/>
    <w:rsid w:val="00B537FB"/>
    <w:rsid w:val="00B5559C"/>
    <w:rsid w:val="00B55F08"/>
    <w:rsid w:val="00B5660E"/>
    <w:rsid w:val="00B5667C"/>
    <w:rsid w:val="00B56CA4"/>
    <w:rsid w:val="00B57088"/>
    <w:rsid w:val="00B613B0"/>
    <w:rsid w:val="00B64807"/>
    <w:rsid w:val="00B6619E"/>
    <w:rsid w:val="00B66E18"/>
    <w:rsid w:val="00B713CB"/>
    <w:rsid w:val="00B73B25"/>
    <w:rsid w:val="00B742B4"/>
    <w:rsid w:val="00B76AE6"/>
    <w:rsid w:val="00B77260"/>
    <w:rsid w:val="00B7783B"/>
    <w:rsid w:val="00B778E2"/>
    <w:rsid w:val="00B8021F"/>
    <w:rsid w:val="00B81000"/>
    <w:rsid w:val="00B81778"/>
    <w:rsid w:val="00B81EA2"/>
    <w:rsid w:val="00B82B5B"/>
    <w:rsid w:val="00B82BB9"/>
    <w:rsid w:val="00B82BDB"/>
    <w:rsid w:val="00B840B2"/>
    <w:rsid w:val="00B84E7F"/>
    <w:rsid w:val="00B859C7"/>
    <w:rsid w:val="00B869A4"/>
    <w:rsid w:val="00B91253"/>
    <w:rsid w:val="00B91535"/>
    <w:rsid w:val="00B9438D"/>
    <w:rsid w:val="00B946C6"/>
    <w:rsid w:val="00B959B2"/>
    <w:rsid w:val="00B974DC"/>
    <w:rsid w:val="00B97E16"/>
    <w:rsid w:val="00BA09A5"/>
    <w:rsid w:val="00BA142A"/>
    <w:rsid w:val="00BA1621"/>
    <w:rsid w:val="00BA376F"/>
    <w:rsid w:val="00BA37D0"/>
    <w:rsid w:val="00BA413D"/>
    <w:rsid w:val="00BB0525"/>
    <w:rsid w:val="00BB1AF5"/>
    <w:rsid w:val="00BB3387"/>
    <w:rsid w:val="00BB3ED3"/>
    <w:rsid w:val="00BB563B"/>
    <w:rsid w:val="00BB5BFF"/>
    <w:rsid w:val="00BB5F8C"/>
    <w:rsid w:val="00BB74C1"/>
    <w:rsid w:val="00BB7D22"/>
    <w:rsid w:val="00BC0219"/>
    <w:rsid w:val="00BC0837"/>
    <w:rsid w:val="00BC1613"/>
    <w:rsid w:val="00BC173A"/>
    <w:rsid w:val="00BC28F7"/>
    <w:rsid w:val="00BC3BCC"/>
    <w:rsid w:val="00BC422A"/>
    <w:rsid w:val="00BC424C"/>
    <w:rsid w:val="00BC5244"/>
    <w:rsid w:val="00BC55AB"/>
    <w:rsid w:val="00BC7145"/>
    <w:rsid w:val="00BC72BA"/>
    <w:rsid w:val="00BD06E5"/>
    <w:rsid w:val="00BD099F"/>
    <w:rsid w:val="00BD186C"/>
    <w:rsid w:val="00BD1AD0"/>
    <w:rsid w:val="00BD2A03"/>
    <w:rsid w:val="00BD3743"/>
    <w:rsid w:val="00BD5A4D"/>
    <w:rsid w:val="00BD716B"/>
    <w:rsid w:val="00BD72F3"/>
    <w:rsid w:val="00BD7C71"/>
    <w:rsid w:val="00BD7DEF"/>
    <w:rsid w:val="00BE0485"/>
    <w:rsid w:val="00BE0EDF"/>
    <w:rsid w:val="00BE2152"/>
    <w:rsid w:val="00BE21DC"/>
    <w:rsid w:val="00BE35EB"/>
    <w:rsid w:val="00BE3767"/>
    <w:rsid w:val="00BE3B4F"/>
    <w:rsid w:val="00BE44CD"/>
    <w:rsid w:val="00BE4742"/>
    <w:rsid w:val="00BE4775"/>
    <w:rsid w:val="00BE4DDE"/>
    <w:rsid w:val="00BE4FA0"/>
    <w:rsid w:val="00BE4FAE"/>
    <w:rsid w:val="00BE5E9B"/>
    <w:rsid w:val="00BE725B"/>
    <w:rsid w:val="00BF0BAD"/>
    <w:rsid w:val="00BF0BD0"/>
    <w:rsid w:val="00BF0FEE"/>
    <w:rsid w:val="00BF307C"/>
    <w:rsid w:val="00BF3CC0"/>
    <w:rsid w:val="00BF4ADD"/>
    <w:rsid w:val="00BF4E97"/>
    <w:rsid w:val="00BF540C"/>
    <w:rsid w:val="00BF5467"/>
    <w:rsid w:val="00BF62B8"/>
    <w:rsid w:val="00BF62D6"/>
    <w:rsid w:val="00C0031C"/>
    <w:rsid w:val="00C003E4"/>
    <w:rsid w:val="00C00C9B"/>
    <w:rsid w:val="00C02EDC"/>
    <w:rsid w:val="00C032C6"/>
    <w:rsid w:val="00C03AB0"/>
    <w:rsid w:val="00C043C2"/>
    <w:rsid w:val="00C0448A"/>
    <w:rsid w:val="00C04745"/>
    <w:rsid w:val="00C05742"/>
    <w:rsid w:val="00C059C0"/>
    <w:rsid w:val="00C065E1"/>
    <w:rsid w:val="00C06EC2"/>
    <w:rsid w:val="00C07AA6"/>
    <w:rsid w:val="00C07DD5"/>
    <w:rsid w:val="00C10B00"/>
    <w:rsid w:val="00C120AC"/>
    <w:rsid w:val="00C12814"/>
    <w:rsid w:val="00C128FD"/>
    <w:rsid w:val="00C12DFE"/>
    <w:rsid w:val="00C134C5"/>
    <w:rsid w:val="00C15368"/>
    <w:rsid w:val="00C17A91"/>
    <w:rsid w:val="00C202C5"/>
    <w:rsid w:val="00C2034A"/>
    <w:rsid w:val="00C20C27"/>
    <w:rsid w:val="00C2111E"/>
    <w:rsid w:val="00C2262A"/>
    <w:rsid w:val="00C226F0"/>
    <w:rsid w:val="00C2277A"/>
    <w:rsid w:val="00C22FFA"/>
    <w:rsid w:val="00C23F43"/>
    <w:rsid w:val="00C270DC"/>
    <w:rsid w:val="00C2717F"/>
    <w:rsid w:val="00C3046C"/>
    <w:rsid w:val="00C318CB"/>
    <w:rsid w:val="00C31A27"/>
    <w:rsid w:val="00C31AB5"/>
    <w:rsid w:val="00C3264C"/>
    <w:rsid w:val="00C32FF7"/>
    <w:rsid w:val="00C3372E"/>
    <w:rsid w:val="00C33F94"/>
    <w:rsid w:val="00C34C15"/>
    <w:rsid w:val="00C363C4"/>
    <w:rsid w:val="00C37404"/>
    <w:rsid w:val="00C40591"/>
    <w:rsid w:val="00C41508"/>
    <w:rsid w:val="00C419A1"/>
    <w:rsid w:val="00C41E1C"/>
    <w:rsid w:val="00C41ECC"/>
    <w:rsid w:val="00C42EC6"/>
    <w:rsid w:val="00C45E43"/>
    <w:rsid w:val="00C4608B"/>
    <w:rsid w:val="00C4661A"/>
    <w:rsid w:val="00C46B0C"/>
    <w:rsid w:val="00C47B4F"/>
    <w:rsid w:val="00C50BA2"/>
    <w:rsid w:val="00C51089"/>
    <w:rsid w:val="00C51A41"/>
    <w:rsid w:val="00C52FE8"/>
    <w:rsid w:val="00C534AA"/>
    <w:rsid w:val="00C541CD"/>
    <w:rsid w:val="00C56CB1"/>
    <w:rsid w:val="00C5755E"/>
    <w:rsid w:val="00C60324"/>
    <w:rsid w:val="00C6230C"/>
    <w:rsid w:val="00C630CF"/>
    <w:rsid w:val="00C65782"/>
    <w:rsid w:val="00C65EE8"/>
    <w:rsid w:val="00C6667A"/>
    <w:rsid w:val="00C66DE5"/>
    <w:rsid w:val="00C67CA7"/>
    <w:rsid w:val="00C70264"/>
    <w:rsid w:val="00C708A7"/>
    <w:rsid w:val="00C70DD1"/>
    <w:rsid w:val="00C7166E"/>
    <w:rsid w:val="00C722D8"/>
    <w:rsid w:val="00C7240F"/>
    <w:rsid w:val="00C72B8D"/>
    <w:rsid w:val="00C72E8B"/>
    <w:rsid w:val="00C72F78"/>
    <w:rsid w:val="00C735D5"/>
    <w:rsid w:val="00C73DFB"/>
    <w:rsid w:val="00C753A6"/>
    <w:rsid w:val="00C757F7"/>
    <w:rsid w:val="00C75AA5"/>
    <w:rsid w:val="00C76E94"/>
    <w:rsid w:val="00C76ED7"/>
    <w:rsid w:val="00C808EF"/>
    <w:rsid w:val="00C8124E"/>
    <w:rsid w:val="00C83254"/>
    <w:rsid w:val="00C846DD"/>
    <w:rsid w:val="00C84802"/>
    <w:rsid w:val="00C865CB"/>
    <w:rsid w:val="00C86A75"/>
    <w:rsid w:val="00C874BB"/>
    <w:rsid w:val="00C876F0"/>
    <w:rsid w:val="00C8774F"/>
    <w:rsid w:val="00C91441"/>
    <w:rsid w:val="00C91FF8"/>
    <w:rsid w:val="00C939E4"/>
    <w:rsid w:val="00C93A15"/>
    <w:rsid w:val="00C94C80"/>
    <w:rsid w:val="00C94C81"/>
    <w:rsid w:val="00C95813"/>
    <w:rsid w:val="00C96D80"/>
    <w:rsid w:val="00C9740C"/>
    <w:rsid w:val="00C97F93"/>
    <w:rsid w:val="00CA07F7"/>
    <w:rsid w:val="00CA293F"/>
    <w:rsid w:val="00CA38F6"/>
    <w:rsid w:val="00CA3CE4"/>
    <w:rsid w:val="00CA4A28"/>
    <w:rsid w:val="00CA4A7D"/>
    <w:rsid w:val="00CA4CFB"/>
    <w:rsid w:val="00CA5704"/>
    <w:rsid w:val="00CA6715"/>
    <w:rsid w:val="00CB13C8"/>
    <w:rsid w:val="00CB34A6"/>
    <w:rsid w:val="00CB4354"/>
    <w:rsid w:val="00CB47D0"/>
    <w:rsid w:val="00CB4A55"/>
    <w:rsid w:val="00CB579A"/>
    <w:rsid w:val="00CB611F"/>
    <w:rsid w:val="00CB62FF"/>
    <w:rsid w:val="00CB70E0"/>
    <w:rsid w:val="00CB7E53"/>
    <w:rsid w:val="00CC0091"/>
    <w:rsid w:val="00CC1FA9"/>
    <w:rsid w:val="00CC2EA4"/>
    <w:rsid w:val="00CC2F0D"/>
    <w:rsid w:val="00CC5822"/>
    <w:rsid w:val="00CC5889"/>
    <w:rsid w:val="00CC61A2"/>
    <w:rsid w:val="00CC63FF"/>
    <w:rsid w:val="00CC6B07"/>
    <w:rsid w:val="00CD0510"/>
    <w:rsid w:val="00CD07B8"/>
    <w:rsid w:val="00CD0C1C"/>
    <w:rsid w:val="00CD0D01"/>
    <w:rsid w:val="00CD1120"/>
    <w:rsid w:val="00CD123B"/>
    <w:rsid w:val="00CD214A"/>
    <w:rsid w:val="00CD2E32"/>
    <w:rsid w:val="00CD2E54"/>
    <w:rsid w:val="00CD3208"/>
    <w:rsid w:val="00CD38D4"/>
    <w:rsid w:val="00CD396F"/>
    <w:rsid w:val="00CD3EC2"/>
    <w:rsid w:val="00CD534E"/>
    <w:rsid w:val="00CD5F12"/>
    <w:rsid w:val="00CD67DD"/>
    <w:rsid w:val="00CD7C17"/>
    <w:rsid w:val="00CD7CE1"/>
    <w:rsid w:val="00CD7F17"/>
    <w:rsid w:val="00CE153D"/>
    <w:rsid w:val="00CE1EB1"/>
    <w:rsid w:val="00CE2091"/>
    <w:rsid w:val="00CE3706"/>
    <w:rsid w:val="00CE5DAD"/>
    <w:rsid w:val="00CE649A"/>
    <w:rsid w:val="00CE7972"/>
    <w:rsid w:val="00CF0F75"/>
    <w:rsid w:val="00CF19B7"/>
    <w:rsid w:val="00CF2F21"/>
    <w:rsid w:val="00CF321F"/>
    <w:rsid w:val="00CF340C"/>
    <w:rsid w:val="00CF4822"/>
    <w:rsid w:val="00CF4EAE"/>
    <w:rsid w:val="00CF647A"/>
    <w:rsid w:val="00CF6BD8"/>
    <w:rsid w:val="00D00D2A"/>
    <w:rsid w:val="00D01556"/>
    <w:rsid w:val="00D02674"/>
    <w:rsid w:val="00D05D3E"/>
    <w:rsid w:val="00D05F4D"/>
    <w:rsid w:val="00D06C53"/>
    <w:rsid w:val="00D070FE"/>
    <w:rsid w:val="00D07582"/>
    <w:rsid w:val="00D07850"/>
    <w:rsid w:val="00D07F34"/>
    <w:rsid w:val="00D10879"/>
    <w:rsid w:val="00D1293F"/>
    <w:rsid w:val="00D14CB1"/>
    <w:rsid w:val="00D152BB"/>
    <w:rsid w:val="00D15520"/>
    <w:rsid w:val="00D15B6F"/>
    <w:rsid w:val="00D15FCF"/>
    <w:rsid w:val="00D166DC"/>
    <w:rsid w:val="00D16847"/>
    <w:rsid w:val="00D168B7"/>
    <w:rsid w:val="00D179BB"/>
    <w:rsid w:val="00D17A7E"/>
    <w:rsid w:val="00D202A5"/>
    <w:rsid w:val="00D22FCC"/>
    <w:rsid w:val="00D23663"/>
    <w:rsid w:val="00D23A3D"/>
    <w:rsid w:val="00D23BDC"/>
    <w:rsid w:val="00D23F81"/>
    <w:rsid w:val="00D2485E"/>
    <w:rsid w:val="00D25174"/>
    <w:rsid w:val="00D255EA"/>
    <w:rsid w:val="00D25AF2"/>
    <w:rsid w:val="00D25F2B"/>
    <w:rsid w:val="00D25F5F"/>
    <w:rsid w:val="00D27DF0"/>
    <w:rsid w:val="00D3032A"/>
    <w:rsid w:val="00D3047D"/>
    <w:rsid w:val="00D30C21"/>
    <w:rsid w:val="00D32117"/>
    <w:rsid w:val="00D3247B"/>
    <w:rsid w:val="00D33EEC"/>
    <w:rsid w:val="00D3457F"/>
    <w:rsid w:val="00D3533B"/>
    <w:rsid w:val="00D35EEB"/>
    <w:rsid w:val="00D3704B"/>
    <w:rsid w:val="00D3787E"/>
    <w:rsid w:val="00D40585"/>
    <w:rsid w:val="00D4111B"/>
    <w:rsid w:val="00D44024"/>
    <w:rsid w:val="00D444D8"/>
    <w:rsid w:val="00D45F4F"/>
    <w:rsid w:val="00D462E4"/>
    <w:rsid w:val="00D46810"/>
    <w:rsid w:val="00D46EC7"/>
    <w:rsid w:val="00D47834"/>
    <w:rsid w:val="00D50994"/>
    <w:rsid w:val="00D51E55"/>
    <w:rsid w:val="00D54219"/>
    <w:rsid w:val="00D5571B"/>
    <w:rsid w:val="00D55C64"/>
    <w:rsid w:val="00D55D5A"/>
    <w:rsid w:val="00D5608D"/>
    <w:rsid w:val="00D567EE"/>
    <w:rsid w:val="00D56C45"/>
    <w:rsid w:val="00D56C9C"/>
    <w:rsid w:val="00D56CA8"/>
    <w:rsid w:val="00D57A30"/>
    <w:rsid w:val="00D57F9F"/>
    <w:rsid w:val="00D62D32"/>
    <w:rsid w:val="00D63904"/>
    <w:rsid w:val="00D63D09"/>
    <w:rsid w:val="00D64770"/>
    <w:rsid w:val="00D64961"/>
    <w:rsid w:val="00D65F3F"/>
    <w:rsid w:val="00D66410"/>
    <w:rsid w:val="00D67C2E"/>
    <w:rsid w:val="00D67D71"/>
    <w:rsid w:val="00D67FA2"/>
    <w:rsid w:val="00D705BF"/>
    <w:rsid w:val="00D706EA"/>
    <w:rsid w:val="00D70AA0"/>
    <w:rsid w:val="00D72C76"/>
    <w:rsid w:val="00D72CB2"/>
    <w:rsid w:val="00D72E96"/>
    <w:rsid w:val="00D73D54"/>
    <w:rsid w:val="00D73DCE"/>
    <w:rsid w:val="00D73E49"/>
    <w:rsid w:val="00D740B0"/>
    <w:rsid w:val="00D751B0"/>
    <w:rsid w:val="00D75E00"/>
    <w:rsid w:val="00D76354"/>
    <w:rsid w:val="00D76915"/>
    <w:rsid w:val="00D77B5D"/>
    <w:rsid w:val="00D77D6D"/>
    <w:rsid w:val="00D808A7"/>
    <w:rsid w:val="00D814B4"/>
    <w:rsid w:val="00D81727"/>
    <w:rsid w:val="00D81AD1"/>
    <w:rsid w:val="00D82D5E"/>
    <w:rsid w:val="00D845AE"/>
    <w:rsid w:val="00D847F5"/>
    <w:rsid w:val="00D93E0F"/>
    <w:rsid w:val="00D94404"/>
    <w:rsid w:val="00D9543F"/>
    <w:rsid w:val="00D95BC9"/>
    <w:rsid w:val="00DA0C3F"/>
    <w:rsid w:val="00DA1823"/>
    <w:rsid w:val="00DA26BE"/>
    <w:rsid w:val="00DA2ADB"/>
    <w:rsid w:val="00DA2C7E"/>
    <w:rsid w:val="00DA3B89"/>
    <w:rsid w:val="00DA67B9"/>
    <w:rsid w:val="00DA6EF4"/>
    <w:rsid w:val="00DA7746"/>
    <w:rsid w:val="00DA7FF1"/>
    <w:rsid w:val="00DB0D43"/>
    <w:rsid w:val="00DB2E30"/>
    <w:rsid w:val="00DB3286"/>
    <w:rsid w:val="00DB3E12"/>
    <w:rsid w:val="00DB5C59"/>
    <w:rsid w:val="00DB62B3"/>
    <w:rsid w:val="00DB6955"/>
    <w:rsid w:val="00DB6E63"/>
    <w:rsid w:val="00DB7BDA"/>
    <w:rsid w:val="00DC04C9"/>
    <w:rsid w:val="00DC13DF"/>
    <w:rsid w:val="00DC2725"/>
    <w:rsid w:val="00DC2CCA"/>
    <w:rsid w:val="00DC3B6E"/>
    <w:rsid w:val="00DC43AB"/>
    <w:rsid w:val="00DC4D79"/>
    <w:rsid w:val="00DC6A5D"/>
    <w:rsid w:val="00DD0697"/>
    <w:rsid w:val="00DD0862"/>
    <w:rsid w:val="00DD0E57"/>
    <w:rsid w:val="00DD1E53"/>
    <w:rsid w:val="00DD3D76"/>
    <w:rsid w:val="00DD44AA"/>
    <w:rsid w:val="00DD6506"/>
    <w:rsid w:val="00DD6E15"/>
    <w:rsid w:val="00DD7207"/>
    <w:rsid w:val="00DD7333"/>
    <w:rsid w:val="00DD763A"/>
    <w:rsid w:val="00DD7B37"/>
    <w:rsid w:val="00DE2AEE"/>
    <w:rsid w:val="00DE5663"/>
    <w:rsid w:val="00DE5E07"/>
    <w:rsid w:val="00DE5EA1"/>
    <w:rsid w:val="00DF0072"/>
    <w:rsid w:val="00DF0412"/>
    <w:rsid w:val="00DF1502"/>
    <w:rsid w:val="00DF1C83"/>
    <w:rsid w:val="00DF2C3D"/>
    <w:rsid w:val="00DF3CE8"/>
    <w:rsid w:val="00DF3FCD"/>
    <w:rsid w:val="00DF4489"/>
    <w:rsid w:val="00DF5E11"/>
    <w:rsid w:val="00DF797F"/>
    <w:rsid w:val="00E0055D"/>
    <w:rsid w:val="00E01014"/>
    <w:rsid w:val="00E019F5"/>
    <w:rsid w:val="00E025AB"/>
    <w:rsid w:val="00E02F9D"/>
    <w:rsid w:val="00E0403E"/>
    <w:rsid w:val="00E04255"/>
    <w:rsid w:val="00E049A0"/>
    <w:rsid w:val="00E04CF8"/>
    <w:rsid w:val="00E053E4"/>
    <w:rsid w:val="00E067D1"/>
    <w:rsid w:val="00E06B1A"/>
    <w:rsid w:val="00E07192"/>
    <w:rsid w:val="00E07B97"/>
    <w:rsid w:val="00E07F94"/>
    <w:rsid w:val="00E101A9"/>
    <w:rsid w:val="00E116B0"/>
    <w:rsid w:val="00E12A09"/>
    <w:rsid w:val="00E12ED6"/>
    <w:rsid w:val="00E13FA4"/>
    <w:rsid w:val="00E140C9"/>
    <w:rsid w:val="00E1416A"/>
    <w:rsid w:val="00E144A5"/>
    <w:rsid w:val="00E14722"/>
    <w:rsid w:val="00E154B0"/>
    <w:rsid w:val="00E15584"/>
    <w:rsid w:val="00E15A72"/>
    <w:rsid w:val="00E16B5D"/>
    <w:rsid w:val="00E16C6B"/>
    <w:rsid w:val="00E17F6A"/>
    <w:rsid w:val="00E21839"/>
    <w:rsid w:val="00E2296B"/>
    <w:rsid w:val="00E23824"/>
    <w:rsid w:val="00E23B25"/>
    <w:rsid w:val="00E272AA"/>
    <w:rsid w:val="00E27335"/>
    <w:rsid w:val="00E27487"/>
    <w:rsid w:val="00E309DF"/>
    <w:rsid w:val="00E30A2D"/>
    <w:rsid w:val="00E3119F"/>
    <w:rsid w:val="00E318C7"/>
    <w:rsid w:val="00E324CB"/>
    <w:rsid w:val="00E32E54"/>
    <w:rsid w:val="00E3534F"/>
    <w:rsid w:val="00E4004A"/>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4ACC"/>
    <w:rsid w:val="00E555A5"/>
    <w:rsid w:val="00E560A4"/>
    <w:rsid w:val="00E564DD"/>
    <w:rsid w:val="00E5724D"/>
    <w:rsid w:val="00E57B4B"/>
    <w:rsid w:val="00E60E45"/>
    <w:rsid w:val="00E6241C"/>
    <w:rsid w:val="00E62ED7"/>
    <w:rsid w:val="00E654E5"/>
    <w:rsid w:val="00E6654E"/>
    <w:rsid w:val="00E70DAA"/>
    <w:rsid w:val="00E71142"/>
    <w:rsid w:val="00E73425"/>
    <w:rsid w:val="00E740E7"/>
    <w:rsid w:val="00E741A6"/>
    <w:rsid w:val="00E766B6"/>
    <w:rsid w:val="00E76CC4"/>
    <w:rsid w:val="00E80BA8"/>
    <w:rsid w:val="00E814EB"/>
    <w:rsid w:val="00E81A7D"/>
    <w:rsid w:val="00E82B13"/>
    <w:rsid w:val="00E83AA0"/>
    <w:rsid w:val="00E84F2F"/>
    <w:rsid w:val="00E84F3C"/>
    <w:rsid w:val="00E85840"/>
    <w:rsid w:val="00E862A0"/>
    <w:rsid w:val="00E87061"/>
    <w:rsid w:val="00E873FA"/>
    <w:rsid w:val="00E87C7A"/>
    <w:rsid w:val="00E901D3"/>
    <w:rsid w:val="00E904B2"/>
    <w:rsid w:val="00E9115D"/>
    <w:rsid w:val="00E91DA7"/>
    <w:rsid w:val="00E91EAC"/>
    <w:rsid w:val="00E922EA"/>
    <w:rsid w:val="00E92A33"/>
    <w:rsid w:val="00E93926"/>
    <w:rsid w:val="00E94971"/>
    <w:rsid w:val="00E9600D"/>
    <w:rsid w:val="00E96376"/>
    <w:rsid w:val="00E96386"/>
    <w:rsid w:val="00E96B2F"/>
    <w:rsid w:val="00E97517"/>
    <w:rsid w:val="00EA0123"/>
    <w:rsid w:val="00EA125D"/>
    <w:rsid w:val="00EA18E1"/>
    <w:rsid w:val="00EA23B3"/>
    <w:rsid w:val="00EA3593"/>
    <w:rsid w:val="00EA495A"/>
    <w:rsid w:val="00EA57B4"/>
    <w:rsid w:val="00EA584E"/>
    <w:rsid w:val="00EA6376"/>
    <w:rsid w:val="00EA7553"/>
    <w:rsid w:val="00EB2D14"/>
    <w:rsid w:val="00EB2DF8"/>
    <w:rsid w:val="00EB32C2"/>
    <w:rsid w:val="00EB3356"/>
    <w:rsid w:val="00EB3DB6"/>
    <w:rsid w:val="00EB467C"/>
    <w:rsid w:val="00EB46C3"/>
    <w:rsid w:val="00EB4B22"/>
    <w:rsid w:val="00EB4C7F"/>
    <w:rsid w:val="00EB4FFC"/>
    <w:rsid w:val="00EB6C3F"/>
    <w:rsid w:val="00EC01FD"/>
    <w:rsid w:val="00EC033C"/>
    <w:rsid w:val="00EC06C4"/>
    <w:rsid w:val="00EC0C7F"/>
    <w:rsid w:val="00EC18CF"/>
    <w:rsid w:val="00EC1B3C"/>
    <w:rsid w:val="00EC2241"/>
    <w:rsid w:val="00EC272F"/>
    <w:rsid w:val="00EC2C42"/>
    <w:rsid w:val="00EC2D7F"/>
    <w:rsid w:val="00EC3D6E"/>
    <w:rsid w:val="00EC4057"/>
    <w:rsid w:val="00EC4A80"/>
    <w:rsid w:val="00EC52BF"/>
    <w:rsid w:val="00EC6F78"/>
    <w:rsid w:val="00EC7A43"/>
    <w:rsid w:val="00ED050E"/>
    <w:rsid w:val="00ED053F"/>
    <w:rsid w:val="00ED0575"/>
    <w:rsid w:val="00ED0870"/>
    <w:rsid w:val="00ED1440"/>
    <w:rsid w:val="00ED225E"/>
    <w:rsid w:val="00ED2C57"/>
    <w:rsid w:val="00ED381D"/>
    <w:rsid w:val="00ED47C1"/>
    <w:rsid w:val="00ED4D8E"/>
    <w:rsid w:val="00ED6F15"/>
    <w:rsid w:val="00ED7FCB"/>
    <w:rsid w:val="00EE074C"/>
    <w:rsid w:val="00EE07D5"/>
    <w:rsid w:val="00EE0A5A"/>
    <w:rsid w:val="00EE0ABF"/>
    <w:rsid w:val="00EE11F6"/>
    <w:rsid w:val="00EE1D74"/>
    <w:rsid w:val="00EE283E"/>
    <w:rsid w:val="00EE41E2"/>
    <w:rsid w:val="00EE4803"/>
    <w:rsid w:val="00EE5615"/>
    <w:rsid w:val="00EE5F52"/>
    <w:rsid w:val="00EE7F20"/>
    <w:rsid w:val="00EF024F"/>
    <w:rsid w:val="00EF0770"/>
    <w:rsid w:val="00EF0E26"/>
    <w:rsid w:val="00EF260E"/>
    <w:rsid w:val="00EF369D"/>
    <w:rsid w:val="00EF3E1A"/>
    <w:rsid w:val="00EF64CA"/>
    <w:rsid w:val="00EF68F6"/>
    <w:rsid w:val="00EF6933"/>
    <w:rsid w:val="00EF716A"/>
    <w:rsid w:val="00EF7755"/>
    <w:rsid w:val="00EF7FC3"/>
    <w:rsid w:val="00F00CFE"/>
    <w:rsid w:val="00F013CA"/>
    <w:rsid w:val="00F02847"/>
    <w:rsid w:val="00F047B4"/>
    <w:rsid w:val="00F053FC"/>
    <w:rsid w:val="00F06919"/>
    <w:rsid w:val="00F115A1"/>
    <w:rsid w:val="00F11E58"/>
    <w:rsid w:val="00F122B5"/>
    <w:rsid w:val="00F1268E"/>
    <w:rsid w:val="00F150AA"/>
    <w:rsid w:val="00F15B9F"/>
    <w:rsid w:val="00F16744"/>
    <w:rsid w:val="00F172B8"/>
    <w:rsid w:val="00F17CCF"/>
    <w:rsid w:val="00F20378"/>
    <w:rsid w:val="00F2200C"/>
    <w:rsid w:val="00F224B7"/>
    <w:rsid w:val="00F230B4"/>
    <w:rsid w:val="00F234D0"/>
    <w:rsid w:val="00F26133"/>
    <w:rsid w:val="00F27073"/>
    <w:rsid w:val="00F27C30"/>
    <w:rsid w:val="00F3135E"/>
    <w:rsid w:val="00F31BD3"/>
    <w:rsid w:val="00F325C5"/>
    <w:rsid w:val="00F32807"/>
    <w:rsid w:val="00F34457"/>
    <w:rsid w:val="00F350BE"/>
    <w:rsid w:val="00F3684A"/>
    <w:rsid w:val="00F37DC4"/>
    <w:rsid w:val="00F37E3D"/>
    <w:rsid w:val="00F41140"/>
    <w:rsid w:val="00F41443"/>
    <w:rsid w:val="00F414F5"/>
    <w:rsid w:val="00F42DC4"/>
    <w:rsid w:val="00F43E63"/>
    <w:rsid w:val="00F440B3"/>
    <w:rsid w:val="00F4442C"/>
    <w:rsid w:val="00F46058"/>
    <w:rsid w:val="00F46A3F"/>
    <w:rsid w:val="00F471BF"/>
    <w:rsid w:val="00F47C91"/>
    <w:rsid w:val="00F50028"/>
    <w:rsid w:val="00F5111E"/>
    <w:rsid w:val="00F523DE"/>
    <w:rsid w:val="00F5287C"/>
    <w:rsid w:val="00F53B9B"/>
    <w:rsid w:val="00F53E33"/>
    <w:rsid w:val="00F546ED"/>
    <w:rsid w:val="00F54FA6"/>
    <w:rsid w:val="00F5514A"/>
    <w:rsid w:val="00F556AA"/>
    <w:rsid w:val="00F55999"/>
    <w:rsid w:val="00F55FAF"/>
    <w:rsid w:val="00F5795C"/>
    <w:rsid w:val="00F61F93"/>
    <w:rsid w:val="00F62B0D"/>
    <w:rsid w:val="00F62B94"/>
    <w:rsid w:val="00F64886"/>
    <w:rsid w:val="00F6636F"/>
    <w:rsid w:val="00F677D5"/>
    <w:rsid w:val="00F70BCF"/>
    <w:rsid w:val="00F70E3B"/>
    <w:rsid w:val="00F70EA5"/>
    <w:rsid w:val="00F713B0"/>
    <w:rsid w:val="00F72B16"/>
    <w:rsid w:val="00F730BB"/>
    <w:rsid w:val="00F732E3"/>
    <w:rsid w:val="00F738CA"/>
    <w:rsid w:val="00F73B33"/>
    <w:rsid w:val="00F770FB"/>
    <w:rsid w:val="00F77125"/>
    <w:rsid w:val="00F7715A"/>
    <w:rsid w:val="00F772A0"/>
    <w:rsid w:val="00F80424"/>
    <w:rsid w:val="00F80A37"/>
    <w:rsid w:val="00F80FE0"/>
    <w:rsid w:val="00F81301"/>
    <w:rsid w:val="00F81E4B"/>
    <w:rsid w:val="00F82784"/>
    <w:rsid w:val="00F82843"/>
    <w:rsid w:val="00F83532"/>
    <w:rsid w:val="00F83D26"/>
    <w:rsid w:val="00F847A0"/>
    <w:rsid w:val="00F849B3"/>
    <w:rsid w:val="00F855A4"/>
    <w:rsid w:val="00F85A59"/>
    <w:rsid w:val="00F86851"/>
    <w:rsid w:val="00F878CC"/>
    <w:rsid w:val="00F900DC"/>
    <w:rsid w:val="00F90287"/>
    <w:rsid w:val="00F92B99"/>
    <w:rsid w:val="00F92C60"/>
    <w:rsid w:val="00F94E17"/>
    <w:rsid w:val="00FA0200"/>
    <w:rsid w:val="00FA0A2F"/>
    <w:rsid w:val="00FA10F6"/>
    <w:rsid w:val="00FA13ED"/>
    <w:rsid w:val="00FA3058"/>
    <w:rsid w:val="00FA55E9"/>
    <w:rsid w:val="00FA74D6"/>
    <w:rsid w:val="00FB05AC"/>
    <w:rsid w:val="00FB1415"/>
    <w:rsid w:val="00FB3A4E"/>
    <w:rsid w:val="00FB3BDF"/>
    <w:rsid w:val="00FB488A"/>
    <w:rsid w:val="00FB5513"/>
    <w:rsid w:val="00FB5CC9"/>
    <w:rsid w:val="00FB5FB9"/>
    <w:rsid w:val="00FB6E13"/>
    <w:rsid w:val="00FB7B81"/>
    <w:rsid w:val="00FC14BE"/>
    <w:rsid w:val="00FC1D00"/>
    <w:rsid w:val="00FC4241"/>
    <w:rsid w:val="00FC4280"/>
    <w:rsid w:val="00FC4D7E"/>
    <w:rsid w:val="00FC4E5E"/>
    <w:rsid w:val="00FC5EEA"/>
    <w:rsid w:val="00FC68EA"/>
    <w:rsid w:val="00FC6E92"/>
    <w:rsid w:val="00FC75D7"/>
    <w:rsid w:val="00FD10B6"/>
    <w:rsid w:val="00FD16ED"/>
    <w:rsid w:val="00FD18DC"/>
    <w:rsid w:val="00FD2886"/>
    <w:rsid w:val="00FD332E"/>
    <w:rsid w:val="00FD3A06"/>
    <w:rsid w:val="00FD48A0"/>
    <w:rsid w:val="00FD53E2"/>
    <w:rsid w:val="00FD706D"/>
    <w:rsid w:val="00FD782A"/>
    <w:rsid w:val="00FD7DE2"/>
    <w:rsid w:val="00FE05A3"/>
    <w:rsid w:val="00FE0B6B"/>
    <w:rsid w:val="00FE0DA3"/>
    <w:rsid w:val="00FE0E53"/>
    <w:rsid w:val="00FE1113"/>
    <w:rsid w:val="00FE13B0"/>
    <w:rsid w:val="00FE13DF"/>
    <w:rsid w:val="00FE1639"/>
    <w:rsid w:val="00FE20CE"/>
    <w:rsid w:val="00FE24C3"/>
    <w:rsid w:val="00FE4D12"/>
    <w:rsid w:val="00FE4EAD"/>
    <w:rsid w:val="00FE5058"/>
    <w:rsid w:val="00FE6376"/>
    <w:rsid w:val="00FE6BE9"/>
    <w:rsid w:val="00FF01B4"/>
    <w:rsid w:val="00FF04C5"/>
    <w:rsid w:val="00FF1525"/>
    <w:rsid w:val="00FF4A66"/>
    <w:rsid w:val="00FF5117"/>
    <w:rsid w:val="00FF76A1"/>
    <w:rsid w:val="011A1853"/>
    <w:rsid w:val="011BBB44"/>
    <w:rsid w:val="012C12CB"/>
    <w:rsid w:val="01416ABC"/>
    <w:rsid w:val="018294CC"/>
    <w:rsid w:val="01BFEB96"/>
    <w:rsid w:val="020402F8"/>
    <w:rsid w:val="020EF27D"/>
    <w:rsid w:val="022F7927"/>
    <w:rsid w:val="023AE68D"/>
    <w:rsid w:val="027F9FD2"/>
    <w:rsid w:val="02877EB0"/>
    <w:rsid w:val="029824C5"/>
    <w:rsid w:val="029D69C9"/>
    <w:rsid w:val="029E8E6B"/>
    <w:rsid w:val="02C544D5"/>
    <w:rsid w:val="02C6049A"/>
    <w:rsid w:val="02E84EA7"/>
    <w:rsid w:val="02F30790"/>
    <w:rsid w:val="0308DE98"/>
    <w:rsid w:val="0319088C"/>
    <w:rsid w:val="035D6DB3"/>
    <w:rsid w:val="03714CD3"/>
    <w:rsid w:val="03E86E44"/>
    <w:rsid w:val="040B00CF"/>
    <w:rsid w:val="042E78DB"/>
    <w:rsid w:val="04679554"/>
    <w:rsid w:val="04B0DC2C"/>
    <w:rsid w:val="04B6E4CC"/>
    <w:rsid w:val="04B71EF5"/>
    <w:rsid w:val="04C1C000"/>
    <w:rsid w:val="0513F641"/>
    <w:rsid w:val="052D81AE"/>
    <w:rsid w:val="05434F9C"/>
    <w:rsid w:val="0553CDDB"/>
    <w:rsid w:val="05557B52"/>
    <w:rsid w:val="0583893C"/>
    <w:rsid w:val="059E498D"/>
    <w:rsid w:val="05A36C82"/>
    <w:rsid w:val="05CD72E3"/>
    <w:rsid w:val="06217D33"/>
    <w:rsid w:val="0647FA27"/>
    <w:rsid w:val="06E67A39"/>
    <w:rsid w:val="0741BF1C"/>
    <w:rsid w:val="078FCD83"/>
    <w:rsid w:val="079C5DEA"/>
    <w:rsid w:val="07A2F67D"/>
    <w:rsid w:val="080778A3"/>
    <w:rsid w:val="0812D02C"/>
    <w:rsid w:val="081DDF88"/>
    <w:rsid w:val="08344A9B"/>
    <w:rsid w:val="085685DA"/>
    <w:rsid w:val="08573E9E"/>
    <w:rsid w:val="085C04F6"/>
    <w:rsid w:val="086AE3DA"/>
    <w:rsid w:val="087FCE0B"/>
    <w:rsid w:val="08A8C833"/>
    <w:rsid w:val="08B88DB1"/>
    <w:rsid w:val="08BFFEF7"/>
    <w:rsid w:val="0918EF9D"/>
    <w:rsid w:val="0971A0D4"/>
    <w:rsid w:val="0985E543"/>
    <w:rsid w:val="09B543E6"/>
    <w:rsid w:val="09CA8C8B"/>
    <w:rsid w:val="0A04A888"/>
    <w:rsid w:val="0A39D4C4"/>
    <w:rsid w:val="0A56FA5F"/>
    <w:rsid w:val="0A59703F"/>
    <w:rsid w:val="0A86014B"/>
    <w:rsid w:val="0AD1DF33"/>
    <w:rsid w:val="0AD8D9C2"/>
    <w:rsid w:val="0B0EBB4C"/>
    <w:rsid w:val="0B332ECB"/>
    <w:rsid w:val="0B507628"/>
    <w:rsid w:val="0C1A56C0"/>
    <w:rsid w:val="0C33D795"/>
    <w:rsid w:val="0C41E924"/>
    <w:rsid w:val="0C487276"/>
    <w:rsid w:val="0CC0C55F"/>
    <w:rsid w:val="0CFB17F1"/>
    <w:rsid w:val="0D4F3A0A"/>
    <w:rsid w:val="0D9087B3"/>
    <w:rsid w:val="0DEB76A1"/>
    <w:rsid w:val="0DF369A3"/>
    <w:rsid w:val="0DFF7436"/>
    <w:rsid w:val="0E0094A0"/>
    <w:rsid w:val="0E022329"/>
    <w:rsid w:val="0E224FB3"/>
    <w:rsid w:val="0E50571C"/>
    <w:rsid w:val="0EAFBE8B"/>
    <w:rsid w:val="0ECA0B32"/>
    <w:rsid w:val="0ED64EF9"/>
    <w:rsid w:val="0F048970"/>
    <w:rsid w:val="0F3EFDDB"/>
    <w:rsid w:val="0F6E932E"/>
    <w:rsid w:val="0F72983D"/>
    <w:rsid w:val="0F89027E"/>
    <w:rsid w:val="0F8967B3"/>
    <w:rsid w:val="0FE8E67B"/>
    <w:rsid w:val="1073EC7A"/>
    <w:rsid w:val="10A059D1"/>
    <w:rsid w:val="10B09BD1"/>
    <w:rsid w:val="10BC6FCA"/>
    <w:rsid w:val="10C1CEFD"/>
    <w:rsid w:val="10ECE893"/>
    <w:rsid w:val="1127C142"/>
    <w:rsid w:val="112CF259"/>
    <w:rsid w:val="11330650"/>
    <w:rsid w:val="1156B9BC"/>
    <w:rsid w:val="1158512A"/>
    <w:rsid w:val="11624147"/>
    <w:rsid w:val="11652BEC"/>
    <w:rsid w:val="116B94BB"/>
    <w:rsid w:val="118CC202"/>
    <w:rsid w:val="11B98BE4"/>
    <w:rsid w:val="12926D25"/>
    <w:rsid w:val="129CEB99"/>
    <w:rsid w:val="13210DA6"/>
    <w:rsid w:val="1334FFDB"/>
    <w:rsid w:val="13551FE3"/>
    <w:rsid w:val="138998DE"/>
    <w:rsid w:val="1396EDA4"/>
    <w:rsid w:val="13A9EB68"/>
    <w:rsid w:val="13D8F4ED"/>
    <w:rsid w:val="14047E09"/>
    <w:rsid w:val="14218AA2"/>
    <w:rsid w:val="146ECD2A"/>
    <w:rsid w:val="14922B00"/>
    <w:rsid w:val="14C7A33C"/>
    <w:rsid w:val="14E2A2BB"/>
    <w:rsid w:val="14F19F98"/>
    <w:rsid w:val="1581E883"/>
    <w:rsid w:val="15AA45E4"/>
    <w:rsid w:val="15D4ADA4"/>
    <w:rsid w:val="15E49842"/>
    <w:rsid w:val="15F6348B"/>
    <w:rsid w:val="1642517A"/>
    <w:rsid w:val="168081E9"/>
    <w:rsid w:val="16B054DB"/>
    <w:rsid w:val="16E38BC3"/>
    <w:rsid w:val="16EC523D"/>
    <w:rsid w:val="172379C8"/>
    <w:rsid w:val="173469BA"/>
    <w:rsid w:val="173AE6DB"/>
    <w:rsid w:val="173CF7FB"/>
    <w:rsid w:val="1761B8F8"/>
    <w:rsid w:val="17E47754"/>
    <w:rsid w:val="17F169D9"/>
    <w:rsid w:val="186DF593"/>
    <w:rsid w:val="1870D49C"/>
    <w:rsid w:val="1901B720"/>
    <w:rsid w:val="1913D61D"/>
    <w:rsid w:val="19182675"/>
    <w:rsid w:val="19480D18"/>
    <w:rsid w:val="198F790B"/>
    <w:rsid w:val="19D47DA7"/>
    <w:rsid w:val="19ECDA17"/>
    <w:rsid w:val="19FBA288"/>
    <w:rsid w:val="1A225042"/>
    <w:rsid w:val="1AAF023D"/>
    <w:rsid w:val="1AD79C81"/>
    <w:rsid w:val="1AF38B1F"/>
    <w:rsid w:val="1B00D8D4"/>
    <w:rsid w:val="1B59C3F7"/>
    <w:rsid w:val="1BB4C85F"/>
    <w:rsid w:val="1BDA64A1"/>
    <w:rsid w:val="1CBD9BF6"/>
    <w:rsid w:val="1CE7F343"/>
    <w:rsid w:val="1D009541"/>
    <w:rsid w:val="1D04446B"/>
    <w:rsid w:val="1D676B5B"/>
    <w:rsid w:val="1DCBA826"/>
    <w:rsid w:val="1DDFD847"/>
    <w:rsid w:val="1E06001B"/>
    <w:rsid w:val="1E9B911E"/>
    <w:rsid w:val="1EB2B869"/>
    <w:rsid w:val="1EB5B71A"/>
    <w:rsid w:val="1EC8378A"/>
    <w:rsid w:val="1F2E6D3A"/>
    <w:rsid w:val="1F326E9A"/>
    <w:rsid w:val="1F3326D1"/>
    <w:rsid w:val="1F53D00F"/>
    <w:rsid w:val="1FA64EA4"/>
    <w:rsid w:val="1FBA90C7"/>
    <w:rsid w:val="1FC50C01"/>
    <w:rsid w:val="1FC63B5F"/>
    <w:rsid w:val="1FF0ABC0"/>
    <w:rsid w:val="20006C5E"/>
    <w:rsid w:val="20442C50"/>
    <w:rsid w:val="205803E9"/>
    <w:rsid w:val="205D76DB"/>
    <w:rsid w:val="207F3D7B"/>
    <w:rsid w:val="210CE2F5"/>
    <w:rsid w:val="21414E89"/>
    <w:rsid w:val="21448131"/>
    <w:rsid w:val="216E53C8"/>
    <w:rsid w:val="2184356B"/>
    <w:rsid w:val="21B0A2DE"/>
    <w:rsid w:val="21C8A6E6"/>
    <w:rsid w:val="21D86C12"/>
    <w:rsid w:val="21E7D755"/>
    <w:rsid w:val="21E91479"/>
    <w:rsid w:val="228095EF"/>
    <w:rsid w:val="229092DB"/>
    <w:rsid w:val="2291213A"/>
    <w:rsid w:val="22F11B8B"/>
    <w:rsid w:val="2301E09C"/>
    <w:rsid w:val="235ED861"/>
    <w:rsid w:val="23DEA5E3"/>
    <w:rsid w:val="23E07C95"/>
    <w:rsid w:val="23F3166A"/>
    <w:rsid w:val="2401AB4E"/>
    <w:rsid w:val="24380D0B"/>
    <w:rsid w:val="248AAFA5"/>
    <w:rsid w:val="25134755"/>
    <w:rsid w:val="259546C9"/>
    <w:rsid w:val="259C4E84"/>
    <w:rsid w:val="25A22D17"/>
    <w:rsid w:val="25C85839"/>
    <w:rsid w:val="25D88501"/>
    <w:rsid w:val="25E1FDC7"/>
    <w:rsid w:val="26139BD0"/>
    <w:rsid w:val="262F54A2"/>
    <w:rsid w:val="26557EB5"/>
    <w:rsid w:val="266CC61C"/>
    <w:rsid w:val="267A5A04"/>
    <w:rsid w:val="26E62DCD"/>
    <w:rsid w:val="2705E598"/>
    <w:rsid w:val="270F3B6A"/>
    <w:rsid w:val="27168AE7"/>
    <w:rsid w:val="271A0F52"/>
    <w:rsid w:val="271D9CF8"/>
    <w:rsid w:val="2722FE57"/>
    <w:rsid w:val="2735E670"/>
    <w:rsid w:val="27831D22"/>
    <w:rsid w:val="2796307A"/>
    <w:rsid w:val="27AC21DB"/>
    <w:rsid w:val="27B2A0D6"/>
    <w:rsid w:val="27CCA67D"/>
    <w:rsid w:val="27D895D7"/>
    <w:rsid w:val="2849EB32"/>
    <w:rsid w:val="2850E358"/>
    <w:rsid w:val="285D12B7"/>
    <w:rsid w:val="286110E1"/>
    <w:rsid w:val="28901A0E"/>
    <w:rsid w:val="2890F9CD"/>
    <w:rsid w:val="28EFAE02"/>
    <w:rsid w:val="2998103C"/>
    <w:rsid w:val="29BDC89D"/>
    <w:rsid w:val="2A021DC0"/>
    <w:rsid w:val="2A0FD5B3"/>
    <w:rsid w:val="2A686FC4"/>
    <w:rsid w:val="2AE77232"/>
    <w:rsid w:val="2B214992"/>
    <w:rsid w:val="2B36512A"/>
    <w:rsid w:val="2B9778F1"/>
    <w:rsid w:val="2B98B58C"/>
    <w:rsid w:val="2BC81B1F"/>
    <w:rsid w:val="2BC8A325"/>
    <w:rsid w:val="2C0A7612"/>
    <w:rsid w:val="2C3A44E4"/>
    <w:rsid w:val="2C53359D"/>
    <w:rsid w:val="2C54A035"/>
    <w:rsid w:val="2C595A04"/>
    <w:rsid w:val="2C65C646"/>
    <w:rsid w:val="2C7FBB0A"/>
    <w:rsid w:val="2CBEF0BB"/>
    <w:rsid w:val="2CD79FFF"/>
    <w:rsid w:val="2CE54923"/>
    <w:rsid w:val="2D48C59E"/>
    <w:rsid w:val="2D6860E8"/>
    <w:rsid w:val="2D9AB834"/>
    <w:rsid w:val="2DB46075"/>
    <w:rsid w:val="2DE03FBE"/>
    <w:rsid w:val="2E2CF316"/>
    <w:rsid w:val="2EB85169"/>
    <w:rsid w:val="2FB54208"/>
    <w:rsid w:val="2FB8432F"/>
    <w:rsid w:val="2FCF9121"/>
    <w:rsid w:val="3034DC0B"/>
    <w:rsid w:val="3076ABCC"/>
    <w:rsid w:val="30BB37ED"/>
    <w:rsid w:val="3111EF98"/>
    <w:rsid w:val="311AA2E5"/>
    <w:rsid w:val="311D6FD3"/>
    <w:rsid w:val="312C3A6A"/>
    <w:rsid w:val="31429DB8"/>
    <w:rsid w:val="316B5D99"/>
    <w:rsid w:val="317BA996"/>
    <w:rsid w:val="317D84D6"/>
    <w:rsid w:val="31849DBD"/>
    <w:rsid w:val="3222C569"/>
    <w:rsid w:val="32478151"/>
    <w:rsid w:val="324974A9"/>
    <w:rsid w:val="3278B9DA"/>
    <w:rsid w:val="32882DB5"/>
    <w:rsid w:val="32947552"/>
    <w:rsid w:val="3295E2D3"/>
    <w:rsid w:val="32C421F5"/>
    <w:rsid w:val="330023DF"/>
    <w:rsid w:val="330E9BFE"/>
    <w:rsid w:val="333839A3"/>
    <w:rsid w:val="33696A22"/>
    <w:rsid w:val="337273E8"/>
    <w:rsid w:val="33859043"/>
    <w:rsid w:val="33B8E508"/>
    <w:rsid w:val="33C931D5"/>
    <w:rsid w:val="33D1A630"/>
    <w:rsid w:val="33EA8521"/>
    <w:rsid w:val="343B7C1C"/>
    <w:rsid w:val="34798FFA"/>
    <w:rsid w:val="3485F6EA"/>
    <w:rsid w:val="34E527C2"/>
    <w:rsid w:val="351AF2CF"/>
    <w:rsid w:val="35367F28"/>
    <w:rsid w:val="353EC68B"/>
    <w:rsid w:val="35543489"/>
    <w:rsid w:val="356FEE2D"/>
    <w:rsid w:val="35DE3756"/>
    <w:rsid w:val="3631E2ED"/>
    <w:rsid w:val="36A8B24B"/>
    <w:rsid w:val="36ACC207"/>
    <w:rsid w:val="36E9898B"/>
    <w:rsid w:val="37117879"/>
    <w:rsid w:val="37566C67"/>
    <w:rsid w:val="3768F716"/>
    <w:rsid w:val="378FF2FC"/>
    <w:rsid w:val="37A8FBA6"/>
    <w:rsid w:val="37C8C081"/>
    <w:rsid w:val="3800C0BB"/>
    <w:rsid w:val="38312529"/>
    <w:rsid w:val="38408F93"/>
    <w:rsid w:val="390730AF"/>
    <w:rsid w:val="3955357A"/>
    <w:rsid w:val="395C16C4"/>
    <w:rsid w:val="396C787E"/>
    <w:rsid w:val="39E016AC"/>
    <w:rsid w:val="3A205CAD"/>
    <w:rsid w:val="3A6524DE"/>
    <w:rsid w:val="3AA314D5"/>
    <w:rsid w:val="3AA71414"/>
    <w:rsid w:val="3AE25971"/>
    <w:rsid w:val="3B0E5B8B"/>
    <w:rsid w:val="3B11ED23"/>
    <w:rsid w:val="3B638E55"/>
    <w:rsid w:val="3B6FC244"/>
    <w:rsid w:val="3B81E4A4"/>
    <w:rsid w:val="3B8BA890"/>
    <w:rsid w:val="3B9D1800"/>
    <w:rsid w:val="3BBCFAAE"/>
    <w:rsid w:val="3BC56D80"/>
    <w:rsid w:val="3C1D022F"/>
    <w:rsid w:val="3C2A63D6"/>
    <w:rsid w:val="3C2BB3F7"/>
    <w:rsid w:val="3C37F592"/>
    <w:rsid w:val="3C423229"/>
    <w:rsid w:val="3C45B23F"/>
    <w:rsid w:val="3C6C86FA"/>
    <w:rsid w:val="3C6CFB9B"/>
    <w:rsid w:val="3CBF5DE4"/>
    <w:rsid w:val="3CC14B5D"/>
    <w:rsid w:val="3CD6DC0A"/>
    <w:rsid w:val="3D0B36D3"/>
    <w:rsid w:val="3DA2D365"/>
    <w:rsid w:val="3DC7A9C7"/>
    <w:rsid w:val="3DD1DEF4"/>
    <w:rsid w:val="3DE3B2B9"/>
    <w:rsid w:val="3E16FB2B"/>
    <w:rsid w:val="3E2433F6"/>
    <w:rsid w:val="3E36AAC5"/>
    <w:rsid w:val="3E9762E5"/>
    <w:rsid w:val="3EAC9086"/>
    <w:rsid w:val="3EB31C80"/>
    <w:rsid w:val="3ED1F69B"/>
    <w:rsid w:val="3EDEA4FF"/>
    <w:rsid w:val="3EEDE450"/>
    <w:rsid w:val="3F13E173"/>
    <w:rsid w:val="3F2DAE92"/>
    <w:rsid w:val="3F58ED38"/>
    <w:rsid w:val="3FA18D80"/>
    <w:rsid w:val="3FCD8FAC"/>
    <w:rsid w:val="3FD4CE39"/>
    <w:rsid w:val="4004A4FC"/>
    <w:rsid w:val="405162F4"/>
    <w:rsid w:val="405B66A6"/>
    <w:rsid w:val="4087C73A"/>
    <w:rsid w:val="40884956"/>
    <w:rsid w:val="409815C4"/>
    <w:rsid w:val="40B0E45B"/>
    <w:rsid w:val="40BE255E"/>
    <w:rsid w:val="40C0385D"/>
    <w:rsid w:val="40C0EBCB"/>
    <w:rsid w:val="412576A0"/>
    <w:rsid w:val="413B4B24"/>
    <w:rsid w:val="4154635A"/>
    <w:rsid w:val="418215CF"/>
    <w:rsid w:val="4183A2AA"/>
    <w:rsid w:val="4260080A"/>
    <w:rsid w:val="42813D0D"/>
    <w:rsid w:val="42908DFA"/>
    <w:rsid w:val="42911543"/>
    <w:rsid w:val="42B3A317"/>
    <w:rsid w:val="42E77989"/>
    <w:rsid w:val="43003327"/>
    <w:rsid w:val="430521EA"/>
    <w:rsid w:val="430765B7"/>
    <w:rsid w:val="437C1DDB"/>
    <w:rsid w:val="439797AF"/>
    <w:rsid w:val="43AF4987"/>
    <w:rsid w:val="43BE9150"/>
    <w:rsid w:val="43CC595B"/>
    <w:rsid w:val="43DF073F"/>
    <w:rsid w:val="43F81CAA"/>
    <w:rsid w:val="43F88497"/>
    <w:rsid w:val="4421497D"/>
    <w:rsid w:val="44906274"/>
    <w:rsid w:val="449EF9A2"/>
    <w:rsid w:val="44AC7ECA"/>
    <w:rsid w:val="4502ACBE"/>
    <w:rsid w:val="4534DD33"/>
    <w:rsid w:val="458C01F6"/>
    <w:rsid w:val="45F07877"/>
    <w:rsid w:val="461D82A8"/>
    <w:rsid w:val="469CC8BD"/>
    <w:rsid w:val="46F05001"/>
    <w:rsid w:val="47066273"/>
    <w:rsid w:val="47592C93"/>
    <w:rsid w:val="475B7BB7"/>
    <w:rsid w:val="484C5D38"/>
    <w:rsid w:val="485EBFBA"/>
    <w:rsid w:val="48838D5C"/>
    <w:rsid w:val="48AE12F1"/>
    <w:rsid w:val="48F3CFAA"/>
    <w:rsid w:val="48FBE0B7"/>
    <w:rsid w:val="49066084"/>
    <w:rsid w:val="49157F8E"/>
    <w:rsid w:val="4927F171"/>
    <w:rsid w:val="49C1B475"/>
    <w:rsid w:val="49CE1918"/>
    <w:rsid w:val="4A501891"/>
    <w:rsid w:val="4A59F63F"/>
    <w:rsid w:val="4A70A486"/>
    <w:rsid w:val="4A7E36E2"/>
    <w:rsid w:val="4A826035"/>
    <w:rsid w:val="4A90A238"/>
    <w:rsid w:val="4ACC7CB1"/>
    <w:rsid w:val="4B090BE7"/>
    <w:rsid w:val="4B76DB4E"/>
    <w:rsid w:val="4B951C2B"/>
    <w:rsid w:val="4B9809A3"/>
    <w:rsid w:val="4BA26865"/>
    <w:rsid w:val="4BD3D73C"/>
    <w:rsid w:val="4BD3F5B7"/>
    <w:rsid w:val="4BD889A1"/>
    <w:rsid w:val="4BE32C7A"/>
    <w:rsid w:val="4BE5B3B3"/>
    <w:rsid w:val="4C0F660F"/>
    <w:rsid w:val="4C2C2AD3"/>
    <w:rsid w:val="4C8C848A"/>
    <w:rsid w:val="4CC34530"/>
    <w:rsid w:val="4CDF21F7"/>
    <w:rsid w:val="4D044F4E"/>
    <w:rsid w:val="4D5D7416"/>
    <w:rsid w:val="4DA4913A"/>
    <w:rsid w:val="4DC705C5"/>
    <w:rsid w:val="4DE0B70D"/>
    <w:rsid w:val="4DEEA162"/>
    <w:rsid w:val="4DF6BA54"/>
    <w:rsid w:val="4E002B63"/>
    <w:rsid w:val="4E0AE124"/>
    <w:rsid w:val="4E84BB6F"/>
    <w:rsid w:val="4E8AA7F6"/>
    <w:rsid w:val="4E99C1A6"/>
    <w:rsid w:val="4E99FC0C"/>
    <w:rsid w:val="4EAF765B"/>
    <w:rsid w:val="4EEAFC20"/>
    <w:rsid w:val="4EECBC5B"/>
    <w:rsid w:val="4F0A373D"/>
    <w:rsid w:val="4F1D2016"/>
    <w:rsid w:val="4F217A8D"/>
    <w:rsid w:val="4F3FB8C7"/>
    <w:rsid w:val="4F4AF57F"/>
    <w:rsid w:val="4FE27818"/>
    <w:rsid w:val="50267857"/>
    <w:rsid w:val="503B7425"/>
    <w:rsid w:val="50A14E26"/>
    <w:rsid w:val="50A1BE43"/>
    <w:rsid w:val="51076A11"/>
    <w:rsid w:val="51DD4A10"/>
    <w:rsid w:val="51FFCD1E"/>
    <w:rsid w:val="521A4453"/>
    <w:rsid w:val="52DD71A6"/>
    <w:rsid w:val="52F74CF9"/>
    <w:rsid w:val="5362819C"/>
    <w:rsid w:val="53772708"/>
    <w:rsid w:val="5390D869"/>
    <w:rsid w:val="539BFB72"/>
    <w:rsid w:val="53A959A0"/>
    <w:rsid w:val="53EB4DDC"/>
    <w:rsid w:val="5407F843"/>
    <w:rsid w:val="544A7E8F"/>
    <w:rsid w:val="5462A03B"/>
    <w:rsid w:val="547407B7"/>
    <w:rsid w:val="54873198"/>
    <w:rsid w:val="54953248"/>
    <w:rsid w:val="54C300B1"/>
    <w:rsid w:val="54F2CC61"/>
    <w:rsid w:val="54F782AF"/>
    <w:rsid w:val="55182F74"/>
    <w:rsid w:val="5560DEB2"/>
    <w:rsid w:val="55679B1C"/>
    <w:rsid w:val="55999BD8"/>
    <w:rsid w:val="55EC0A78"/>
    <w:rsid w:val="563E7207"/>
    <w:rsid w:val="56454B8C"/>
    <w:rsid w:val="56910A12"/>
    <w:rsid w:val="56BE87E0"/>
    <w:rsid w:val="56D5E3BB"/>
    <w:rsid w:val="56E146D3"/>
    <w:rsid w:val="56FE03AC"/>
    <w:rsid w:val="57F4EF8C"/>
    <w:rsid w:val="580222F8"/>
    <w:rsid w:val="5826553A"/>
    <w:rsid w:val="5830B79C"/>
    <w:rsid w:val="586BC537"/>
    <w:rsid w:val="5876F162"/>
    <w:rsid w:val="58B6DBD8"/>
    <w:rsid w:val="590F54C8"/>
    <w:rsid w:val="595F85FC"/>
    <w:rsid w:val="59A2F216"/>
    <w:rsid w:val="59CAC51F"/>
    <w:rsid w:val="59D3194E"/>
    <w:rsid w:val="59D4188A"/>
    <w:rsid w:val="5A0B1000"/>
    <w:rsid w:val="5A2B0CC1"/>
    <w:rsid w:val="5A682E82"/>
    <w:rsid w:val="5A7C81EF"/>
    <w:rsid w:val="5B286226"/>
    <w:rsid w:val="5B54C62E"/>
    <w:rsid w:val="5B845C1B"/>
    <w:rsid w:val="5B8FE6D8"/>
    <w:rsid w:val="5B9C1A02"/>
    <w:rsid w:val="5BDEE95D"/>
    <w:rsid w:val="5C14B923"/>
    <w:rsid w:val="5C16D1C2"/>
    <w:rsid w:val="5C24170D"/>
    <w:rsid w:val="5C2D9FCE"/>
    <w:rsid w:val="5CAF17C8"/>
    <w:rsid w:val="5CDF9BCF"/>
    <w:rsid w:val="5D43CB53"/>
    <w:rsid w:val="5D74009C"/>
    <w:rsid w:val="5D74BAC5"/>
    <w:rsid w:val="5E1A337E"/>
    <w:rsid w:val="5E7F7EFE"/>
    <w:rsid w:val="5E80D020"/>
    <w:rsid w:val="5EA1D9CB"/>
    <w:rsid w:val="5EB238E2"/>
    <w:rsid w:val="5EB25996"/>
    <w:rsid w:val="5F0248BC"/>
    <w:rsid w:val="5F11F065"/>
    <w:rsid w:val="5F395609"/>
    <w:rsid w:val="5F81EFD8"/>
    <w:rsid w:val="5FC1BF06"/>
    <w:rsid w:val="5FC3F63F"/>
    <w:rsid w:val="600C5469"/>
    <w:rsid w:val="60184EA7"/>
    <w:rsid w:val="60487C30"/>
    <w:rsid w:val="6075CAEE"/>
    <w:rsid w:val="60795C01"/>
    <w:rsid w:val="60E17001"/>
    <w:rsid w:val="6164DF95"/>
    <w:rsid w:val="61673CEB"/>
    <w:rsid w:val="61903355"/>
    <w:rsid w:val="61BB974B"/>
    <w:rsid w:val="61C652D3"/>
    <w:rsid w:val="61D65F09"/>
    <w:rsid w:val="624246D2"/>
    <w:rsid w:val="6256B7F8"/>
    <w:rsid w:val="63115A6E"/>
    <w:rsid w:val="631D2DED"/>
    <w:rsid w:val="6339D7EC"/>
    <w:rsid w:val="637D8458"/>
    <w:rsid w:val="638DE0FF"/>
    <w:rsid w:val="63AB0B50"/>
    <w:rsid w:val="63F587A5"/>
    <w:rsid w:val="646FCCF0"/>
    <w:rsid w:val="64E40FD7"/>
    <w:rsid w:val="6526DEFC"/>
    <w:rsid w:val="6544AA11"/>
    <w:rsid w:val="654B130E"/>
    <w:rsid w:val="654C363E"/>
    <w:rsid w:val="654FF6FC"/>
    <w:rsid w:val="6580303C"/>
    <w:rsid w:val="65D015CF"/>
    <w:rsid w:val="65E749C7"/>
    <w:rsid w:val="65FFCFC5"/>
    <w:rsid w:val="666F20C8"/>
    <w:rsid w:val="6674ED06"/>
    <w:rsid w:val="66B833AE"/>
    <w:rsid w:val="66D1C30A"/>
    <w:rsid w:val="6732A800"/>
    <w:rsid w:val="68046C0D"/>
    <w:rsid w:val="68250E0E"/>
    <w:rsid w:val="68663294"/>
    <w:rsid w:val="6870D405"/>
    <w:rsid w:val="68D1291E"/>
    <w:rsid w:val="68ED84CF"/>
    <w:rsid w:val="6905999D"/>
    <w:rsid w:val="6907E9CF"/>
    <w:rsid w:val="6952DED7"/>
    <w:rsid w:val="69734345"/>
    <w:rsid w:val="6981BB4B"/>
    <w:rsid w:val="6A9D1BA1"/>
    <w:rsid w:val="6AB61402"/>
    <w:rsid w:val="6AD840E6"/>
    <w:rsid w:val="6AF169DE"/>
    <w:rsid w:val="6B4A0E16"/>
    <w:rsid w:val="6B7F0368"/>
    <w:rsid w:val="6BBB5E03"/>
    <w:rsid w:val="6BF4C691"/>
    <w:rsid w:val="6C47C4D3"/>
    <w:rsid w:val="6C9644FC"/>
    <w:rsid w:val="6CC5F14F"/>
    <w:rsid w:val="6D3EC013"/>
    <w:rsid w:val="6D44146C"/>
    <w:rsid w:val="6D507CAA"/>
    <w:rsid w:val="6D732813"/>
    <w:rsid w:val="6DB5E2C7"/>
    <w:rsid w:val="6DC6D7CB"/>
    <w:rsid w:val="6DE47158"/>
    <w:rsid w:val="6DEC9D9F"/>
    <w:rsid w:val="6E20A95A"/>
    <w:rsid w:val="6E285A47"/>
    <w:rsid w:val="6E319644"/>
    <w:rsid w:val="6E820B71"/>
    <w:rsid w:val="6EA461EF"/>
    <w:rsid w:val="6EB91921"/>
    <w:rsid w:val="6EC52393"/>
    <w:rsid w:val="6ECA45AF"/>
    <w:rsid w:val="6ED7CF29"/>
    <w:rsid w:val="6EEFE062"/>
    <w:rsid w:val="6F017ECD"/>
    <w:rsid w:val="6F3B9529"/>
    <w:rsid w:val="6F4005BC"/>
    <w:rsid w:val="6F4178FA"/>
    <w:rsid w:val="6F5EA8D2"/>
    <w:rsid w:val="6FA29056"/>
    <w:rsid w:val="6FCDA032"/>
    <w:rsid w:val="6FD3F328"/>
    <w:rsid w:val="701261F2"/>
    <w:rsid w:val="706DFE43"/>
    <w:rsid w:val="70871CC4"/>
    <w:rsid w:val="70A78C45"/>
    <w:rsid w:val="70AD34D8"/>
    <w:rsid w:val="711251DE"/>
    <w:rsid w:val="71354807"/>
    <w:rsid w:val="71665100"/>
    <w:rsid w:val="71AD64A9"/>
    <w:rsid w:val="71C10ED9"/>
    <w:rsid w:val="71CEB221"/>
    <w:rsid w:val="71E0A2AE"/>
    <w:rsid w:val="71F47C75"/>
    <w:rsid w:val="72069F18"/>
    <w:rsid w:val="720ABDC2"/>
    <w:rsid w:val="720AFDF9"/>
    <w:rsid w:val="723EFE8C"/>
    <w:rsid w:val="729E1DDA"/>
    <w:rsid w:val="72B6F61D"/>
    <w:rsid w:val="72B71B3B"/>
    <w:rsid w:val="72EC5E23"/>
    <w:rsid w:val="72F6FA7A"/>
    <w:rsid w:val="7307FE20"/>
    <w:rsid w:val="7311C5A6"/>
    <w:rsid w:val="73184792"/>
    <w:rsid w:val="731A473A"/>
    <w:rsid w:val="7337DC4B"/>
    <w:rsid w:val="734A2B57"/>
    <w:rsid w:val="73A4DA60"/>
    <w:rsid w:val="73AA0C6D"/>
    <w:rsid w:val="73B5014A"/>
    <w:rsid w:val="73E1BC3A"/>
    <w:rsid w:val="7421AD1C"/>
    <w:rsid w:val="746419C8"/>
    <w:rsid w:val="7470E72A"/>
    <w:rsid w:val="7496593A"/>
    <w:rsid w:val="74B50A53"/>
    <w:rsid w:val="74B7A8C7"/>
    <w:rsid w:val="750A3EF2"/>
    <w:rsid w:val="755C4ABA"/>
    <w:rsid w:val="75607A60"/>
    <w:rsid w:val="759BA83D"/>
    <w:rsid w:val="75F9038C"/>
    <w:rsid w:val="76130676"/>
    <w:rsid w:val="7696C4FD"/>
    <w:rsid w:val="76A948C6"/>
    <w:rsid w:val="76FD3F29"/>
    <w:rsid w:val="77153ED8"/>
    <w:rsid w:val="773EF256"/>
    <w:rsid w:val="7766BDA6"/>
    <w:rsid w:val="77B97F12"/>
    <w:rsid w:val="77F0D0E8"/>
    <w:rsid w:val="77F19FF0"/>
    <w:rsid w:val="780BCA70"/>
    <w:rsid w:val="784A017B"/>
    <w:rsid w:val="78F24CAB"/>
    <w:rsid w:val="78FC91ED"/>
    <w:rsid w:val="797979B0"/>
    <w:rsid w:val="797FD477"/>
    <w:rsid w:val="79B29EFC"/>
    <w:rsid w:val="79DBE73A"/>
    <w:rsid w:val="7A05106E"/>
    <w:rsid w:val="7A58DA42"/>
    <w:rsid w:val="7A7C63A3"/>
    <w:rsid w:val="7A992731"/>
    <w:rsid w:val="7AE24694"/>
    <w:rsid w:val="7B0752D9"/>
    <w:rsid w:val="7B31202D"/>
    <w:rsid w:val="7B3BECF1"/>
    <w:rsid w:val="7B4FE793"/>
    <w:rsid w:val="7B6A7994"/>
    <w:rsid w:val="7BC7FFBA"/>
    <w:rsid w:val="7BD80E71"/>
    <w:rsid w:val="7BE42189"/>
    <w:rsid w:val="7BE769ED"/>
    <w:rsid w:val="7BF78EEA"/>
    <w:rsid w:val="7C16ED28"/>
    <w:rsid w:val="7C75762D"/>
    <w:rsid w:val="7C8C7F45"/>
    <w:rsid w:val="7CA16B1F"/>
    <w:rsid w:val="7CFF137E"/>
    <w:rsid w:val="7D0290D8"/>
    <w:rsid w:val="7D58FD62"/>
    <w:rsid w:val="7D88210D"/>
    <w:rsid w:val="7D974029"/>
    <w:rsid w:val="7E09D3BD"/>
    <w:rsid w:val="7E1712B9"/>
    <w:rsid w:val="7E425486"/>
    <w:rsid w:val="7E89B8FD"/>
    <w:rsid w:val="7EB41065"/>
    <w:rsid w:val="7EB66CE6"/>
    <w:rsid w:val="7F063FC8"/>
    <w:rsid w:val="7F07D2C3"/>
    <w:rsid w:val="7F464454"/>
    <w:rsid w:val="7F6B09C0"/>
    <w:rsid w:val="7F80C928"/>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41001520">
      <w:bodyDiv w:val="1"/>
      <w:marLeft w:val="0"/>
      <w:marRight w:val="0"/>
      <w:marTop w:val="0"/>
      <w:marBottom w:val="0"/>
      <w:divBdr>
        <w:top w:val="none" w:sz="0" w:space="0" w:color="auto"/>
        <w:left w:val="none" w:sz="0" w:space="0" w:color="auto"/>
        <w:bottom w:val="none" w:sz="0" w:space="0" w:color="auto"/>
        <w:right w:val="none" w:sz="0" w:space="0" w:color="auto"/>
      </w:divBdr>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1990566">
      <w:bodyDiv w:val="1"/>
      <w:marLeft w:val="0"/>
      <w:marRight w:val="0"/>
      <w:marTop w:val="0"/>
      <w:marBottom w:val="0"/>
      <w:divBdr>
        <w:top w:val="none" w:sz="0" w:space="0" w:color="auto"/>
        <w:left w:val="none" w:sz="0" w:space="0" w:color="auto"/>
        <w:bottom w:val="none" w:sz="0" w:space="0" w:color="auto"/>
        <w:right w:val="none" w:sz="0" w:space="0" w:color="auto"/>
      </w:divBdr>
      <w:divsChild>
        <w:div w:id="666052671">
          <w:marLeft w:val="0"/>
          <w:marRight w:val="0"/>
          <w:marTop w:val="0"/>
          <w:marBottom w:val="0"/>
          <w:divBdr>
            <w:top w:val="none" w:sz="0" w:space="0" w:color="auto"/>
            <w:left w:val="none" w:sz="0" w:space="0" w:color="auto"/>
            <w:bottom w:val="none" w:sz="0" w:space="0" w:color="auto"/>
            <w:right w:val="none" w:sz="0" w:space="0" w:color="auto"/>
          </w:divBdr>
        </w:div>
        <w:div w:id="432868444">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3980">
      <w:bodyDiv w:val="1"/>
      <w:marLeft w:val="0"/>
      <w:marRight w:val="0"/>
      <w:marTop w:val="0"/>
      <w:marBottom w:val="0"/>
      <w:divBdr>
        <w:top w:val="none" w:sz="0" w:space="0" w:color="auto"/>
        <w:left w:val="none" w:sz="0" w:space="0" w:color="auto"/>
        <w:bottom w:val="none" w:sz="0" w:space="0" w:color="auto"/>
        <w:right w:val="none" w:sz="0" w:space="0" w:color="auto"/>
      </w:divBdr>
      <w:divsChild>
        <w:div w:id="632098779">
          <w:marLeft w:val="0"/>
          <w:marRight w:val="0"/>
          <w:marTop w:val="0"/>
          <w:marBottom w:val="0"/>
          <w:divBdr>
            <w:top w:val="none" w:sz="0" w:space="0" w:color="auto"/>
            <w:left w:val="none" w:sz="0" w:space="0" w:color="auto"/>
            <w:bottom w:val="none" w:sz="0" w:space="0" w:color="auto"/>
            <w:right w:val="none" w:sz="0" w:space="0" w:color="auto"/>
          </w:divBdr>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yperlink" Target="https://minorityhealth.hhs.gov/omh/browse.aspx?lvl=2&amp;lvlid=53"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minorityhealth.hhs.gov/omh/browse.aspx?lvl=2&amp;lvlid=53"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BE134C" w:rsidP="00BE134C">
          <w:pPr>
            <w:pStyle w:val="3AF78A4407F5473CAA2A2077125A18A2"/>
          </w:pPr>
          <w:r w:rsidRPr="00981AB4">
            <w:rPr>
              <w:rStyle w:val="PlaceholderText"/>
              <w:rFonts w:cstheme="minorHAnsi"/>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BE134C" w:rsidP="00BE134C">
          <w:pPr>
            <w:pStyle w:val="1FF4E01F7A7C41A29C170A9E7DFDF205"/>
          </w:pPr>
          <w:r w:rsidRPr="00981AB4">
            <w:rPr>
              <w:rStyle w:val="PlaceholderText"/>
              <w:rFonts w:cstheme="minorHAnsi"/>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BE134C" w:rsidP="00BE134C">
          <w:pPr>
            <w:pStyle w:val="0E4B010432F44F648D57874E81B6664D"/>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BE134C" w:rsidP="00BE134C">
          <w:pPr>
            <w:pStyle w:val="0BBD8B1E45944DBBA2927C09BE4A8F1C"/>
          </w:pPr>
          <w:r w:rsidRPr="00981AB4">
            <w:rPr>
              <w:rStyle w:val="PlaceholderText"/>
              <w:rFonts w:cstheme="minorHAnsi"/>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BE134C" w:rsidP="00BE134C">
          <w:pPr>
            <w:pStyle w:val="4C3C20908C164B898D1DDD49955D87BB"/>
          </w:pPr>
          <w:r>
            <w:rPr>
              <w:noProof/>
            </w:rPr>
            <w:drawing>
              <wp:inline distT="0" distB="0" distL="0" distR="0" wp14:anchorId="3678B60E" wp14:editId="4FED0E87">
                <wp:extent cx="179705" cy="156210"/>
                <wp:effectExtent l="0" t="0" r="0" b="0"/>
                <wp:docPr id="9" name="Picture 9"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BE134C" w:rsidP="00BE134C">
          <w:pPr>
            <w:pStyle w:val="5CA5FCFCCAEF455790C1D1208CC5791C"/>
          </w:pPr>
          <w:r w:rsidRPr="00981AB4">
            <w:rPr>
              <w:rStyle w:val="PlaceholderText"/>
              <w:rFonts w:cstheme="minorHAnsi"/>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BE134C" w:rsidP="00BE134C">
          <w:pPr>
            <w:pStyle w:val="8F6BCD1676984DAA9C32A97E838A6D29"/>
          </w:pPr>
          <w:r w:rsidRPr="00981AB4">
            <w:rPr>
              <w:rStyle w:val="PlaceholderText"/>
              <w:rFonts w:cstheme="minorHAnsi"/>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BE134C" w:rsidP="00BE134C">
          <w:pPr>
            <w:pStyle w:val="0C91772CE2FF46A6B22342C5D70BD41E"/>
          </w:pPr>
          <w:r w:rsidRPr="4FE27818">
            <w:rPr>
              <w:sz w:val="16"/>
              <w:szCs w:val="16"/>
            </w:rPr>
            <w:t xml:space="preserve">Click here for </w:t>
          </w:r>
          <w:r w:rsidRPr="4FE27818">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BE134C" w:rsidP="00BE134C">
          <w:pPr>
            <w:pStyle w:val="1E289B0E899B41AF9FEAD0B5FE924807"/>
          </w:pPr>
          <w:r w:rsidRPr="00981AB4">
            <w:rPr>
              <w:rStyle w:val="PlaceholderText"/>
              <w:rFonts w:cstheme="minorHAnsi"/>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BE134C" w:rsidP="00BE134C">
          <w:pPr>
            <w:pStyle w:val="8FF315A82C5C478EB7DF15440AE4FA48"/>
          </w:pPr>
          <w:r w:rsidRPr="4FE27818">
            <w:rPr>
              <w:sz w:val="16"/>
              <w:szCs w:val="16"/>
            </w:rPr>
            <w:t xml:space="preserve">Click here for </w:t>
          </w:r>
          <w:r w:rsidRPr="4FE27818">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BE134C" w:rsidP="00BE134C">
          <w:pPr>
            <w:pStyle w:val="C2791E95713F480B89DEEC3C0CB225BD"/>
          </w:pPr>
          <w:r w:rsidRPr="00981AB4">
            <w:rPr>
              <w:rStyle w:val="PlaceholderText"/>
              <w:rFonts w:cstheme="minorHAnsi"/>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BE134C" w:rsidP="00BE134C">
          <w:pPr>
            <w:pStyle w:val="7B9284591B1D4A6282A7003CD963835C"/>
          </w:pPr>
          <w:r w:rsidRPr="00981AB4">
            <w:rPr>
              <w:rStyle w:val="PlaceholderText"/>
              <w:rFonts w:cstheme="minorHAnsi"/>
              <w:sz w:val="16"/>
              <w:szCs w:val="16"/>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BE134C" w:rsidP="00BE134C">
          <w:pPr>
            <w:pStyle w:val="EF2475FE8D474391A3047B34A9B9A2F5"/>
          </w:pPr>
          <w:r w:rsidRPr="10C1CEFD">
            <w:rPr>
              <w:rStyle w:val="PlaceholderText"/>
              <w:rFonts w:asciiTheme="minorHAnsi" w:hAnsiTheme="minorHAnsi" w:cstheme="minorBidi"/>
              <w:sz w:val="22"/>
              <w:szCs w:val="22"/>
            </w:rPr>
            <w:t>Click or tap here to enter text.</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BE134C" w:rsidP="00BE134C">
          <w:pPr>
            <w:pStyle w:val="121F98D5858B402BAECBE6DAAE312800"/>
          </w:pPr>
          <w:r w:rsidRPr="00981AB4">
            <w:rPr>
              <w:rStyle w:val="PlaceholderText"/>
              <w:rFonts w:cstheme="minorHAnsi"/>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BE134C" w:rsidP="00BE134C">
          <w:pPr>
            <w:pStyle w:val="9C0ABC463DF14B0B86A4B3FB990CB187"/>
          </w:pPr>
          <w:r w:rsidRPr="00981AB4">
            <w:rPr>
              <w:rStyle w:val="PlaceholderText"/>
              <w:rFonts w:cstheme="minorHAnsi"/>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BE134C" w:rsidP="00BE134C">
          <w:pPr>
            <w:pStyle w:val="2EC695137FC04123AEA9D87538EAAC1B"/>
          </w:pPr>
          <w:r w:rsidRPr="00981AB4">
            <w:rPr>
              <w:rStyle w:val="PlaceholderText"/>
              <w:rFonts w:cstheme="minorHAnsi"/>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BE134C" w:rsidP="00BE134C">
          <w:pPr>
            <w:pStyle w:val="0084FC30583040C8BC67DBDF3FEA8B6D"/>
          </w:pPr>
          <w:r w:rsidRPr="00981AB4">
            <w:rPr>
              <w:rStyle w:val="PlaceholderText"/>
              <w:rFonts w:cstheme="minorHAnsi"/>
            </w:rPr>
            <w:t xml:space="preserve">Click or tap here to enter text. </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BE134C" w:rsidP="00BE134C">
          <w:pPr>
            <w:pStyle w:val="C65B228888BA430FA6495F1B28E6AFD4"/>
          </w:pPr>
          <w:r w:rsidRPr="00981AB4">
            <w:rPr>
              <w:rStyle w:val="PlaceholderText"/>
              <w:rFonts w:cstheme="minorHAnsi"/>
            </w:rPr>
            <w:t xml:space="preserve">Click or tap here to enter text. </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BE134C" w:rsidP="00BE134C">
          <w:pPr>
            <w:pStyle w:val="60A6A13018544CD6A515C92D5E8A9CE6"/>
          </w:pPr>
          <w:r w:rsidRPr="00981AB4">
            <w:rPr>
              <w:rStyle w:val="PlaceholderText"/>
              <w:rFonts w:cstheme="minorHAnsi"/>
            </w:rPr>
            <w:t xml:space="preserve">Click or tap here to enter text. </w:t>
          </w:r>
        </w:p>
      </w:docPartBody>
    </w:docPart>
    <w:docPart>
      <w:docPartPr>
        <w:name w:val="7BAF96DC6BA448148B5FAC60B621345D"/>
        <w:category>
          <w:name w:val="General"/>
          <w:gallery w:val="placeholder"/>
        </w:category>
        <w:types>
          <w:type w:val="bbPlcHdr"/>
        </w:types>
        <w:behaviors>
          <w:behavior w:val="content"/>
        </w:behaviors>
        <w:guid w:val="{16B43647-C618-4D77-8F42-C67D1697CC9B}"/>
      </w:docPartPr>
      <w:docPartBody>
        <w:p w:rsidR="00653A1A" w:rsidRDefault="00BE134C" w:rsidP="00BE134C">
          <w:pPr>
            <w:pStyle w:val="7BAF96DC6BA448148B5FAC60B621345D"/>
          </w:pPr>
          <w:r w:rsidRPr="00467DDC">
            <w:rPr>
              <w:rStyle w:val="PlaceholderText"/>
              <w:rFonts w:asciiTheme="minorHAnsi" w:hAnsiTheme="minorHAnsi" w:cstheme="minorHAnsi"/>
              <w:sz w:val="22"/>
              <w:szCs w:val="22"/>
            </w:rPr>
            <w:t>Click or tap here to enter text.</w:t>
          </w:r>
        </w:p>
      </w:docPartBody>
    </w:docPart>
    <w:docPart>
      <w:docPartPr>
        <w:name w:val="1ECBAA1A1469411FA204294D2E8B4CF5"/>
        <w:category>
          <w:name w:val="General"/>
          <w:gallery w:val="placeholder"/>
        </w:category>
        <w:types>
          <w:type w:val="bbPlcHdr"/>
        </w:types>
        <w:behaviors>
          <w:behavior w:val="content"/>
        </w:behaviors>
        <w:guid w:val="{FFD05593-7C1F-4ADA-9EC0-20CF068BD56B}"/>
      </w:docPartPr>
      <w:docPartBody>
        <w:p w:rsidR="00653A1A" w:rsidRDefault="00BE134C" w:rsidP="00BE134C">
          <w:pPr>
            <w:pStyle w:val="1ECBAA1A1469411FA204294D2E8B4CF5"/>
          </w:pPr>
          <w:r w:rsidRPr="00467DDC">
            <w:rPr>
              <w:rStyle w:val="PlaceholderText"/>
              <w:rFonts w:asciiTheme="minorHAnsi" w:hAnsiTheme="minorHAnsi" w:cstheme="minorHAnsi"/>
              <w:sz w:val="22"/>
              <w:szCs w:val="22"/>
            </w:rPr>
            <w:t>Click or tap here to enter text.</w:t>
          </w:r>
        </w:p>
      </w:docPartBody>
    </w:docPart>
    <w:docPart>
      <w:docPartPr>
        <w:name w:val="C20B250E54094274A5661FDB4E5A2C27"/>
        <w:category>
          <w:name w:val="General"/>
          <w:gallery w:val="placeholder"/>
        </w:category>
        <w:types>
          <w:type w:val="bbPlcHdr"/>
        </w:types>
        <w:behaviors>
          <w:behavior w:val="content"/>
        </w:behaviors>
        <w:guid w:val="{D46A282B-B78F-413F-AC3C-E843B8CD7378}"/>
      </w:docPartPr>
      <w:docPartBody>
        <w:p w:rsidR="00653A1A" w:rsidRDefault="00BE134C" w:rsidP="00BE134C">
          <w:pPr>
            <w:pStyle w:val="C20B250E54094274A5661FDB4E5A2C27"/>
          </w:pPr>
          <w:r w:rsidRPr="00467DDC">
            <w:rPr>
              <w:rStyle w:val="PlaceholderText"/>
              <w:rFonts w:asciiTheme="minorHAnsi" w:hAnsiTheme="minorHAnsi" w:cstheme="minorHAnsi"/>
              <w:sz w:val="22"/>
              <w:szCs w:val="22"/>
            </w:rPr>
            <w:t>Click or tap here to enter text.</w:t>
          </w:r>
        </w:p>
      </w:docPartBody>
    </w:docPart>
    <w:docPart>
      <w:docPartPr>
        <w:name w:val="5943BEAD938E43E2BDA7C53056A341D9"/>
        <w:category>
          <w:name w:val="General"/>
          <w:gallery w:val="placeholder"/>
        </w:category>
        <w:types>
          <w:type w:val="bbPlcHdr"/>
        </w:types>
        <w:behaviors>
          <w:behavior w:val="content"/>
        </w:behaviors>
        <w:guid w:val="{C1A47A0D-488B-4E78-BB85-70F557F7898E}"/>
      </w:docPartPr>
      <w:docPartBody>
        <w:p w:rsidR="00653A1A" w:rsidRDefault="00BE134C" w:rsidP="00BE134C">
          <w:pPr>
            <w:pStyle w:val="5943BEAD938E43E2BDA7C53056A341D9"/>
          </w:pPr>
          <w:r w:rsidRPr="00467DDC">
            <w:rPr>
              <w:rStyle w:val="PlaceholderText"/>
              <w:rFonts w:asciiTheme="minorHAnsi" w:hAnsiTheme="minorHAnsi" w:cstheme="minorHAnsi"/>
              <w:sz w:val="22"/>
              <w:szCs w:val="22"/>
            </w:rPr>
            <w:t>Click or tap here to enter text.</w:t>
          </w:r>
        </w:p>
      </w:docPartBody>
    </w:docPart>
    <w:docPart>
      <w:docPartPr>
        <w:name w:val="BD776027829D4D609BD02969BC94ABE6"/>
        <w:category>
          <w:name w:val="General"/>
          <w:gallery w:val="placeholder"/>
        </w:category>
        <w:types>
          <w:type w:val="bbPlcHdr"/>
        </w:types>
        <w:behaviors>
          <w:behavior w:val="content"/>
        </w:behaviors>
        <w:guid w:val="{E30A7F30-F132-44C8-9039-A8623F97359C}"/>
      </w:docPartPr>
      <w:docPartBody>
        <w:p w:rsidR="00653A1A" w:rsidRDefault="00BE134C" w:rsidP="00BE134C">
          <w:pPr>
            <w:pStyle w:val="BD776027829D4D609BD02969BC94ABE6"/>
          </w:pPr>
          <w:r w:rsidRPr="00467DDC">
            <w:rPr>
              <w:rStyle w:val="PlaceholderText"/>
              <w:rFonts w:asciiTheme="minorHAnsi" w:hAnsiTheme="minorHAnsi" w:cstheme="minorHAnsi"/>
              <w:sz w:val="22"/>
              <w:szCs w:val="22"/>
            </w:rPr>
            <w:t>Click or tap here to enter text.</w:t>
          </w:r>
        </w:p>
      </w:docPartBody>
    </w:docPart>
    <w:docPart>
      <w:docPartPr>
        <w:name w:val="9CB9197744E74FCEABF2F312CC639E60"/>
        <w:category>
          <w:name w:val="General"/>
          <w:gallery w:val="placeholder"/>
        </w:category>
        <w:types>
          <w:type w:val="bbPlcHdr"/>
        </w:types>
        <w:behaviors>
          <w:behavior w:val="content"/>
        </w:behaviors>
        <w:guid w:val="{B94892DE-8A4B-43B5-8D2E-39DD8018A78D}"/>
      </w:docPartPr>
      <w:docPartBody>
        <w:p w:rsidR="00653A1A" w:rsidRDefault="00BE134C" w:rsidP="00BE134C">
          <w:pPr>
            <w:pStyle w:val="9CB9197744E74FCEABF2F312CC639E60"/>
          </w:pPr>
          <w:r w:rsidRPr="00467DDC">
            <w:rPr>
              <w:rStyle w:val="PlaceholderText"/>
              <w:rFonts w:asciiTheme="minorHAnsi" w:hAnsiTheme="minorHAnsi" w:cstheme="minorHAnsi"/>
              <w:sz w:val="22"/>
              <w:szCs w:val="22"/>
            </w:rPr>
            <w:t>Click or tap here to enter text.</w:t>
          </w:r>
        </w:p>
      </w:docPartBody>
    </w:docPart>
    <w:docPart>
      <w:docPartPr>
        <w:name w:val="22AB1AC3DFC349AF88AB30FF381BD6B6"/>
        <w:category>
          <w:name w:val="General"/>
          <w:gallery w:val="placeholder"/>
        </w:category>
        <w:types>
          <w:type w:val="bbPlcHdr"/>
        </w:types>
        <w:behaviors>
          <w:behavior w:val="content"/>
        </w:behaviors>
        <w:guid w:val="{ECF1A1D6-48D3-43E4-B512-6B0A6094F522}"/>
      </w:docPartPr>
      <w:docPartBody>
        <w:p w:rsidR="00653A1A" w:rsidRDefault="00BE134C" w:rsidP="00BE134C">
          <w:pPr>
            <w:pStyle w:val="22AB1AC3DFC349AF88AB30FF381BD6B6"/>
          </w:pPr>
          <w:r w:rsidRPr="00467DDC">
            <w:rPr>
              <w:rStyle w:val="PlaceholderText"/>
              <w:rFonts w:asciiTheme="minorHAnsi" w:hAnsiTheme="minorHAnsi" w:cstheme="minorHAnsi"/>
              <w:sz w:val="22"/>
              <w:szCs w:val="22"/>
            </w:rPr>
            <w:t>Click or tap here to enter text.</w:t>
          </w:r>
        </w:p>
      </w:docPartBody>
    </w:docPart>
    <w:docPart>
      <w:docPartPr>
        <w:name w:val="CF923CF22D964A9C9BCB593D3AD75DB5"/>
        <w:category>
          <w:name w:val="General"/>
          <w:gallery w:val="placeholder"/>
        </w:category>
        <w:types>
          <w:type w:val="bbPlcHdr"/>
        </w:types>
        <w:behaviors>
          <w:behavior w:val="content"/>
        </w:behaviors>
        <w:guid w:val="{98C562B6-DDC4-486B-B210-B56990DCDA9D}"/>
      </w:docPartPr>
      <w:docPartBody>
        <w:p w:rsidR="00653A1A" w:rsidRDefault="00BE134C" w:rsidP="00BE134C">
          <w:pPr>
            <w:pStyle w:val="CF923CF22D964A9C9BCB593D3AD75DB5"/>
          </w:pPr>
          <w:r w:rsidRPr="00981AB4">
            <w:rPr>
              <w:rStyle w:val="PlaceholderText"/>
              <w:rFonts w:cstheme="minorHAnsi"/>
            </w:rPr>
            <w:t>Click or tap here to enter goal #.</w:t>
          </w:r>
        </w:p>
      </w:docPartBody>
    </w:docPart>
    <w:docPart>
      <w:docPartPr>
        <w:name w:val="9E7B5136E34A41F0898A475CE0C44954"/>
        <w:category>
          <w:name w:val="General"/>
          <w:gallery w:val="placeholder"/>
        </w:category>
        <w:types>
          <w:type w:val="bbPlcHdr"/>
        </w:types>
        <w:behaviors>
          <w:behavior w:val="content"/>
        </w:behaviors>
        <w:guid w:val="{5D114EF3-D82B-4C39-82A0-0A9BB84DFA7C}"/>
      </w:docPartPr>
      <w:docPartBody>
        <w:p w:rsidR="00653A1A" w:rsidRDefault="00BE134C" w:rsidP="00BE134C">
          <w:pPr>
            <w:pStyle w:val="9E7B5136E34A41F0898A475CE0C44954"/>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docPartBody>
    </w:docPart>
    <w:docPart>
      <w:docPartPr>
        <w:name w:val="7B840F56243549F1A8537DA76FEE4AEB"/>
        <w:category>
          <w:name w:val="General"/>
          <w:gallery w:val="placeholder"/>
        </w:category>
        <w:types>
          <w:type w:val="bbPlcHdr"/>
        </w:types>
        <w:behaviors>
          <w:behavior w:val="content"/>
        </w:behaviors>
        <w:guid w:val="{B67C3F6A-7973-43B0-9ACC-3D8A880C7336}"/>
      </w:docPartPr>
      <w:docPartBody>
        <w:p w:rsidR="00653A1A" w:rsidRDefault="00BE134C" w:rsidP="00BE134C">
          <w:pPr>
            <w:pStyle w:val="7B840F56243549F1A8537DA76FEE4AEB"/>
          </w:pPr>
          <w:r w:rsidRPr="00981AB4">
            <w:rPr>
              <w:rStyle w:val="PlaceholderText"/>
              <w:rFonts w:cstheme="minorHAnsi"/>
            </w:rPr>
            <w:t>Click or tap here to enter goal #.</w:t>
          </w:r>
        </w:p>
      </w:docPartBody>
    </w:docPart>
    <w:docPart>
      <w:docPartPr>
        <w:name w:val="8FC5FC4BA5F44C2991FEDA89D22EA338"/>
        <w:category>
          <w:name w:val="General"/>
          <w:gallery w:val="placeholder"/>
        </w:category>
        <w:types>
          <w:type w:val="bbPlcHdr"/>
        </w:types>
        <w:behaviors>
          <w:behavior w:val="content"/>
        </w:behaviors>
        <w:guid w:val="{A3AB2DD0-2B80-4E3B-8389-983C4E2777C1}"/>
      </w:docPartPr>
      <w:docPartBody>
        <w:p w:rsidR="00653A1A" w:rsidRDefault="00BE134C" w:rsidP="00BE134C">
          <w:pPr>
            <w:pStyle w:val="8FC5FC4BA5F44C2991FEDA89D22EA338"/>
          </w:pPr>
          <w:r w:rsidRPr="00981AB4">
            <w:rPr>
              <w:rStyle w:val="PlaceholderText"/>
              <w:rFonts w:cstheme="minorHAnsi"/>
            </w:rPr>
            <w:t>Click or tap here to enter goal #.</w:t>
          </w:r>
        </w:p>
      </w:docPartBody>
    </w:docPart>
    <w:docPart>
      <w:docPartPr>
        <w:name w:val="452ED165CABD4394A3F1F59E48D790AB"/>
        <w:category>
          <w:name w:val="General"/>
          <w:gallery w:val="placeholder"/>
        </w:category>
        <w:types>
          <w:type w:val="bbPlcHdr"/>
        </w:types>
        <w:behaviors>
          <w:behavior w:val="content"/>
        </w:behaviors>
        <w:guid w:val="{C4A3CBD8-4CF2-4A61-AEBC-DC1E0D54C30E}"/>
      </w:docPartPr>
      <w:docPartBody>
        <w:p w:rsidR="00653A1A" w:rsidRDefault="00BE134C" w:rsidP="00BE134C">
          <w:pPr>
            <w:pStyle w:val="452ED165CABD4394A3F1F59E48D790AB1"/>
          </w:pPr>
          <w:r w:rsidRPr="00981AB4">
            <w:rPr>
              <w:rStyle w:val="PlaceholderText"/>
              <w:rFonts w:cstheme="minorHAnsi"/>
            </w:rPr>
            <w:t>Click or tap here to enter goal #.</w:t>
          </w:r>
        </w:p>
      </w:docPartBody>
    </w:docPart>
    <w:docPart>
      <w:docPartPr>
        <w:name w:val="7FA7F33AD2A941F8AC9BA25AE51DD8FF"/>
        <w:category>
          <w:name w:val="General"/>
          <w:gallery w:val="placeholder"/>
        </w:category>
        <w:types>
          <w:type w:val="bbPlcHdr"/>
        </w:types>
        <w:behaviors>
          <w:behavior w:val="content"/>
        </w:behaviors>
        <w:guid w:val="{5D43B863-A5DF-4250-9AFD-1985EA94D3A8}"/>
      </w:docPartPr>
      <w:docPartBody>
        <w:p w:rsidR="00653A1A" w:rsidRDefault="00BE134C" w:rsidP="00BE134C">
          <w:pPr>
            <w:pStyle w:val="7FA7F33AD2A941F8AC9BA25AE51DD8FF1"/>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docPartBody>
    </w:docPart>
    <w:docPart>
      <w:docPartPr>
        <w:name w:val="7E8B0F2E6D7D4A21AF9001A74ADEAD09"/>
        <w:category>
          <w:name w:val="General"/>
          <w:gallery w:val="placeholder"/>
        </w:category>
        <w:types>
          <w:type w:val="bbPlcHdr"/>
        </w:types>
        <w:behaviors>
          <w:behavior w:val="content"/>
        </w:behaviors>
        <w:guid w:val="{E9A76974-2958-4CA7-B186-846967B8FF23}"/>
      </w:docPartPr>
      <w:docPartBody>
        <w:p w:rsidR="00653A1A" w:rsidRDefault="00BE134C" w:rsidP="00BE134C">
          <w:pPr>
            <w:pStyle w:val="7E8B0F2E6D7D4A21AF9001A74ADEAD091"/>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docPartBody>
    </w:docPart>
    <w:docPart>
      <w:docPartPr>
        <w:name w:val="FC040A05D62D441990229A136B73F5F3"/>
        <w:category>
          <w:name w:val="General"/>
          <w:gallery w:val="placeholder"/>
        </w:category>
        <w:types>
          <w:type w:val="bbPlcHdr"/>
        </w:types>
        <w:behaviors>
          <w:behavior w:val="content"/>
        </w:behaviors>
        <w:guid w:val="{C50F1416-82CD-4A29-B0F0-E20F61EC0E14}"/>
      </w:docPartPr>
      <w:docPartBody>
        <w:p w:rsidR="00653A1A" w:rsidRDefault="0088656B" w:rsidP="0088656B">
          <w:pPr>
            <w:pStyle w:val="FC040A05D62D441990229A136B73F5F3"/>
          </w:pPr>
          <w:r w:rsidRPr="00981AB4">
            <w:rPr>
              <w:rStyle w:val="PlaceholderText"/>
              <w:rFonts w:cstheme="minorHAnsi"/>
            </w:rPr>
            <w:t>Click or tap here to enter goal #.</w:t>
          </w:r>
        </w:p>
      </w:docPartBody>
    </w:docPart>
    <w:docPart>
      <w:docPartPr>
        <w:name w:val="C63EDDEFA60F484EA50ECC1045C2F5A1"/>
        <w:category>
          <w:name w:val="General"/>
          <w:gallery w:val="placeholder"/>
        </w:category>
        <w:types>
          <w:type w:val="bbPlcHdr"/>
        </w:types>
        <w:behaviors>
          <w:behavior w:val="content"/>
        </w:behaviors>
        <w:guid w:val="{D3E437BA-6850-4B21-8417-787251D732FB}"/>
      </w:docPartPr>
      <w:docPartBody>
        <w:p w:rsidR="00653A1A" w:rsidRDefault="00BE134C" w:rsidP="00BE134C">
          <w:pPr>
            <w:pStyle w:val="C63EDDEFA60F484EA50ECC1045C2F5A11"/>
          </w:pPr>
          <w:r w:rsidRPr="00981AB4">
            <w:rPr>
              <w:rStyle w:val="PlaceholderText"/>
              <w:rFonts w:cstheme="minorHAnsi"/>
            </w:rPr>
            <w:t xml:space="preserve">Click or tap here to enter </w:t>
          </w:r>
          <w:r>
            <w:rPr>
              <w:rStyle w:val="PlaceholderText"/>
              <w:rFonts w:cstheme="minorHAnsi"/>
            </w:rPr>
            <w:t>text</w:t>
          </w:r>
          <w:r w:rsidRPr="00981AB4">
            <w:rPr>
              <w:rStyle w:val="PlaceholderText"/>
              <w:rFonts w:cstheme="minorHAnsi"/>
            </w:rPr>
            <w:t>.</w:t>
          </w:r>
        </w:p>
      </w:docPartBody>
    </w:docPart>
    <w:docPart>
      <w:docPartPr>
        <w:name w:val="E3987A20334D4D8FA7837EA4F728CA77"/>
        <w:category>
          <w:name w:val="General"/>
          <w:gallery w:val="placeholder"/>
        </w:category>
        <w:types>
          <w:type w:val="bbPlcHdr"/>
        </w:types>
        <w:behaviors>
          <w:behavior w:val="content"/>
        </w:behaviors>
        <w:guid w:val="{DA287332-6412-4AEC-9B1C-9C0EDDC8CDC1}"/>
      </w:docPartPr>
      <w:docPartBody>
        <w:p w:rsidR="00653A1A" w:rsidRDefault="00BE134C" w:rsidP="00BE134C">
          <w:pPr>
            <w:pStyle w:val="E3987A20334D4D8FA7837EA4F728CA771"/>
          </w:pPr>
          <w:r w:rsidRPr="00981AB4">
            <w:rPr>
              <w:rStyle w:val="PlaceholderText"/>
              <w:rFonts w:cstheme="minorHAnsi"/>
            </w:rPr>
            <w:t>Click or tap here to enter goal #.</w:t>
          </w:r>
        </w:p>
      </w:docPartBody>
    </w:docPart>
    <w:docPart>
      <w:docPartPr>
        <w:name w:val="0F41B6E2929F4B9889B5C6035E4112EE"/>
        <w:category>
          <w:name w:val="General"/>
          <w:gallery w:val="placeholder"/>
        </w:category>
        <w:types>
          <w:type w:val="bbPlcHdr"/>
        </w:types>
        <w:behaviors>
          <w:behavior w:val="content"/>
        </w:behaviors>
        <w:guid w:val="{9FCE30D4-A614-4ED5-BB7C-99AA0F41E66D}"/>
      </w:docPartPr>
      <w:docPartBody>
        <w:p w:rsidR="00653A1A" w:rsidRDefault="0088656B" w:rsidP="0088656B">
          <w:pPr>
            <w:pStyle w:val="0F41B6E2929F4B9889B5C6035E4112EE"/>
          </w:pPr>
          <w:r w:rsidRPr="00981AB4">
            <w:rPr>
              <w:rStyle w:val="PlaceholderText"/>
              <w:rFonts w:cstheme="minorHAnsi"/>
            </w:rPr>
            <w:t>Click or tap here to enter goal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2120D"/>
    <w:rsid w:val="00032380"/>
    <w:rsid w:val="000323F6"/>
    <w:rsid w:val="000516BE"/>
    <w:rsid w:val="000E0181"/>
    <w:rsid w:val="00116396"/>
    <w:rsid w:val="00167FF2"/>
    <w:rsid w:val="00185C9E"/>
    <w:rsid w:val="001E5B3B"/>
    <w:rsid w:val="001F1A39"/>
    <w:rsid w:val="00207DB1"/>
    <w:rsid w:val="002268B0"/>
    <w:rsid w:val="002561F4"/>
    <w:rsid w:val="0025644B"/>
    <w:rsid w:val="002622D3"/>
    <w:rsid w:val="002B2ADD"/>
    <w:rsid w:val="002F649A"/>
    <w:rsid w:val="00321CD7"/>
    <w:rsid w:val="00323992"/>
    <w:rsid w:val="00340EA4"/>
    <w:rsid w:val="00385B1F"/>
    <w:rsid w:val="003B668E"/>
    <w:rsid w:val="003C0E59"/>
    <w:rsid w:val="003E2007"/>
    <w:rsid w:val="00480D6D"/>
    <w:rsid w:val="004B2CB8"/>
    <w:rsid w:val="004D0C6D"/>
    <w:rsid w:val="004D0FE6"/>
    <w:rsid w:val="004F411E"/>
    <w:rsid w:val="0053797F"/>
    <w:rsid w:val="005455C1"/>
    <w:rsid w:val="0054770F"/>
    <w:rsid w:val="00551952"/>
    <w:rsid w:val="00563BD5"/>
    <w:rsid w:val="00594197"/>
    <w:rsid w:val="005A3147"/>
    <w:rsid w:val="005B72FB"/>
    <w:rsid w:val="005D5912"/>
    <w:rsid w:val="0060234F"/>
    <w:rsid w:val="00614C89"/>
    <w:rsid w:val="00653A1A"/>
    <w:rsid w:val="00665493"/>
    <w:rsid w:val="00693FBB"/>
    <w:rsid w:val="00696044"/>
    <w:rsid w:val="006979A2"/>
    <w:rsid w:val="006A366A"/>
    <w:rsid w:val="006C0BDC"/>
    <w:rsid w:val="006D62B5"/>
    <w:rsid w:val="006E6A2A"/>
    <w:rsid w:val="00743C1C"/>
    <w:rsid w:val="00762B31"/>
    <w:rsid w:val="00781547"/>
    <w:rsid w:val="007A55AE"/>
    <w:rsid w:val="00813039"/>
    <w:rsid w:val="00844805"/>
    <w:rsid w:val="00860FDC"/>
    <w:rsid w:val="0088656B"/>
    <w:rsid w:val="008A46B9"/>
    <w:rsid w:val="008A4778"/>
    <w:rsid w:val="008B4A7A"/>
    <w:rsid w:val="008B579A"/>
    <w:rsid w:val="008E0938"/>
    <w:rsid w:val="00927C32"/>
    <w:rsid w:val="00930E38"/>
    <w:rsid w:val="009323B6"/>
    <w:rsid w:val="00936A1B"/>
    <w:rsid w:val="00943C86"/>
    <w:rsid w:val="009749A4"/>
    <w:rsid w:val="009C60E6"/>
    <w:rsid w:val="009C7E33"/>
    <w:rsid w:val="00A07C64"/>
    <w:rsid w:val="00A13C2B"/>
    <w:rsid w:val="00A55B69"/>
    <w:rsid w:val="00A92A8C"/>
    <w:rsid w:val="00AE6E89"/>
    <w:rsid w:val="00B34A3A"/>
    <w:rsid w:val="00B5044A"/>
    <w:rsid w:val="00B72470"/>
    <w:rsid w:val="00B767D6"/>
    <w:rsid w:val="00B97255"/>
    <w:rsid w:val="00BA59C9"/>
    <w:rsid w:val="00BC0837"/>
    <w:rsid w:val="00BC4CD7"/>
    <w:rsid w:val="00BC78E4"/>
    <w:rsid w:val="00BE134C"/>
    <w:rsid w:val="00BF1DF4"/>
    <w:rsid w:val="00C032C6"/>
    <w:rsid w:val="00C33B5E"/>
    <w:rsid w:val="00C5755E"/>
    <w:rsid w:val="00CA41EA"/>
    <w:rsid w:val="00CD2E54"/>
    <w:rsid w:val="00CE2518"/>
    <w:rsid w:val="00CF48D8"/>
    <w:rsid w:val="00D33EEC"/>
    <w:rsid w:val="00D4250F"/>
    <w:rsid w:val="00DA4AB6"/>
    <w:rsid w:val="00DB6955"/>
    <w:rsid w:val="00DB6E63"/>
    <w:rsid w:val="00DF59F2"/>
    <w:rsid w:val="00DF6B41"/>
    <w:rsid w:val="00E1726E"/>
    <w:rsid w:val="00E40691"/>
    <w:rsid w:val="00EA3C96"/>
    <w:rsid w:val="00EE1A5F"/>
    <w:rsid w:val="00F229F7"/>
    <w:rsid w:val="00F36337"/>
    <w:rsid w:val="00F5106C"/>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134C"/>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3AF78A4407F5473CAA2A2077125A18A26">
    <w:name w:val="3AF78A4407F5473CAA2A2077125A18A26"/>
    <w:rsid w:val="0088656B"/>
    <w:rPr>
      <w:rFonts w:eastAsiaTheme="minorHAnsi"/>
    </w:rPr>
  </w:style>
  <w:style w:type="paragraph" w:customStyle="1" w:styleId="1FF4E01F7A7C41A29C170A9E7DFDF2056">
    <w:name w:val="1FF4E01F7A7C41A29C170A9E7DFDF2056"/>
    <w:rsid w:val="0088656B"/>
    <w:rPr>
      <w:rFonts w:eastAsiaTheme="minorHAnsi"/>
    </w:rPr>
  </w:style>
  <w:style w:type="paragraph" w:customStyle="1" w:styleId="0E4B010432F44F648D57874E81B6664D6">
    <w:name w:val="0E4B010432F44F648D57874E81B6664D6"/>
    <w:rsid w:val="0088656B"/>
    <w:rPr>
      <w:rFonts w:eastAsiaTheme="minorHAnsi"/>
    </w:rPr>
  </w:style>
  <w:style w:type="paragraph" w:customStyle="1" w:styleId="C65B228888BA430FA6495F1B28E6AFD46">
    <w:name w:val="C65B228888BA430FA6495F1B28E6AFD46"/>
    <w:rsid w:val="0088656B"/>
    <w:rPr>
      <w:rFonts w:eastAsiaTheme="minorHAnsi"/>
    </w:rPr>
  </w:style>
  <w:style w:type="paragraph" w:customStyle="1" w:styleId="60A6A13018544CD6A515C92D5E8A9CE66">
    <w:name w:val="60A6A13018544CD6A515C92D5E8A9CE66"/>
    <w:rsid w:val="0088656B"/>
    <w:rPr>
      <w:rFonts w:eastAsiaTheme="minorHAnsi"/>
    </w:rPr>
  </w:style>
  <w:style w:type="paragraph" w:customStyle="1" w:styleId="0BBD8B1E45944DBBA2927C09BE4A8F1C6">
    <w:name w:val="0BBD8B1E45944DBBA2927C09BE4A8F1C6"/>
    <w:rsid w:val="0088656B"/>
    <w:rPr>
      <w:rFonts w:eastAsiaTheme="minorHAnsi"/>
    </w:rPr>
  </w:style>
  <w:style w:type="paragraph" w:customStyle="1" w:styleId="4C3C20908C164B898D1DDD49955D87BB6">
    <w:name w:val="4C3C20908C164B898D1DDD49955D87BB6"/>
    <w:rsid w:val="0088656B"/>
    <w:rPr>
      <w:rFonts w:eastAsiaTheme="minorHAnsi"/>
    </w:rPr>
  </w:style>
  <w:style w:type="paragraph" w:customStyle="1" w:styleId="5CA5FCFCCAEF455790C1D1208CC5791C6">
    <w:name w:val="5CA5FCFCCAEF455790C1D1208CC5791C6"/>
    <w:rsid w:val="0088656B"/>
    <w:rPr>
      <w:rFonts w:eastAsiaTheme="minorHAnsi"/>
    </w:rPr>
  </w:style>
  <w:style w:type="paragraph" w:customStyle="1" w:styleId="8F6BCD1676984DAA9C32A97E838A6D296">
    <w:name w:val="8F6BCD1676984DAA9C32A97E838A6D296"/>
    <w:rsid w:val="0088656B"/>
    <w:rPr>
      <w:rFonts w:eastAsiaTheme="minorHAnsi"/>
    </w:rPr>
  </w:style>
  <w:style w:type="paragraph" w:customStyle="1" w:styleId="0C91772CE2FF46A6B22342C5D70BD41E6">
    <w:name w:val="0C91772CE2FF46A6B22342C5D70BD41E6"/>
    <w:rsid w:val="0088656B"/>
    <w:rPr>
      <w:rFonts w:eastAsiaTheme="minorHAnsi"/>
    </w:rPr>
  </w:style>
  <w:style w:type="paragraph" w:customStyle="1" w:styleId="1E289B0E899B41AF9FEAD0B5FE9248076">
    <w:name w:val="1E289B0E899B41AF9FEAD0B5FE9248076"/>
    <w:rsid w:val="0088656B"/>
    <w:rPr>
      <w:rFonts w:eastAsiaTheme="minorHAnsi"/>
    </w:rPr>
  </w:style>
  <w:style w:type="paragraph" w:customStyle="1" w:styleId="8FF315A82C5C478EB7DF15440AE4FA486">
    <w:name w:val="8FF315A82C5C478EB7DF15440AE4FA486"/>
    <w:rsid w:val="0088656B"/>
    <w:rPr>
      <w:rFonts w:eastAsiaTheme="minorHAnsi"/>
    </w:rPr>
  </w:style>
  <w:style w:type="paragraph" w:customStyle="1" w:styleId="C2791E95713F480B89DEEC3C0CB225BD6">
    <w:name w:val="C2791E95713F480B89DEEC3C0CB225BD6"/>
    <w:rsid w:val="0088656B"/>
    <w:rPr>
      <w:rFonts w:eastAsiaTheme="minorHAnsi"/>
    </w:rPr>
  </w:style>
  <w:style w:type="paragraph" w:customStyle="1" w:styleId="7B9284591B1D4A6282A7003CD963835C6">
    <w:name w:val="7B9284591B1D4A6282A7003CD963835C6"/>
    <w:rsid w:val="0088656B"/>
    <w:rPr>
      <w:rFonts w:eastAsiaTheme="minorHAnsi"/>
    </w:rPr>
  </w:style>
  <w:style w:type="paragraph" w:customStyle="1" w:styleId="121F98D5858B402BAECBE6DAAE3128006">
    <w:name w:val="121F98D5858B402BAECBE6DAAE3128006"/>
    <w:rsid w:val="0088656B"/>
    <w:rPr>
      <w:rFonts w:eastAsiaTheme="minorHAnsi"/>
    </w:rPr>
  </w:style>
  <w:style w:type="paragraph" w:customStyle="1" w:styleId="EF2475FE8D474391A3047B34A9B9A2F56">
    <w:name w:val="EF2475FE8D474391A3047B34A9B9A2F56"/>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BAF96DC6BA448148B5FAC60B621345D2">
    <w:name w:val="7BAF96DC6BA448148B5FAC60B621345D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ECBAA1A1469411FA204294D2E8B4CF52">
    <w:name w:val="1ECBAA1A1469411FA204294D2E8B4CF5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20B250E54094274A5661FDB4E5A2C272">
    <w:name w:val="C20B250E54094274A5661FDB4E5A2C27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943BEAD938E43E2BDA7C53056A341D92">
    <w:name w:val="5943BEAD938E43E2BDA7C53056A341D9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D776027829D4D609BD02969BC94ABE62">
    <w:name w:val="BD776027829D4D609BD02969BC94ABE6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CB9197744E74FCEABF2F312CC639E602">
    <w:name w:val="9CB9197744E74FCEABF2F312CC639E60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2AB1AC3DFC349AF88AB30FF381BD6B62">
    <w:name w:val="22AB1AC3DFC349AF88AB30FF381BD6B62"/>
    <w:rsid w:val="008865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E7B5136E34A41F0898A475CE0C449541">
    <w:name w:val="9E7B5136E34A41F0898A475CE0C449541"/>
    <w:rsid w:val="0088656B"/>
    <w:rPr>
      <w:rFonts w:eastAsiaTheme="minorHAnsi"/>
    </w:rPr>
  </w:style>
  <w:style w:type="paragraph" w:customStyle="1" w:styleId="7B840F56243549F1A8537DA76FEE4AEB1">
    <w:name w:val="7B840F56243549F1A8537DA76FEE4AEB1"/>
    <w:rsid w:val="0088656B"/>
    <w:rPr>
      <w:rFonts w:eastAsiaTheme="minorHAnsi"/>
    </w:rPr>
  </w:style>
  <w:style w:type="paragraph" w:customStyle="1" w:styleId="8FC5FC4BA5F44C2991FEDA89D22EA3381">
    <w:name w:val="8FC5FC4BA5F44C2991FEDA89D22EA3381"/>
    <w:rsid w:val="0088656B"/>
    <w:rPr>
      <w:rFonts w:eastAsiaTheme="minorHAnsi"/>
    </w:rPr>
  </w:style>
  <w:style w:type="paragraph" w:customStyle="1" w:styleId="CF923CF22D964A9C9BCB593D3AD75DB51">
    <w:name w:val="CF923CF22D964A9C9BCB593D3AD75DB51"/>
    <w:rsid w:val="0088656B"/>
    <w:rPr>
      <w:rFonts w:eastAsiaTheme="minorHAnsi"/>
    </w:rPr>
  </w:style>
  <w:style w:type="paragraph" w:customStyle="1" w:styleId="9C0ABC463DF14B0B86A4B3FB990CB1871">
    <w:name w:val="9C0ABC463DF14B0B86A4B3FB990CB1871"/>
    <w:rsid w:val="0088656B"/>
    <w:rPr>
      <w:rFonts w:eastAsiaTheme="minorHAnsi"/>
    </w:rPr>
  </w:style>
  <w:style w:type="paragraph" w:customStyle="1" w:styleId="2EC695137FC04123AEA9D87538EAAC1B1">
    <w:name w:val="2EC695137FC04123AEA9D87538EAAC1B1"/>
    <w:rsid w:val="0088656B"/>
    <w:rPr>
      <w:rFonts w:eastAsiaTheme="minorHAnsi"/>
    </w:rPr>
  </w:style>
  <w:style w:type="paragraph" w:customStyle="1" w:styleId="0084FC30583040C8BC67DBDF3FEA8B6D1">
    <w:name w:val="0084FC30583040C8BC67DBDF3FEA8B6D1"/>
    <w:rsid w:val="0088656B"/>
    <w:rPr>
      <w:rFonts w:eastAsiaTheme="minorHAnsi"/>
    </w:rPr>
  </w:style>
  <w:style w:type="paragraph" w:customStyle="1" w:styleId="452ED165CABD4394A3F1F59E48D790AB">
    <w:name w:val="452ED165CABD4394A3F1F59E48D790AB"/>
    <w:rsid w:val="0088656B"/>
  </w:style>
  <w:style w:type="paragraph" w:customStyle="1" w:styleId="7FA7F33AD2A941F8AC9BA25AE51DD8FF">
    <w:name w:val="7FA7F33AD2A941F8AC9BA25AE51DD8FF"/>
    <w:rsid w:val="0088656B"/>
  </w:style>
  <w:style w:type="paragraph" w:customStyle="1" w:styleId="7E8B0F2E6D7D4A21AF9001A74ADEAD09">
    <w:name w:val="7E8B0F2E6D7D4A21AF9001A74ADEAD09"/>
    <w:rsid w:val="0088656B"/>
  </w:style>
  <w:style w:type="paragraph" w:customStyle="1" w:styleId="FC040A05D62D441990229A136B73F5F3">
    <w:name w:val="FC040A05D62D441990229A136B73F5F3"/>
    <w:rsid w:val="0088656B"/>
  </w:style>
  <w:style w:type="paragraph" w:customStyle="1" w:styleId="C63EDDEFA60F484EA50ECC1045C2F5A1">
    <w:name w:val="C63EDDEFA60F484EA50ECC1045C2F5A1"/>
    <w:rsid w:val="0088656B"/>
  </w:style>
  <w:style w:type="paragraph" w:customStyle="1" w:styleId="E3987A20334D4D8FA7837EA4F728CA77">
    <w:name w:val="E3987A20334D4D8FA7837EA4F728CA77"/>
    <w:rsid w:val="0088656B"/>
  </w:style>
  <w:style w:type="paragraph" w:customStyle="1" w:styleId="0F41B6E2929F4B9889B5C6035E4112EE">
    <w:name w:val="0F41B6E2929F4B9889B5C6035E4112EE"/>
    <w:rsid w:val="0088656B"/>
  </w:style>
  <w:style w:type="paragraph" w:customStyle="1" w:styleId="3AF78A4407F5473CAA2A2077125A18A2">
    <w:name w:val="3AF78A4407F5473CAA2A2077125A18A2"/>
    <w:rsid w:val="00BE134C"/>
    <w:rPr>
      <w:rFonts w:eastAsiaTheme="minorHAnsi"/>
    </w:rPr>
  </w:style>
  <w:style w:type="paragraph" w:customStyle="1" w:styleId="1FF4E01F7A7C41A29C170A9E7DFDF205">
    <w:name w:val="1FF4E01F7A7C41A29C170A9E7DFDF205"/>
    <w:rsid w:val="00BE134C"/>
    <w:rPr>
      <w:rFonts w:eastAsiaTheme="minorHAnsi"/>
    </w:rPr>
  </w:style>
  <w:style w:type="paragraph" w:customStyle="1" w:styleId="0E4B010432F44F648D57874E81B6664D">
    <w:name w:val="0E4B010432F44F648D57874E81B6664D"/>
    <w:rsid w:val="00BE134C"/>
    <w:rPr>
      <w:rFonts w:eastAsiaTheme="minorHAnsi"/>
    </w:rPr>
  </w:style>
  <w:style w:type="paragraph" w:customStyle="1" w:styleId="C65B228888BA430FA6495F1B28E6AFD4">
    <w:name w:val="C65B228888BA430FA6495F1B28E6AFD4"/>
    <w:rsid w:val="00BE134C"/>
    <w:rPr>
      <w:rFonts w:eastAsiaTheme="minorHAnsi"/>
    </w:rPr>
  </w:style>
  <w:style w:type="paragraph" w:customStyle="1" w:styleId="60A6A13018544CD6A515C92D5E8A9CE6">
    <w:name w:val="60A6A13018544CD6A515C92D5E8A9CE6"/>
    <w:rsid w:val="00BE134C"/>
    <w:rPr>
      <w:rFonts w:eastAsiaTheme="minorHAnsi"/>
    </w:rPr>
  </w:style>
  <w:style w:type="paragraph" w:customStyle="1" w:styleId="0BBD8B1E45944DBBA2927C09BE4A8F1C">
    <w:name w:val="0BBD8B1E45944DBBA2927C09BE4A8F1C"/>
    <w:rsid w:val="00BE134C"/>
    <w:rPr>
      <w:rFonts w:eastAsiaTheme="minorHAnsi"/>
    </w:rPr>
  </w:style>
  <w:style w:type="paragraph" w:customStyle="1" w:styleId="4C3C20908C164B898D1DDD49955D87BB">
    <w:name w:val="4C3C20908C164B898D1DDD49955D87BB"/>
    <w:rsid w:val="00BE134C"/>
    <w:rPr>
      <w:rFonts w:eastAsiaTheme="minorHAnsi"/>
    </w:rPr>
  </w:style>
  <w:style w:type="paragraph" w:customStyle="1" w:styleId="5CA5FCFCCAEF455790C1D1208CC5791C">
    <w:name w:val="5CA5FCFCCAEF455790C1D1208CC5791C"/>
    <w:rsid w:val="00BE134C"/>
    <w:rPr>
      <w:rFonts w:eastAsiaTheme="minorHAnsi"/>
    </w:rPr>
  </w:style>
  <w:style w:type="paragraph" w:customStyle="1" w:styleId="8F6BCD1676984DAA9C32A97E838A6D29">
    <w:name w:val="8F6BCD1676984DAA9C32A97E838A6D29"/>
    <w:rsid w:val="00BE134C"/>
    <w:rPr>
      <w:rFonts w:eastAsiaTheme="minorHAnsi"/>
    </w:rPr>
  </w:style>
  <w:style w:type="paragraph" w:customStyle="1" w:styleId="0C91772CE2FF46A6B22342C5D70BD41E">
    <w:name w:val="0C91772CE2FF46A6B22342C5D70BD41E"/>
    <w:rsid w:val="00BE134C"/>
    <w:rPr>
      <w:rFonts w:eastAsiaTheme="minorHAnsi"/>
    </w:rPr>
  </w:style>
  <w:style w:type="paragraph" w:customStyle="1" w:styleId="1E289B0E899B41AF9FEAD0B5FE924807">
    <w:name w:val="1E289B0E899B41AF9FEAD0B5FE924807"/>
    <w:rsid w:val="00BE134C"/>
    <w:rPr>
      <w:rFonts w:eastAsiaTheme="minorHAnsi"/>
    </w:rPr>
  </w:style>
  <w:style w:type="paragraph" w:customStyle="1" w:styleId="8FF315A82C5C478EB7DF15440AE4FA48">
    <w:name w:val="8FF315A82C5C478EB7DF15440AE4FA48"/>
    <w:rsid w:val="00BE134C"/>
    <w:rPr>
      <w:rFonts w:eastAsiaTheme="minorHAnsi"/>
    </w:rPr>
  </w:style>
  <w:style w:type="paragraph" w:customStyle="1" w:styleId="C2791E95713F480B89DEEC3C0CB225BD">
    <w:name w:val="C2791E95713F480B89DEEC3C0CB225BD"/>
    <w:rsid w:val="00BE134C"/>
    <w:rPr>
      <w:rFonts w:eastAsiaTheme="minorHAnsi"/>
    </w:rPr>
  </w:style>
  <w:style w:type="paragraph" w:customStyle="1" w:styleId="7B9284591B1D4A6282A7003CD963835C">
    <w:name w:val="7B9284591B1D4A6282A7003CD963835C"/>
    <w:rsid w:val="00BE134C"/>
    <w:rPr>
      <w:rFonts w:eastAsiaTheme="minorHAnsi"/>
    </w:rPr>
  </w:style>
  <w:style w:type="paragraph" w:customStyle="1" w:styleId="121F98D5858B402BAECBE6DAAE312800">
    <w:name w:val="121F98D5858B402BAECBE6DAAE312800"/>
    <w:rsid w:val="00BE134C"/>
    <w:rPr>
      <w:rFonts w:eastAsiaTheme="minorHAnsi"/>
    </w:rPr>
  </w:style>
  <w:style w:type="paragraph" w:customStyle="1" w:styleId="EF2475FE8D474391A3047B34A9B9A2F5">
    <w:name w:val="EF2475FE8D474391A3047B34A9B9A2F5"/>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BAF96DC6BA448148B5FAC60B621345D">
    <w:name w:val="7BAF96DC6BA448148B5FAC60B621345D"/>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ECBAA1A1469411FA204294D2E8B4CF5">
    <w:name w:val="1ECBAA1A1469411FA204294D2E8B4CF5"/>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20B250E54094274A5661FDB4E5A2C27">
    <w:name w:val="C20B250E54094274A5661FDB4E5A2C27"/>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943BEAD938E43E2BDA7C53056A341D9">
    <w:name w:val="5943BEAD938E43E2BDA7C53056A341D9"/>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D776027829D4D609BD02969BC94ABE6">
    <w:name w:val="BD776027829D4D609BD02969BC94ABE6"/>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CB9197744E74FCEABF2F312CC639E60">
    <w:name w:val="9CB9197744E74FCEABF2F312CC639E60"/>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22AB1AC3DFC349AF88AB30FF381BD6B6">
    <w:name w:val="22AB1AC3DFC349AF88AB30FF381BD6B6"/>
    <w:rsid w:val="00BE13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9E7B5136E34A41F0898A475CE0C44954">
    <w:name w:val="9E7B5136E34A41F0898A475CE0C44954"/>
    <w:rsid w:val="00BE134C"/>
    <w:rPr>
      <w:rFonts w:eastAsiaTheme="minorHAnsi"/>
    </w:rPr>
  </w:style>
  <w:style w:type="paragraph" w:customStyle="1" w:styleId="7B840F56243549F1A8537DA76FEE4AEB">
    <w:name w:val="7B840F56243549F1A8537DA76FEE4AEB"/>
    <w:rsid w:val="00BE134C"/>
    <w:rPr>
      <w:rFonts w:eastAsiaTheme="minorHAnsi"/>
    </w:rPr>
  </w:style>
  <w:style w:type="paragraph" w:customStyle="1" w:styleId="7FA7F33AD2A941F8AC9BA25AE51DD8FF1">
    <w:name w:val="7FA7F33AD2A941F8AC9BA25AE51DD8FF1"/>
    <w:rsid w:val="00BE134C"/>
    <w:rPr>
      <w:rFonts w:eastAsiaTheme="minorHAnsi"/>
    </w:rPr>
  </w:style>
  <w:style w:type="paragraph" w:customStyle="1" w:styleId="8FC5FC4BA5F44C2991FEDA89D22EA338">
    <w:name w:val="8FC5FC4BA5F44C2991FEDA89D22EA338"/>
    <w:rsid w:val="00BE134C"/>
    <w:rPr>
      <w:rFonts w:eastAsiaTheme="minorHAnsi"/>
    </w:rPr>
  </w:style>
  <w:style w:type="paragraph" w:customStyle="1" w:styleId="7E8B0F2E6D7D4A21AF9001A74ADEAD091">
    <w:name w:val="7E8B0F2E6D7D4A21AF9001A74ADEAD091"/>
    <w:rsid w:val="00BE134C"/>
    <w:rPr>
      <w:rFonts w:eastAsiaTheme="minorHAnsi"/>
    </w:rPr>
  </w:style>
  <w:style w:type="paragraph" w:customStyle="1" w:styleId="452ED165CABD4394A3F1F59E48D790AB1">
    <w:name w:val="452ED165CABD4394A3F1F59E48D790AB1"/>
    <w:rsid w:val="00BE134C"/>
    <w:rPr>
      <w:rFonts w:eastAsiaTheme="minorHAnsi"/>
    </w:rPr>
  </w:style>
  <w:style w:type="paragraph" w:customStyle="1" w:styleId="CF923CF22D964A9C9BCB593D3AD75DB5">
    <w:name w:val="CF923CF22D964A9C9BCB593D3AD75DB5"/>
    <w:rsid w:val="00BE134C"/>
    <w:rPr>
      <w:rFonts w:eastAsiaTheme="minorHAnsi"/>
    </w:rPr>
  </w:style>
  <w:style w:type="paragraph" w:customStyle="1" w:styleId="C63EDDEFA60F484EA50ECC1045C2F5A11">
    <w:name w:val="C63EDDEFA60F484EA50ECC1045C2F5A11"/>
    <w:rsid w:val="00BE134C"/>
    <w:rPr>
      <w:rFonts w:eastAsiaTheme="minorHAnsi"/>
    </w:rPr>
  </w:style>
  <w:style w:type="paragraph" w:customStyle="1" w:styleId="E3987A20334D4D8FA7837EA4F728CA771">
    <w:name w:val="E3987A20334D4D8FA7837EA4F728CA771"/>
    <w:rsid w:val="00BE134C"/>
    <w:rPr>
      <w:rFonts w:eastAsiaTheme="minorHAnsi"/>
    </w:rPr>
  </w:style>
  <w:style w:type="paragraph" w:customStyle="1" w:styleId="9C0ABC463DF14B0B86A4B3FB990CB187">
    <w:name w:val="9C0ABC463DF14B0B86A4B3FB990CB187"/>
    <w:rsid w:val="00BE134C"/>
    <w:rPr>
      <w:rFonts w:eastAsiaTheme="minorHAnsi"/>
    </w:rPr>
  </w:style>
  <w:style w:type="paragraph" w:customStyle="1" w:styleId="2EC695137FC04123AEA9D87538EAAC1B">
    <w:name w:val="2EC695137FC04123AEA9D87538EAAC1B"/>
    <w:rsid w:val="00BE134C"/>
    <w:rPr>
      <w:rFonts w:eastAsiaTheme="minorHAnsi"/>
    </w:rPr>
  </w:style>
  <w:style w:type="paragraph" w:customStyle="1" w:styleId="0084FC30583040C8BC67DBDF3FEA8B6D">
    <w:name w:val="0084FC30583040C8BC67DBDF3FEA8B6D"/>
    <w:rsid w:val="00BE134C"/>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9E87FAAEE23845804149921684B078" ma:contentTypeVersion="4" ma:contentTypeDescription="Create a new document." ma:contentTypeScope="" ma:versionID="c4c7f54d0cbe3b269131f5e9ba5b8c22">
  <xsd:schema xmlns:xsd="http://www.w3.org/2001/XMLSchema" xmlns:xs="http://www.w3.org/2001/XMLSchema" xmlns:p="http://schemas.microsoft.com/office/2006/metadata/properties" xmlns:ns2="4a597345-ca30-48e9-914b-90380249c529" xmlns:ns3="d347b779-1f8d-48f7-9a3a-6ff87f28dfc5" targetNamespace="http://schemas.microsoft.com/office/2006/metadata/properties" ma:root="true" ma:fieldsID="451259bdd23b8dd590a56ed751a60982" ns2:_="" ns3:_="">
    <xsd:import namespace="4a597345-ca30-48e9-914b-90380249c529"/>
    <xsd:import namespace="d347b779-1f8d-48f7-9a3a-6ff87f28df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97345-ca30-48e9-914b-90380249c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47b779-1f8d-48f7-9a3a-6ff87f28df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347b779-1f8d-48f7-9a3a-6ff87f28dfc5">
      <UserInfo>
        <DisplayName>Baucom, Angela</DisplayName>
        <AccountId>112</AccountId>
        <AccountType/>
      </UserInfo>
      <UserInfo>
        <DisplayName>Holley, Theophilus</DisplayName>
        <AccountId>11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10BFF9-BD1C-4934-9FE9-FF7F281AC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97345-ca30-48e9-914b-90380249c529"/>
    <ds:schemaRef ds:uri="d347b779-1f8d-48f7-9a3a-6ff87f28df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4156AB-29D0-4068-B61F-2F156EB32F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a597345-ca30-48e9-914b-90380249c529"/>
    <ds:schemaRef ds:uri="d347b779-1f8d-48f7-9a3a-6ff87f28dfc5"/>
    <ds:schemaRef ds:uri="http://www.w3.org/XML/1998/namespace"/>
    <ds:schemaRef ds:uri="http://purl.org/dc/dcmitype/"/>
  </ds:schemaRefs>
</ds:datastoreItem>
</file>

<file path=customXml/itemProps3.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088</Words>
  <Characters>18098</Characters>
  <Application>Microsoft Office Word</Application>
  <DocSecurity>0</DocSecurity>
  <Lines>723</Lines>
  <Paragraphs>371</Paragraphs>
  <ScaleCrop>false</ScaleCrop>
  <Company/>
  <LinksUpToDate>false</LinksUpToDate>
  <CharactersWithSpaces>2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09-02T18:31:00Z</dcterms:created>
  <dcterms:modified xsi:type="dcterms:W3CDTF">2021-09-0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E87FAAEE23845804149921684B078</vt:lpwstr>
  </property>
  <property fmtid="{D5CDD505-2E9C-101B-9397-08002B2CF9AE}" pid="3" name="_dlc_DocIdItemGuid">
    <vt:lpwstr>ae109a7f-2c65-45be-b0d0-ceb191377372</vt:lpwstr>
  </property>
</Properties>
</file>